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Override PartName="/word/footer2.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25EC5C41" w:rsidP="51C7E56C" w:rsidRDefault="25EC5C41" w14:paraId="6439AD5D" w14:textId="252500E2">
      <w:pPr>
        <w:pStyle w:val="Normal"/>
        <w:spacing/>
        <w:ind w:left="0" w:firstLine="720"/>
        <w:contextualSpacing w:val="1"/>
        <w:rPr>
          <w:rFonts w:ascii="Calibri" w:hAnsi="Calibri" w:eastAsia="Calibri" w:cs="Calibri" w:asciiTheme="minorAscii" w:hAnsiTheme="minorAscii" w:eastAsiaTheme="minorAscii" w:cstheme="minorAscii"/>
          <w:sz w:val="24"/>
          <w:szCs w:val="24"/>
        </w:rPr>
      </w:pPr>
      <w:r w:rsidRPr="51C7E56C" w:rsidR="19663526">
        <w:rPr>
          <w:rFonts w:ascii="Calibri" w:hAnsi="Calibri" w:eastAsia="Calibri" w:cs="Calibri" w:asciiTheme="minorAscii" w:hAnsiTheme="minorAscii" w:eastAsiaTheme="minorAscii" w:cstheme="minorAscii"/>
          <w:sz w:val="24"/>
          <w:szCs w:val="24"/>
        </w:rPr>
        <w:t xml:space="preserve">Members present: A. Brown, Morris, Shick, Stout, Pedigo, Kousma, Zerbst, Partlow, Drum, </w:t>
      </w:r>
    </w:p>
    <w:p w:rsidR="25EC5C41" w:rsidP="51C7E56C" w:rsidRDefault="25EC5C41" w14:paraId="71759F35" w14:textId="1E1D0367">
      <w:pPr>
        <w:pStyle w:val="Normal"/>
        <w:spacing/>
        <w:ind w:left="2160" w:firstLine="0"/>
        <w:contextualSpacing w:val="1"/>
        <w:rPr>
          <w:rFonts w:ascii="Calibri" w:hAnsi="Calibri" w:eastAsia="Calibri" w:cs="Calibri" w:asciiTheme="minorAscii" w:hAnsiTheme="minorAscii" w:eastAsiaTheme="minorAscii" w:cstheme="minorAscii"/>
          <w:sz w:val="24"/>
          <w:szCs w:val="24"/>
        </w:rPr>
      </w:pPr>
      <w:r w:rsidRPr="51C7E56C" w:rsidR="19663526">
        <w:rPr>
          <w:rFonts w:ascii="Calibri" w:hAnsi="Calibri" w:eastAsia="Calibri" w:cs="Calibri" w:asciiTheme="minorAscii" w:hAnsiTheme="minorAscii" w:eastAsiaTheme="minorAscii" w:cstheme="minorAscii"/>
          <w:sz w:val="24"/>
          <w:szCs w:val="24"/>
        </w:rPr>
        <w:t xml:space="preserve">    </w:t>
      </w:r>
      <w:r w:rsidRPr="51C7E56C" w:rsidR="3B5C3C72">
        <w:rPr>
          <w:rFonts w:ascii="Calibri" w:hAnsi="Calibri" w:eastAsia="Calibri" w:cs="Calibri" w:asciiTheme="minorAscii" w:hAnsiTheme="minorAscii" w:eastAsiaTheme="minorAscii" w:cstheme="minorAscii"/>
          <w:sz w:val="24"/>
          <w:szCs w:val="24"/>
        </w:rPr>
        <w:t>Mattingly</w:t>
      </w:r>
    </w:p>
    <w:p w:rsidR="602E4B34" w:rsidP="35F225F7" w:rsidRDefault="602E4B34" w14:paraId="7B0795D4" w14:textId="1AEF98BD">
      <w:pPr>
        <w:pStyle w:val="Normal"/>
        <w:spacing/>
        <w:ind w:left="0" w:firstLine="720"/>
        <w:contextualSpacing/>
        <w:rPr>
          <w:rFonts w:ascii="Calibri" w:hAnsi="Calibri" w:eastAsia="Calibri" w:cs="Calibri" w:asciiTheme="minorAscii" w:hAnsiTheme="minorAscii" w:eastAsiaTheme="minorAscii" w:cstheme="minorAscii"/>
          <w:sz w:val="24"/>
          <w:szCs w:val="24"/>
        </w:rPr>
      </w:pPr>
    </w:p>
    <w:p w:rsidR="19663526" w:rsidP="23A7AEE5" w:rsidRDefault="19663526" w14:paraId="341C8A76" w14:textId="3CDE7374">
      <w:pPr>
        <w:pStyle w:val="Normal"/>
        <w:spacing/>
        <w:ind w:left="0" w:firstLine="720"/>
        <w:contextualSpacing w:val="1"/>
        <w:rPr>
          <w:rFonts w:ascii="Calibri" w:hAnsi="Calibri" w:eastAsia="Calibri" w:cs="Calibri" w:asciiTheme="minorAscii" w:hAnsiTheme="minorAscii" w:eastAsiaTheme="minorAscii" w:cstheme="minorAscii"/>
          <w:sz w:val="24"/>
          <w:szCs w:val="24"/>
        </w:rPr>
      </w:pPr>
      <w:r w:rsidRPr="51C7E56C" w:rsidR="19663526">
        <w:rPr>
          <w:rFonts w:ascii="Calibri" w:hAnsi="Calibri" w:eastAsia="Calibri" w:cs="Calibri" w:asciiTheme="minorAscii" w:hAnsiTheme="minorAscii" w:eastAsiaTheme="minorAscii" w:cstheme="minorAscii"/>
          <w:sz w:val="24"/>
          <w:szCs w:val="24"/>
        </w:rPr>
        <w:t xml:space="preserve">Members absent: </w:t>
      </w:r>
      <w:r w:rsidRPr="51C7E56C" w:rsidR="00515919">
        <w:rPr>
          <w:rFonts w:ascii="Calibri" w:hAnsi="Calibri" w:eastAsia="Calibri" w:cs="Calibri" w:asciiTheme="minorAscii" w:hAnsiTheme="minorAscii" w:eastAsiaTheme="minorAscii" w:cstheme="minorAscii"/>
          <w:sz w:val="24"/>
          <w:szCs w:val="24"/>
        </w:rPr>
        <w:t>Magee, C. Brown, Adducci</w:t>
      </w:r>
    </w:p>
    <w:p w:rsidR="51C7E56C" w:rsidP="51C7E56C" w:rsidRDefault="51C7E56C" w14:paraId="5669FBEA" w14:textId="134E3352">
      <w:pPr>
        <w:pStyle w:val="Normal"/>
        <w:spacing/>
        <w:ind w:left="0" w:firstLine="720"/>
        <w:contextualSpacing w:val="1"/>
        <w:rPr>
          <w:rFonts w:ascii="Calibri" w:hAnsi="Calibri" w:eastAsia="Calibri" w:cs="Calibri" w:asciiTheme="minorAscii" w:hAnsiTheme="minorAscii" w:eastAsiaTheme="minorAscii" w:cstheme="minorAscii"/>
          <w:sz w:val="24"/>
          <w:szCs w:val="24"/>
        </w:rPr>
      </w:pPr>
    </w:p>
    <w:p w:rsidR="00515919" w:rsidP="51C7E56C" w:rsidRDefault="00515919" w14:paraId="209DF88A" w14:textId="375B2EAC">
      <w:pPr>
        <w:pStyle w:val="Normal"/>
        <w:spacing/>
        <w:ind w:left="0" w:firstLine="720"/>
        <w:contextualSpacing w:val="1"/>
        <w:rPr>
          <w:rFonts w:ascii="Calibri" w:hAnsi="Calibri" w:eastAsia="Calibri" w:cs="Calibri" w:asciiTheme="minorAscii" w:hAnsiTheme="minorAscii" w:eastAsiaTheme="minorAscii" w:cstheme="minorAscii"/>
          <w:sz w:val="24"/>
          <w:szCs w:val="24"/>
        </w:rPr>
      </w:pPr>
      <w:r w:rsidRPr="51C7E56C" w:rsidR="00515919">
        <w:rPr>
          <w:rFonts w:ascii="Calibri" w:hAnsi="Calibri" w:eastAsia="Calibri" w:cs="Calibri" w:asciiTheme="minorAscii" w:hAnsiTheme="minorAscii" w:eastAsiaTheme="minorAscii" w:cstheme="minorAscii"/>
          <w:sz w:val="24"/>
          <w:szCs w:val="24"/>
        </w:rPr>
        <w:t>Guests: Stacy Smith</w:t>
      </w:r>
    </w:p>
    <w:p w:rsidR="602E4B34" w:rsidP="35F225F7" w:rsidRDefault="602E4B34" w14:paraId="5013482B" w14:textId="6A0D2603">
      <w:pPr>
        <w:pStyle w:val="Normal"/>
        <w:spacing/>
        <w:ind w:left="0"/>
        <w:contextualSpacing/>
        <w:rPr>
          <w:rFonts w:ascii="Calibri" w:hAnsi="Calibri" w:eastAsia="Calibri" w:cs="Calibri" w:asciiTheme="minorAscii" w:hAnsiTheme="minorAscii" w:eastAsiaTheme="minorAscii" w:cstheme="minorAscii"/>
          <w:sz w:val="24"/>
          <w:szCs w:val="24"/>
        </w:rPr>
      </w:pPr>
    </w:p>
    <w:p w:rsidR="00577F8F" w:rsidP="51C7E56C" w:rsidRDefault="00577F8F" w14:paraId="314E3511" w14:textId="78E5E0DF">
      <w:pPr>
        <w:pStyle w:val="ListParagraph"/>
        <w:numPr>
          <w:ilvl w:val="0"/>
          <w:numId w:val="1"/>
        </w:numPr>
        <w:spacing/>
        <w:contextualSpacing w:val="1"/>
        <w:rPr>
          <w:rFonts w:ascii="Calibri" w:hAnsi="Calibri" w:eastAsia="Calibri" w:cs="Calibri" w:asciiTheme="minorAscii" w:hAnsiTheme="minorAscii" w:eastAsiaTheme="minorAscii" w:cstheme="minorAscii"/>
          <w:sz w:val="24"/>
          <w:szCs w:val="24"/>
        </w:rPr>
      </w:pPr>
      <w:bookmarkStart w:name="_Hlk132007448" w:id="0"/>
      <w:bookmarkStart w:name="_Hlk137461494" w:id="1"/>
      <w:bookmarkStart w:name="_Int_QIwYKWfw" w:id="904406986"/>
      <w:r w:rsidRPr="51C7E56C" w:rsidR="00577F8F">
        <w:rPr>
          <w:rFonts w:ascii="Calibri" w:hAnsi="Calibri" w:eastAsia="Calibri" w:cs="Calibri" w:asciiTheme="minorAscii" w:hAnsiTheme="minorAscii" w:eastAsiaTheme="minorAscii" w:cstheme="minorAscii"/>
          <w:sz w:val="24"/>
          <w:szCs w:val="24"/>
        </w:rPr>
        <w:t>Call to</w:t>
      </w:r>
      <w:bookmarkEnd w:id="904406986"/>
      <w:r w:rsidRPr="51C7E56C" w:rsidR="00577F8F">
        <w:rPr>
          <w:rFonts w:ascii="Calibri" w:hAnsi="Calibri" w:eastAsia="Calibri" w:cs="Calibri" w:asciiTheme="minorAscii" w:hAnsiTheme="minorAscii" w:eastAsiaTheme="minorAscii" w:cstheme="minorAscii"/>
          <w:sz w:val="24"/>
          <w:szCs w:val="24"/>
        </w:rPr>
        <w:t xml:space="preserve"> Order</w:t>
      </w:r>
      <w:r w:rsidRPr="51C7E56C" w:rsidR="1513CE1C">
        <w:rPr>
          <w:rFonts w:ascii="Calibri" w:hAnsi="Calibri" w:eastAsia="Calibri" w:cs="Calibri" w:asciiTheme="minorAscii" w:hAnsiTheme="minorAscii" w:eastAsiaTheme="minorAscii" w:cstheme="minorAscii"/>
          <w:sz w:val="24"/>
          <w:szCs w:val="24"/>
        </w:rPr>
        <w:t>: 8:</w:t>
      </w:r>
      <w:r w:rsidRPr="51C7E56C" w:rsidR="09C0F76F">
        <w:rPr>
          <w:rFonts w:ascii="Calibri" w:hAnsi="Calibri" w:eastAsia="Calibri" w:cs="Calibri" w:asciiTheme="minorAscii" w:hAnsiTheme="minorAscii" w:eastAsiaTheme="minorAscii" w:cstheme="minorAscii"/>
          <w:sz w:val="24"/>
          <w:szCs w:val="24"/>
        </w:rPr>
        <w:t>30</w:t>
      </w:r>
      <w:r w:rsidRPr="51C7E56C" w:rsidR="1513CE1C">
        <w:rPr>
          <w:rFonts w:ascii="Calibri" w:hAnsi="Calibri" w:eastAsia="Calibri" w:cs="Calibri" w:asciiTheme="minorAscii" w:hAnsiTheme="minorAscii" w:eastAsiaTheme="minorAscii" w:cstheme="minorAscii"/>
          <w:sz w:val="24"/>
          <w:szCs w:val="24"/>
        </w:rPr>
        <w:t xml:space="preserve"> a.m.</w:t>
      </w:r>
    </w:p>
    <w:p w:rsidRPr="00302B96" w:rsidR="00F740EB" w:rsidP="35F225F7" w:rsidRDefault="00F740EB" w14:paraId="705EB04F" w14:textId="77777777">
      <w:pPr>
        <w:spacing/>
        <w:contextualSpacing/>
        <w:rPr>
          <w:rFonts w:ascii="Calibri" w:hAnsi="Calibri" w:eastAsia="Calibri" w:cs="Calibri" w:asciiTheme="minorAscii" w:hAnsiTheme="minorAscii" w:eastAsiaTheme="minorAscii" w:cstheme="minorAscii"/>
          <w:sz w:val="24"/>
          <w:szCs w:val="24"/>
        </w:rPr>
      </w:pPr>
    </w:p>
    <w:p w:rsidR="002C0A1F" w:rsidP="35F225F7" w:rsidRDefault="00577F8F" w14:paraId="7B9EA914" w14:textId="66349026">
      <w:pPr>
        <w:pStyle w:val="ListParagraph"/>
        <w:numPr>
          <w:ilvl w:val="0"/>
          <w:numId w:val="1"/>
        </w:numPr>
        <w:spacing/>
        <w:contextualSpacing/>
        <w:rPr>
          <w:rFonts w:ascii="Calibri" w:hAnsi="Calibri" w:eastAsia="Calibri" w:cs="Calibri" w:asciiTheme="minorAscii" w:hAnsiTheme="minorAscii" w:eastAsiaTheme="minorAscii" w:cstheme="minorAscii"/>
          <w:sz w:val="24"/>
          <w:szCs w:val="24"/>
        </w:rPr>
      </w:pPr>
      <w:r w:rsidRPr="120238E7" w:rsidR="00577F8F">
        <w:rPr>
          <w:rFonts w:ascii="Calibri" w:hAnsi="Calibri" w:eastAsia="Calibri" w:cs="Calibri" w:asciiTheme="minorAscii" w:hAnsiTheme="minorAscii" w:eastAsiaTheme="minorAscii" w:cstheme="minorAscii"/>
          <w:sz w:val="24"/>
          <w:szCs w:val="24"/>
        </w:rPr>
        <w:t>Approval of Minutes</w:t>
      </w:r>
      <w:r w:rsidRPr="120238E7" w:rsidR="004B49D0">
        <w:rPr>
          <w:rFonts w:ascii="Calibri" w:hAnsi="Calibri" w:eastAsia="Calibri" w:cs="Calibri" w:asciiTheme="minorAscii" w:hAnsiTheme="minorAscii" w:eastAsiaTheme="minorAscii" w:cstheme="minorAscii"/>
          <w:sz w:val="24"/>
          <w:szCs w:val="24"/>
        </w:rPr>
        <w:t xml:space="preserve"> from</w:t>
      </w:r>
      <w:r w:rsidRPr="120238E7" w:rsidR="003D76A0">
        <w:rPr>
          <w:rFonts w:ascii="Calibri" w:hAnsi="Calibri" w:eastAsia="Calibri" w:cs="Calibri" w:asciiTheme="minorAscii" w:hAnsiTheme="minorAscii" w:eastAsiaTheme="minorAscii" w:cstheme="minorAscii"/>
          <w:sz w:val="24"/>
          <w:szCs w:val="24"/>
        </w:rPr>
        <w:t xml:space="preserve"> </w:t>
      </w:r>
      <w:r w:rsidRPr="120238E7" w:rsidR="003A7A2B">
        <w:rPr>
          <w:rFonts w:ascii="Calibri" w:hAnsi="Calibri" w:eastAsia="Calibri" w:cs="Calibri" w:asciiTheme="minorAscii" w:hAnsiTheme="minorAscii" w:eastAsiaTheme="minorAscii" w:cstheme="minorAscii"/>
          <w:sz w:val="24"/>
          <w:szCs w:val="24"/>
        </w:rPr>
        <w:t>the</w:t>
      </w:r>
      <w:r w:rsidRPr="120238E7" w:rsidR="30D61176">
        <w:rPr>
          <w:rFonts w:ascii="Calibri" w:hAnsi="Calibri" w:eastAsia="Calibri" w:cs="Calibri" w:asciiTheme="minorAscii" w:hAnsiTheme="minorAscii" w:eastAsiaTheme="minorAscii" w:cstheme="minorAscii"/>
          <w:sz w:val="24"/>
          <w:szCs w:val="24"/>
        </w:rPr>
        <w:t xml:space="preserve"> </w:t>
      </w:r>
      <w:r w:rsidRPr="120238E7" w:rsidR="02CDDB8C">
        <w:rPr>
          <w:rFonts w:ascii="Calibri" w:hAnsi="Calibri" w:eastAsia="Calibri" w:cs="Calibri" w:asciiTheme="minorAscii" w:hAnsiTheme="minorAscii" w:eastAsiaTheme="minorAscii" w:cstheme="minorAscii"/>
          <w:sz w:val="24"/>
          <w:szCs w:val="24"/>
        </w:rPr>
        <w:t>February 10</w:t>
      </w:r>
      <w:r w:rsidRPr="120238E7" w:rsidR="30D61176">
        <w:rPr>
          <w:rFonts w:ascii="Calibri" w:hAnsi="Calibri" w:eastAsia="Calibri" w:cs="Calibri" w:asciiTheme="minorAscii" w:hAnsiTheme="minorAscii" w:eastAsiaTheme="minorAscii" w:cstheme="minorAscii"/>
          <w:sz w:val="24"/>
          <w:szCs w:val="24"/>
        </w:rPr>
        <w:t>,</w:t>
      </w:r>
      <w:r w:rsidRPr="120238E7" w:rsidR="003D111C">
        <w:rPr>
          <w:rFonts w:ascii="Calibri" w:hAnsi="Calibri" w:eastAsia="Calibri" w:cs="Calibri" w:asciiTheme="minorAscii" w:hAnsiTheme="minorAscii" w:eastAsiaTheme="minorAscii" w:cstheme="minorAscii"/>
          <w:sz w:val="24"/>
          <w:szCs w:val="24"/>
        </w:rPr>
        <w:t xml:space="preserve"> </w:t>
      </w:r>
      <w:r w:rsidRPr="120238E7" w:rsidR="78AE32DF">
        <w:rPr>
          <w:rFonts w:ascii="Calibri" w:hAnsi="Calibri" w:eastAsia="Calibri" w:cs="Calibri" w:asciiTheme="minorAscii" w:hAnsiTheme="minorAscii" w:eastAsiaTheme="minorAscii" w:cstheme="minorAscii"/>
          <w:sz w:val="24"/>
          <w:szCs w:val="24"/>
        </w:rPr>
        <w:t>202</w:t>
      </w:r>
      <w:r w:rsidRPr="120238E7" w:rsidR="1918AFE0">
        <w:rPr>
          <w:rFonts w:ascii="Calibri" w:hAnsi="Calibri" w:eastAsia="Calibri" w:cs="Calibri" w:asciiTheme="minorAscii" w:hAnsiTheme="minorAscii" w:eastAsiaTheme="minorAscii" w:cstheme="minorAscii"/>
          <w:sz w:val="24"/>
          <w:szCs w:val="24"/>
        </w:rPr>
        <w:t>6</w:t>
      </w:r>
      <w:r w:rsidRPr="120238E7" w:rsidR="78AE32DF">
        <w:rPr>
          <w:rFonts w:ascii="Calibri" w:hAnsi="Calibri" w:eastAsia="Calibri" w:cs="Calibri" w:asciiTheme="minorAscii" w:hAnsiTheme="minorAscii" w:eastAsiaTheme="minorAscii" w:cstheme="minorAscii"/>
          <w:sz w:val="24"/>
          <w:szCs w:val="24"/>
        </w:rPr>
        <w:t>,</w:t>
      </w:r>
      <w:r w:rsidRPr="120238E7" w:rsidR="003D111C">
        <w:rPr>
          <w:rFonts w:ascii="Calibri" w:hAnsi="Calibri" w:eastAsia="Calibri" w:cs="Calibri" w:asciiTheme="minorAscii" w:hAnsiTheme="minorAscii" w:eastAsiaTheme="minorAscii" w:cstheme="minorAscii"/>
          <w:sz w:val="24"/>
          <w:szCs w:val="24"/>
        </w:rPr>
        <w:t xml:space="preserve"> meeting</w:t>
      </w:r>
      <w:r>
        <w:tab/>
      </w:r>
    </w:p>
    <w:p w:rsidR="06346273" w:rsidP="51C7E56C" w:rsidRDefault="06346273" w14:paraId="30ACB49E" w14:textId="0F0192FC">
      <w:pPr>
        <w:pStyle w:val="ListParagraph"/>
        <w:numPr>
          <w:ilvl w:val="1"/>
          <w:numId w:val="1"/>
        </w:numPr>
        <w:spacing/>
        <w:contextualSpacing w:val="1"/>
        <w:rPr>
          <w:rFonts w:ascii="Calibri" w:hAnsi="Calibri" w:eastAsia="Calibri" w:cs="Calibri" w:asciiTheme="minorAscii" w:hAnsiTheme="minorAscii" w:eastAsiaTheme="minorAscii" w:cstheme="minorAscii"/>
          <w:sz w:val="24"/>
          <w:szCs w:val="24"/>
        </w:rPr>
      </w:pPr>
      <w:r w:rsidRPr="51C7E56C" w:rsidR="06346273">
        <w:rPr>
          <w:rFonts w:ascii="Calibri" w:hAnsi="Calibri" w:eastAsia="Calibri" w:cs="Calibri" w:asciiTheme="minorAscii" w:hAnsiTheme="minorAscii" w:eastAsiaTheme="minorAscii" w:cstheme="minorAscii"/>
          <w:sz w:val="24"/>
          <w:szCs w:val="24"/>
        </w:rPr>
        <w:t>Motion:</w:t>
      </w:r>
      <w:r w:rsidRPr="51C7E56C" w:rsidR="2571B005">
        <w:rPr>
          <w:rFonts w:ascii="Calibri" w:hAnsi="Calibri" w:eastAsia="Calibri" w:cs="Calibri" w:asciiTheme="minorAscii" w:hAnsiTheme="minorAscii" w:eastAsiaTheme="minorAscii" w:cstheme="minorAscii"/>
          <w:sz w:val="24"/>
          <w:szCs w:val="24"/>
        </w:rPr>
        <w:t xml:space="preserve"> </w:t>
      </w:r>
      <w:r w:rsidRPr="51C7E56C" w:rsidR="135EC5F9">
        <w:rPr>
          <w:rFonts w:ascii="Calibri" w:hAnsi="Calibri" w:eastAsia="Calibri" w:cs="Calibri" w:asciiTheme="minorAscii" w:hAnsiTheme="minorAscii" w:eastAsiaTheme="minorAscii" w:cstheme="minorAscii"/>
          <w:sz w:val="24"/>
          <w:szCs w:val="24"/>
        </w:rPr>
        <w:t>Shick;</w:t>
      </w:r>
      <w:r w:rsidRPr="51C7E56C" w:rsidR="06346273">
        <w:rPr>
          <w:rFonts w:ascii="Calibri" w:hAnsi="Calibri" w:eastAsia="Calibri" w:cs="Calibri" w:asciiTheme="minorAscii" w:hAnsiTheme="minorAscii" w:eastAsiaTheme="minorAscii" w:cstheme="minorAscii"/>
          <w:sz w:val="24"/>
          <w:szCs w:val="24"/>
        </w:rPr>
        <w:t xml:space="preserve"> Seconded: </w:t>
      </w:r>
      <w:r w:rsidRPr="51C7E56C" w:rsidR="5B01B6AE">
        <w:rPr>
          <w:rFonts w:ascii="Calibri" w:hAnsi="Calibri" w:eastAsia="Calibri" w:cs="Calibri" w:asciiTheme="minorAscii" w:hAnsiTheme="minorAscii" w:eastAsiaTheme="minorAscii" w:cstheme="minorAscii"/>
          <w:sz w:val="24"/>
          <w:szCs w:val="24"/>
        </w:rPr>
        <w:t>Zerbst</w:t>
      </w:r>
    </w:p>
    <w:p w:rsidRPr="008454DC" w:rsidR="003D111C" w:rsidP="35F225F7" w:rsidRDefault="003D111C" w14:paraId="10C95124" w14:textId="0BD3ECEB">
      <w:pPr>
        <w:pStyle w:val="Normal"/>
        <w:spacing/>
        <w:contextualSpacing/>
        <w:rPr>
          <w:rFonts w:ascii="Calibri" w:hAnsi="Calibri" w:eastAsia="Calibri" w:cs="Calibri" w:asciiTheme="minorAscii" w:hAnsiTheme="minorAscii" w:eastAsiaTheme="minorAscii" w:cstheme="minorAscii"/>
          <w:sz w:val="24"/>
          <w:szCs w:val="24"/>
        </w:rPr>
      </w:pPr>
    </w:p>
    <w:p w:rsidRPr="008454DC" w:rsidR="004D5865" w:rsidP="35F225F7" w:rsidRDefault="004D5865" w14:paraId="163A82B6" w14:textId="77777777">
      <w:pPr>
        <w:pStyle w:val="ListParagraph"/>
        <w:numPr>
          <w:ilvl w:val="0"/>
          <w:numId w:val="1"/>
        </w:numPr>
        <w:spacing/>
        <w:contextualSpacing/>
        <w:rPr>
          <w:rFonts w:ascii="Calibri" w:hAnsi="Calibri" w:eastAsia="Calibri" w:cs="Calibri" w:asciiTheme="minorAscii" w:hAnsiTheme="minorAscii" w:eastAsiaTheme="minorAscii" w:cstheme="minorAscii"/>
          <w:sz w:val="24"/>
          <w:szCs w:val="24"/>
        </w:rPr>
      </w:pPr>
      <w:r w:rsidRPr="35F225F7" w:rsidR="004D5865">
        <w:rPr>
          <w:rFonts w:ascii="Calibri" w:hAnsi="Calibri" w:eastAsia="Calibri" w:cs="Calibri" w:asciiTheme="minorAscii" w:hAnsiTheme="minorAscii" w:eastAsiaTheme="minorAscii" w:cstheme="minorAscii"/>
          <w:sz w:val="24"/>
          <w:szCs w:val="24"/>
        </w:rPr>
        <w:t>Treasurer's Report</w:t>
      </w:r>
      <w:r w:rsidRPr="35F225F7" w:rsidR="00B47490">
        <w:rPr>
          <w:rFonts w:ascii="Calibri" w:hAnsi="Calibri" w:eastAsia="Calibri" w:cs="Calibri" w:asciiTheme="minorAscii" w:hAnsiTheme="minorAscii" w:eastAsiaTheme="minorAscii" w:cstheme="minorAscii"/>
          <w:sz w:val="24"/>
          <w:szCs w:val="24"/>
        </w:rPr>
        <w:t xml:space="preserve"> (Stout)</w:t>
      </w:r>
    </w:p>
    <w:p w:rsidRPr="0080150E" w:rsidR="0080150E" w:rsidP="23A7AEE5" w:rsidRDefault="00CA04B4" w14:paraId="5DB52F2C" w14:textId="56758706">
      <w:pPr>
        <w:pStyle w:val="ListParagraph"/>
        <w:numPr>
          <w:ilvl w:val="1"/>
          <w:numId w:val="1"/>
        </w:numPr>
        <w:spacing/>
        <w:contextualSpacing w:val="1"/>
        <w:rPr>
          <w:rFonts w:ascii="Calibri" w:hAnsi="Calibri" w:eastAsia="Calibri" w:cs="Calibri" w:asciiTheme="minorAscii" w:hAnsiTheme="minorAscii" w:eastAsiaTheme="minorAscii" w:cstheme="minorAscii"/>
          <w:i w:val="0"/>
          <w:iCs w:val="0"/>
          <w:sz w:val="24"/>
          <w:szCs w:val="24"/>
        </w:rPr>
      </w:pPr>
      <w:r w:rsidRPr="23A7AEE5" w:rsidR="00CA04B4">
        <w:rPr>
          <w:rFonts w:ascii="Calibri" w:hAnsi="Calibri" w:eastAsia="Calibri" w:cs="Calibri" w:asciiTheme="minorAscii" w:hAnsiTheme="minorAscii" w:eastAsiaTheme="minorAscii" w:cstheme="minorAscii"/>
          <w:i w:val="0"/>
          <w:iCs w:val="0"/>
          <w:sz w:val="24"/>
          <w:szCs w:val="24"/>
        </w:rPr>
        <w:t xml:space="preserve">Civil Service Council Scholarship </w:t>
      </w:r>
      <w:r w:rsidRPr="23A7AEE5" w:rsidR="00244DA2">
        <w:rPr>
          <w:rFonts w:ascii="Calibri" w:hAnsi="Calibri" w:eastAsia="Calibri" w:cs="Calibri" w:asciiTheme="minorAscii" w:hAnsiTheme="minorAscii" w:eastAsiaTheme="minorAscii" w:cstheme="minorAscii"/>
          <w:i w:val="0"/>
          <w:iCs w:val="0"/>
          <w:sz w:val="24"/>
          <w:szCs w:val="24"/>
        </w:rPr>
        <w:t>E</w:t>
      </w:r>
      <w:r w:rsidRPr="23A7AEE5" w:rsidR="00CA04B4">
        <w:rPr>
          <w:rFonts w:ascii="Calibri" w:hAnsi="Calibri" w:eastAsia="Calibri" w:cs="Calibri" w:asciiTheme="minorAscii" w:hAnsiTheme="minorAscii" w:eastAsiaTheme="minorAscii" w:cstheme="minorAscii"/>
          <w:i w:val="0"/>
          <w:iCs w:val="0"/>
          <w:sz w:val="24"/>
          <w:szCs w:val="24"/>
        </w:rPr>
        <w:t>ndowment</w:t>
      </w:r>
      <w:r w:rsidRPr="23A7AEE5" w:rsidR="0054019E">
        <w:rPr>
          <w:rFonts w:ascii="Calibri" w:hAnsi="Calibri" w:eastAsia="Calibri" w:cs="Calibri" w:asciiTheme="minorAscii" w:hAnsiTheme="minorAscii" w:eastAsiaTheme="minorAscii" w:cstheme="minorAscii"/>
          <w:i w:val="0"/>
          <w:iCs w:val="0"/>
          <w:sz w:val="24"/>
          <w:szCs w:val="24"/>
        </w:rPr>
        <w:t xml:space="preserve"> </w:t>
      </w:r>
      <w:r w:rsidRPr="23A7AEE5" w:rsidR="001117AF">
        <w:rPr>
          <w:rFonts w:ascii="Calibri" w:hAnsi="Calibri" w:eastAsia="Calibri" w:cs="Calibri" w:asciiTheme="minorAscii" w:hAnsiTheme="minorAscii" w:eastAsiaTheme="minorAscii" w:cstheme="minorAscii"/>
          <w:i w:val="0"/>
          <w:iCs w:val="0"/>
          <w:sz w:val="24"/>
          <w:szCs w:val="24"/>
        </w:rPr>
        <w:t xml:space="preserve">- </w:t>
      </w:r>
      <w:r w:rsidRPr="23A7AEE5" w:rsidR="6B568E21">
        <w:rPr>
          <w:rFonts w:ascii="Calibri" w:hAnsi="Calibri" w:eastAsia="Calibri" w:cs="Calibri" w:asciiTheme="minorAscii" w:hAnsiTheme="minorAscii" w:eastAsiaTheme="minorAscii" w:cstheme="minorAscii"/>
          <w:i w:val="0"/>
          <w:iCs w:val="0"/>
          <w:sz w:val="24"/>
          <w:szCs w:val="24"/>
        </w:rPr>
        <w:t>$</w:t>
      </w:r>
      <w:r w:rsidRPr="23A7AEE5" w:rsidR="10200CD8">
        <w:rPr>
          <w:rFonts w:ascii="Calibri" w:hAnsi="Calibri" w:eastAsia="Calibri" w:cs="Calibri" w:asciiTheme="minorAscii" w:hAnsiTheme="minorAscii" w:eastAsiaTheme="minorAscii" w:cstheme="minorAscii"/>
          <w:i w:val="0"/>
          <w:iCs w:val="0"/>
          <w:sz w:val="24"/>
          <w:szCs w:val="24"/>
        </w:rPr>
        <w:t>31,561.50</w:t>
      </w:r>
    </w:p>
    <w:p w:rsidR="00CA04B4" w:rsidP="35F225F7" w:rsidRDefault="00CA04B4" w14:paraId="3F8C3E7B" w14:textId="523267CB">
      <w:pPr>
        <w:pStyle w:val="ListParagraph"/>
        <w:numPr>
          <w:ilvl w:val="1"/>
          <w:numId w:val="1"/>
        </w:numPr>
        <w:suppressLineNumbers w:val="0"/>
        <w:bidi w:val="0"/>
        <w:spacing w:before="0" w:beforeAutospacing="off" w:after="0" w:afterAutospacing="off" w:line="259" w:lineRule="auto"/>
        <w:ind w:left="1440" w:right="0" w:hanging="360"/>
        <w:jc w:val="left"/>
        <w:rPr>
          <w:rFonts w:ascii="Calibri" w:hAnsi="Calibri" w:eastAsia="Calibri" w:cs="Calibri" w:asciiTheme="minorAscii" w:hAnsiTheme="minorAscii" w:eastAsiaTheme="minorAscii" w:cstheme="minorAscii"/>
          <w:i w:val="0"/>
          <w:iCs w:val="0"/>
          <w:sz w:val="24"/>
          <w:szCs w:val="24"/>
        </w:rPr>
      </w:pPr>
      <w:r w:rsidRPr="35F225F7" w:rsidR="00CA04B4">
        <w:rPr>
          <w:rFonts w:ascii="Calibri" w:hAnsi="Calibri" w:eastAsia="Calibri" w:cs="Calibri" w:asciiTheme="minorAscii" w:hAnsiTheme="minorAscii" w:eastAsiaTheme="minorAscii" w:cstheme="minorAscii"/>
          <w:i w:val="0"/>
          <w:iCs w:val="0"/>
          <w:sz w:val="24"/>
          <w:szCs w:val="24"/>
        </w:rPr>
        <w:t xml:space="preserve">Operating </w:t>
      </w:r>
      <w:r w:rsidRPr="35F225F7" w:rsidR="00CA04B4">
        <w:rPr>
          <w:rFonts w:ascii="Calibri" w:hAnsi="Calibri" w:eastAsia="Calibri" w:cs="Calibri" w:asciiTheme="minorAscii" w:hAnsiTheme="minorAscii" w:eastAsiaTheme="minorAscii" w:cstheme="minorAscii"/>
          <w:i w:val="0"/>
          <w:iCs w:val="0"/>
          <w:sz w:val="24"/>
          <w:szCs w:val="24"/>
        </w:rPr>
        <w:t>Budget</w:t>
      </w:r>
      <w:r w:rsidRPr="35F225F7" w:rsidR="5DCFEA6A">
        <w:rPr>
          <w:rFonts w:ascii="Calibri" w:hAnsi="Calibri" w:eastAsia="Calibri" w:cs="Calibri" w:asciiTheme="minorAscii" w:hAnsiTheme="minorAscii" w:eastAsiaTheme="minorAscii" w:cstheme="minorAscii"/>
          <w:i w:val="0"/>
          <w:iCs w:val="0"/>
          <w:sz w:val="24"/>
          <w:szCs w:val="24"/>
        </w:rPr>
        <w:t xml:space="preserve"> - $</w:t>
      </w:r>
      <w:r w:rsidRPr="35F225F7" w:rsidR="19EBB9BC">
        <w:rPr>
          <w:rFonts w:ascii="Calibri" w:hAnsi="Calibri" w:eastAsia="Calibri" w:cs="Calibri" w:asciiTheme="minorAscii" w:hAnsiTheme="minorAscii" w:eastAsiaTheme="minorAscii" w:cstheme="minorAscii"/>
          <w:i w:val="0"/>
          <w:iCs w:val="0"/>
          <w:sz w:val="24"/>
          <w:szCs w:val="24"/>
        </w:rPr>
        <w:t>291</w:t>
      </w:r>
    </w:p>
    <w:p w:rsidRPr="0080150E" w:rsidR="00107C55" w:rsidP="23A7AEE5" w:rsidRDefault="00877955" w14:paraId="66290FDF" w14:textId="5FF19444">
      <w:pPr>
        <w:pStyle w:val="ListParagraph"/>
        <w:numPr>
          <w:ilvl w:val="1"/>
          <w:numId w:val="1"/>
        </w:numPr>
        <w:spacing/>
        <w:contextualSpacing w:val="1"/>
        <w:rPr>
          <w:rFonts w:ascii="Calibri" w:hAnsi="Calibri" w:eastAsia="Calibri" w:cs="Calibri" w:asciiTheme="minorAscii" w:hAnsiTheme="minorAscii" w:eastAsiaTheme="minorAscii" w:cstheme="minorAscii"/>
          <w:i w:val="0"/>
          <w:iCs w:val="0"/>
          <w:sz w:val="24"/>
          <w:szCs w:val="24"/>
        </w:rPr>
      </w:pPr>
      <w:r w:rsidRPr="23A7AEE5" w:rsidR="00877955">
        <w:rPr>
          <w:rFonts w:ascii="Calibri" w:hAnsi="Calibri" w:eastAsia="Calibri" w:cs="Calibri" w:asciiTheme="minorAscii" w:hAnsiTheme="minorAscii" w:eastAsiaTheme="minorAscii" w:cstheme="minorAscii"/>
          <w:i w:val="0"/>
          <w:iCs w:val="0"/>
          <w:sz w:val="24"/>
          <w:szCs w:val="24"/>
        </w:rPr>
        <w:t xml:space="preserve">Larry Shobe Memorial Garden </w:t>
      </w:r>
      <w:r w:rsidRPr="23A7AEE5" w:rsidR="00BF0367">
        <w:rPr>
          <w:rFonts w:ascii="Calibri" w:hAnsi="Calibri" w:eastAsia="Calibri" w:cs="Calibri" w:asciiTheme="minorAscii" w:hAnsiTheme="minorAscii" w:eastAsiaTheme="minorAscii" w:cstheme="minorAscii"/>
          <w:i w:val="0"/>
          <w:iCs w:val="0"/>
          <w:sz w:val="24"/>
          <w:szCs w:val="24"/>
        </w:rPr>
        <w:t>-</w:t>
      </w:r>
      <w:r w:rsidRPr="23A7AEE5" w:rsidR="2695BECE">
        <w:rPr>
          <w:rFonts w:ascii="Calibri" w:hAnsi="Calibri" w:eastAsia="Calibri" w:cs="Calibri" w:asciiTheme="minorAscii" w:hAnsiTheme="minorAscii" w:eastAsiaTheme="minorAscii" w:cstheme="minorAscii"/>
          <w:i w:val="0"/>
          <w:iCs w:val="0"/>
          <w:sz w:val="24"/>
          <w:szCs w:val="24"/>
        </w:rPr>
        <w:t xml:space="preserve"> $</w:t>
      </w:r>
      <w:r w:rsidRPr="23A7AEE5" w:rsidR="4822B08A">
        <w:rPr>
          <w:rFonts w:ascii="Calibri" w:hAnsi="Calibri" w:eastAsia="Calibri" w:cs="Calibri" w:asciiTheme="minorAscii" w:hAnsiTheme="minorAscii" w:eastAsiaTheme="minorAscii" w:cstheme="minorAscii"/>
          <w:i w:val="0"/>
          <w:iCs w:val="0"/>
          <w:sz w:val="24"/>
          <w:szCs w:val="24"/>
        </w:rPr>
        <w:t>703.61</w:t>
      </w:r>
    </w:p>
    <w:p w:rsidRPr="0080150E" w:rsidR="00107C55" w:rsidP="35F225F7" w:rsidRDefault="00877955" w14:paraId="3C5EDFAB" w14:textId="1A4C1644">
      <w:pPr>
        <w:pStyle w:val="ListParagraph"/>
        <w:spacing/>
        <w:ind w:left="1440"/>
        <w:contextualSpacing/>
        <w:rPr>
          <w:rFonts w:ascii="Calibri" w:hAnsi="Calibri" w:eastAsia="Calibri" w:cs="Calibri" w:asciiTheme="minorAscii" w:hAnsiTheme="minorAscii" w:eastAsiaTheme="minorAscii" w:cstheme="minorAscii"/>
          <w:i w:val="0"/>
          <w:iCs w:val="0"/>
          <w:sz w:val="24"/>
          <w:szCs w:val="24"/>
        </w:rPr>
      </w:pPr>
      <w:r w:rsidRPr="35F225F7" w:rsidR="00BF0367">
        <w:rPr>
          <w:rFonts w:ascii="Calibri" w:hAnsi="Calibri" w:eastAsia="Calibri" w:cs="Calibri" w:asciiTheme="minorAscii" w:hAnsiTheme="minorAscii" w:eastAsiaTheme="minorAscii" w:cstheme="minorAscii"/>
          <w:i w:val="0"/>
          <w:iCs w:val="0"/>
          <w:sz w:val="24"/>
          <w:szCs w:val="24"/>
        </w:rPr>
        <w:t xml:space="preserve"> </w:t>
      </w:r>
    </w:p>
    <w:p w:rsidRPr="0096787C" w:rsidR="00F341C6" w:rsidP="35F225F7" w:rsidRDefault="00F341C6" w14:paraId="23B92B17" w14:textId="045CB22B">
      <w:pPr>
        <w:pStyle w:val="ListParagraph"/>
        <w:numPr>
          <w:ilvl w:val="0"/>
          <w:numId w:val="1"/>
        </w:numPr>
        <w:spacing/>
        <w:ind/>
        <w:contextualSpacing/>
        <w:rPr>
          <w:rFonts w:ascii="Calibri" w:hAnsi="Calibri" w:eastAsia="Calibri" w:cs="Calibri" w:asciiTheme="minorAscii" w:hAnsiTheme="minorAscii" w:eastAsiaTheme="minorAscii" w:cstheme="minorAscii"/>
          <w:sz w:val="24"/>
          <w:szCs w:val="24"/>
        </w:rPr>
      </w:pPr>
      <w:r w:rsidRPr="35F225F7" w:rsidR="2CDA25BA">
        <w:rPr>
          <w:rFonts w:ascii="Calibri" w:hAnsi="Calibri" w:eastAsia="Calibri" w:cs="Calibri" w:asciiTheme="minorAscii" w:hAnsiTheme="minorAscii" w:eastAsiaTheme="minorAscii" w:cstheme="minorAscii"/>
          <w:sz w:val="24"/>
          <w:szCs w:val="24"/>
        </w:rPr>
        <w:t>VPBA and HR Updates</w:t>
      </w:r>
      <w:r w:rsidRPr="35F225F7" w:rsidR="2CDA25BA">
        <w:rPr>
          <w:rFonts w:ascii="Calibri" w:hAnsi="Calibri" w:eastAsia="Calibri" w:cs="Calibri" w:asciiTheme="minorAscii" w:hAnsiTheme="minorAscii" w:eastAsiaTheme="minorAscii" w:cstheme="minorAscii"/>
          <w:i w:val="1"/>
          <w:iCs w:val="1"/>
          <w:sz w:val="24"/>
          <w:szCs w:val="24"/>
        </w:rPr>
        <w:t xml:space="preserve"> – Vice President Matt Bierman </w:t>
      </w:r>
    </w:p>
    <w:p w:rsidR="14747173" w:rsidP="51C7E56C" w:rsidRDefault="14747173" w14:paraId="19D1CD2D" w14:textId="3B7436EC">
      <w:pPr>
        <w:pStyle w:val="ListParagraph"/>
        <w:numPr>
          <w:ilvl w:val="2"/>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76CE8DF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Utility</w:t>
      </w:r>
      <w:r w:rsidRPr="51C7E56C" w:rsidR="1474717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Tunnel</w:t>
      </w:r>
    </w:p>
    <w:p w:rsidR="6DF60CCD" w:rsidP="51C7E56C" w:rsidRDefault="6DF60CCD" w14:paraId="6E049F40" w14:textId="7E0BDBAE">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6DF60CC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Fenc</w:t>
      </w:r>
      <w:r w:rsidRPr="51C7E56C" w:rsidR="6DF60CC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es will be coming up soon, shovel in the ground 4/1</w:t>
      </w:r>
    </w:p>
    <w:p w:rsidR="6DF60CCD" w:rsidP="51C7E56C" w:rsidRDefault="6DF60CCD" w14:paraId="59DDC8EB" w14:textId="2A0C6998">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6DF60CC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Part of 7</w:t>
      </w:r>
      <w:r w:rsidRPr="51C7E56C" w:rsidR="6DF60CC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vertAlign w:val="superscript"/>
          <w:lang w:val="en-US"/>
        </w:rPr>
        <w:t>th</w:t>
      </w:r>
      <w:r w:rsidRPr="51C7E56C" w:rsidR="6DF60CC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street will be blocked from now until at least 7/1/26</w:t>
      </w:r>
    </w:p>
    <w:p w:rsidR="14747173" w:rsidP="51C7E56C" w:rsidRDefault="14747173" w14:paraId="407B2ACF" w14:textId="60E81A03">
      <w:pPr>
        <w:pStyle w:val="ListParagraph"/>
        <w:numPr>
          <w:ilvl w:val="2"/>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474717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Science Building</w:t>
      </w:r>
    </w:p>
    <w:p w:rsidR="53A82BD2" w:rsidP="51C7E56C" w:rsidRDefault="53A82BD2" w14:paraId="522D03E4" w14:textId="3219B28B">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53A82BD2">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Bid SU26, hopefully ground break FA26</w:t>
      </w:r>
    </w:p>
    <w:p w:rsidR="1DB85269" w:rsidP="51C7E56C" w:rsidRDefault="1DB85269" w14:paraId="0087CE27" w14:textId="16CE2716">
      <w:pPr>
        <w:pStyle w:val="ListParagraph"/>
        <w:numPr>
          <w:ilvl w:val="2"/>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DB8526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Enrollment Update</w:t>
      </w:r>
    </w:p>
    <w:p w:rsidR="11D8DB89" w:rsidP="51C7E56C" w:rsidRDefault="11D8DB89" w14:paraId="0B37FD77" w14:textId="7D357DD1">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Up 5% UG domestic </w:t>
      </w: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deposits</w:t>
      </w: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p>
    <w:p w:rsidR="11D8DB89" w:rsidP="51C7E56C" w:rsidRDefault="11D8DB89" w14:paraId="5FC25A09" w14:textId="799B58C7">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Honors up 55% in deposits</w:t>
      </w:r>
    </w:p>
    <w:p w:rsidR="11D8DB89" w:rsidP="51C7E56C" w:rsidRDefault="11D8DB89" w14:paraId="66872A28" w14:textId="340B2920">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Visits are good</w:t>
      </w:r>
    </w:p>
    <w:p w:rsidR="11D8DB89" w:rsidP="51C7E56C" w:rsidRDefault="11D8DB89" w14:paraId="4684CC34" w14:textId="246D3696">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GR </w:t>
      </w: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domestics are even</w:t>
      </w:r>
    </w:p>
    <w:p w:rsidR="11D8DB89" w:rsidP="51C7E56C" w:rsidRDefault="11D8DB89" w14:paraId="64539E2A" w14:textId="4F6A43AC">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International is down</w:t>
      </w:r>
    </w:p>
    <w:p w:rsidR="11D8DB89" w:rsidP="51C7E56C" w:rsidRDefault="11D8DB89" w14:paraId="67521B0A" w14:textId="5410B397">
      <w:pPr>
        <w:pStyle w:val="ListParagraph"/>
        <w:numPr>
          <w:ilvl w:val="2"/>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Legislation</w:t>
      </w:r>
    </w:p>
    <w:p w:rsidR="11D8DB89" w:rsidP="51C7E56C" w:rsidRDefault="11D8DB89" w14:paraId="1F00FE1E" w14:textId="4FFF295A">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Legislator has proposed increase 1% and funds for </w:t>
      </w:r>
      <w:r w:rsidRPr="51C7E56C" w:rsidR="1B0059D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maintenance</w:t>
      </w: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fees</w:t>
      </w:r>
    </w:p>
    <w:p w:rsidR="11D8DB89" w:rsidP="51C7E56C" w:rsidRDefault="11D8DB89" w14:paraId="45B16DC5" w14:textId="0FE29044">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ill be in Springfield 3/26 &amp; 4/16</w:t>
      </w:r>
    </w:p>
    <w:p w:rsidR="11D8DB89" w:rsidP="51C7E56C" w:rsidRDefault="11D8DB89" w14:paraId="1AE5B4DA" w14:textId="263D28EE">
      <w:pPr>
        <w:pStyle w:val="ListParagraph"/>
        <w:numPr>
          <w:ilvl w:val="2"/>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Other</w:t>
      </w:r>
    </w:p>
    <w:p w:rsidR="11D8DB89" w:rsidP="51C7E56C" w:rsidRDefault="11D8DB89" w14:paraId="5D7FF924" w14:textId="2FB853B2">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4/22 Giving Day</w:t>
      </w:r>
    </w:p>
    <w:p w:rsidR="11D8DB89" w:rsidP="51C7E56C" w:rsidRDefault="11D8DB89" w14:paraId="2189F243" w14:textId="1B7C6943">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4/22 Student Research Day</w:t>
      </w:r>
    </w:p>
    <w:p w:rsidR="11D8DB89" w:rsidP="51C7E56C" w:rsidRDefault="11D8DB89" w14:paraId="6CCD71B4" w14:textId="5F039624">
      <w:pPr>
        <w:pStyle w:val="ListParagraph"/>
        <w:numPr>
          <w:ilvl w:val="5"/>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ere will be classes, students will need to talk to their professors on what needs to happen that day</w:t>
      </w:r>
    </w:p>
    <w:p w:rsidR="11D8DB89" w:rsidP="51C7E56C" w:rsidRDefault="11D8DB89" w14:paraId="001FB0E0" w14:textId="3413153C">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ALICE training is still being offered</w:t>
      </w:r>
    </w:p>
    <w:p w:rsidR="11D8DB89" w:rsidP="51C7E56C" w:rsidRDefault="11D8DB89" w14:paraId="26FFE8A1" w14:textId="2E0DB1FF">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VPUA- leaving end of March</w:t>
      </w:r>
    </w:p>
    <w:p w:rsidR="11D8DB89" w:rsidP="51C7E56C" w:rsidRDefault="11D8DB89" w14:paraId="52979D20" w14:textId="2D4803D3">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EIU post graduate placement rate is 91.2%</w:t>
      </w:r>
    </w:p>
    <w:p w:rsidR="11D8DB89" w:rsidP="51C7E56C" w:rsidRDefault="11D8DB89" w14:paraId="4BCDAACC" w14:textId="1AEB2003">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Pemberton design- engaging with contractors and feasibility with donors</w:t>
      </w:r>
    </w:p>
    <w:p w:rsidR="11D8DB89" w:rsidP="51C7E56C" w:rsidRDefault="11D8DB89" w14:paraId="7A3F5522" w14:textId="6A272459">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omas Hall renovation- taking a proposal of $13-14 million to BOT in April</w:t>
      </w:r>
    </w:p>
    <w:p w:rsidR="11D8DB89" w:rsidP="51C7E56C" w:rsidRDefault="11D8DB89" w14:paraId="26FEA7D1" w14:textId="6881B9C9">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Baseball lights- dedication on 4/11--now called Frost Field</w:t>
      </w:r>
    </w:p>
    <w:p w:rsidR="11D8DB89" w:rsidP="51C7E56C" w:rsidRDefault="11D8DB89" w14:paraId="1CB3DC3C" w14:textId="000125BA">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Looking at Union structure repair</w:t>
      </w:r>
    </w:p>
    <w:p w:rsidR="11D8DB89" w:rsidP="51C7E56C" w:rsidRDefault="11D8DB89" w14:paraId="74AD166A" w14:textId="263AC397">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Beach volleyball court from city- 4 courts and 1</w:t>
      </w: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vertAlign w:val="superscript"/>
          <w:lang w:val="en-US"/>
        </w:rPr>
        <w:t>st</w:t>
      </w:r>
      <w:r w:rsidRPr="51C7E56C" w:rsidR="11D8DB8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competition on 4/3/26</w:t>
      </w:r>
    </w:p>
    <w:p w:rsidR="25EC5C41" w:rsidP="35F225F7" w:rsidRDefault="25EC5C41" w14:paraId="6835B683" w14:textId="5644BD22">
      <w:pPr>
        <w:pStyle w:val="ListParagraph"/>
        <w:spacing/>
        <w:ind w:left="1800"/>
        <w:contextualSpacing/>
        <w:rPr>
          <w:rFonts w:ascii="Calibri" w:hAnsi="Calibri" w:eastAsia="Calibri" w:cs="Calibri" w:asciiTheme="minorAscii" w:hAnsiTheme="minorAscii" w:eastAsiaTheme="minorAscii" w:cstheme="minorAscii"/>
          <w:sz w:val="24"/>
          <w:szCs w:val="24"/>
        </w:rPr>
      </w:pPr>
    </w:p>
    <w:p w:rsidRPr="0096787C" w:rsidR="00F341C6" w:rsidP="51C7E56C" w:rsidRDefault="00F341C6" w14:paraId="6B45E208" w14:textId="7B77B093">
      <w:pPr>
        <w:pStyle w:val="Normal"/>
        <w:spacing/>
        <w:ind w:left="720"/>
        <w:contextualSpacing w:val="1"/>
        <w:rPr>
          <w:rFonts w:ascii="Calibri" w:hAnsi="Calibri" w:eastAsia="Calibri" w:cs="Calibri" w:asciiTheme="minorAscii" w:hAnsiTheme="minorAscii" w:eastAsiaTheme="minorAscii" w:cstheme="minorAscii"/>
          <w:i w:val="1"/>
          <w:iCs w:val="1"/>
          <w:sz w:val="24"/>
          <w:szCs w:val="24"/>
        </w:rPr>
      </w:pPr>
      <w:r w:rsidRPr="51C7E56C" w:rsidR="1DB85269">
        <w:rPr>
          <w:rFonts w:ascii="Calibri" w:hAnsi="Calibri" w:eastAsia="Calibri" w:cs="Calibri" w:asciiTheme="minorAscii" w:hAnsiTheme="minorAscii" w:eastAsiaTheme="minorAscii" w:cstheme="minorAscii"/>
          <w:sz w:val="24"/>
          <w:szCs w:val="24"/>
        </w:rPr>
        <w:t xml:space="preserve">B. </w:t>
      </w:r>
      <w:r w:rsidRPr="51C7E56C" w:rsidR="2CDA25BA">
        <w:rPr>
          <w:rFonts w:ascii="Calibri" w:hAnsi="Calibri" w:eastAsia="Calibri" w:cs="Calibri" w:asciiTheme="minorAscii" w:hAnsiTheme="minorAscii" w:eastAsiaTheme="minorAscii" w:cstheme="minorAscii"/>
          <w:sz w:val="24"/>
          <w:szCs w:val="24"/>
        </w:rPr>
        <w:t>Human Resources update</w:t>
      </w:r>
      <w:r w:rsidRPr="51C7E56C" w:rsidR="4E2EC6EE">
        <w:rPr>
          <w:rFonts w:ascii="Calibri" w:hAnsi="Calibri" w:eastAsia="Calibri" w:cs="Calibri" w:asciiTheme="minorAscii" w:hAnsiTheme="minorAscii" w:eastAsiaTheme="minorAscii" w:cstheme="minorAscii"/>
          <w:sz w:val="24"/>
          <w:szCs w:val="24"/>
        </w:rPr>
        <w:t xml:space="preserve">- </w:t>
      </w:r>
      <w:r w:rsidRPr="51C7E56C" w:rsidR="4E2EC6EE">
        <w:rPr>
          <w:rFonts w:ascii="Calibri" w:hAnsi="Calibri" w:eastAsia="Calibri" w:cs="Calibri" w:asciiTheme="minorAscii" w:hAnsiTheme="minorAscii" w:eastAsiaTheme="minorAscii" w:cstheme="minorAscii"/>
          <w:i w:val="1"/>
          <w:iCs w:val="1"/>
          <w:sz w:val="24"/>
          <w:szCs w:val="24"/>
        </w:rPr>
        <w:t>Fantasy Sharrett</w:t>
      </w:r>
    </w:p>
    <w:p w:rsidR="7DE2311D" w:rsidP="51C7E56C" w:rsidRDefault="7DE2311D" w14:paraId="765FACBA" w14:textId="0D888680">
      <w:pPr>
        <w:pStyle w:val="Normal"/>
        <w:spacing/>
        <w:ind w:left="720"/>
        <w:contextualSpacing w:val="1"/>
        <w:rPr>
          <w:rFonts w:ascii="Calibri" w:hAnsi="Calibri" w:eastAsia="Calibri" w:cs="Calibri" w:asciiTheme="minorAscii" w:hAnsiTheme="minorAscii" w:eastAsiaTheme="minorAscii" w:cstheme="minorAscii"/>
          <w:i w:val="0"/>
          <w:iCs w:val="0"/>
          <w:sz w:val="24"/>
          <w:szCs w:val="24"/>
        </w:rPr>
      </w:pPr>
      <w:r w:rsidRPr="51C7E56C" w:rsidR="7DE2311D">
        <w:rPr>
          <w:rFonts w:ascii="Calibri" w:hAnsi="Calibri" w:eastAsia="Calibri" w:cs="Calibri" w:asciiTheme="minorAscii" w:hAnsiTheme="minorAscii" w:eastAsiaTheme="minorAscii" w:cstheme="minorAscii"/>
          <w:i w:val="1"/>
          <w:iCs w:val="1"/>
          <w:sz w:val="24"/>
          <w:szCs w:val="24"/>
        </w:rPr>
        <w:t xml:space="preserve">1. </w:t>
      </w:r>
      <w:r w:rsidRPr="51C7E56C" w:rsidR="69C0E66A">
        <w:rPr>
          <w:rFonts w:ascii="Calibri" w:hAnsi="Calibri" w:eastAsia="Calibri" w:cs="Calibri" w:asciiTheme="minorAscii" w:hAnsiTheme="minorAscii" w:eastAsiaTheme="minorAscii" w:cstheme="minorAscii"/>
          <w:i w:val="0"/>
          <w:iCs w:val="0"/>
          <w:sz w:val="24"/>
          <w:szCs w:val="24"/>
        </w:rPr>
        <w:t>Will be sending out Civil Service position descriptions to managers for review and revisions</w:t>
      </w:r>
    </w:p>
    <w:p w:rsidR="69C0E66A" w:rsidP="51C7E56C" w:rsidRDefault="69C0E66A" w14:paraId="202A942F" w14:textId="7EA83464">
      <w:pPr>
        <w:pStyle w:val="ListParagraph"/>
        <w:numPr>
          <w:ilvl w:val="0"/>
          <w:numId w:val="35"/>
        </w:numPr>
        <w:spacing/>
        <w:contextualSpacing w:val="1"/>
        <w:rPr>
          <w:rFonts w:ascii="Calibri" w:hAnsi="Calibri" w:eastAsia="Calibri" w:cs="Calibri" w:asciiTheme="minorAscii" w:hAnsiTheme="minorAscii" w:eastAsiaTheme="minorAscii" w:cstheme="minorAscii"/>
          <w:i w:val="0"/>
          <w:iCs w:val="0"/>
          <w:sz w:val="24"/>
          <w:szCs w:val="24"/>
        </w:rPr>
      </w:pPr>
      <w:r w:rsidRPr="51C7E56C" w:rsidR="69C0E66A">
        <w:rPr>
          <w:rFonts w:ascii="Calibri" w:hAnsi="Calibri" w:eastAsia="Calibri" w:cs="Calibri" w:asciiTheme="minorAscii" w:hAnsiTheme="minorAscii" w:eastAsiaTheme="minorAscii" w:cstheme="minorAscii"/>
          <w:i w:val="0"/>
          <w:iCs w:val="0"/>
          <w:sz w:val="24"/>
          <w:szCs w:val="24"/>
        </w:rPr>
        <w:t xml:space="preserve"> If nothing has changed, HR will just copy and paste from what they have into the online template</w:t>
      </w:r>
    </w:p>
    <w:p w:rsidR="69C0E66A" w:rsidP="51C7E56C" w:rsidRDefault="69C0E66A" w14:paraId="0F3F1147" w14:textId="6AF70A7B">
      <w:pPr>
        <w:pStyle w:val="ListParagraph"/>
        <w:numPr>
          <w:ilvl w:val="0"/>
          <w:numId w:val="35"/>
        </w:numPr>
        <w:spacing/>
        <w:contextualSpacing w:val="1"/>
        <w:rPr>
          <w:rFonts w:ascii="Calibri" w:hAnsi="Calibri" w:eastAsia="Calibri" w:cs="Calibri" w:asciiTheme="minorAscii" w:hAnsiTheme="minorAscii" w:eastAsiaTheme="minorAscii" w:cstheme="minorAscii"/>
          <w:i w:val="0"/>
          <w:iCs w:val="0"/>
          <w:sz w:val="24"/>
          <w:szCs w:val="24"/>
        </w:rPr>
      </w:pPr>
      <w:r w:rsidRPr="51C7E56C" w:rsidR="69C0E66A">
        <w:rPr>
          <w:rFonts w:ascii="Calibri" w:hAnsi="Calibri" w:eastAsia="Calibri" w:cs="Calibri" w:asciiTheme="minorAscii" w:hAnsiTheme="minorAscii" w:eastAsiaTheme="minorAscii" w:cstheme="minorAscii"/>
          <w:i w:val="0"/>
          <w:iCs w:val="0"/>
          <w:sz w:val="24"/>
          <w:szCs w:val="24"/>
        </w:rPr>
        <w:t>3</w:t>
      </w:r>
      <w:r w:rsidRPr="51C7E56C" w:rsidR="69C0E66A">
        <w:rPr>
          <w:rFonts w:ascii="Calibri" w:hAnsi="Calibri" w:eastAsia="Calibri" w:cs="Calibri" w:asciiTheme="minorAscii" w:hAnsiTheme="minorAscii" w:eastAsiaTheme="minorAscii" w:cstheme="minorAscii"/>
          <w:i w:val="0"/>
          <w:iCs w:val="0"/>
          <w:sz w:val="24"/>
          <w:szCs w:val="24"/>
          <w:vertAlign w:val="superscript"/>
        </w:rPr>
        <w:t>rd</w:t>
      </w:r>
      <w:r w:rsidRPr="51C7E56C" w:rsidR="69C0E66A">
        <w:rPr>
          <w:rFonts w:ascii="Calibri" w:hAnsi="Calibri" w:eastAsia="Calibri" w:cs="Calibri" w:asciiTheme="minorAscii" w:hAnsiTheme="minorAscii" w:eastAsiaTheme="minorAscii" w:cstheme="minorAscii"/>
          <w:i w:val="0"/>
          <w:iCs w:val="0"/>
          <w:sz w:val="24"/>
          <w:szCs w:val="24"/>
        </w:rPr>
        <w:t xml:space="preserve"> page addendum will ask about access and committees, etc. That the new hire will need</w:t>
      </w:r>
    </w:p>
    <w:p w:rsidR="69C0E66A" w:rsidP="58FFAA1D" w:rsidRDefault="69C0E66A" w14:paraId="2460998F" w14:textId="28385C42">
      <w:pPr>
        <w:pStyle w:val="Normal"/>
        <w:spacing/>
        <w:ind w:firstLine="720"/>
        <w:contextualSpacing w:val="1"/>
        <w:rPr>
          <w:rFonts w:ascii="Calibri" w:hAnsi="Calibri" w:eastAsia="Calibri" w:cs="Calibri" w:asciiTheme="minorAscii" w:hAnsiTheme="minorAscii" w:eastAsiaTheme="minorAscii" w:cstheme="minorAscii"/>
          <w:i w:val="0"/>
          <w:iCs w:val="0"/>
          <w:sz w:val="24"/>
          <w:szCs w:val="24"/>
        </w:rPr>
      </w:pPr>
      <w:r w:rsidRPr="58FFAA1D" w:rsidR="69C0E66A">
        <w:rPr>
          <w:rFonts w:ascii="Calibri" w:hAnsi="Calibri" w:eastAsia="Calibri" w:cs="Calibri" w:asciiTheme="minorAscii" w:hAnsiTheme="minorAscii" w:eastAsiaTheme="minorAscii" w:cstheme="minorAscii"/>
          <w:i w:val="0"/>
          <w:iCs w:val="0"/>
          <w:sz w:val="24"/>
          <w:szCs w:val="24"/>
        </w:rPr>
        <w:t>2. Performance Evaluations will be available in July for the new online format</w:t>
      </w:r>
    </w:p>
    <w:p w:rsidR="69C0E66A" w:rsidP="58FFAA1D" w:rsidRDefault="69C0E66A" w14:paraId="595A62F1" w14:textId="405204C2">
      <w:pPr>
        <w:pStyle w:val="Normal"/>
        <w:spacing/>
        <w:ind w:left="1440" w:firstLine="720"/>
        <w:contextualSpacing w:val="1"/>
        <w:rPr>
          <w:rFonts w:ascii="Calibri" w:hAnsi="Calibri" w:eastAsia="Calibri" w:cs="Calibri" w:asciiTheme="minorAscii" w:hAnsiTheme="minorAscii" w:eastAsiaTheme="minorAscii" w:cstheme="minorAscii"/>
          <w:i w:val="0"/>
          <w:iCs w:val="0"/>
          <w:sz w:val="24"/>
          <w:szCs w:val="24"/>
        </w:rPr>
      </w:pPr>
      <w:r w:rsidRPr="58FFAA1D" w:rsidR="69C0E66A">
        <w:rPr>
          <w:rFonts w:ascii="Calibri" w:hAnsi="Calibri" w:eastAsia="Calibri" w:cs="Calibri" w:asciiTheme="minorAscii" w:hAnsiTheme="minorAscii" w:eastAsiaTheme="minorAscii" w:cstheme="minorAscii"/>
          <w:i w:val="0"/>
          <w:iCs w:val="0"/>
          <w:sz w:val="24"/>
          <w:szCs w:val="24"/>
        </w:rPr>
        <w:t xml:space="preserve">a. HR will host workshops for managers in May </w:t>
      </w:r>
      <w:r w:rsidRPr="58FFAA1D" w:rsidR="69C0E66A">
        <w:rPr>
          <w:rFonts w:ascii="Calibri" w:hAnsi="Calibri" w:eastAsia="Calibri" w:cs="Calibri" w:asciiTheme="minorAscii" w:hAnsiTheme="minorAscii" w:eastAsiaTheme="minorAscii" w:cstheme="minorAscii"/>
          <w:i w:val="0"/>
          <w:iCs w:val="0"/>
          <w:sz w:val="24"/>
          <w:szCs w:val="24"/>
        </w:rPr>
        <w:t>regarding</w:t>
      </w:r>
      <w:r w:rsidRPr="58FFAA1D" w:rsidR="69C0E66A">
        <w:rPr>
          <w:rFonts w:ascii="Calibri" w:hAnsi="Calibri" w:eastAsia="Calibri" w:cs="Calibri" w:asciiTheme="minorAscii" w:hAnsiTheme="minorAscii" w:eastAsiaTheme="minorAscii" w:cstheme="minorAscii"/>
          <w:i w:val="0"/>
          <w:iCs w:val="0"/>
          <w:sz w:val="24"/>
          <w:szCs w:val="24"/>
        </w:rPr>
        <w:t xml:space="preserve"> this change</w:t>
      </w:r>
    </w:p>
    <w:p w:rsidR="35F225F7" w:rsidP="58FFAA1D" w:rsidRDefault="35F225F7" w14:paraId="52C4C771" w14:textId="62DC95EB">
      <w:pPr>
        <w:pStyle w:val="Normal"/>
        <w:spacing/>
        <w:ind w:firstLine="720"/>
        <w:contextualSpacing w:val="1"/>
        <w:rPr>
          <w:rFonts w:ascii="Calibri" w:hAnsi="Calibri" w:eastAsia="Calibri" w:cs="Calibri" w:asciiTheme="minorAscii" w:hAnsiTheme="minorAscii" w:eastAsiaTheme="minorAscii" w:cstheme="minorAscii"/>
          <w:sz w:val="24"/>
          <w:szCs w:val="24"/>
        </w:rPr>
      </w:pPr>
      <w:r w:rsidRPr="58FFAA1D" w:rsidR="69C0E66A">
        <w:rPr>
          <w:rFonts w:ascii="Calibri" w:hAnsi="Calibri" w:eastAsia="Calibri" w:cs="Calibri" w:asciiTheme="minorAscii" w:hAnsiTheme="minorAscii" w:eastAsiaTheme="minorAscii" w:cstheme="minorAscii"/>
          <w:sz w:val="24"/>
          <w:szCs w:val="24"/>
        </w:rPr>
        <w:t xml:space="preserve">3. New Hires will receive a survey after </w:t>
      </w:r>
      <w:r w:rsidRPr="58FFAA1D" w:rsidR="69C0E66A">
        <w:rPr>
          <w:rFonts w:ascii="Calibri" w:hAnsi="Calibri" w:eastAsia="Calibri" w:cs="Calibri" w:asciiTheme="minorAscii" w:hAnsiTheme="minorAscii" w:eastAsiaTheme="minorAscii" w:cstheme="minorAscii"/>
          <w:sz w:val="24"/>
          <w:szCs w:val="24"/>
        </w:rPr>
        <w:t>60 days</w:t>
      </w:r>
      <w:r w:rsidRPr="58FFAA1D" w:rsidR="69C0E66A">
        <w:rPr>
          <w:rFonts w:ascii="Calibri" w:hAnsi="Calibri" w:eastAsia="Calibri" w:cs="Calibri" w:asciiTheme="minorAscii" w:hAnsiTheme="minorAscii" w:eastAsiaTheme="minorAscii" w:cstheme="minorAscii"/>
          <w:sz w:val="24"/>
          <w:szCs w:val="24"/>
        </w:rPr>
        <w:t xml:space="preserve"> asking how things are going (will be like the employee </w:t>
      </w:r>
      <w:r>
        <w:tab/>
      </w:r>
      <w:r w:rsidRPr="58FFAA1D" w:rsidR="69C0E66A">
        <w:rPr>
          <w:rFonts w:ascii="Calibri" w:hAnsi="Calibri" w:eastAsia="Calibri" w:cs="Calibri" w:asciiTheme="minorAscii" w:hAnsiTheme="minorAscii" w:eastAsiaTheme="minorAscii" w:cstheme="minorAscii"/>
          <w:sz w:val="24"/>
          <w:szCs w:val="24"/>
        </w:rPr>
        <w:t>exit survey)</w:t>
      </w:r>
    </w:p>
    <w:p w:rsidR="69C0E66A" w:rsidP="58FFAA1D" w:rsidRDefault="69C0E66A" w14:paraId="28C1F47F" w14:textId="216D7E0E">
      <w:pPr>
        <w:pStyle w:val="Normal"/>
        <w:spacing/>
        <w:ind w:left="720"/>
        <w:contextualSpacing w:val="1"/>
        <w:rPr>
          <w:rFonts w:ascii="Calibri" w:hAnsi="Calibri" w:eastAsia="Calibri" w:cs="Calibri" w:asciiTheme="minorAscii" w:hAnsiTheme="minorAscii" w:eastAsiaTheme="minorAscii" w:cstheme="minorAscii"/>
          <w:sz w:val="24"/>
          <w:szCs w:val="24"/>
        </w:rPr>
      </w:pPr>
      <w:r w:rsidRPr="58FFAA1D" w:rsidR="69C0E66A">
        <w:rPr>
          <w:rFonts w:ascii="Calibri" w:hAnsi="Calibri" w:eastAsia="Calibri" w:cs="Calibri" w:asciiTheme="minorAscii" w:hAnsiTheme="minorAscii" w:eastAsiaTheme="minorAscii" w:cstheme="minorAscii"/>
          <w:sz w:val="24"/>
          <w:szCs w:val="24"/>
        </w:rPr>
        <w:t>4. End of June/beginning of July- optional—</w:t>
      </w:r>
      <w:r w:rsidRPr="58FFAA1D" w:rsidR="69C0E66A">
        <w:rPr>
          <w:rFonts w:ascii="Calibri" w:hAnsi="Calibri" w:eastAsia="Calibri" w:cs="Calibri" w:asciiTheme="minorAscii" w:hAnsiTheme="minorAscii" w:eastAsiaTheme="minorAscii" w:cstheme="minorAscii"/>
          <w:sz w:val="24"/>
          <w:szCs w:val="24"/>
        </w:rPr>
        <w:t>wr</w:t>
      </w:r>
      <w:r w:rsidRPr="58FFAA1D" w:rsidR="69C0E66A">
        <w:rPr>
          <w:rFonts w:ascii="Calibri" w:hAnsi="Calibri" w:eastAsia="Calibri" w:cs="Calibri" w:asciiTheme="minorAscii" w:hAnsiTheme="minorAscii" w:eastAsiaTheme="minorAscii" w:cstheme="minorAscii"/>
          <w:sz w:val="24"/>
          <w:szCs w:val="24"/>
        </w:rPr>
        <w:t>iting out 3-5 SMART goals per person</w:t>
      </w:r>
    </w:p>
    <w:p w:rsidR="69C0E66A" w:rsidP="58FFAA1D" w:rsidRDefault="69C0E66A" w14:paraId="7D6BCEFB" w14:textId="4AF02F7C">
      <w:pPr>
        <w:pStyle w:val="Normal"/>
        <w:spacing/>
        <w:ind w:left="720"/>
        <w:contextualSpacing w:val="1"/>
        <w:rPr>
          <w:rFonts w:ascii="Calibri" w:hAnsi="Calibri" w:eastAsia="Calibri" w:cs="Calibri" w:asciiTheme="minorAscii" w:hAnsiTheme="minorAscii" w:eastAsiaTheme="minorAscii" w:cstheme="minorAscii"/>
          <w:sz w:val="24"/>
          <w:szCs w:val="24"/>
        </w:rPr>
      </w:pPr>
      <w:r w:rsidRPr="58FFAA1D" w:rsidR="69C0E66A">
        <w:rPr>
          <w:rFonts w:ascii="Calibri" w:hAnsi="Calibri" w:eastAsia="Calibri" w:cs="Calibri" w:asciiTheme="minorAscii" w:hAnsiTheme="minorAscii" w:eastAsiaTheme="minorAscii" w:cstheme="minorAscii"/>
          <w:sz w:val="24"/>
          <w:szCs w:val="24"/>
        </w:rPr>
        <w:t>5. Years of Service- 4/29/26</w:t>
      </w:r>
    </w:p>
    <w:p w:rsidR="69C0E66A" w:rsidP="51C7E56C" w:rsidRDefault="69C0E66A" w14:paraId="1A0A8DD1" w14:textId="2B754421">
      <w:pPr>
        <w:pStyle w:val="Normal"/>
        <w:spacing/>
        <w:ind w:left="1440"/>
        <w:contextualSpacing w:val="1"/>
        <w:rPr>
          <w:rFonts w:ascii="Calibri" w:hAnsi="Calibri" w:eastAsia="Calibri" w:cs="Calibri" w:asciiTheme="minorAscii" w:hAnsiTheme="minorAscii" w:eastAsiaTheme="minorAscii" w:cstheme="minorAscii"/>
          <w:sz w:val="24"/>
          <w:szCs w:val="24"/>
        </w:rPr>
      </w:pPr>
      <w:r w:rsidRPr="51C7E56C" w:rsidR="69C0E66A">
        <w:rPr>
          <w:rFonts w:ascii="Calibri" w:hAnsi="Calibri" w:eastAsia="Calibri" w:cs="Calibri" w:asciiTheme="minorAscii" w:hAnsiTheme="minorAscii" w:eastAsiaTheme="minorAscii" w:cstheme="minorAscii"/>
          <w:sz w:val="24"/>
          <w:szCs w:val="24"/>
        </w:rPr>
        <w:t>A. 117 individuals will be recognized from 5 years to 40 years</w:t>
      </w:r>
    </w:p>
    <w:p w:rsidR="275FCBA5" w:rsidP="58FFAA1D" w:rsidRDefault="275FCBA5" w14:paraId="49C729E2" w14:textId="128FC296">
      <w:pPr>
        <w:pStyle w:val="Normal"/>
        <w:spacing/>
        <w:ind w:firstLine="720"/>
        <w:contextualSpacing w:val="1"/>
        <w:rPr>
          <w:rFonts w:ascii="Calibri" w:hAnsi="Calibri" w:eastAsia="Calibri" w:cs="Calibri" w:asciiTheme="minorAscii" w:hAnsiTheme="minorAscii" w:eastAsiaTheme="minorAscii" w:cstheme="minorAscii"/>
          <w:sz w:val="24"/>
          <w:szCs w:val="24"/>
        </w:rPr>
      </w:pPr>
      <w:r w:rsidRPr="58FFAA1D" w:rsidR="275FCBA5">
        <w:rPr>
          <w:rFonts w:ascii="Calibri" w:hAnsi="Calibri" w:eastAsia="Calibri" w:cs="Calibri" w:asciiTheme="minorAscii" w:hAnsiTheme="minorAscii" w:eastAsiaTheme="minorAscii" w:cstheme="minorAscii"/>
          <w:sz w:val="24"/>
          <w:szCs w:val="24"/>
        </w:rPr>
        <w:t xml:space="preserve">6. Last few weeks of March, HR director will be reviewing </w:t>
      </w:r>
      <w:r w:rsidRPr="58FFAA1D" w:rsidR="34A97E21">
        <w:rPr>
          <w:rFonts w:ascii="Calibri" w:hAnsi="Calibri" w:eastAsia="Calibri" w:cs="Calibri" w:asciiTheme="minorAscii" w:hAnsiTheme="minorAscii" w:eastAsiaTheme="minorAscii" w:cstheme="minorAscii"/>
          <w:sz w:val="24"/>
          <w:szCs w:val="24"/>
        </w:rPr>
        <w:t>employment</w:t>
      </w:r>
      <w:r w:rsidRPr="58FFAA1D" w:rsidR="275FCBA5">
        <w:rPr>
          <w:rFonts w:ascii="Calibri" w:hAnsi="Calibri" w:eastAsia="Calibri" w:cs="Calibri" w:asciiTheme="minorAscii" w:hAnsiTheme="minorAscii" w:eastAsiaTheme="minorAscii" w:cstheme="minorAscii"/>
          <w:sz w:val="24"/>
          <w:szCs w:val="24"/>
        </w:rPr>
        <w:t xml:space="preserve"> registration to see if </w:t>
      </w:r>
      <w:r>
        <w:tab/>
      </w:r>
      <w:r>
        <w:tab/>
      </w:r>
      <w:r w:rsidRPr="58FFAA1D" w:rsidR="275FCBA5">
        <w:rPr>
          <w:rFonts w:ascii="Calibri" w:hAnsi="Calibri" w:eastAsia="Calibri" w:cs="Calibri" w:asciiTheme="minorAscii" w:hAnsiTheme="minorAscii" w:eastAsiaTheme="minorAscii" w:cstheme="minorAscii"/>
          <w:sz w:val="24"/>
          <w:szCs w:val="24"/>
        </w:rPr>
        <w:t>IGP’s need updated</w:t>
      </w:r>
    </w:p>
    <w:p w:rsidR="51C7E56C" w:rsidP="51C7E56C" w:rsidRDefault="51C7E56C" w14:paraId="1621907F" w14:textId="5782D287">
      <w:pPr>
        <w:pStyle w:val="Normal"/>
        <w:spacing/>
        <w:contextualSpacing w:val="1"/>
        <w:rPr>
          <w:rFonts w:ascii="Calibri" w:hAnsi="Calibri" w:eastAsia="Calibri" w:cs="Calibri" w:asciiTheme="minorAscii" w:hAnsiTheme="minorAscii" w:eastAsiaTheme="minorAscii" w:cstheme="minorAscii"/>
          <w:sz w:val="24"/>
          <w:szCs w:val="24"/>
        </w:rPr>
      </w:pPr>
    </w:p>
    <w:p w:rsidR="2CDA25BA" w:rsidP="35F225F7" w:rsidRDefault="2CDA25BA" w14:paraId="74C9C063" w14:textId="539E74B3">
      <w:pPr>
        <w:pStyle w:val="ListParagraph"/>
        <w:numPr>
          <w:ilvl w:val="0"/>
          <w:numId w:val="1"/>
        </w:numPr>
        <w:spacing/>
        <w:contextualSpacing/>
        <w:rPr>
          <w:rFonts w:ascii="Calibri" w:hAnsi="Calibri" w:eastAsia="Calibri" w:cs="Calibri" w:asciiTheme="minorAscii" w:hAnsiTheme="minorAscii" w:eastAsiaTheme="minorAscii" w:cstheme="minorAscii"/>
          <w:i w:val="1"/>
          <w:iCs w:val="1"/>
          <w:color w:val="auto"/>
          <w:sz w:val="24"/>
          <w:szCs w:val="24"/>
        </w:rPr>
      </w:pPr>
      <w:r w:rsidRPr="35F225F7" w:rsidR="2CDA25BA">
        <w:rPr>
          <w:rFonts w:ascii="Calibri" w:hAnsi="Calibri" w:eastAsia="Calibri" w:cs="Calibri" w:asciiTheme="minorAscii" w:hAnsiTheme="minorAscii" w:eastAsiaTheme="minorAscii" w:cstheme="minorAscii"/>
          <w:sz w:val="24"/>
          <w:szCs w:val="24"/>
        </w:rPr>
        <w:t xml:space="preserve">EAC Representative </w:t>
      </w:r>
      <w:r w:rsidRPr="35F225F7" w:rsidR="2A8F335C">
        <w:rPr>
          <w:rFonts w:ascii="Calibri" w:hAnsi="Calibri" w:eastAsia="Calibri" w:cs="Calibri" w:asciiTheme="minorAscii" w:hAnsiTheme="minorAscii" w:eastAsiaTheme="minorAscii" w:cstheme="minorAscii"/>
          <w:sz w:val="24"/>
          <w:szCs w:val="24"/>
        </w:rPr>
        <w:t>Update (</w:t>
      </w:r>
      <w:r w:rsidRPr="35F225F7" w:rsidR="2CDA25BA">
        <w:rPr>
          <w:rFonts w:ascii="Calibri" w:hAnsi="Calibri" w:eastAsia="Calibri" w:cs="Calibri" w:asciiTheme="minorAscii" w:hAnsiTheme="minorAscii" w:eastAsiaTheme="minorAscii" w:cstheme="minorAscii"/>
          <w:i w:val="1"/>
          <w:iCs w:val="1"/>
          <w:color w:val="auto"/>
          <w:sz w:val="24"/>
          <w:szCs w:val="24"/>
        </w:rPr>
        <w:t>B</w:t>
      </w:r>
      <w:r w:rsidRPr="35F225F7" w:rsidR="2CDA25BA">
        <w:rPr>
          <w:rFonts w:ascii="Calibri" w:hAnsi="Calibri" w:eastAsia="Calibri" w:cs="Calibri" w:asciiTheme="minorAscii" w:hAnsiTheme="minorAscii" w:eastAsiaTheme="minorAscii" w:cstheme="minorAscii"/>
          <w:i w:val="1"/>
          <w:iCs w:val="1"/>
          <w:color w:val="auto"/>
          <w:sz w:val="24"/>
          <w:szCs w:val="24"/>
        </w:rPr>
        <w:t>rad Green, EIU Representative)</w:t>
      </w:r>
    </w:p>
    <w:p w:rsidR="35F225F7" w:rsidP="35F225F7" w:rsidRDefault="35F225F7" w14:paraId="29DC722B" w14:textId="09E42593">
      <w:pPr>
        <w:pStyle w:val="ListParagraph"/>
        <w:spacing/>
        <w:ind w:left="1080"/>
        <w:contextualSpacing/>
        <w:rPr>
          <w:rFonts w:ascii="Calibri" w:hAnsi="Calibri" w:eastAsia="Calibri" w:cs="Calibri" w:asciiTheme="minorAscii" w:hAnsiTheme="minorAscii" w:eastAsiaTheme="minorAscii" w:cstheme="minorAscii"/>
          <w:i w:val="1"/>
          <w:iCs w:val="1"/>
          <w:color w:val="auto"/>
          <w:sz w:val="24"/>
          <w:szCs w:val="24"/>
        </w:rPr>
      </w:pPr>
    </w:p>
    <w:p w:rsidR="55DE1946" w:rsidP="51C7E56C" w:rsidRDefault="55DE1946" w14:paraId="6995F5C6" w14:textId="2A11A296">
      <w:pPr>
        <w:pStyle w:val="ListParagraph"/>
        <w:numPr>
          <w:ilvl w:val="0"/>
          <w:numId w:val="1"/>
        </w:numPr>
        <w:spacing/>
        <w:contextualSpacing w:val="1"/>
        <w:rPr>
          <w:rFonts w:ascii="Calibri" w:hAnsi="Calibri" w:eastAsia="Calibri" w:cs="Calibri" w:asciiTheme="minorAscii" w:hAnsiTheme="minorAscii" w:eastAsiaTheme="minorAscii" w:cstheme="minorAscii"/>
          <w:b w:val="0"/>
          <w:bCs w:val="0"/>
          <w:i w:val="1"/>
          <w:iCs w:val="1"/>
          <w:caps w:val="0"/>
          <w:smallCaps w:val="0"/>
          <w:noProof w:val="0"/>
          <w:color w:val="000000" w:themeColor="text1" w:themeTint="FF" w:themeShade="FF"/>
          <w:sz w:val="24"/>
          <w:szCs w:val="24"/>
          <w:lang w:val="en-US"/>
        </w:rPr>
      </w:pPr>
      <w:r w:rsidRPr="51C7E56C" w:rsidR="55DE1946">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Staff Senate</w:t>
      </w:r>
      <w:r w:rsidRPr="51C7E56C" w:rsidR="343B325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51C7E56C" w:rsidR="343B325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o report</w:t>
      </w:r>
    </w:p>
    <w:p w:rsidRPr="0096787C" w:rsidR="00F341C6" w:rsidP="35F225F7" w:rsidRDefault="00F341C6" w14:paraId="05F2064D" w14:textId="2DD6AE93">
      <w:pPr>
        <w:pStyle w:val="Normal"/>
        <w:spacing/>
        <w:ind w:left="0"/>
        <w:contextualSpacing/>
        <w:rPr>
          <w:rFonts w:ascii="Calibri" w:hAnsi="Calibri" w:eastAsia="Calibri" w:cs="Calibri" w:asciiTheme="minorAscii" w:hAnsiTheme="minorAscii" w:eastAsiaTheme="minorAscii" w:cstheme="minorAscii"/>
          <w:i w:val="0"/>
          <w:iCs w:val="0"/>
          <w:sz w:val="24"/>
          <w:szCs w:val="24"/>
        </w:rPr>
      </w:pPr>
    </w:p>
    <w:p w:rsidRPr="008454DC" w:rsidR="007C4EA5" w:rsidP="35F225F7" w:rsidRDefault="007C4EA5" w14:paraId="7F908FB5" w14:textId="77777777">
      <w:pPr>
        <w:pStyle w:val="ListParagraph"/>
        <w:numPr>
          <w:ilvl w:val="0"/>
          <w:numId w:val="1"/>
        </w:numPr>
        <w:spacing/>
        <w:contextualSpacing/>
        <w:rPr>
          <w:rFonts w:ascii="Calibri" w:hAnsi="Calibri" w:eastAsia="Calibri" w:cs="Calibri" w:asciiTheme="minorAscii" w:hAnsiTheme="minorAscii" w:eastAsiaTheme="minorAscii" w:cstheme="minorAscii"/>
          <w:sz w:val="24"/>
          <w:szCs w:val="24"/>
        </w:rPr>
      </w:pPr>
      <w:r w:rsidRPr="35F225F7" w:rsidR="007C4EA5">
        <w:rPr>
          <w:rFonts w:ascii="Calibri" w:hAnsi="Calibri" w:eastAsia="Calibri" w:cs="Calibri" w:asciiTheme="minorAscii" w:hAnsiTheme="minorAscii" w:eastAsiaTheme="minorAscii" w:cstheme="minorAscii"/>
          <w:sz w:val="24"/>
          <w:szCs w:val="24"/>
        </w:rPr>
        <w:t>Committee</w:t>
      </w:r>
      <w:r w:rsidRPr="35F225F7" w:rsidR="00C30336">
        <w:rPr>
          <w:rFonts w:ascii="Calibri" w:hAnsi="Calibri" w:eastAsia="Calibri" w:cs="Calibri" w:asciiTheme="minorAscii" w:hAnsiTheme="minorAscii" w:eastAsiaTheme="minorAscii" w:cstheme="minorAscii"/>
          <w:sz w:val="24"/>
          <w:szCs w:val="24"/>
        </w:rPr>
        <w:t>s</w:t>
      </w:r>
    </w:p>
    <w:p w:rsidR="00C30336" w:rsidP="35F225F7" w:rsidRDefault="00C30336" w14:paraId="67E61F18" w14:textId="374D8DC5">
      <w:pPr>
        <w:pStyle w:val="ListParagraph"/>
        <w:numPr>
          <w:ilvl w:val="1"/>
          <w:numId w:val="1"/>
        </w:numPr>
        <w:spacing/>
        <w:contextualSpacing/>
        <w:rPr>
          <w:rFonts w:ascii="Calibri" w:hAnsi="Calibri" w:eastAsia="Calibri" w:cs="Calibri" w:asciiTheme="minorAscii" w:hAnsiTheme="minorAscii" w:eastAsiaTheme="minorAscii" w:cstheme="minorAscii"/>
          <w:b w:val="0"/>
          <w:bCs w:val="0"/>
          <w:i w:val="1"/>
          <w:iCs w:val="1"/>
          <w:sz w:val="24"/>
          <w:szCs w:val="24"/>
        </w:rPr>
      </w:pPr>
      <w:r w:rsidRPr="35F225F7" w:rsidR="00C30336">
        <w:rPr>
          <w:rFonts w:ascii="Calibri" w:hAnsi="Calibri" w:eastAsia="Calibri" w:cs="Calibri" w:asciiTheme="minorAscii" w:hAnsiTheme="minorAscii" w:eastAsiaTheme="minorAscii" w:cstheme="minorAscii"/>
          <w:sz w:val="24"/>
          <w:szCs w:val="24"/>
        </w:rPr>
        <w:t>Committee Reports</w:t>
      </w:r>
      <w:r w:rsidRPr="35F225F7" w:rsidR="7389C94B">
        <w:rPr>
          <w:rFonts w:ascii="Calibri" w:hAnsi="Calibri" w:eastAsia="Calibri" w:cs="Calibri" w:asciiTheme="minorAscii" w:hAnsiTheme="minorAscii" w:eastAsiaTheme="minorAscii" w:cstheme="minorAscii"/>
          <w:sz w:val="24"/>
          <w:szCs w:val="24"/>
        </w:rPr>
        <w:t>—</w:t>
      </w:r>
    </w:p>
    <w:p w:rsidR="003E4934" w:rsidP="35F225F7" w:rsidRDefault="003E4934" w14:paraId="0243BDCE" w14:textId="7620F2E9">
      <w:pPr>
        <w:pStyle w:val="ListParagraph"/>
        <w:numPr>
          <w:ilvl w:val="2"/>
          <w:numId w:val="1"/>
        </w:numPr>
        <w:spacing/>
        <w:contextualSpacing/>
        <w:rPr>
          <w:rFonts w:ascii="Calibri" w:hAnsi="Calibri" w:eastAsia="Calibri" w:cs="Calibri" w:asciiTheme="minorAscii" w:hAnsiTheme="minorAscii" w:eastAsiaTheme="minorAscii" w:cstheme="minorAscii"/>
          <w:i w:val="1"/>
          <w:iCs w:val="1"/>
          <w:sz w:val="24"/>
          <w:szCs w:val="24"/>
        </w:rPr>
      </w:pPr>
      <w:r w:rsidRPr="35F225F7" w:rsidR="003E4934">
        <w:rPr>
          <w:rFonts w:ascii="Calibri" w:hAnsi="Calibri" w:eastAsia="Calibri" w:cs="Calibri" w:asciiTheme="minorAscii" w:hAnsiTheme="minorAscii" w:eastAsiaTheme="minorAscii" w:cstheme="minorAscii"/>
          <w:b w:val="1"/>
          <w:bCs w:val="1"/>
          <w:sz w:val="24"/>
          <w:szCs w:val="24"/>
        </w:rPr>
        <w:t>Constitution and Bylaws (special)</w:t>
      </w:r>
      <w:r w:rsidRPr="35F225F7" w:rsidR="003E4934">
        <w:rPr>
          <w:rFonts w:ascii="Calibri" w:hAnsi="Calibri" w:eastAsia="Calibri" w:cs="Calibri" w:asciiTheme="minorAscii" w:hAnsiTheme="minorAscii" w:eastAsiaTheme="minorAscii" w:cstheme="minorAscii"/>
          <w:sz w:val="24"/>
          <w:szCs w:val="24"/>
        </w:rPr>
        <w:t xml:space="preserve"> </w:t>
      </w:r>
      <w:r w:rsidRPr="35F225F7" w:rsidR="003E4934">
        <w:rPr>
          <w:rFonts w:ascii="Calibri" w:hAnsi="Calibri" w:eastAsia="Calibri" w:cs="Calibri" w:asciiTheme="minorAscii" w:hAnsiTheme="minorAscii" w:eastAsiaTheme="minorAscii" w:cstheme="minorAscii"/>
          <w:sz w:val="24"/>
          <w:szCs w:val="24"/>
        </w:rPr>
        <w:t>-</w:t>
      </w:r>
      <w:r w:rsidRPr="35F225F7" w:rsidR="6D8FB012">
        <w:rPr>
          <w:rFonts w:ascii="Calibri" w:hAnsi="Calibri" w:eastAsia="Calibri" w:cs="Calibri" w:asciiTheme="minorAscii" w:hAnsiTheme="minorAscii" w:eastAsiaTheme="minorAscii" w:cstheme="minorAscii"/>
          <w:sz w:val="24"/>
          <w:szCs w:val="24"/>
        </w:rPr>
        <w:t xml:space="preserve"> All members</w:t>
      </w:r>
    </w:p>
    <w:p w:rsidR="6D8FB012" w:rsidP="35F225F7" w:rsidRDefault="6D8FB012" w14:paraId="12F0F51B" w14:textId="2063EA8C">
      <w:pPr>
        <w:pStyle w:val="ListParagraph"/>
        <w:numPr>
          <w:ilvl w:val="4"/>
          <w:numId w:val="1"/>
        </w:numPr>
        <w:spacing/>
        <w:contextualSpacing/>
        <w:rPr>
          <w:rFonts w:ascii="Calibri" w:hAnsi="Calibri" w:eastAsia="Calibri" w:cs="Calibri" w:asciiTheme="minorAscii" w:hAnsiTheme="minorAscii" w:eastAsiaTheme="minorAscii" w:cstheme="minorAscii"/>
          <w:i w:val="1"/>
          <w:iCs w:val="1"/>
          <w:sz w:val="24"/>
          <w:szCs w:val="24"/>
        </w:rPr>
      </w:pPr>
      <w:r w:rsidRPr="35F225F7" w:rsidR="6D8FB012">
        <w:rPr>
          <w:rFonts w:ascii="Calibri" w:hAnsi="Calibri" w:eastAsia="Calibri" w:cs="Calibri" w:asciiTheme="minorAscii" w:hAnsiTheme="minorAscii" w:eastAsiaTheme="minorAscii" w:cstheme="minorAscii"/>
          <w:i w:val="1"/>
          <w:iCs w:val="1"/>
          <w:sz w:val="24"/>
          <w:szCs w:val="24"/>
        </w:rPr>
        <w:t>Subcommittee: C. Brown, Partlow (Chair), Kousma, Zerbst</w:t>
      </w:r>
    </w:p>
    <w:p w:rsidR="00DC6F69" w:rsidP="35F225F7" w:rsidRDefault="00DC6F69" w14:paraId="7BD53264" w14:textId="24AC11CE">
      <w:pPr>
        <w:pStyle w:val="ListParagraph"/>
        <w:numPr>
          <w:ilvl w:val="3"/>
          <w:numId w:val="1"/>
        </w:numPr>
        <w:spacing/>
        <w:ind w:left="2160"/>
        <w:contextualSpacing/>
        <w:rPr>
          <w:rFonts w:ascii="Calibri" w:hAnsi="Calibri" w:eastAsia="Calibri" w:cs="Calibri" w:asciiTheme="minorAscii" w:hAnsiTheme="minorAscii" w:eastAsiaTheme="minorAscii" w:cstheme="minorAscii"/>
          <w:i w:val="1"/>
          <w:iCs w:val="1"/>
          <w:sz w:val="24"/>
          <w:szCs w:val="24"/>
        </w:rPr>
      </w:pPr>
      <w:r w:rsidRPr="35F225F7" w:rsidR="00DC6F69">
        <w:rPr>
          <w:rFonts w:ascii="Calibri" w:hAnsi="Calibri" w:eastAsia="Calibri" w:cs="Calibri" w:asciiTheme="minorAscii" w:hAnsiTheme="minorAscii" w:eastAsiaTheme="minorAscii" w:cstheme="minorAscii"/>
          <w:sz w:val="24"/>
          <w:szCs w:val="24"/>
        </w:rPr>
        <w:t xml:space="preserve">Committee </w:t>
      </w:r>
      <w:r w:rsidRPr="35F225F7" w:rsidR="00F917E4">
        <w:rPr>
          <w:rFonts w:ascii="Calibri" w:hAnsi="Calibri" w:eastAsia="Calibri" w:cs="Calibri" w:asciiTheme="minorAscii" w:hAnsiTheme="minorAscii" w:eastAsiaTheme="minorAscii" w:cstheme="minorAscii"/>
          <w:sz w:val="24"/>
          <w:szCs w:val="24"/>
        </w:rPr>
        <w:t>Discuss</w:t>
      </w:r>
      <w:r w:rsidRPr="35F225F7" w:rsidR="00DC6F69">
        <w:rPr>
          <w:rFonts w:ascii="Calibri" w:hAnsi="Calibri" w:eastAsia="Calibri" w:cs="Calibri" w:asciiTheme="minorAscii" w:hAnsiTheme="minorAscii" w:eastAsiaTheme="minorAscii" w:cstheme="minorAscii"/>
          <w:sz w:val="24"/>
          <w:szCs w:val="24"/>
        </w:rPr>
        <w:t xml:space="preserve">ion </w:t>
      </w:r>
    </w:p>
    <w:p w:rsidR="00957D59" w:rsidP="35F225F7" w:rsidRDefault="00957D59" w14:paraId="51F2341E" w14:textId="77777777">
      <w:pPr>
        <w:pStyle w:val="ListParagraph"/>
        <w:numPr>
          <w:ilvl w:val="4"/>
          <w:numId w:val="1"/>
        </w:numPr>
        <w:spacing/>
        <w:contextualSpacing/>
        <w:rPr>
          <w:rFonts w:ascii="Calibri" w:hAnsi="Calibri" w:eastAsia="Calibri" w:cs="Calibri" w:asciiTheme="minorAscii" w:hAnsiTheme="minorAscii" w:eastAsiaTheme="minorAscii" w:cstheme="minorAscii"/>
          <w:sz w:val="24"/>
          <w:szCs w:val="24"/>
        </w:rPr>
      </w:pPr>
      <w:r w:rsidRPr="35F225F7" w:rsidR="00957D59">
        <w:rPr>
          <w:rFonts w:ascii="Calibri" w:hAnsi="Calibri" w:eastAsia="Calibri" w:cs="Calibri" w:asciiTheme="minorAscii" w:hAnsiTheme="minorAscii" w:eastAsiaTheme="minorAscii" w:cstheme="minorAscii"/>
          <w:sz w:val="24"/>
          <w:szCs w:val="24"/>
        </w:rPr>
        <w:t>F</w:t>
      </w:r>
      <w:r w:rsidRPr="35F225F7" w:rsidR="00DC6F69">
        <w:rPr>
          <w:rFonts w:ascii="Calibri" w:hAnsi="Calibri" w:eastAsia="Calibri" w:cs="Calibri" w:asciiTheme="minorAscii" w:hAnsiTheme="minorAscii" w:eastAsiaTheme="minorAscii" w:cstheme="minorAscii"/>
          <w:sz w:val="24"/>
          <w:szCs w:val="24"/>
        </w:rPr>
        <w:t xml:space="preserve">irm deadline </w:t>
      </w:r>
      <w:r w:rsidRPr="35F225F7" w:rsidR="000B2E1D">
        <w:rPr>
          <w:rFonts w:ascii="Calibri" w:hAnsi="Calibri" w:eastAsia="Calibri" w:cs="Calibri" w:asciiTheme="minorAscii" w:hAnsiTheme="minorAscii" w:eastAsiaTheme="minorAscii" w:cstheme="minorAscii"/>
          <w:sz w:val="24"/>
          <w:szCs w:val="24"/>
        </w:rPr>
        <w:t>to request a con</w:t>
      </w:r>
      <w:r w:rsidRPr="35F225F7" w:rsidR="00F917E4">
        <w:rPr>
          <w:rFonts w:ascii="Calibri" w:hAnsi="Calibri" w:eastAsia="Calibri" w:cs="Calibri" w:asciiTheme="minorAscii" w:hAnsiTheme="minorAscii" w:eastAsiaTheme="minorAscii" w:cstheme="minorAscii"/>
          <w:sz w:val="24"/>
          <w:szCs w:val="24"/>
        </w:rPr>
        <w:t>stituent list from HR</w:t>
      </w:r>
      <w:r w:rsidRPr="35F225F7" w:rsidR="00957D59">
        <w:rPr>
          <w:rFonts w:ascii="Calibri" w:hAnsi="Calibri" w:eastAsia="Calibri" w:cs="Calibri" w:asciiTheme="minorAscii" w:hAnsiTheme="minorAscii" w:eastAsiaTheme="minorAscii" w:cstheme="minorAscii"/>
          <w:sz w:val="24"/>
          <w:szCs w:val="24"/>
        </w:rPr>
        <w:t xml:space="preserve"> </w:t>
      </w:r>
    </w:p>
    <w:p w:rsidRPr="00957D59" w:rsidR="00957D59" w:rsidP="35F225F7" w:rsidRDefault="00A763E1" w14:paraId="2A536898" w14:textId="339AD792">
      <w:pPr>
        <w:pStyle w:val="ListParagraph"/>
        <w:numPr>
          <w:ilvl w:val="4"/>
          <w:numId w:val="1"/>
        </w:numPr>
        <w:spacing/>
        <w:contextualSpacing/>
        <w:rPr>
          <w:rFonts w:ascii="Calibri" w:hAnsi="Calibri" w:eastAsia="Calibri" w:cs="Calibri" w:asciiTheme="minorAscii" w:hAnsiTheme="minorAscii" w:eastAsiaTheme="minorAscii" w:cstheme="minorAscii"/>
          <w:sz w:val="24"/>
          <w:szCs w:val="24"/>
        </w:rPr>
      </w:pPr>
      <w:r w:rsidRPr="35F225F7" w:rsidR="00A763E1">
        <w:rPr>
          <w:rFonts w:ascii="Calibri" w:hAnsi="Calibri" w:eastAsia="Calibri" w:cs="Calibri" w:asciiTheme="minorAscii" w:hAnsiTheme="minorAscii" w:eastAsiaTheme="minorAscii" w:cstheme="minorAscii"/>
          <w:sz w:val="24"/>
          <w:szCs w:val="24"/>
        </w:rPr>
        <w:t xml:space="preserve">Appointment of </w:t>
      </w:r>
      <w:r w:rsidRPr="35F225F7" w:rsidR="00957D59">
        <w:rPr>
          <w:rFonts w:ascii="Calibri" w:hAnsi="Calibri" w:eastAsia="Calibri" w:cs="Calibri" w:asciiTheme="minorAscii" w:hAnsiTheme="minorAscii" w:eastAsiaTheme="minorAscii" w:cstheme="minorAscii"/>
          <w:sz w:val="24"/>
          <w:szCs w:val="24"/>
        </w:rPr>
        <w:t>Alternate</w:t>
      </w:r>
      <w:r w:rsidRPr="35F225F7" w:rsidR="00957D59">
        <w:rPr>
          <w:rFonts w:ascii="Calibri" w:hAnsi="Calibri" w:eastAsia="Calibri" w:cs="Calibri" w:asciiTheme="minorAscii" w:hAnsiTheme="minorAscii" w:eastAsiaTheme="minorAscii" w:cstheme="minorAscii"/>
          <w:sz w:val="24"/>
          <w:szCs w:val="24"/>
        </w:rPr>
        <w:t>s</w:t>
      </w:r>
      <w:r w:rsidRPr="35F225F7" w:rsidR="00957D59">
        <w:rPr>
          <w:rFonts w:ascii="Calibri" w:hAnsi="Calibri" w:eastAsia="Calibri" w:cs="Calibri" w:asciiTheme="minorAscii" w:hAnsiTheme="minorAscii" w:eastAsiaTheme="minorAscii" w:cstheme="minorAscii"/>
          <w:sz w:val="24"/>
          <w:szCs w:val="24"/>
        </w:rPr>
        <w:t xml:space="preserve"> when </w:t>
      </w:r>
      <w:r w:rsidRPr="35F225F7" w:rsidR="00957D59">
        <w:rPr>
          <w:rFonts w:ascii="Calibri" w:hAnsi="Calibri" w:eastAsia="Calibri" w:cs="Calibri" w:asciiTheme="minorAscii" w:hAnsiTheme="minorAscii" w:eastAsiaTheme="minorAscii" w:cstheme="minorAscii"/>
          <w:sz w:val="24"/>
          <w:szCs w:val="24"/>
        </w:rPr>
        <w:t>there are not enough candidates to fill the position</w:t>
      </w:r>
      <w:r w:rsidRPr="35F225F7" w:rsidR="00A763E1">
        <w:rPr>
          <w:rFonts w:ascii="Calibri" w:hAnsi="Calibri" w:eastAsia="Calibri" w:cs="Calibri" w:asciiTheme="minorAscii" w:hAnsiTheme="minorAscii" w:eastAsiaTheme="minorAscii" w:cstheme="minorAscii"/>
          <w:sz w:val="24"/>
          <w:szCs w:val="24"/>
        </w:rPr>
        <w:t xml:space="preserve"> through the election process</w:t>
      </w:r>
      <w:r w:rsidRPr="35F225F7" w:rsidR="00957D59">
        <w:rPr>
          <w:rFonts w:ascii="Calibri" w:hAnsi="Calibri" w:eastAsia="Calibri" w:cs="Calibri" w:asciiTheme="minorAscii" w:hAnsiTheme="minorAscii" w:eastAsiaTheme="minorAscii" w:cstheme="minorAscii"/>
          <w:sz w:val="24"/>
          <w:szCs w:val="24"/>
        </w:rPr>
        <w:t>.</w:t>
      </w:r>
    </w:p>
    <w:p w:rsidRPr="00DC6F69" w:rsidR="00957D59" w:rsidP="35F225F7" w:rsidRDefault="00677C25" w14:paraId="1B3CA621" w14:textId="1E935713">
      <w:pPr>
        <w:pStyle w:val="ListParagraph"/>
        <w:numPr>
          <w:ilvl w:val="4"/>
          <w:numId w:val="1"/>
        </w:numPr>
        <w:spacing/>
        <w:contextualSpacing/>
        <w:rPr>
          <w:rFonts w:ascii="Calibri" w:hAnsi="Calibri" w:eastAsia="Calibri" w:cs="Calibri" w:asciiTheme="minorAscii" w:hAnsiTheme="minorAscii" w:eastAsiaTheme="minorAscii" w:cstheme="minorAscii"/>
          <w:sz w:val="24"/>
          <w:szCs w:val="24"/>
        </w:rPr>
      </w:pPr>
      <w:r w:rsidRPr="35F225F7" w:rsidR="00677C25">
        <w:rPr>
          <w:rFonts w:ascii="Calibri" w:hAnsi="Calibri" w:eastAsia="Calibri" w:cs="Calibri" w:asciiTheme="minorAscii" w:hAnsiTheme="minorAscii" w:eastAsiaTheme="minorAscii" w:cstheme="minorAscii"/>
          <w:sz w:val="24"/>
          <w:szCs w:val="24"/>
        </w:rPr>
        <w:t>Revise t</w:t>
      </w:r>
      <w:r w:rsidRPr="35F225F7" w:rsidR="00957D59">
        <w:rPr>
          <w:rFonts w:ascii="Calibri" w:hAnsi="Calibri" w:eastAsia="Calibri" w:cs="Calibri" w:asciiTheme="minorAscii" w:hAnsiTheme="minorAscii" w:eastAsiaTheme="minorAscii" w:cstheme="minorAscii"/>
          <w:sz w:val="24"/>
          <w:szCs w:val="24"/>
        </w:rPr>
        <w:t xml:space="preserve">imeline for the election of officers </w:t>
      </w:r>
    </w:p>
    <w:p w:rsidR="3DEAA35E" w:rsidP="35F225F7" w:rsidRDefault="3DEAA35E" w14:paraId="1F70D446">
      <w:pPr>
        <w:pStyle w:val="ListParagraph"/>
        <w:numPr>
          <w:ilvl w:val="4"/>
          <w:numId w:val="1"/>
        </w:numPr>
        <w:spacing/>
        <w:contextualSpacing/>
        <w:rPr>
          <w:rFonts w:ascii="Calibri" w:hAnsi="Calibri" w:eastAsia="Calibri" w:cs="Calibri" w:asciiTheme="minorAscii" w:hAnsiTheme="minorAscii" w:eastAsiaTheme="minorAscii" w:cstheme="minorAscii"/>
          <w:sz w:val="24"/>
          <w:szCs w:val="24"/>
        </w:rPr>
      </w:pPr>
      <w:r w:rsidRPr="35F225F7" w:rsidR="3DEAA35E">
        <w:rPr>
          <w:rFonts w:ascii="Calibri" w:hAnsi="Calibri" w:eastAsia="Calibri" w:cs="Calibri" w:asciiTheme="minorAscii" w:hAnsiTheme="minorAscii" w:eastAsiaTheme="minorAscii" w:cstheme="minorAscii"/>
          <w:sz w:val="24"/>
          <w:szCs w:val="24"/>
        </w:rPr>
        <w:t xml:space="preserve">Representative election timeline and term </w:t>
      </w:r>
    </w:p>
    <w:p w:rsidR="3DEAA35E" w:rsidP="35F225F7" w:rsidRDefault="3DEAA35E" w14:paraId="1E9D3B2E" w14:textId="7DEA3EA0">
      <w:pPr>
        <w:pStyle w:val="ListParagraph"/>
        <w:numPr>
          <w:ilvl w:val="4"/>
          <w:numId w:val="1"/>
        </w:numPr>
        <w:spacing/>
        <w:contextualSpacing/>
        <w:rPr>
          <w:rFonts w:ascii="Calibri" w:hAnsi="Calibri" w:eastAsia="Calibri" w:cs="Calibri" w:asciiTheme="minorAscii" w:hAnsiTheme="minorAscii" w:eastAsiaTheme="minorAscii" w:cstheme="minorAscii"/>
          <w:sz w:val="24"/>
          <w:szCs w:val="24"/>
        </w:rPr>
      </w:pPr>
      <w:r w:rsidRPr="23A7AEE5" w:rsidR="3DEAA35E">
        <w:rPr>
          <w:rFonts w:ascii="Calibri" w:hAnsi="Calibri" w:eastAsia="Calibri" w:cs="Calibri" w:asciiTheme="minorAscii" w:hAnsiTheme="minorAscii" w:eastAsiaTheme="minorAscii" w:cstheme="minorAscii"/>
          <w:sz w:val="24"/>
          <w:szCs w:val="24"/>
        </w:rPr>
        <w:t>Set a date to request the official employee list from HR</w:t>
      </w:r>
    </w:p>
    <w:p w:rsidR="571F3DCF" w:rsidP="23A7AEE5" w:rsidRDefault="571F3DCF" w14:paraId="653AEC42" w14:textId="586C30C8">
      <w:pPr>
        <w:pStyle w:val="ListParagraph"/>
        <w:numPr>
          <w:ilvl w:val="4"/>
          <w:numId w:val="1"/>
        </w:numPr>
        <w:suppressLineNumbers w:val="0"/>
        <w:bidi w:val="0"/>
        <w:spacing w:before="0" w:beforeAutospacing="off" w:after="0" w:afterAutospacing="off" w:line="259" w:lineRule="auto"/>
        <w:ind w:right="0"/>
        <w:jc w:val="left"/>
        <w:rPr>
          <w:rFonts w:ascii="Calibri" w:hAnsi="Calibri" w:eastAsia="Calibri" w:cs="Calibri"/>
          <w:b w:val="0"/>
          <w:bCs w:val="0"/>
          <w:i w:val="0"/>
          <w:iCs w:val="0"/>
          <w:caps w:val="0"/>
          <w:smallCaps w:val="0"/>
          <w:noProof w:val="0"/>
          <w:color w:val="000000" w:themeColor="text1" w:themeTint="FF" w:themeShade="FF"/>
          <w:sz w:val="24"/>
          <w:szCs w:val="24"/>
          <w:lang w:val="en-US"/>
        </w:rPr>
      </w:pPr>
      <w:r w:rsidRPr="23A7AEE5" w:rsidR="571F3DCF">
        <w:rPr>
          <w:rFonts w:ascii="Calibri" w:hAnsi="Calibri" w:eastAsia="Calibri" w:cs="Calibri"/>
          <w:b w:val="0"/>
          <w:bCs w:val="0"/>
          <w:i w:val="0"/>
          <w:iCs w:val="0"/>
          <w:caps w:val="0"/>
          <w:smallCaps w:val="0"/>
          <w:noProof w:val="0"/>
          <w:color w:val="000000" w:themeColor="text1" w:themeTint="FF" w:themeShade="FF"/>
          <w:sz w:val="24"/>
          <w:szCs w:val="24"/>
          <w:lang w:val="en-US"/>
        </w:rPr>
        <w:t>Membership dates</w:t>
      </w:r>
    </w:p>
    <w:p w:rsidR="571F3DCF" w:rsidP="23A7AEE5" w:rsidRDefault="571F3DCF" w14:paraId="0B5AED35" w14:textId="32BF00E7">
      <w:pPr>
        <w:pStyle w:val="ListParagraph"/>
        <w:numPr>
          <w:ilvl w:val="4"/>
          <w:numId w:val="1"/>
        </w:numPr>
        <w:suppressLineNumbers w:val="0"/>
        <w:bidi w:val="0"/>
        <w:spacing w:before="0" w:beforeAutospacing="off" w:after="0" w:afterAutospacing="off" w:line="259" w:lineRule="auto"/>
        <w:ind w:right="0"/>
        <w:jc w:val="left"/>
        <w:rPr>
          <w:rFonts w:ascii="Calibri" w:hAnsi="Calibri" w:eastAsia="Calibri" w:cs="Calibri"/>
          <w:b w:val="0"/>
          <w:bCs w:val="0"/>
          <w:i w:val="0"/>
          <w:iCs w:val="0"/>
          <w:caps w:val="0"/>
          <w:smallCaps w:val="0"/>
          <w:noProof w:val="0"/>
          <w:color w:val="000000" w:themeColor="text1" w:themeTint="FF" w:themeShade="FF"/>
          <w:sz w:val="24"/>
          <w:szCs w:val="24"/>
          <w:lang w:val="en-US"/>
        </w:rPr>
      </w:pPr>
      <w:r w:rsidRPr="23A7AEE5" w:rsidR="571F3DCF">
        <w:rPr>
          <w:rFonts w:ascii="Calibri" w:hAnsi="Calibri" w:eastAsia="Calibri" w:cs="Calibri"/>
          <w:b w:val="0"/>
          <w:bCs w:val="0"/>
          <w:i w:val="0"/>
          <w:iCs w:val="0"/>
          <w:caps w:val="0"/>
          <w:smallCaps w:val="0"/>
          <w:noProof w:val="0"/>
          <w:color w:val="000000" w:themeColor="text1" w:themeTint="FF" w:themeShade="FF"/>
          <w:sz w:val="24"/>
          <w:szCs w:val="24"/>
          <w:lang w:val="en-US"/>
        </w:rPr>
        <w:t>Main Election &amp; Officer Election</w:t>
      </w:r>
    </w:p>
    <w:p w:rsidR="571F3DCF" w:rsidP="23A7AEE5" w:rsidRDefault="571F3DCF" w14:paraId="7744CF51" w14:textId="748766BC">
      <w:pPr>
        <w:pStyle w:val="ListParagraph"/>
        <w:numPr>
          <w:ilvl w:val="5"/>
          <w:numId w:val="1"/>
        </w:numPr>
        <w:suppressLineNumbers w:val="0"/>
        <w:bidi w:val="0"/>
        <w:spacing w:before="0" w:beforeAutospacing="off" w:after="0" w:afterAutospacing="off" w:line="259" w:lineRule="auto"/>
        <w:ind w:right="0"/>
        <w:jc w:val="left"/>
        <w:rPr>
          <w:rFonts w:ascii="Calibri" w:hAnsi="Calibri" w:eastAsia="Calibri" w:cs="Calibri"/>
          <w:b w:val="0"/>
          <w:bCs w:val="0"/>
          <w:i w:val="0"/>
          <w:iCs w:val="0"/>
          <w:caps w:val="0"/>
          <w:smallCaps w:val="0"/>
          <w:noProof w:val="0"/>
          <w:color w:val="000000" w:themeColor="text1" w:themeTint="FF" w:themeShade="FF"/>
          <w:sz w:val="24"/>
          <w:szCs w:val="24"/>
          <w:lang w:val="en-US"/>
        </w:rPr>
      </w:pPr>
      <w:r w:rsidRPr="23A7AEE5" w:rsidR="571F3DCF">
        <w:rPr>
          <w:rFonts w:ascii="Calibri" w:hAnsi="Calibri" w:eastAsia="Calibri" w:cs="Calibri"/>
          <w:b w:val="0"/>
          <w:bCs w:val="0"/>
          <w:i w:val="0"/>
          <w:iCs w:val="0"/>
          <w:caps w:val="0"/>
          <w:smallCaps w:val="0"/>
          <w:noProof w:val="0"/>
          <w:color w:val="000000" w:themeColor="text1" w:themeTint="FF" w:themeShade="FF"/>
          <w:sz w:val="24"/>
          <w:szCs w:val="24"/>
          <w:lang w:val="en-US"/>
        </w:rPr>
        <w:t>New members can be nominated for officer (excluding President), but cannot vote</w:t>
      </w:r>
    </w:p>
    <w:p w:rsidR="571F3DCF" w:rsidP="23A7AEE5" w:rsidRDefault="571F3DCF" w14:paraId="7206755D" w14:textId="032C87BA">
      <w:pPr>
        <w:pStyle w:val="ListParagraph"/>
        <w:numPr>
          <w:ilvl w:val="4"/>
          <w:numId w:val="1"/>
        </w:numPr>
        <w:suppressLineNumbers w:val="0"/>
        <w:bidi w:val="0"/>
        <w:spacing w:before="0" w:beforeAutospacing="off" w:after="0" w:afterAutospacing="off" w:line="259" w:lineRule="auto"/>
        <w:ind w:right="0"/>
        <w:jc w:val="left"/>
        <w:rPr>
          <w:rFonts w:ascii="Calibri" w:hAnsi="Calibri" w:eastAsia="Calibri" w:cs="Calibri"/>
          <w:b w:val="0"/>
          <w:bCs w:val="0"/>
          <w:i w:val="0"/>
          <w:iCs w:val="0"/>
          <w:caps w:val="0"/>
          <w:smallCaps w:val="0"/>
          <w:noProof w:val="0"/>
          <w:color w:val="000000" w:themeColor="text1" w:themeTint="FF" w:themeShade="FF"/>
          <w:sz w:val="24"/>
          <w:szCs w:val="24"/>
          <w:lang w:val="en-US"/>
        </w:rPr>
      </w:pPr>
      <w:r w:rsidRPr="23A7AEE5" w:rsidR="571F3DCF">
        <w:rPr>
          <w:rFonts w:ascii="Calibri" w:hAnsi="Calibri" w:eastAsia="Calibri" w:cs="Calibri"/>
          <w:b w:val="0"/>
          <w:bCs w:val="0"/>
          <w:i w:val="0"/>
          <w:iCs w:val="0"/>
          <w:caps w:val="0"/>
          <w:smallCaps w:val="0"/>
          <w:noProof w:val="0"/>
          <w:color w:val="000000" w:themeColor="text1" w:themeTint="FF" w:themeShade="FF"/>
          <w:sz w:val="24"/>
          <w:szCs w:val="24"/>
          <w:lang w:val="en-US"/>
        </w:rPr>
        <w:t>Parking Advisor Committee</w:t>
      </w:r>
    </w:p>
    <w:p w:rsidR="571F3DCF" w:rsidP="326DDC75" w:rsidRDefault="571F3DCF" w14:paraId="3928066D" w14:textId="28AFF5F7">
      <w:pPr>
        <w:pStyle w:val="ListParagraph"/>
        <w:numPr>
          <w:ilvl w:val="5"/>
          <w:numId w:val="1"/>
        </w:numPr>
        <w:suppressLineNumbers w:val="0"/>
        <w:bidi w:val="0"/>
        <w:spacing w:before="0" w:beforeAutospacing="off" w:after="0" w:afterAutospacing="off" w:line="259" w:lineRule="auto"/>
        <w:ind w:right="0"/>
        <w:jc w:val="left"/>
        <w:rPr>
          <w:rFonts w:ascii="Calibri" w:hAnsi="Calibri" w:eastAsia="Calibri" w:cs="Calibri"/>
          <w:b w:val="0"/>
          <w:bCs w:val="0"/>
          <w:i w:val="0"/>
          <w:iCs w:val="0"/>
          <w:caps w:val="0"/>
          <w:smallCaps w:val="0"/>
          <w:noProof w:val="0"/>
          <w:color w:val="000000" w:themeColor="text1" w:themeTint="FF" w:themeShade="FF"/>
          <w:sz w:val="24"/>
          <w:szCs w:val="24"/>
          <w:lang w:val="en-US"/>
        </w:rPr>
      </w:pPr>
      <w:r w:rsidRPr="326DDC75" w:rsidR="571F3DCF">
        <w:rPr>
          <w:rFonts w:ascii="Calibri" w:hAnsi="Calibri" w:eastAsia="Calibri" w:cs="Calibri"/>
          <w:b w:val="0"/>
          <w:bCs w:val="0"/>
          <w:i w:val="0"/>
          <w:iCs w:val="0"/>
          <w:caps w:val="0"/>
          <w:smallCaps w:val="0"/>
          <w:noProof w:val="0"/>
          <w:color w:val="000000" w:themeColor="text1" w:themeTint="FF" w:themeShade="FF"/>
          <w:sz w:val="24"/>
          <w:szCs w:val="24"/>
          <w:lang w:val="en-US"/>
        </w:rPr>
        <w:t>Should have 1 member volunteer or be appointed</w:t>
      </w:r>
    </w:p>
    <w:p w:rsidR="15F3A0C7" w:rsidP="326DDC75" w:rsidRDefault="15F3A0C7" w14:paraId="5D354BBA" w14:textId="1C18BCA1">
      <w:pPr>
        <w:pStyle w:val="ListParagraph"/>
        <w:numPr>
          <w:ilvl w:val="3"/>
          <w:numId w:val="1"/>
        </w:numPr>
        <w:suppressLineNumbers w:val="0"/>
        <w:bidi w:val="0"/>
        <w:spacing w:before="0" w:beforeAutospacing="off" w:after="0" w:afterAutospacing="off" w:line="259" w:lineRule="auto"/>
        <w:ind w:right="0"/>
        <w:jc w:val="left"/>
        <w:rPr>
          <w:rFonts w:ascii="Calibri" w:hAnsi="Calibri" w:eastAsia="Calibri" w:cs="Calibri"/>
          <w:b w:val="0"/>
          <w:bCs w:val="0"/>
          <w:i w:val="0"/>
          <w:iCs w:val="0"/>
          <w:caps w:val="0"/>
          <w:smallCaps w:val="0"/>
          <w:noProof w:val="0"/>
          <w:color w:val="000000" w:themeColor="text1" w:themeTint="FF" w:themeShade="FF"/>
          <w:sz w:val="24"/>
          <w:szCs w:val="24"/>
          <w:lang w:val="en-US"/>
        </w:rPr>
      </w:pPr>
      <w:r w:rsidRPr="326DDC75" w:rsidR="15F3A0C7">
        <w:rPr>
          <w:rFonts w:ascii="Calibri" w:hAnsi="Calibri" w:eastAsia="Calibri" w:cs="Calibri"/>
          <w:b w:val="0"/>
          <w:bCs w:val="0"/>
          <w:i w:val="0"/>
          <w:iCs w:val="0"/>
          <w:caps w:val="0"/>
          <w:smallCaps w:val="0"/>
          <w:noProof w:val="0"/>
          <w:color w:val="000000" w:themeColor="text1" w:themeTint="FF" w:themeShade="FF"/>
          <w:sz w:val="24"/>
          <w:szCs w:val="24"/>
          <w:lang w:val="en-US"/>
        </w:rPr>
        <w:t>Reading was held today on revisions being proposed</w:t>
      </w:r>
    </w:p>
    <w:p w:rsidR="15F3A0C7" w:rsidP="326DDC75" w:rsidRDefault="15F3A0C7" w14:paraId="57B0B7EB" w14:textId="51E14115">
      <w:pPr>
        <w:pStyle w:val="ListParagraph"/>
        <w:numPr>
          <w:ilvl w:val="3"/>
          <w:numId w:val="1"/>
        </w:numPr>
        <w:suppressLineNumbers w:val="0"/>
        <w:bidi w:val="0"/>
        <w:spacing w:before="0" w:beforeAutospacing="off" w:after="0" w:afterAutospacing="off" w:line="259" w:lineRule="auto"/>
        <w:ind w:right="0"/>
        <w:jc w:val="left"/>
        <w:rPr>
          <w:rFonts w:ascii="Calibri" w:hAnsi="Calibri" w:eastAsia="Calibri" w:cs="Calibri"/>
          <w:b w:val="0"/>
          <w:bCs w:val="0"/>
          <w:i w:val="0"/>
          <w:iCs w:val="0"/>
          <w:caps w:val="0"/>
          <w:smallCaps w:val="0"/>
          <w:noProof w:val="0"/>
          <w:color w:val="000000" w:themeColor="text1" w:themeTint="FF" w:themeShade="FF"/>
          <w:sz w:val="24"/>
          <w:szCs w:val="24"/>
          <w:lang w:val="en-US"/>
        </w:rPr>
      </w:pPr>
      <w:r w:rsidRPr="326DDC75" w:rsidR="15F3A0C7">
        <w:rPr>
          <w:rFonts w:ascii="Calibri" w:hAnsi="Calibri" w:eastAsia="Calibri" w:cs="Calibri"/>
          <w:b w:val="0"/>
          <w:bCs w:val="0"/>
          <w:i w:val="0"/>
          <w:iCs w:val="0"/>
          <w:caps w:val="0"/>
          <w:smallCaps w:val="0"/>
          <w:noProof w:val="0"/>
          <w:color w:val="000000" w:themeColor="text1" w:themeTint="FF" w:themeShade="FF"/>
          <w:sz w:val="24"/>
          <w:szCs w:val="24"/>
          <w:lang w:val="en-US"/>
        </w:rPr>
        <w:t>New revisions will be made at the April meeting</w:t>
      </w:r>
    </w:p>
    <w:p w:rsidR="06FD1C3D" w:rsidP="06FD1C3D" w:rsidRDefault="06FD1C3D" w14:paraId="7A22F528" w14:textId="3165F91E">
      <w:pPr>
        <w:pStyle w:val="ListParagraph"/>
        <w:spacing/>
        <w:ind w:left="4320"/>
        <w:contextualSpacing w:val="1"/>
        <w:rPr>
          <w:rFonts w:ascii="Calibri" w:hAnsi="Calibri" w:eastAsia="Calibri" w:cs="Calibri"/>
          <w:b w:val="0"/>
          <w:bCs w:val="0"/>
          <w:i w:val="0"/>
          <w:iCs w:val="0"/>
          <w:caps w:val="0"/>
          <w:smallCaps w:val="0"/>
          <w:noProof w:val="0"/>
          <w:color w:val="000000" w:themeColor="text1" w:themeTint="FF" w:themeShade="FF"/>
          <w:sz w:val="24"/>
          <w:szCs w:val="24"/>
          <w:lang w:val="en-US"/>
        </w:rPr>
      </w:pPr>
    </w:p>
    <w:p w:rsidRPr="00F917E4" w:rsidR="0001314C" w:rsidP="58724257" w:rsidRDefault="00AA6F88" w14:paraId="0AFF0CB4" w14:textId="03BF1CA5">
      <w:pPr>
        <w:pStyle w:val="ListParagraph"/>
        <w:numPr>
          <w:ilvl w:val="2"/>
          <w:numId w:val="1"/>
        </w:numPr>
        <w:spacing/>
        <w:contextualSpacing w:val="1"/>
        <w:rPr>
          <w:rFonts w:ascii="Calibri" w:hAnsi="Calibri" w:eastAsia="Calibri" w:cs="Calibri" w:asciiTheme="minorAscii" w:hAnsiTheme="minorAscii" w:eastAsiaTheme="minorAscii" w:cstheme="minorAscii"/>
          <w:i w:val="1"/>
          <w:iCs w:val="1"/>
          <w:sz w:val="24"/>
          <w:szCs w:val="24"/>
        </w:rPr>
      </w:pPr>
      <w:r w:rsidRPr="58724257" w:rsidR="00AA6F88">
        <w:rPr>
          <w:rFonts w:ascii="Calibri" w:hAnsi="Calibri" w:eastAsia="Calibri" w:cs="Calibri" w:asciiTheme="minorAscii" w:hAnsiTheme="minorAscii" w:eastAsiaTheme="minorAscii" w:cstheme="minorAscii"/>
          <w:b w:val="1"/>
          <w:bCs w:val="1"/>
          <w:sz w:val="24"/>
          <w:szCs w:val="24"/>
        </w:rPr>
        <w:t>Election</w:t>
      </w:r>
      <w:r w:rsidRPr="58724257" w:rsidR="00F2288E">
        <w:rPr>
          <w:rFonts w:ascii="Calibri" w:hAnsi="Calibri" w:eastAsia="Calibri" w:cs="Calibri" w:asciiTheme="minorAscii" w:hAnsiTheme="minorAscii" w:eastAsiaTheme="minorAscii" w:cstheme="minorAscii"/>
          <w:b w:val="1"/>
          <w:bCs w:val="1"/>
          <w:sz w:val="24"/>
          <w:szCs w:val="24"/>
        </w:rPr>
        <w:t xml:space="preserve"> (standing)</w:t>
      </w:r>
      <w:r w:rsidRPr="58724257" w:rsidR="00172ACA">
        <w:rPr>
          <w:rFonts w:ascii="Calibri" w:hAnsi="Calibri" w:eastAsia="Calibri" w:cs="Calibri" w:asciiTheme="minorAscii" w:hAnsiTheme="minorAscii" w:eastAsiaTheme="minorAscii" w:cstheme="minorAscii"/>
          <w:b w:val="1"/>
          <w:bCs w:val="1"/>
          <w:sz w:val="24"/>
          <w:szCs w:val="24"/>
        </w:rPr>
        <w:t xml:space="preserve"> </w:t>
      </w:r>
      <w:r w:rsidRPr="58724257" w:rsidR="00172ACA">
        <w:rPr>
          <w:rFonts w:ascii="Calibri" w:hAnsi="Calibri" w:eastAsia="Calibri" w:cs="Calibri" w:asciiTheme="minorAscii" w:hAnsiTheme="minorAscii" w:eastAsiaTheme="minorAscii" w:cstheme="minorAscii"/>
          <w:i w:val="1"/>
          <w:iCs w:val="1"/>
          <w:sz w:val="24"/>
          <w:szCs w:val="24"/>
        </w:rPr>
        <w:t xml:space="preserve">- </w:t>
      </w:r>
      <w:r w:rsidRPr="58724257" w:rsidR="2D95A377">
        <w:rPr>
          <w:rFonts w:ascii="Calibri" w:hAnsi="Calibri" w:eastAsia="Calibri" w:cs="Calibri" w:asciiTheme="minorAscii" w:hAnsiTheme="minorAscii" w:eastAsiaTheme="minorAscii" w:cstheme="minorAscii"/>
          <w:i w:val="1"/>
          <w:iCs w:val="1"/>
          <w:sz w:val="24"/>
          <w:szCs w:val="24"/>
        </w:rPr>
        <w:t>Stout</w:t>
      </w:r>
      <w:r w:rsidRPr="58724257" w:rsidR="2D95A377">
        <w:rPr>
          <w:rFonts w:ascii="Calibri" w:hAnsi="Calibri" w:eastAsia="Calibri" w:cs="Calibri" w:asciiTheme="minorAscii" w:hAnsiTheme="minorAscii" w:eastAsiaTheme="minorAscii" w:cstheme="minorAscii"/>
          <w:i w:val="1"/>
          <w:iCs w:val="1"/>
          <w:sz w:val="24"/>
          <w:szCs w:val="24"/>
        </w:rPr>
        <w:t>, Morris</w:t>
      </w:r>
      <w:r w:rsidRPr="58724257" w:rsidR="5C899D4A">
        <w:rPr>
          <w:rFonts w:ascii="Calibri" w:hAnsi="Calibri" w:eastAsia="Calibri" w:cs="Calibri" w:asciiTheme="minorAscii" w:hAnsiTheme="minorAscii" w:eastAsiaTheme="minorAscii" w:cstheme="minorAscii"/>
          <w:i w:val="1"/>
          <w:iCs w:val="1"/>
          <w:sz w:val="24"/>
          <w:szCs w:val="24"/>
        </w:rPr>
        <w:t xml:space="preserve"> (Chair)</w:t>
      </w:r>
      <w:r w:rsidRPr="58724257" w:rsidR="2D95A377">
        <w:rPr>
          <w:rFonts w:ascii="Calibri" w:hAnsi="Calibri" w:eastAsia="Calibri" w:cs="Calibri" w:asciiTheme="minorAscii" w:hAnsiTheme="minorAscii" w:eastAsiaTheme="minorAscii" w:cstheme="minorAscii"/>
          <w:i w:val="1"/>
          <w:iCs w:val="1"/>
          <w:sz w:val="24"/>
          <w:szCs w:val="24"/>
        </w:rPr>
        <w:t>, Magee</w:t>
      </w:r>
    </w:p>
    <w:p w:rsidR="388AB82E" w:rsidP="06FD1C3D" w:rsidRDefault="388AB82E" w14:paraId="0D03419E" w14:textId="49F564C3">
      <w:pPr>
        <w:pStyle w:val="ListParagraph"/>
        <w:numPr>
          <w:ilvl w:val="4"/>
          <w:numId w:val="1"/>
        </w:numPr>
        <w:spacing/>
        <w:ind/>
        <w:contextualSpacing w:val="1"/>
        <w:rPr>
          <w:rFonts w:ascii="Calibri" w:hAnsi="Calibri" w:eastAsia="Calibri" w:cs="Calibri"/>
          <w:b w:val="0"/>
          <w:bCs w:val="0"/>
          <w:i w:val="0"/>
          <w:iCs w:val="0"/>
          <w:caps w:val="0"/>
          <w:smallCaps w:val="0"/>
          <w:noProof w:val="0"/>
          <w:color w:val="000000" w:themeColor="text1" w:themeTint="FF" w:themeShade="FF"/>
          <w:sz w:val="24"/>
          <w:szCs w:val="24"/>
          <w:lang w:val="en-US"/>
        </w:rPr>
      </w:pPr>
      <w:r w:rsidRPr="06FD1C3D" w:rsidR="61F2294A">
        <w:rPr>
          <w:rFonts w:ascii="Calibri" w:hAnsi="Calibri" w:eastAsia="Calibri" w:cs="Calibri"/>
          <w:b w:val="0"/>
          <w:bCs w:val="0"/>
          <w:i w:val="0"/>
          <w:iCs w:val="0"/>
          <w:caps w:val="0"/>
          <w:smallCaps w:val="0"/>
          <w:noProof w:val="0"/>
          <w:color w:val="000000" w:themeColor="text1" w:themeTint="FF" w:themeShade="FF"/>
          <w:sz w:val="24"/>
          <w:szCs w:val="24"/>
          <w:lang w:val="en-US"/>
        </w:rPr>
        <w:t>Waiting for the Constitution review to be approved—have 2 District 2 vacancies</w:t>
      </w:r>
    </w:p>
    <w:p w:rsidR="388AB82E" w:rsidP="51C7E56C" w:rsidRDefault="388AB82E" w14:paraId="50DB2655" w14:textId="784B4929">
      <w:pPr>
        <w:pStyle w:val="ListParagraph"/>
        <w:numPr>
          <w:ilvl w:val="4"/>
          <w:numId w:val="1"/>
        </w:numPr>
        <w:spacing w:before="0" w:beforeAutospacing="off" w:after="0" w:afterAutospacing="off" w:line="259" w:lineRule="auto"/>
        <w:ind w:right="0"/>
        <w:contextualSpacing w:val="1"/>
        <w:jc w:val="left"/>
        <w:rPr>
          <w:rFonts w:ascii="Calibri" w:hAnsi="Calibri" w:eastAsia="Calibri" w:cs="Calibri"/>
          <w:b w:val="0"/>
          <w:bCs w:val="0"/>
          <w:i w:val="0"/>
          <w:iCs w:val="0"/>
          <w:caps w:val="0"/>
          <w:smallCaps w:val="0"/>
          <w:noProof w:val="0"/>
          <w:color w:val="000000" w:themeColor="text1" w:themeTint="FF" w:themeShade="FF"/>
          <w:sz w:val="24"/>
          <w:szCs w:val="24"/>
          <w:lang w:val="en-US"/>
        </w:rPr>
      </w:pPr>
      <w:r w:rsidRPr="51C7E56C" w:rsidR="61F2294A">
        <w:rPr>
          <w:rFonts w:ascii="Calibri" w:hAnsi="Calibri" w:eastAsia="Calibri" w:cs="Calibri"/>
          <w:b w:val="0"/>
          <w:bCs w:val="0"/>
          <w:i w:val="0"/>
          <w:iCs w:val="0"/>
          <w:caps w:val="0"/>
          <w:smallCaps w:val="0"/>
          <w:noProof w:val="0"/>
          <w:color w:val="000000" w:themeColor="text1" w:themeTint="FF" w:themeShade="FF"/>
          <w:sz w:val="24"/>
          <w:szCs w:val="24"/>
          <w:lang w:val="en-US"/>
        </w:rPr>
        <w:t>Working on a timeline for new District 2 elections and officer elections</w:t>
      </w:r>
    </w:p>
    <w:p w:rsidR="39C8ABFC" w:rsidP="51C7E56C" w:rsidRDefault="39C8ABFC" w14:paraId="72D3E754" w14:textId="2D579FCD">
      <w:pPr>
        <w:pStyle w:val="ListParagraph"/>
        <w:numPr>
          <w:ilvl w:val="5"/>
          <w:numId w:val="1"/>
        </w:numPr>
        <w:spacing w:before="0" w:beforeAutospacing="off" w:after="0" w:afterAutospacing="off" w:line="259" w:lineRule="auto"/>
        <w:ind w:right="0"/>
        <w:contextualSpacing w:val="1"/>
        <w:jc w:val="left"/>
        <w:rPr>
          <w:rFonts w:ascii="Calibri" w:hAnsi="Calibri" w:eastAsia="Calibri" w:cs="Calibri"/>
          <w:b w:val="0"/>
          <w:bCs w:val="0"/>
          <w:i w:val="0"/>
          <w:iCs w:val="0"/>
          <w:caps w:val="0"/>
          <w:smallCaps w:val="0"/>
          <w:noProof w:val="0"/>
          <w:color w:val="000000" w:themeColor="text1" w:themeTint="FF" w:themeShade="FF"/>
          <w:sz w:val="24"/>
          <w:szCs w:val="24"/>
          <w:lang w:val="en-US"/>
        </w:rPr>
      </w:pPr>
      <w:r w:rsidRPr="51C7E56C" w:rsidR="39C8ABFC">
        <w:rPr>
          <w:rFonts w:ascii="Calibri" w:hAnsi="Calibri" w:eastAsia="Calibri" w:cs="Calibri"/>
          <w:b w:val="0"/>
          <w:bCs w:val="0"/>
          <w:i w:val="0"/>
          <w:iCs w:val="0"/>
          <w:caps w:val="0"/>
          <w:smallCaps w:val="0"/>
          <w:noProof w:val="0"/>
          <w:color w:val="000000" w:themeColor="text1" w:themeTint="FF" w:themeShade="FF"/>
          <w:sz w:val="24"/>
          <w:szCs w:val="24"/>
          <w:lang w:val="en-US"/>
        </w:rPr>
        <w:t>HR is working on the CSC non-</w:t>
      </w:r>
      <w:r w:rsidRPr="51C7E56C" w:rsidR="5063EE60">
        <w:rPr>
          <w:rFonts w:ascii="Calibri" w:hAnsi="Calibri" w:eastAsia="Calibri" w:cs="Calibri"/>
          <w:b w:val="0"/>
          <w:bCs w:val="0"/>
          <w:i w:val="0"/>
          <w:iCs w:val="0"/>
          <w:caps w:val="0"/>
          <w:smallCaps w:val="0"/>
          <w:noProof w:val="0"/>
          <w:color w:val="000000" w:themeColor="text1" w:themeTint="FF" w:themeShade="FF"/>
          <w:sz w:val="24"/>
          <w:szCs w:val="24"/>
          <w:lang w:val="en-US"/>
        </w:rPr>
        <w:t>negotiated</w:t>
      </w:r>
      <w:r w:rsidRPr="51C7E56C" w:rsidR="39C8ABFC">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list for us</w:t>
      </w:r>
    </w:p>
    <w:p w:rsidR="388AB82E" w:rsidP="06FD1C3D" w:rsidRDefault="388AB82E" w14:paraId="2243249E" w14:textId="7F0AE395">
      <w:pPr>
        <w:pStyle w:val="ListParagraph"/>
        <w:spacing/>
        <w:ind w:left="1800"/>
        <w:contextualSpacing w:val="1"/>
        <w:rPr>
          <w:rFonts w:ascii="Calibri" w:hAnsi="Calibri" w:eastAsia="Calibri" w:cs="Calibri" w:asciiTheme="minorAscii" w:hAnsiTheme="minorAscii" w:eastAsiaTheme="minorAscii" w:cstheme="minorAscii"/>
          <w:sz w:val="24"/>
          <w:szCs w:val="24"/>
        </w:rPr>
      </w:pPr>
    </w:p>
    <w:p w:rsidR="00AA6F88" w:rsidP="51C7E56C" w:rsidRDefault="00AA6F88" w14:paraId="1B424327" w14:textId="6C5BA56E">
      <w:pPr>
        <w:pStyle w:val="ListParagraph"/>
        <w:numPr>
          <w:ilvl w:val="2"/>
          <w:numId w:val="1"/>
        </w:numPr>
        <w:spacing/>
        <w:contextualSpacing w:val="1"/>
        <w:rPr>
          <w:rFonts w:ascii="Calibri" w:hAnsi="Calibri" w:eastAsia="Calibri" w:cs="Calibri" w:asciiTheme="minorAscii" w:hAnsiTheme="minorAscii" w:eastAsiaTheme="minorAscii" w:cstheme="minorAscii"/>
          <w:b w:val="0"/>
          <w:bCs w:val="0"/>
          <w:i w:val="0"/>
          <w:iCs w:val="0"/>
          <w:sz w:val="24"/>
          <w:szCs w:val="24"/>
        </w:rPr>
      </w:pPr>
      <w:r w:rsidRPr="51C7E56C" w:rsidR="00AA6F88">
        <w:rPr>
          <w:rFonts w:ascii="Calibri" w:hAnsi="Calibri" w:eastAsia="Calibri" w:cs="Calibri" w:asciiTheme="minorAscii" w:hAnsiTheme="minorAscii" w:eastAsiaTheme="minorAscii" w:cstheme="minorAscii"/>
          <w:b w:val="1"/>
          <w:bCs w:val="1"/>
          <w:sz w:val="24"/>
          <w:szCs w:val="24"/>
        </w:rPr>
        <w:t xml:space="preserve">Personnel </w:t>
      </w:r>
      <w:r w:rsidRPr="51C7E56C" w:rsidR="00F2288E">
        <w:rPr>
          <w:rFonts w:ascii="Calibri" w:hAnsi="Calibri" w:eastAsia="Calibri" w:cs="Calibri" w:asciiTheme="minorAscii" w:hAnsiTheme="minorAscii" w:eastAsiaTheme="minorAscii" w:cstheme="minorAscii"/>
          <w:b w:val="1"/>
          <w:bCs w:val="1"/>
          <w:sz w:val="24"/>
          <w:szCs w:val="24"/>
        </w:rPr>
        <w:t>(standing)</w:t>
      </w:r>
      <w:r w:rsidRPr="51C7E56C" w:rsidR="00172ACA">
        <w:rPr>
          <w:rFonts w:ascii="Calibri" w:hAnsi="Calibri" w:eastAsia="Calibri" w:cs="Calibri" w:asciiTheme="minorAscii" w:hAnsiTheme="minorAscii" w:eastAsiaTheme="minorAscii" w:cstheme="minorAscii"/>
          <w:b w:val="1"/>
          <w:bCs w:val="1"/>
          <w:sz w:val="24"/>
          <w:szCs w:val="24"/>
        </w:rPr>
        <w:t xml:space="preserve"> - </w:t>
      </w:r>
      <w:r w:rsidRPr="51C7E56C" w:rsidR="38ADE9B4">
        <w:rPr>
          <w:rFonts w:ascii="Calibri" w:hAnsi="Calibri" w:eastAsia="Calibri" w:cs="Calibri" w:asciiTheme="minorAscii" w:hAnsiTheme="minorAscii" w:eastAsiaTheme="minorAscii" w:cstheme="minorAscii"/>
          <w:b w:val="0"/>
          <w:bCs w:val="0"/>
          <w:i w:val="1"/>
          <w:iCs w:val="1"/>
          <w:sz w:val="24"/>
          <w:szCs w:val="24"/>
        </w:rPr>
        <w:t>C. Brown</w:t>
      </w:r>
      <w:r w:rsidRPr="51C7E56C" w:rsidR="3636DECE">
        <w:rPr>
          <w:rFonts w:ascii="Calibri" w:hAnsi="Calibri" w:eastAsia="Calibri" w:cs="Calibri" w:asciiTheme="minorAscii" w:hAnsiTheme="minorAscii" w:eastAsiaTheme="minorAscii" w:cstheme="minorAscii"/>
          <w:b w:val="0"/>
          <w:bCs w:val="0"/>
          <w:i w:val="1"/>
          <w:iCs w:val="1"/>
          <w:sz w:val="24"/>
          <w:szCs w:val="24"/>
        </w:rPr>
        <w:t xml:space="preserve"> (Chair)</w:t>
      </w:r>
      <w:r w:rsidRPr="51C7E56C" w:rsidR="38ADE9B4">
        <w:rPr>
          <w:rFonts w:ascii="Calibri" w:hAnsi="Calibri" w:eastAsia="Calibri" w:cs="Calibri" w:asciiTheme="minorAscii" w:hAnsiTheme="minorAscii" w:eastAsiaTheme="minorAscii" w:cstheme="minorAscii"/>
          <w:b w:val="0"/>
          <w:bCs w:val="0"/>
          <w:i w:val="1"/>
          <w:iCs w:val="1"/>
          <w:sz w:val="24"/>
          <w:szCs w:val="24"/>
        </w:rPr>
        <w:t>, Shick, Morris, A. Brown, Zerbst</w:t>
      </w:r>
      <w:r w:rsidRPr="51C7E56C" w:rsidR="1CE9CDD9">
        <w:rPr>
          <w:rFonts w:ascii="Calibri" w:hAnsi="Calibri" w:eastAsia="Calibri" w:cs="Calibri" w:asciiTheme="minorAscii" w:hAnsiTheme="minorAscii" w:eastAsiaTheme="minorAscii" w:cstheme="minorAscii"/>
          <w:b w:val="0"/>
          <w:bCs w:val="0"/>
          <w:i w:val="1"/>
          <w:iCs w:val="1"/>
          <w:sz w:val="24"/>
          <w:szCs w:val="24"/>
        </w:rPr>
        <w:t>—</w:t>
      </w:r>
      <w:r w:rsidRPr="51C7E56C" w:rsidR="1CE9CDD9">
        <w:rPr>
          <w:rFonts w:ascii="Calibri" w:hAnsi="Calibri" w:eastAsia="Calibri" w:cs="Calibri" w:asciiTheme="minorAscii" w:hAnsiTheme="minorAscii" w:eastAsiaTheme="minorAscii" w:cstheme="minorAscii"/>
          <w:b w:val="0"/>
          <w:bCs w:val="0"/>
          <w:i w:val="0"/>
          <w:iCs w:val="0"/>
          <w:sz w:val="24"/>
          <w:szCs w:val="24"/>
        </w:rPr>
        <w:t>no report</w:t>
      </w:r>
    </w:p>
    <w:p w:rsidR="004A5CC9" w:rsidP="35F225F7" w:rsidRDefault="004A5CC9" w14:paraId="1B0C2D3B" w14:textId="6D01F76B">
      <w:pPr>
        <w:pStyle w:val="ListParagraph"/>
        <w:numPr>
          <w:ilvl w:val="0"/>
          <w:numId w:val="15"/>
        </w:numPr>
        <w:spacing/>
        <w:contextualSpacing/>
        <w:rPr>
          <w:rFonts w:ascii="Calibri" w:hAnsi="Calibri" w:eastAsia="Calibri" w:cs="Calibri" w:asciiTheme="minorAscii" w:hAnsiTheme="minorAscii" w:eastAsiaTheme="minorAscii" w:cstheme="minorAscii"/>
          <w:sz w:val="24"/>
          <w:szCs w:val="24"/>
        </w:rPr>
      </w:pPr>
      <w:r w:rsidRPr="35F225F7" w:rsidR="004A5CC9">
        <w:rPr>
          <w:rFonts w:ascii="Calibri" w:hAnsi="Calibri" w:eastAsia="Calibri" w:cs="Calibri" w:asciiTheme="minorAscii" w:hAnsiTheme="minorAscii" w:eastAsiaTheme="minorAscii" w:cstheme="minorAscii"/>
          <w:sz w:val="24"/>
          <w:szCs w:val="24"/>
        </w:rPr>
        <w:t xml:space="preserve">University </w:t>
      </w:r>
      <w:r w:rsidRPr="35F225F7" w:rsidR="00172ACA">
        <w:rPr>
          <w:rFonts w:ascii="Calibri" w:hAnsi="Calibri" w:eastAsia="Calibri" w:cs="Calibri" w:asciiTheme="minorAscii" w:hAnsiTheme="minorAscii" w:eastAsiaTheme="minorAscii" w:cstheme="minorAscii"/>
          <w:sz w:val="24"/>
          <w:szCs w:val="24"/>
        </w:rPr>
        <w:t xml:space="preserve">Personnel and </w:t>
      </w:r>
      <w:r w:rsidRPr="35F225F7" w:rsidR="004A5CC9">
        <w:rPr>
          <w:rFonts w:ascii="Calibri" w:hAnsi="Calibri" w:eastAsia="Calibri" w:cs="Calibri" w:asciiTheme="minorAscii" w:hAnsiTheme="minorAscii" w:eastAsiaTheme="minorAscii" w:cstheme="minorAscii"/>
          <w:sz w:val="24"/>
          <w:szCs w:val="24"/>
        </w:rPr>
        <w:t>Grievance Committee</w:t>
      </w:r>
      <w:r w:rsidRPr="35F225F7" w:rsidR="00FC125C">
        <w:rPr>
          <w:rFonts w:ascii="Calibri" w:hAnsi="Calibri" w:eastAsia="Calibri" w:cs="Calibri" w:asciiTheme="minorAscii" w:hAnsiTheme="minorAscii" w:eastAsiaTheme="minorAscii" w:cstheme="minorAscii"/>
          <w:sz w:val="24"/>
          <w:szCs w:val="24"/>
        </w:rPr>
        <w:t xml:space="preserve"> </w:t>
      </w:r>
      <w:r w:rsidRPr="35F225F7" w:rsidR="00134F30">
        <w:rPr>
          <w:rFonts w:ascii="Calibri" w:hAnsi="Calibri" w:eastAsia="Calibri" w:cs="Calibri" w:asciiTheme="minorAscii" w:hAnsiTheme="minorAscii" w:eastAsiaTheme="minorAscii" w:cstheme="minorAscii"/>
          <w:sz w:val="24"/>
          <w:szCs w:val="24"/>
        </w:rPr>
        <w:t xml:space="preserve">- </w:t>
      </w:r>
      <w:r w:rsidRPr="35F225F7" w:rsidR="00134F30">
        <w:rPr>
          <w:rFonts w:ascii="Calibri" w:hAnsi="Calibri" w:eastAsia="Calibri" w:cs="Calibri" w:asciiTheme="minorAscii" w:hAnsiTheme="minorAscii" w:eastAsiaTheme="minorAscii" w:cstheme="minorAscii"/>
          <w:i w:val="1"/>
          <w:iCs w:val="1"/>
          <w:sz w:val="24"/>
          <w:szCs w:val="24"/>
        </w:rPr>
        <w:t xml:space="preserve"> </w:t>
      </w:r>
      <w:r w:rsidRPr="35F225F7" w:rsidR="001C2E4C">
        <w:rPr>
          <w:rFonts w:ascii="Calibri" w:hAnsi="Calibri" w:eastAsia="Calibri" w:cs="Calibri" w:asciiTheme="minorAscii" w:hAnsiTheme="minorAscii" w:eastAsiaTheme="minorAscii" w:cstheme="minorAscii"/>
          <w:sz w:val="24"/>
          <w:szCs w:val="24"/>
        </w:rPr>
        <w:t>(</w:t>
      </w:r>
      <w:hyperlink r:id="Rdf71ec2371594964">
        <w:r w:rsidRPr="35F225F7" w:rsidR="0097623D">
          <w:rPr>
            <w:rStyle w:val="Hyperlink"/>
            <w:rFonts w:ascii="Calibri" w:hAnsi="Calibri" w:eastAsia="Calibri" w:cs="Calibri" w:asciiTheme="minorAscii" w:hAnsiTheme="minorAscii" w:eastAsiaTheme="minorAscii" w:cstheme="minorAscii"/>
            <w:color w:val="0070C0"/>
            <w:sz w:val="24"/>
            <w:szCs w:val="24"/>
          </w:rPr>
          <w:t>https://www.eiu.edu/labor/Grievance%20non%20neg%20cs.pdf</w:t>
        </w:r>
      </w:hyperlink>
      <w:r w:rsidRPr="35F225F7" w:rsidR="001C2E4C">
        <w:rPr>
          <w:rFonts w:ascii="Calibri" w:hAnsi="Calibri" w:eastAsia="Calibri" w:cs="Calibri" w:asciiTheme="minorAscii" w:hAnsiTheme="minorAscii" w:eastAsiaTheme="minorAscii" w:cstheme="minorAscii"/>
          <w:sz w:val="24"/>
          <w:szCs w:val="24"/>
        </w:rPr>
        <w:t>)</w:t>
      </w:r>
      <w:r w:rsidRPr="35F225F7" w:rsidR="00CA696C">
        <w:rPr>
          <w:rFonts w:ascii="Calibri" w:hAnsi="Calibri" w:eastAsia="Calibri" w:cs="Calibri" w:asciiTheme="minorAscii" w:hAnsiTheme="minorAscii" w:eastAsiaTheme="minorAscii" w:cstheme="minorAscii"/>
          <w:sz w:val="24"/>
          <w:szCs w:val="24"/>
        </w:rPr>
        <w:t xml:space="preserve"> </w:t>
      </w:r>
    </w:p>
    <w:p w:rsidR="388AB82E" w:rsidP="35F225F7" w:rsidRDefault="388AB82E" w14:paraId="36A3BB2B" w14:textId="7572645C">
      <w:pPr>
        <w:pStyle w:val="ListParagraph"/>
        <w:spacing/>
        <w:ind w:left="2160"/>
        <w:contextualSpacing/>
        <w:rPr>
          <w:rFonts w:ascii="Calibri" w:hAnsi="Calibri" w:eastAsia="Calibri" w:cs="Calibri" w:asciiTheme="minorAscii" w:hAnsiTheme="minorAscii" w:eastAsiaTheme="minorAscii" w:cstheme="minorAscii"/>
          <w:sz w:val="24"/>
          <w:szCs w:val="24"/>
        </w:rPr>
      </w:pPr>
    </w:p>
    <w:p w:rsidRPr="00172ACA" w:rsidR="00172ACA" w:rsidP="51C7E56C" w:rsidRDefault="00485695" w14:paraId="5263EA49" w14:textId="54C6FE51">
      <w:pPr>
        <w:pStyle w:val="ListParagraph"/>
        <w:numPr>
          <w:ilvl w:val="2"/>
          <w:numId w:val="1"/>
        </w:numPr>
        <w:spacing/>
        <w:contextualSpacing w:val="1"/>
        <w:rPr>
          <w:rFonts w:ascii="Calibri" w:hAnsi="Calibri" w:eastAsia="Calibri" w:cs="Calibri" w:asciiTheme="minorAscii" w:hAnsiTheme="minorAscii" w:eastAsiaTheme="minorAscii" w:cstheme="minorAscii"/>
          <w:b w:val="1"/>
          <w:bCs w:val="1"/>
          <w:i w:val="1"/>
          <w:iCs w:val="1"/>
          <w:sz w:val="24"/>
          <w:szCs w:val="24"/>
        </w:rPr>
      </w:pPr>
      <w:r w:rsidRPr="51C7E56C" w:rsidR="003E4934">
        <w:rPr>
          <w:rFonts w:ascii="Calibri" w:hAnsi="Calibri" w:eastAsia="Calibri" w:cs="Calibri" w:asciiTheme="minorAscii" w:hAnsiTheme="minorAscii" w:eastAsiaTheme="minorAscii" w:cstheme="minorAscii"/>
          <w:b w:val="1"/>
          <w:bCs w:val="1"/>
          <w:sz w:val="24"/>
          <w:szCs w:val="24"/>
        </w:rPr>
        <w:t>Public Relations</w:t>
      </w:r>
      <w:r w:rsidRPr="51C7E56C" w:rsidR="003E4934">
        <w:rPr>
          <w:rFonts w:ascii="Calibri" w:hAnsi="Calibri" w:eastAsia="Calibri" w:cs="Calibri" w:asciiTheme="minorAscii" w:hAnsiTheme="minorAscii" w:eastAsiaTheme="minorAscii" w:cstheme="minorAscii"/>
          <w:sz w:val="24"/>
          <w:szCs w:val="24"/>
        </w:rPr>
        <w:t xml:space="preserve"> </w:t>
      </w:r>
      <w:r w:rsidRPr="51C7E56C" w:rsidR="003E4934">
        <w:rPr>
          <w:rFonts w:ascii="Calibri" w:hAnsi="Calibri" w:eastAsia="Calibri" w:cs="Calibri" w:asciiTheme="minorAscii" w:hAnsiTheme="minorAscii" w:eastAsiaTheme="minorAscii" w:cstheme="minorAscii"/>
          <w:b w:val="1"/>
          <w:bCs w:val="1"/>
          <w:sz w:val="24"/>
          <w:szCs w:val="24"/>
        </w:rPr>
        <w:t>(special)</w:t>
      </w:r>
      <w:r w:rsidRPr="51C7E56C" w:rsidR="003E4934">
        <w:rPr>
          <w:rFonts w:ascii="Calibri" w:hAnsi="Calibri" w:eastAsia="Calibri" w:cs="Calibri" w:asciiTheme="minorAscii" w:hAnsiTheme="minorAscii" w:eastAsiaTheme="minorAscii" w:cstheme="minorAscii"/>
          <w:b w:val="1"/>
          <w:bCs w:val="1"/>
          <w:sz w:val="24"/>
          <w:szCs w:val="24"/>
        </w:rPr>
        <w:t xml:space="preserve"> - </w:t>
      </w:r>
      <w:r w:rsidRPr="51C7E56C" w:rsidR="328D2161">
        <w:rPr>
          <w:rFonts w:ascii="Calibri" w:hAnsi="Calibri" w:eastAsia="Calibri" w:cs="Calibri" w:asciiTheme="minorAscii" w:hAnsiTheme="minorAscii" w:eastAsiaTheme="minorAscii" w:cstheme="minorAscii"/>
          <w:b w:val="0"/>
          <w:bCs w:val="0"/>
          <w:i w:val="1"/>
          <w:iCs w:val="1"/>
          <w:sz w:val="24"/>
          <w:szCs w:val="24"/>
        </w:rPr>
        <w:t>Drum, Pedigo, Partlow</w:t>
      </w:r>
      <w:r w:rsidRPr="51C7E56C" w:rsidR="35B8D39C">
        <w:rPr>
          <w:rFonts w:ascii="Calibri" w:hAnsi="Calibri" w:eastAsia="Calibri" w:cs="Calibri" w:asciiTheme="minorAscii" w:hAnsiTheme="minorAscii" w:eastAsiaTheme="minorAscii" w:cstheme="minorAscii"/>
          <w:b w:val="0"/>
          <w:bCs w:val="0"/>
          <w:i w:val="1"/>
          <w:iCs w:val="1"/>
          <w:sz w:val="24"/>
          <w:szCs w:val="24"/>
        </w:rPr>
        <w:t xml:space="preserve"> (Chair)</w:t>
      </w:r>
      <w:r w:rsidRPr="51C7E56C" w:rsidR="328D2161">
        <w:rPr>
          <w:rFonts w:ascii="Calibri" w:hAnsi="Calibri" w:eastAsia="Calibri" w:cs="Calibri" w:asciiTheme="minorAscii" w:hAnsiTheme="minorAscii" w:eastAsiaTheme="minorAscii" w:cstheme="minorAscii"/>
          <w:b w:val="0"/>
          <w:bCs w:val="0"/>
          <w:i w:val="1"/>
          <w:iCs w:val="1"/>
          <w:sz w:val="24"/>
          <w:szCs w:val="24"/>
        </w:rPr>
        <w:t>, A. Brown, Mattingly</w:t>
      </w:r>
      <w:r w:rsidRPr="51C7E56C" w:rsidR="2E0DB17D">
        <w:rPr>
          <w:rFonts w:ascii="Calibri" w:hAnsi="Calibri" w:eastAsia="Calibri" w:cs="Calibri" w:asciiTheme="minorAscii" w:hAnsiTheme="minorAscii" w:eastAsiaTheme="minorAscii" w:cstheme="minorAscii"/>
          <w:b w:val="0"/>
          <w:bCs w:val="0"/>
          <w:i w:val="1"/>
          <w:iCs w:val="1"/>
          <w:sz w:val="24"/>
          <w:szCs w:val="24"/>
        </w:rPr>
        <w:t>-</w:t>
      </w:r>
      <w:r w:rsidRPr="51C7E56C" w:rsidR="2E0DB17D">
        <w:rPr>
          <w:rFonts w:ascii="Calibri" w:hAnsi="Calibri" w:eastAsia="Calibri" w:cs="Calibri" w:asciiTheme="minorAscii" w:hAnsiTheme="minorAscii" w:eastAsiaTheme="minorAscii" w:cstheme="minorAscii"/>
          <w:b w:val="0"/>
          <w:bCs w:val="0"/>
          <w:i w:val="0"/>
          <w:iCs w:val="0"/>
          <w:sz w:val="24"/>
          <w:szCs w:val="24"/>
        </w:rPr>
        <w:t>No report</w:t>
      </w:r>
    </w:p>
    <w:p w:rsidR="35F225F7" w:rsidP="06FD1C3D" w:rsidRDefault="35F225F7" w14:paraId="0F159C2F" w14:textId="0887F367">
      <w:pPr>
        <w:pStyle w:val="ListParagraph"/>
        <w:spacing/>
        <w:ind w:left="2880"/>
        <w:contextualSpacing w:val="1"/>
        <w:rPr>
          <w:rFonts w:ascii="Calibri" w:hAnsi="Calibri" w:eastAsia="Calibri" w:cs="Calibri" w:asciiTheme="minorAscii" w:hAnsiTheme="minorAscii" w:eastAsiaTheme="minorAscii" w:cstheme="minorAscii"/>
          <w:b w:val="0"/>
          <w:bCs w:val="0"/>
          <w:i w:val="0"/>
          <w:iCs w:val="0"/>
          <w:sz w:val="24"/>
          <w:szCs w:val="24"/>
        </w:rPr>
      </w:pPr>
    </w:p>
    <w:p w:rsidRPr="00172ACA" w:rsidR="00172ACA" w:rsidP="51C7E56C" w:rsidRDefault="00485695" w14:paraId="3CD505C2" w14:textId="4E9CD940">
      <w:pPr>
        <w:pStyle w:val="ListParagraph"/>
        <w:numPr>
          <w:ilvl w:val="2"/>
          <w:numId w:val="1"/>
        </w:numPr>
        <w:spacing/>
        <w:contextualSpacing w:val="1"/>
        <w:rPr>
          <w:rFonts w:ascii="Calibri" w:hAnsi="Calibri" w:eastAsia="Calibri" w:cs="Calibri" w:asciiTheme="minorAscii" w:hAnsiTheme="minorAscii" w:eastAsiaTheme="minorAscii" w:cstheme="minorAscii"/>
          <w:i w:val="1"/>
          <w:iCs w:val="1"/>
          <w:sz w:val="24"/>
          <w:szCs w:val="24"/>
        </w:rPr>
      </w:pPr>
      <w:r w:rsidRPr="51C7E56C" w:rsidR="00485695">
        <w:rPr>
          <w:rFonts w:ascii="Calibri" w:hAnsi="Calibri" w:eastAsia="Calibri" w:cs="Calibri" w:asciiTheme="minorAscii" w:hAnsiTheme="minorAscii" w:eastAsiaTheme="minorAscii" w:cstheme="minorAscii"/>
          <w:b w:val="1"/>
          <w:bCs w:val="1"/>
          <w:sz w:val="24"/>
          <w:szCs w:val="24"/>
        </w:rPr>
        <w:t>Salary Plan Committee (standing)</w:t>
      </w:r>
      <w:r w:rsidRPr="51C7E56C" w:rsidR="00547341">
        <w:rPr>
          <w:rFonts w:ascii="Calibri" w:hAnsi="Calibri" w:eastAsia="Calibri" w:cs="Calibri" w:asciiTheme="minorAscii" w:hAnsiTheme="minorAscii" w:eastAsiaTheme="minorAscii" w:cstheme="minorAscii"/>
          <w:i w:val="1"/>
          <w:iCs w:val="1"/>
          <w:sz w:val="24"/>
          <w:szCs w:val="24"/>
        </w:rPr>
        <w:t xml:space="preserve"> </w:t>
      </w:r>
      <w:r w:rsidRPr="51C7E56C" w:rsidR="761396D2">
        <w:rPr>
          <w:rFonts w:ascii="Calibri" w:hAnsi="Calibri" w:eastAsia="Calibri" w:cs="Calibri" w:asciiTheme="minorAscii" w:hAnsiTheme="minorAscii" w:eastAsiaTheme="minorAscii" w:cstheme="minorAscii"/>
          <w:i w:val="1"/>
          <w:iCs w:val="1"/>
          <w:sz w:val="24"/>
          <w:szCs w:val="24"/>
        </w:rPr>
        <w:t>– Magee</w:t>
      </w:r>
      <w:r w:rsidRPr="51C7E56C" w:rsidR="1A6C3FEA">
        <w:rPr>
          <w:rFonts w:ascii="Calibri" w:hAnsi="Calibri" w:eastAsia="Calibri" w:cs="Calibri" w:asciiTheme="minorAscii" w:hAnsiTheme="minorAscii" w:eastAsiaTheme="minorAscii" w:cstheme="minorAscii"/>
          <w:i w:val="1"/>
          <w:iCs w:val="1"/>
          <w:sz w:val="24"/>
          <w:szCs w:val="24"/>
        </w:rPr>
        <w:t>, C. Brown, Shick</w:t>
      </w:r>
      <w:r w:rsidRPr="51C7E56C" w:rsidR="53E94886">
        <w:rPr>
          <w:rFonts w:ascii="Calibri" w:hAnsi="Calibri" w:eastAsia="Calibri" w:cs="Calibri" w:asciiTheme="minorAscii" w:hAnsiTheme="minorAscii" w:eastAsiaTheme="minorAscii" w:cstheme="minorAscii"/>
          <w:i w:val="1"/>
          <w:iCs w:val="1"/>
          <w:sz w:val="24"/>
          <w:szCs w:val="24"/>
        </w:rPr>
        <w:t>—</w:t>
      </w:r>
      <w:r w:rsidRPr="51C7E56C" w:rsidR="53E94886">
        <w:rPr>
          <w:rFonts w:ascii="Calibri" w:hAnsi="Calibri" w:eastAsia="Calibri" w:cs="Calibri" w:asciiTheme="minorAscii" w:hAnsiTheme="minorAscii" w:eastAsiaTheme="minorAscii" w:cstheme="minorAscii"/>
          <w:i w:val="0"/>
          <w:iCs w:val="0"/>
          <w:sz w:val="24"/>
          <w:szCs w:val="24"/>
        </w:rPr>
        <w:t>No report</w:t>
      </w:r>
    </w:p>
    <w:p w:rsidRPr="00172ACA" w:rsidR="00172ACA" w:rsidP="35F225F7" w:rsidRDefault="00172ACA" w14:paraId="534ABF43" w14:textId="77777777">
      <w:pPr>
        <w:pStyle w:val="ListParagraph"/>
        <w:numPr>
          <w:ilvl w:val="4"/>
          <w:numId w:val="14"/>
        </w:numPr>
        <w:spacing/>
        <w:ind w:left="2160"/>
        <w:contextualSpacing/>
        <w:rPr>
          <w:rFonts w:ascii="Calibri" w:hAnsi="Calibri" w:eastAsia="Calibri" w:cs="Calibri" w:asciiTheme="minorAscii" w:hAnsiTheme="minorAscii" w:eastAsiaTheme="minorAscii" w:cstheme="minorAscii"/>
          <w:sz w:val="24"/>
          <w:szCs w:val="24"/>
        </w:rPr>
      </w:pPr>
      <w:r w:rsidRPr="35F225F7" w:rsidR="00172ACA">
        <w:rPr>
          <w:rFonts w:ascii="Calibri" w:hAnsi="Calibri" w:eastAsia="Calibri" w:cs="Calibri" w:asciiTheme="minorAscii" w:hAnsiTheme="minorAscii" w:eastAsiaTheme="minorAscii" w:cstheme="minorAscii"/>
          <w:i w:val="1"/>
          <w:iCs w:val="1"/>
          <w:sz w:val="24"/>
          <w:szCs w:val="24"/>
        </w:rPr>
        <w:t>University Salary Plan Committee</w:t>
      </w:r>
      <w:r w:rsidRPr="35F225F7" w:rsidR="005B412D">
        <w:rPr>
          <w:rFonts w:ascii="Calibri" w:hAnsi="Calibri" w:eastAsia="Calibri" w:cs="Calibri" w:asciiTheme="minorAscii" w:hAnsiTheme="minorAscii" w:eastAsiaTheme="minorAscii" w:cstheme="minorAscii"/>
          <w:i w:val="1"/>
          <w:iCs w:val="1"/>
          <w:sz w:val="24"/>
          <w:szCs w:val="24"/>
        </w:rPr>
        <w:t xml:space="preserve"> is VPBA</w:t>
      </w:r>
      <w:r w:rsidRPr="35F225F7" w:rsidR="0001314C">
        <w:rPr>
          <w:rFonts w:ascii="Calibri" w:hAnsi="Calibri" w:eastAsia="Calibri" w:cs="Calibri" w:asciiTheme="minorAscii" w:hAnsiTheme="minorAscii" w:eastAsiaTheme="minorAscii" w:cstheme="minorAscii"/>
          <w:i w:val="1"/>
          <w:iCs w:val="1"/>
          <w:sz w:val="24"/>
          <w:szCs w:val="24"/>
        </w:rPr>
        <w:t xml:space="preserve">, </w:t>
      </w:r>
      <w:r w:rsidRPr="35F225F7" w:rsidR="005B412D">
        <w:rPr>
          <w:rFonts w:ascii="Calibri" w:hAnsi="Calibri" w:eastAsia="Calibri" w:cs="Calibri" w:asciiTheme="minorAscii" w:hAnsiTheme="minorAscii" w:eastAsiaTheme="minorAscii" w:cstheme="minorAscii"/>
          <w:i w:val="1"/>
          <w:iCs w:val="1"/>
          <w:sz w:val="24"/>
          <w:szCs w:val="24"/>
        </w:rPr>
        <w:t xml:space="preserve">Director of HR, </w:t>
      </w:r>
      <w:r w:rsidRPr="35F225F7" w:rsidR="00652ECE">
        <w:rPr>
          <w:rFonts w:ascii="Calibri" w:hAnsi="Calibri" w:eastAsia="Calibri" w:cs="Calibri" w:asciiTheme="minorAscii" w:hAnsiTheme="minorAscii" w:eastAsiaTheme="minorAscii" w:cstheme="minorAscii"/>
          <w:i w:val="1"/>
          <w:iCs w:val="1"/>
          <w:sz w:val="24"/>
          <w:szCs w:val="24"/>
        </w:rPr>
        <w:t xml:space="preserve">CSC </w:t>
      </w:r>
      <w:r w:rsidRPr="35F225F7" w:rsidR="00652ECE">
        <w:rPr>
          <w:rFonts w:ascii="Calibri" w:hAnsi="Calibri" w:eastAsia="Calibri" w:cs="Calibri" w:asciiTheme="minorAscii" w:hAnsiTheme="minorAscii" w:eastAsiaTheme="minorAscii" w:cstheme="minorAscii"/>
          <w:i w:val="1"/>
          <w:iCs w:val="1"/>
          <w:sz w:val="24"/>
          <w:szCs w:val="24"/>
        </w:rPr>
        <w:t>President</w:t>
      </w:r>
      <w:r w:rsidRPr="35F225F7" w:rsidR="0015308D">
        <w:rPr>
          <w:rFonts w:ascii="Calibri" w:hAnsi="Calibri" w:eastAsia="Calibri" w:cs="Calibri" w:asciiTheme="minorAscii" w:hAnsiTheme="minorAscii" w:eastAsiaTheme="minorAscii" w:cstheme="minorAscii"/>
          <w:i w:val="1"/>
          <w:iCs w:val="1"/>
          <w:sz w:val="24"/>
          <w:szCs w:val="24"/>
        </w:rPr>
        <w:t xml:space="preserve"> </w:t>
      </w:r>
      <w:r w:rsidRPr="35F225F7" w:rsidR="00FF42B1">
        <w:rPr>
          <w:rFonts w:ascii="Calibri" w:hAnsi="Calibri" w:eastAsia="Calibri" w:cs="Calibri" w:asciiTheme="minorAscii" w:hAnsiTheme="minorAscii" w:eastAsiaTheme="minorAscii" w:cstheme="minorAscii"/>
          <w:i w:val="1"/>
          <w:iCs w:val="1"/>
          <w:sz w:val="24"/>
          <w:szCs w:val="24"/>
        </w:rPr>
        <w:t xml:space="preserve">&amp; Chair of </w:t>
      </w:r>
      <w:r w:rsidRPr="35F225F7" w:rsidR="005B412D">
        <w:rPr>
          <w:rFonts w:ascii="Calibri" w:hAnsi="Calibri" w:eastAsia="Calibri" w:cs="Calibri" w:asciiTheme="minorAscii" w:hAnsiTheme="minorAscii" w:eastAsiaTheme="minorAscii" w:cstheme="minorAscii"/>
          <w:i w:val="1"/>
          <w:iCs w:val="1"/>
          <w:sz w:val="24"/>
          <w:szCs w:val="24"/>
        </w:rPr>
        <w:t xml:space="preserve">the </w:t>
      </w:r>
      <w:r w:rsidRPr="35F225F7" w:rsidR="00FF42B1">
        <w:rPr>
          <w:rFonts w:ascii="Calibri" w:hAnsi="Calibri" w:eastAsia="Calibri" w:cs="Calibri" w:asciiTheme="minorAscii" w:hAnsiTheme="minorAscii" w:eastAsiaTheme="minorAscii" w:cstheme="minorAscii"/>
          <w:i w:val="1"/>
          <w:iCs w:val="1"/>
          <w:sz w:val="24"/>
          <w:szCs w:val="24"/>
        </w:rPr>
        <w:t>Personnel Committee</w:t>
      </w:r>
    </w:p>
    <w:p w:rsidR="388AB82E" w:rsidP="35F225F7" w:rsidRDefault="388AB82E" w14:paraId="1DB8BFB5" w14:textId="68113E96">
      <w:pPr>
        <w:pStyle w:val="ListParagraph"/>
        <w:spacing/>
        <w:ind w:left="2160"/>
        <w:contextualSpacing/>
        <w:rPr>
          <w:rFonts w:ascii="Calibri" w:hAnsi="Calibri" w:eastAsia="Calibri" w:cs="Calibri" w:asciiTheme="minorAscii" w:hAnsiTheme="minorAscii" w:eastAsiaTheme="minorAscii" w:cstheme="minorAscii"/>
          <w:sz w:val="24"/>
          <w:szCs w:val="24"/>
        </w:rPr>
      </w:pPr>
    </w:p>
    <w:p w:rsidR="00AA6F88" w:rsidP="51C7E56C" w:rsidRDefault="00AA6F88" w14:paraId="1A1C9729" w14:textId="50DBF7DF">
      <w:pPr>
        <w:pStyle w:val="ListParagraph"/>
        <w:numPr>
          <w:ilvl w:val="2"/>
          <w:numId w:val="1"/>
        </w:numPr>
        <w:spacing/>
        <w:contextualSpacing w:val="1"/>
        <w:rPr>
          <w:rFonts w:ascii="Calibri" w:hAnsi="Calibri" w:eastAsia="Calibri" w:cs="Calibri" w:asciiTheme="minorAscii" w:hAnsiTheme="minorAscii" w:eastAsiaTheme="minorAscii" w:cstheme="minorAscii"/>
          <w:sz w:val="24"/>
          <w:szCs w:val="24"/>
        </w:rPr>
      </w:pPr>
      <w:r w:rsidRPr="51C7E56C" w:rsidR="00AA6F88">
        <w:rPr>
          <w:rFonts w:ascii="Calibri" w:hAnsi="Calibri" w:eastAsia="Calibri" w:cs="Calibri" w:asciiTheme="minorAscii" w:hAnsiTheme="minorAscii" w:eastAsiaTheme="minorAscii" w:cstheme="minorAscii"/>
          <w:b w:val="1"/>
          <w:bCs w:val="1"/>
          <w:sz w:val="24"/>
          <w:szCs w:val="24"/>
        </w:rPr>
        <w:t xml:space="preserve">Scholarship </w:t>
      </w:r>
      <w:r w:rsidRPr="51C7E56C" w:rsidR="00F2288E">
        <w:rPr>
          <w:rFonts w:ascii="Calibri" w:hAnsi="Calibri" w:eastAsia="Calibri" w:cs="Calibri" w:asciiTheme="minorAscii" w:hAnsiTheme="minorAscii" w:eastAsiaTheme="minorAscii" w:cstheme="minorAscii"/>
          <w:b w:val="1"/>
          <w:bCs w:val="1"/>
          <w:sz w:val="24"/>
          <w:szCs w:val="24"/>
        </w:rPr>
        <w:t xml:space="preserve">(special) </w:t>
      </w:r>
      <w:r w:rsidRPr="51C7E56C" w:rsidR="00AA6F88">
        <w:rPr>
          <w:rFonts w:ascii="Calibri" w:hAnsi="Calibri" w:eastAsia="Calibri" w:cs="Calibri" w:asciiTheme="minorAscii" w:hAnsiTheme="minorAscii" w:eastAsiaTheme="minorAscii" w:cstheme="minorAscii"/>
          <w:sz w:val="24"/>
          <w:szCs w:val="24"/>
        </w:rPr>
        <w:t xml:space="preserve">– </w:t>
      </w:r>
      <w:r w:rsidRPr="51C7E56C" w:rsidR="00AA6F88">
        <w:rPr>
          <w:rFonts w:ascii="Calibri" w:hAnsi="Calibri" w:eastAsia="Calibri" w:cs="Calibri" w:asciiTheme="minorAscii" w:hAnsiTheme="minorAscii" w:eastAsiaTheme="minorAscii" w:cstheme="minorAscii"/>
          <w:i w:val="1"/>
          <w:iCs w:val="1"/>
          <w:sz w:val="24"/>
          <w:szCs w:val="24"/>
        </w:rPr>
        <w:t>Establ</w:t>
      </w:r>
      <w:r w:rsidRPr="51C7E56C" w:rsidR="00485695">
        <w:rPr>
          <w:rFonts w:ascii="Calibri" w:hAnsi="Calibri" w:eastAsia="Calibri" w:cs="Calibri" w:asciiTheme="minorAscii" w:hAnsiTheme="minorAscii" w:eastAsiaTheme="minorAscii" w:cstheme="minorAscii"/>
          <w:i w:val="1"/>
          <w:iCs w:val="1"/>
          <w:sz w:val="24"/>
          <w:szCs w:val="24"/>
        </w:rPr>
        <w:t>is</w:t>
      </w:r>
      <w:r w:rsidRPr="51C7E56C" w:rsidR="00AA6F88">
        <w:rPr>
          <w:rFonts w:ascii="Calibri" w:hAnsi="Calibri" w:eastAsia="Calibri" w:cs="Calibri" w:asciiTheme="minorAscii" w:hAnsiTheme="minorAscii" w:eastAsiaTheme="minorAscii" w:cstheme="minorAscii"/>
          <w:i w:val="1"/>
          <w:iCs w:val="1"/>
          <w:sz w:val="24"/>
          <w:szCs w:val="24"/>
        </w:rPr>
        <w:t xml:space="preserve">hed </w:t>
      </w:r>
      <w:r w:rsidRPr="51C7E56C" w:rsidR="2E9A67E0">
        <w:rPr>
          <w:rFonts w:ascii="Calibri" w:hAnsi="Calibri" w:eastAsia="Calibri" w:cs="Calibri" w:asciiTheme="minorAscii" w:hAnsiTheme="minorAscii" w:eastAsiaTheme="minorAscii" w:cstheme="minorAscii"/>
          <w:i w:val="1"/>
          <w:iCs w:val="1"/>
          <w:sz w:val="24"/>
          <w:szCs w:val="24"/>
        </w:rPr>
        <w:t>6/2/</w:t>
      </w:r>
      <w:r w:rsidRPr="51C7E56C" w:rsidR="00AA6F88">
        <w:rPr>
          <w:rFonts w:ascii="Calibri" w:hAnsi="Calibri" w:eastAsia="Calibri" w:cs="Calibri" w:asciiTheme="minorAscii" w:hAnsiTheme="minorAscii" w:eastAsiaTheme="minorAscii" w:cstheme="minorAscii"/>
          <w:i w:val="1"/>
          <w:iCs w:val="1"/>
          <w:sz w:val="24"/>
          <w:szCs w:val="24"/>
        </w:rPr>
        <w:t>07</w:t>
      </w:r>
      <w:r w:rsidRPr="51C7E56C" w:rsidR="6140F68E">
        <w:rPr>
          <w:rFonts w:ascii="Calibri" w:hAnsi="Calibri" w:eastAsia="Calibri" w:cs="Calibri" w:asciiTheme="minorAscii" w:hAnsiTheme="minorAscii" w:eastAsiaTheme="minorAscii" w:cstheme="minorAscii"/>
          <w:i w:val="1"/>
          <w:iCs w:val="1"/>
          <w:sz w:val="24"/>
          <w:szCs w:val="24"/>
        </w:rPr>
        <w:t xml:space="preserve"> </w:t>
      </w:r>
      <w:r w:rsidRPr="51C7E56C" w:rsidR="415F3529">
        <w:rPr>
          <w:rFonts w:ascii="Calibri" w:hAnsi="Calibri" w:eastAsia="Calibri" w:cs="Calibri" w:asciiTheme="minorAscii" w:hAnsiTheme="minorAscii" w:eastAsiaTheme="minorAscii" w:cstheme="minorAscii"/>
          <w:i w:val="1"/>
          <w:iCs w:val="1"/>
          <w:sz w:val="24"/>
          <w:szCs w:val="24"/>
        </w:rPr>
        <w:t xml:space="preserve">– </w:t>
      </w:r>
      <w:r w:rsidRPr="51C7E56C" w:rsidR="70F4B520">
        <w:rPr>
          <w:rFonts w:ascii="Calibri" w:hAnsi="Calibri" w:eastAsia="Calibri" w:cs="Calibri" w:asciiTheme="minorAscii" w:hAnsiTheme="minorAscii" w:eastAsiaTheme="minorAscii" w:cstheme="minorAscii"/>
          <w:i w:val="1"/>
          <w:iCs w:val="1"/>
          <w:sz w:val="24"/>
          <w:szCs w:val="24"/>
        </w:rPr>
        <w:t>Magee, Kousma, Mattingly, Stout, Pedigo, Adducci</w:t>
      </w:r>
    </w:p>
    <w:p w:rsidR="190DFCA4" w:rsidP="51C7E56C" w:rsidRDefault="190DFCA4" w14:paraId="177546DC" w14:textId="10BEBEB3">
      <w:pPr>
        <w:pStyle w:val="ListParagraph"/>
        <w:numPr>
          <w:ilvl w:val="4"/>
          <w:numId w:val="1"/>
        </w:numPr>
        <w:spacing/>
        <w:contextualSpacing w:val="1"/>
        <w:rPr>
          <w:rFonts w:ascii="Calibri" w:hAnsi="Calibri" w:eastAsia="Calibri" w:cs="Calibri" w:asciiTheme="minorAscii" w:hAnsiTheme="minorAscii" w:eastAsiaTheme="minorAscii" w:cstheme="minorAscii"/>
          <w:i w:val="0"/>
          <w:iCs w:val="0"/>
          <w:sz w:val="24"/>
          <w:szCs w:val="24"/>
        </w:rPr>
      </w:pPr>
      <w:r w:rsidRPr="51C7E56C" w:rsidR="190DFCA4">
        <w:rPr>
          <w:rFonts w:ascii="Calibri" w:hAnsi="Calibri" w:eastAsia="Calibri" w:cs="Calibri" w:asciiTheme="minorAscii" w:hAnsiTheme="minorAscii" w:eastAsiaTheme="minorAscii" w:cstheme="minorAscii"/>
          <w:i w:val="0"/>
          <w:iCs w:val="0"/>
          <w:sz w:val="24"/>
          <w:szCs w:val="24"/>
        </w:rPr>
        <w:t>Only have a few that has applied</w:t>
      </w:r>
    </w:p>
    <w:p w:rsidR="190DFCA4" w:rsidP="51C7E56C" w:rsidRDefault="190DFCA4" w14:paraId="15C8F6FF" w14:textId="6671D998">
      <w:pPr>
        <w:pStyle w:val="ListParagraph"/>
        <w:numPr>
          <w:ilvl w:val="4"/>
          <w:numId w:val="1"/>
        </w:numPr>
        <w:spacing/>
        <w:contextualSpacing w:val="1"/>
        <w:rPr>
          <w:rFonts w:ascii="Calibri" w:hAnsi="Calibri" w:eastAsia="Calibri" w:cs="Calibri" w:asciiTheme="minorAscii" w:hAnsiTheme="minorAscii" w:eastAsiaTheme="minorAscii" w:cstheme="minorAscii"/>
          <w:i w:val="0"/>
          <w:iCs w:val="0"/>
          <w:sz w:val="24"/>
          <w:szCs w:val="24"/>
        </w:rPr>
      </w:pPr>
      <w:r w:rsidRPr="51C7E56C" w:rsidR="190DFCA4">
        <w:rPr>
          <w:rFonts w:ascii="Calibri" w:hAnsi="Calibri" w:eastAsia="Calibri" w:cs="Calibri" w:asciiTheme="minorAscii" w:hAnsiTheme="minorAscii" w:eastAsiaTheme="minorAscii" w:cstheme="minorAscii"/>
          <w:i w:val="0"/>
          <w:iCs w:val="0"/>
          <w:sz w:val="24"/>
          <w:szCs w:val="24"/>
        </w:rPr>
        <w:t>Sent it out in the newsletter, may be sending it out over email</w:t>
      </w:r>
    </w:p>
    <w:p w:rsidR="388AB82E" w:rsidP="35F225F7" w:rsidRDefault="388AB82E" w14:paraId="3AD41B1B" w14:textId="443EFA3C">
      <w:pPr>
        <w:pStyle w:val="ListParagraph"/>
        <w:spacing/>
        <w:ind w:left="1800"/>
        <w:contextualSpacing/>
        <w:rPr>
          <w:rFonts w:ascii="Calibri" w:hAnsi="Calibri" w:eastAsia="Calibri" w:cs="Calibri" w:asciiTheme="minorAscii" w:hAnsiTheme="minorAscii" w:eastAsiaTheme="minorAscii" w:cstheme="minorAscii"/>
          <w:sz w:val="24"/>
          <w:szCs w:val="24"/>
        </w:rPr>
      </w:pPr>
    </w:p>
    <w:p w:rsidR="602859C7" w:rsidP="51C7E56C" w:rsidRDefault="602859C7" w14:paraId="12F99235" w14:textId="01E36397">
      <w:pPr>
        <w:pStyle w:val="ListParagraph"/>
        <w:numPr>
          <w:ilvl w:val="2"/>
          <w:numId w:val="1"/>
        </w:numPr>
        <w:spacing/>
        <w:contextualSpacing w:val="1"/>
        <w:rPr>
          <w:rFonts w:ascii="Calibri" w:hAnsi="Calibri" w:eastAsia="Calibri" w:cs="Calibri" w:asciiTheme="minorAscii" w:hAnsiTheme="minorAscii" w:eastAsiaTheme="minorAscii" w:cstheme="minorAscii"/>
          <w:i w:val="1"/>
          <w:iCs w:val="1"/>
          <w:sz w:val="24"/>
          <w:szCs w:val="24"/>
        </w:rPr>
      </w:pPr>
      <w:r w:rsidRPr="51C7E56C" w:rsidR="602859C7">
        <w:rPr>
          <w:rFonts w:ascii="Calibri" w:hAnsi="Calibri" w:eastAsia="Calibri" w:cs="Calibri" w:asciiTheme="minorAscii" w:hAnsiTheme="minorAscii" w:eastAsiaTheme="minorAscii" w:cstheme="minorAscii"/>
          <w:b w:val="1"/>
          <w:bCs w:val="1"/>
          <w:sz w:val="24"/>
          <w:szCs w:val="24"/>
        </w:rPr>
        <w:t xml:space="preserve">Larry Shobe Memorial Garden Planning Committee (special) </w:t>
      </w:r>
      <w:r w:rsidRPr="51C7E56C" w:rsidR="602859C7">
        <w:rPr>
          <w:rFonts w:ascii="Calibri" w:hAnsi="Calibri" w:eastAsia="Calibri" w:cs="Calibri" w:asciiTheme="minorAscii" w:hAnsiTheme="minorAscii" w:eastAsiaTheme="minorAscii" w:cstheme="minorAscii"/>
          <w:i w:val="1"/>
          <w:iCs w:val="1"/>
          <w:sz w:val="24"/>
          <w:szCs w:val="24"/>
        </w:rPr>
        <w:t>– A. Brown</w:t>
      </w:r>
      <w:r w:rsidRPr="51C7E56C" w:rsidR="4A011D57">
        <w:rPr>
          <w:rFonts w:ascii="Calibri" w:hAnsi="Calibri" w:eastAsia="Calibri" w:cs="Calibri" w:asciiTheme="minorAscii" w:hAnsiTheme="minorAscii" w:eastAsiaTheme="minorAscii" w:cstheme="minorAscii"/>
          <w:i w:val="1"/>
          <w:iCs w:val="1"/>
          <w:sz w:val="24"/>
          <w:szCs w:val="24"/>
        </w:rPr>
        <w:t xml:space="preserve"> (Chair)</w:t>
      </w:r>
      <w:r w:rsidRPr="51C7E56C" w:rsidR="602859C7">
        <w:rPr>
          <w:rFonts w:ascii="Calibri" w:hAnsi="Calibri" w:eastAsia="Calibri" w:cs="Calibri" w:asciiTheme="minorAscii" w:hAnsiTheme="minorAscii" w:eastAsiaTheme="minorAscii" w:cstheme="minorAscii"/>
          <w:i w:val="1"/>
          <w:iCs w:val="1"/>
          <w:sz w:val="24"/>
          <w:szCs w:val="24"/>
        </w:rPr>
        <w:t>, with Tony Craven from Staff Senate</w:t>
      </w:r>
      <w:r w:rsidRPr="51C7E56C" w:rsidR="0D6DFA66">
        <w:rPr>
          <w:rFonts w:ascii="Calibri" w:hAnsi="Calibri" w:eastAsia="Calibri" w:cs="Calibri" w:asciiTheme="minorAscii" w:hAnsiTheme="minorAscii" w:eastAsiaTheme="minorAscii" w:cstheme="minorAscii"/>
          <w:i w:val="1"/>
          <w:iCs w:val="1"/>
          <w:sz w:val="24"/>
          <w:szCs w:val="24"/>
        </w:rPr>
        <w:t>, Morris</w:t>
      </w:r>
      <w:r w:rsidRPr="51C7E56C" w:rsidR="467E82B4">
        <w:rPr>
          <w:rFonts w:ascii="Calibri" w:hAnsi="Calibri" w:eastAsia="Calibri" w:cs="Calibri" w:asciiTheme="minorAscii" w:hAnsiTheme="minorAscii" w:eastAsiaTheme="minorAscii" w:cstheme="minorAscii"/>
          <w:i w:val="1"/>
          <w:iCs w:val="1"/>
          <w:sz w:val="24"/>
          <w:szCs w:val="24"/>
        </w:rPr>
        <w:t xml:space="preserve">- </w:t>
      </w:r>
      <w:r w:rsidRPr="51C7E56C" w:rsidR="467E82B4">
        <w:rPr>
          <w:rFonts w:ascii="Calibri" w:hAnsi="Calibri" w:eastAsia="Calibri" w:cs="Calibri" w:asciiTheme="minorAscii" w:hAnsiTheme="minorAscii" w:eastAsiaTheme="minorAscii" w:cstheme="minorAscii"/>
          <w:i w:val="0"/>
          <w:iCs w:val="0"/>
          <w:sz w:val="24"/>
          <w:szCs w:val="24"/>
        </w:rPr>
        <w:t>No report</w:t>
      </w:r>
    </w:p>
    <w:p w:rsidR="388AB82E" w:rsidP="35F225F7" w:rsidRDefault="388AB82E" w14:paraId="33F57027" w14:textId="102F3DC8">
      <w:pPr>
        <w:pStyle w:val="ListParagraph"/>
        <w:spacing/>
        <w:ind w:left="1800"/>
        <w:contextualSpacing/>
        <w:rPr>
          <w:rFonts w:ascii="Calibri" w:hAnsi="Calibri" w:eastAsia="Calibri" w:cs="Calibri" w:asciiTheme="minorAscii" w:hAnsiTheme="minorAscii" w:eastAsiaTheme="minorAscii" w:cstheme="minorAscii"/>
          <w:sz w:val="24"/>
          <w:szCs w:val="24"/>
        </w:rPr>
      </w:pPr>
    </w:p>
    <w:p w:rsidR="26CD24C0" w:rsidP="51C7E56C" w:rsidRDefault="26CD24C0" w14:paraId="40AC211C" w14:textId="3396E6D0">
      <w:pPr>
        <w:pStyle w:val="ListParagraph"/>
        <w:numPr>
          <w:ilvl w:val="2"/>
          <w:numId w:val="1"/>
        </w:numPr>
        <w:spacing/>
        <w:contextualSpacing w:val="1"/>
        <w:rPr>
          <w:rFonts w:ascii="Calibri" w:hAnsi="Calibri" w:eastAsia="Calibri" w:cs="Calibri" w:asciiTheme="minorAscii" w:hAnsiTheme="minorAscii" w:eastAsiaTheme="minorAscii" w:cstheme="minorAscii"/>
          <w:b w:val="0"/>
          <w:bCs w:val="0"/>
          <w:i w:val="1"/>
          <w:iCs w:val="1"/>
          <w:sz w:val="24"/>
          <w:szCs w:val="24"/>
        </w:rPr>
      </w:pPr>
      <w:r w:rsidRPr="51C7E56C" w:rsidR="26CD24C0">
        <w:rPr>
          <w:rFonts w:ascii="Calibri" w:hAnsi="Calibri" w:eastAsia="Calibri" w:cs="Calibri" w:asciiTheme="minorAscii" w:hAnsiTheme="minorAscii" w:eastAsiaTheme="minorAscii" w:cstheme="minorAscii"/>
          <w:b w:val="1"/>
          <w:bCs w:val="1"/>
          <w:i w:val="0"/>
          <w:iCs w:val="0"/>
          <w:sz w:val="24"/>
          <w:szCs w:val="24"/>
        </w:rPr>
        <w:t xml:space="preserve">Council of Councils Planning Committee- </w:t>
      </w:r>
      <w:r w:rsidRPr="51C7E56C" w:rsidR="26CD24C0">
        <w:rPr>
          <w:rFonts w:ascii="Calibri" w:hAnsi="Calibri" w:eastAsia="Calibri" w:cs="Calibri" w:asciiTheme="minorAscii" w:hAnsiTheme="minorAscii" w:eastAsiaTheme="minorAscii" w:cstheme="minorAscii"/>
          <w:b w:val="0"/>
          <w:bCs w:val="0"/>
          <w:i w:val="1"/>
          <w:iCs w:val="1"/>
          <w:sz w:val="24"/>
          <w:szCs w:val="24"/>
        </w:rPr>
        <w:t>A.</w:t>
      </w:r>
      <w:r w:rsidRPr="51C7E56C" w:rsidR="7B41599D">
        <w:rPr>
          <w:rFonts w:ascii="Calibri" w:hAnsi="Calibri" w:eastAsia="Calibri" w:cs="Calibri" w:asciiTheme="minorAscii" w:hAnsiTheme="minorAscii" w:eastAsiaTheme="minorAscii" w:cstheme="minorAscii"/>
          <w:b w:val="0"/>
          <w:bCs w:val="0"/>
          <w:i w:val="1"/>
          <w:iCs w:val="1"/>
          <w:sz w:val="24"/>
          <w:szCs w:val="24"/>
        </w:rPr>
        <w:t xml:space="preserve"> </w:t>
      </w:r>
      <w:r w:rsidRPr="51C7E56C" w:rsidR="26CD24C0">
        <w:rPr>
          <w:rFonts w:ascii="Calibri" w:hAnsi="Calibri" w:eastAsia="Calibri" w:cs="Calibri" w:asciiTheme="minorAscii" w:hAnsiTheme="minorAscii" w:eastAsiaTheme="minorAscii" w:cstheme="minorAscii"/>
          <w:b w:val="0"/>
          <w:bCs w:val="0"/>
          <w:i w:val="1"/>
          <w:iCs w:val="1"/>
          <w:sz w:val="24"/>
          <w:szCs w:val="24"/>
        </w:rPr>
        <w:t>Brown</w:t>
      </w:r>
      <w:r w:rsidRPr="51C7E56C" w:rsidR="16F4B061">
        <w:rPr>
          <w:rFonts w:ascii="Calibri" w:hAnsi="Calibri" w:eastAsia="Calibri" w:cs="Calibri" w:asciiTheme="minorAscii" w:hAnsiTheme="minorAscii" w:eastAsiaTheme="minorAscii" w:cstheme="minorAscii"/>
          <w:b w:val="0"/>
          <w:bCs w:val="0"/>
          <w:i w:val="1"/>
          <w:iCs w:val="1"/>
          <w:sz w:val="24"/>
          <w:szCs w:val="24"/>
        </w:rPr>
        <w:t>, Drum, Partlow, Magee, Stout, Morris</w:t>
      </w:r>
    </w:p>
    <w:p w:rsidR="3455BAE3" w:rsidP="51C7E56C" w:rsidRDefault="3455BAE3" w14:paraId="4A6D2987" w14:textId="61F972E7">
      <w:pPr>
        <w:pStyle w:val="ListParagraph"/>
        <w:numPr>
          <w:ilvl w:val="4"/>
          <w:numId w:val="1"/>
        </w:numPr>
        <w:spacing/>
        <w:contextualSpacing w:val="1"/>
        <w:rPr>
          <w:rFonts w:ascii="Calibri" w:hAnsi="Calibri" w:eastAsia="Calibri" w:cs="Calibri" w:asciiTheme="minorAscii" w:hAnsiTheme="minorAscii" w:eastAsiaTheme="minorAscii" w:cstheme="minorAscii"/>
          <w:b w:val="0"/>
          <w:bCs w:val="0"/>
          <w:i w:val="0"/>
          <w:iCs w:val="0"/>
          <w:sz w:val="24"/>
          <w:szCs w:val="24"/>
        </w:rPr>
      </w:pPr>
      <w:r w:rsidRPr="51C7E56C" w:rsidR="3455BAE3">
        <w:rPr>
          <w:rFonts w:ascii="Calibri" w:hAnsi="Calibri" w:eastAsia="Calibri" w:cs="Calibri" w:asciiTheme="minorAscii" w:hAnsiTheme="minorAscii" w:eastAsiaTheme="minorAscii" w:cstheme="minorAscii"/>
          <w:b w:val="0"/>
          <w:bCs w:val="0"/>
          <w:i w:val="0"/>
          <w:iCs w:val="0"/>
          <w:sz w:val="24"/>
          <w:szCs w:val="24"/>
        </w:rPr>
        <w:t>Meeting monthly as details are being worked out</w:t>
      </w:r>
    </w:p>
    <w:p w:rsidR="06FD1C3D" w:rsidP="06FD1C3D" w:rsidRDefault="06FD1C3D" w14:paraId="077E9B8C" w14:textId="312C8087">
      <w:pPr>
        <w:pStyle w:val="ListParagraph"/>
        <w:spacing/>
        <w:ind w:left="1080"/>
        <w:contextualSpacing w:val="1"/>
        <w:rPr>
          <w:rFonts w:ascii="Calibri" w:hAnsi="Calibri" w:eastAsia="Calibri" w:cs="Calibri" w:asciiTheme="minorAscii" w:hAnsiTheme="minorAscii" w:eastAsiaTheme="minorAscii" w:cstheme="minorAscii"/>
          <w:sz w:val="24"/>
          <w:szCs w:val="24"/>
        </w:rPr>
      </w:pPr>
    </w:p>
    <w:p w:rsidR="00274956" w:rsidP="23A7AEE5" w:rsidRDefault="00274956" w14:paraId="78761318" w14:textId="0AD78719">
      <w:pPr>
        <w:pStyle w:val="ListParagraph"/>
        <w:numPr>
          <w:ilvl w:val="0"/>
          <w:numId w:val="1"/>
        </w:numPr>
        <w:spacing/>
        <w:contextualSpacing w:val="1"/>
        <w:rPr>
          <w:rFonts w:ascii="Calibri" w:hAnsi="Calibri" w:eastAsia="Calibri" w:cs="Calibri" w:asciiTheme="minorAscii" w:hAnsiTheme="minorAscii" w:eastAsiaTheme="minorAscii" w:cstheme="minorAscii"/>
          <w:sz w:val="24"/>
          <w:szCs w:val="24"/>
        </w:rPr>
      </w:pPr>
      <w:r w:rsidRPr="23A7AEE5" w:rsidR="00274956">
        <w:rPr>
          <w:rFonts w:ascii="Calibri" w:hAnsi="Calibri" w:eastAsia="Calibri" w:cs="Calibri" w:asciiTheme="minorAscii" w:hAnsiTheme="minorAscii" w:eastAsiaTheme="minorAscii" w:cstheme="minorAscii"/>
          <w:sz w:val="24"/>
          <w:szCs w:val="24"/>
        </w:rPr>
        <w:t>New Business</w:t>
      </w:r>
    </w:p>
    <w:p w:rsidR="58E0642D" w:rsidP="23A7AEE5" w:rsidRDefault="58E0642D" w14:paraId="6B4275C8" w14:textId="151945EF">
      <w:pPr>
        <w:pStyle w:val="ListParagraph"/>
        <w:numPr>
          <w:ilvl w:val="1"/>
          <w:numId w:val="1"/>
        </w:numPr>
        <w:spacing/>
        <w:contextualSpacing w:val="1"/>
        <w:rPr>
          <w:rFonts w:ascii="Calibri" w:hAnsi="Calibri" w:eastAsia="Calibri" w:cs="Calibri" w:asciiTheme="minorAscii" w:hAnsiTheme="minorAscii" w:eastAsiaTheme="minorAscii" w:cstheme="minorAscii"/>
          <w:sz w:val="24"/>
          <w:szCs w:val="24"/>
        </w:rPr>
      </w:pPr>
      <w:r w:rsidRPr="51C7E56C" w:rsidR="58E0642D">
        <w:rPr>
          <w:rFonts w:ascii="Calibri" w:hAnsi="Calibri" w:eastAsia="Calibri" w:cs="Calibri" w:asciiTheme="minorAscii" w:hAnsiTheme="minorAscii" w:eastAsiaTheme="minorAscii" w:cstheme="minorAscii"/>
          <w:sz w:val="24"/>
          <w:szCs w:val="24"/>
        </w:rPr>
        <w:t>Parking Advisory Committee</w:t>
      </w:r>
    </w:p>
    <w:p w:rsidR="2EA0FD91" w:rsidP="51C7E56C" w:rsidRDefault="2EA0FD91" w14:paraId="6D330C06" w14:textId="36DA76DF">
      <w:pPr>
        <w:pStyle w:val="ListParagraph"/>
        <w:numPr>
          <w:ilvl w:val="2"/>
          <w:numId w:val="1"/>
        </w:numPr>
        <w:spacing/>
        <w:contextualSpacing w:val="1"/>
        <w:rPr>
          <w:rFonts w:ascii="Calibri" w:hAnsi="Calibri" w:eastAsia="Calibri" w:cs="Calibri" w:asciiTheme="minorAscii" w:hAnsiTheme="minorAscii" w:eastAsiaTheme="minorAscii" w:cstheme="minorAscii"/>
          <w:sz w:val="24"/>
          <w:szCs w:val="24"/>
        </w:rPr>
      </w:pPr>
      <w:r w:rsidRPr="51C7E56C" w:rsidR="2EA0FD91">
        <w:rPr>
          <w:rFonts w:ascii="Calibri" w:hAnsi="Calibri" w:eastAsia="Calibri" w:cs="Calibri" w:asciiTheme="minorAscii" w:hAnsiTheme="minorAscii" w:eastAsiaTheme="minorAscii" w:cstheme="minorAscii"/>
          <w:sz w:val="24"/>
          <w:szCs w:val="24"/>
        </w:rPr>
        <w:t>Per Article III, Section III- we need to have representation for University committees</w:t>
      </w:r>
    </w:p>
    <w:p w:rsidR="2EA0FD91" w:rsidP="51C7E56C" w:rsidRDefault="2EA0FD91" w14:paraId="487A7047" w14:textId="47D5BB34">
      <w:pPr>
        <w:pStyle w:val="ListParagraph"/>
        <w:numPr>
          <w:ilvl w:val="2"/>
          <w:numId w:val="1"/>
        </w:numPr>
        <w:spacing/>
        <w:contextualSpacing w:val="1"/>
        <w:rPr>
          <w:rFonts w:ascii="Calibri" w:hAnsi="Calibri" w:eastAsia="Calibri" w:cs="Calibri" w:asciiTheme="minorAscii" w:hAnsiTheme="minorAscii" w:eastAsiaTheme="minorAscii" w:cstheme="minorAscii"/>
          <w:sz w:val="24"/>
          <w:szCs w:val="24"/>
        </w:rPr>
      </w:pPr>
      <w:r w:rsidRPr="51C7E56C" w:rsidR="2EA0FD91">
        <w:rPr>
          <w:rFonts w:ascii="Calibri" w:hAnsi="Calibri" w:eastAsia="Calibri" w:cs="Calibri" w:asciiTheme="minorAscii" w:hAnsiTheme="minorAscii" w:eastAsiaTheme="minorAscii" w:cstheme="minorAscii"/>
          <w:sz w:val="24"/>
          <w:szCs w:val="24"/>
        </w:rPr>
        <w:t>Need to delegate or appoint a member</w:t>
      </w:r>
    </w:p>
    <w:p w:rsidR="2EA0FD91" w:rsidP="51C7E56C" w:rsidRDefault="2EA0FD91" w14:paraId="21ADC2C9" w14:textId="700DB1F6">
      <w:pPr>
        <w:pStyle w:val="ListParagraph"/>
        <w:numPr>
          <w:ilvl w:val="4"/>
          <w:numId w:val="1"/>
        </w:numPr>
        <w:spacing/>
        <w:contextualSpacing w:val="1"/>
        <w:rPr>
          <w:rFonts w:ascii="Calibri" w:hAnsi="Calibri" w:eastAsia="Calibri" w:cs="Calibri" w:asciiTheme="minorAscii" w:hAnsiTheme="minorAscii" w:eastAsiaTheme="minorAscii" w:cstheme="minorAscii"/>
          <w:sz w:val="24"/>
          <w:szCs w:val="24"/>
        </w:rPr>
      </w:pPr>
      <w:r w:rsidRPr="51C7E56C" w:rsidR="2EA0FD91">
        <w:rPr>
          <w:rFonts w:ascii="Calibri" w:hAnsi="Calibri" w:eastAsia="Calibri" w:cs="Calibri" w:asciiTheme="minorAscii" w:hAnsiTheme="minorAscii" w:eastAsiaTheme="minorAscii" w:cstheme="minorAscii"/>
          <w:sz w:val="24"/>
          <w:szCs w:val="24"/>
        </w:rPr>
        <w:t>Amy Morris</w:t>
      </w:r>
    </w:p>
    <w:p w:rsidR="58E0642D" w:rsidP="23A7AEE5" w:rsidRDefault="58E0642D" w14:paraId="28175113" w14:textId="32FB4C63">
      <w:pPr>
        <w:pStyle w:val="ListParagraph"/>
        <w:numPr>
          <w:ilvl w:val="1"/>
          <w:numId w:val="1"/>
        </w:numPr>
        <w:spacing/>
        <w:contextualSpacing w:val="1"/>
        <w:rPr>
          <w:rFonts w:ascii="Calibri" w:hAnsi="Calibri" w:eastAsia="Calibri" w:cs="Calibri" w:asciiTheme="minorAscii" w:hAnsiTheme="minorAscii" w:eastAsiaTheme="minorAscii" w:cstheme="minorAscii"/>
          <w:sz w:val="24"/>
          <w:szCs w:val="24"/>
        </w:rPr>
      </w:pPr>
      <w:r w:rsidRPr="51C7E56C" w:rsidR="58E0642D">
        <w:rPr>
          <w:rFonts w:ascii="Calibri" w:hAnsi="Calibri" w:eastAsia="Calibri" w:cs="Calibri" w:asciiTheme="minorAscii" w:hAnsiTheme="minorAscii" w:eastAsiaTheme="minorAscii" w:cstheme="minorAscii"/>
          <w:sz w:val="24"/>
          <w:szCs w:val="24"/>
        </w:rPr>
        <w:t>Parking Lot Resolution</w:t>
      </w:r>
    </w:p>
    <w:p w:rsidRPr="00A649C2" w:rsidR="00A649C2" w:rsidP="51C7E56C" w:rsidRDefault="00A649C2" w14:paraId="539252D2" w14:textId="7492FBB7">
      <w:pPr>
        <w:pStyle w:val="ListParagraph"/>
        <w:spacing/>
        <w:ind w:left="1800"/>
        <w:contextualSpacing w:val="1"/>
        <w:rPr>
          <w:rFonts w:ascii="Calibri" w:hAnsi="Calibri" w:eastAsia="Calibri" w:cs="Calibri" w:asciiTheme="minorAscii" w:hAnsiTheme="minorAscii" w:eastAsiaTheme="minorAscii" w:cstheme="minorAscii"/>
          <w:sz w:val="24"/>
          <w:szCs w:val="24"/>
        </w:rPr>
      </w:pPr>
      <w:r w:rsidRPr="51C7E56C" w:rsidR="5B04794E">
        <w:rPr>
          <w:rFonts w:ascii="Calibri" w:hAnsi="Calibri" w:eastAsia="Calibri" w:cs="Calibri" w:asciiTheme="minorAscii" w:hAnsiTheme="minorAscii" w:eastAsiaTheme="minorAscii" w:cstheme="minorAscii"/>
          <w:sz w:val="24"/>
          <w:szCs w:val="24"/>
        </w:rPr>
        <w:t>Joint Resolution on Recent Campus Parking Changes</w:t>
      </w:r>
    </w:p>
    <w:p w:rsidRPr="00A649C2" w:rsidR="00A649C2" w:rsidP="51C7E56C" w:rsidRDefault="00A649C2" w14:paraId="3079D592" w14:textId="1F54765C">
      <w:pPr>
        <w:pStyle w:val="ListParagraph"/>
        <w:spacing w:before="240" w:beforeAutospacing="off" w:after="240" w:afterAutospacing="off"/>
        <w:ind w:left="2880" w:firstLine="720"/>
        <w:contextualSpacing/>
        <w:rPr>
          <w:noProof w:val="0"/>
          <w:lang w:val="en-US"/>
        </w:rPr>
      </w:pPr>
      <w:r w:rsidRPr="51C7E56C" w:rsidR="5B04794E">
        <w:rPr>
          <w:noProof w:val="0"/>
          <w:lang w:val="en-US"/>
        </w:rPr>
        <w:t>February 17</w:t>
      </w:r>
    </w:p>
    <w:p w:rsidRPr="00A649C2" w:rsidR="00A649C2" w:rsidP="51C7E56C" w:rsidRDefault="00A649C2" w14:paraId="7BDF49D1" w14:textId="49F907EE">
      <w:pPr>
        <w:pStyle w:val="ListParagraph"/>
        <w:spacing w:before="240" w:beforeAutospacing="off" w:after="240" w:afterAutospacing="off"/>
        <w:ind w:left="1800"/>
        <w:contextualSpacing/>
        <w:rPr>
          <w:noProof w:val="0"/>
          <w:lang w:val="en-US"/>
        </w:rPr>
      </w:pPr>
      <w:r w:rsidRPr="51C7E56C" w:rsidR="5B04794E">
        <w:rPr>
          <w:noProof w:val="0"/>
          <w:lang w:val="en-US"/>
        </w:rPr>
        <w:t>Authors: Faculty Senate Chair Bruns, Staff Senate President Craven, and Civil Service Council President Brown</w:t>
      </w:r>
    </w:p>
    <w:p w:rsidRPr="00A649C2" w:rsidR="00A649C2" w:rsidP="51C7E56C" w:rsidRDefault="00A649C2" w14:paraId="64C0F4AD" w14:textId="4E622DB5">
      <w:pPr>
        <w:pStyle w:val="Normal"/>
        <w:spacing w:before="240" w:beforeAutospacing="off" w:after="240" w:afterAutospacing="off"/>
        <w:ind w:left="720"/>
        <w:contextualSpacing/>
        <w:rPr>
          <w:noProof w:val="0"/>
          <w:lang w:val="en-US"/>
        </w:rPr>
      </w:pPr>
      <w:r w:rsidRPr="51C7E56C" w:rsidR="5B04794E">
        <w:rPr>
          <w:noProof w:val="0"/>
          <w:lang w:val="en-US"/>
        </w:rPr>
        <w:t>WHEREAS, at the Parking Advisory Committee meeting on December 11, 2025, four</w:t>
      </w:r>
      <w:r w:rsidRPr="51C7E56C" w:rsidR="5B04794E">
        <w:rPr>
          <w:noProof w:val="0"/>
          <w:lang w:val="en-US"/>
        </w:rPr>
        <w:t xml:space="preserve">parking lots on campus, which included South Coleman and Doudna (D-Lot), were </w:t>
      </w:r>
      <w:r w:rsidRPr="51C7E56C" w:rsidR="5B04794E">
        <w:rPr>
          <w:noProof w:val="0"/>
          <w:lang w:val="en-US"/>
        </w:rPr>
        <w:t>designated</w:t>
      </w:r>
      <w:r w:rsidRPr="51C7E56C" w:rsidR="5B04794E">
        <w:rPr>
          <w:noProof w:val="0"/>
          <w:lang w:val="en-US"/>
        </w:rPr>
        <w:t xml:space="preserve"> to be changed from faculty/staff only to faculty/staff or students, and;</w:t>
      </w:r>
    </w:p>
    <w:p w:rsidRPr="00A649C2" w:rsidR="00A649C2" w:rsidP="51C7E56C" w:rsidRDefault="00A649C2" w14:paraId="3C1A83C1" w14:textId="4CC634FB">
      <w:pPr>
        <w:pStyle w:val="Normal"/>
        <w:spacing w:before="240" w:beforeAutospacing="off" w:after="240" w:afterAutospacing="off"/>
        <w:ind w:left="720"/>
        <w:contextualSpacing/>
        <w:rPr>
          <w:noProof w:val="0"/>
          <w:lang w:val="en-US"/>
        </w:rPr>
      </w:pPr>
      <w:r w:rsidRPr="51C7E56C" w:rsidR="5B04794E">
        <w:rPr>
          <w:noProof w:val="0"/>
          <w:lang w:val="en-US"/>
        </w:rPr>
        <w:t>WHEREAS, faculty representatives were not present when this decision was made, and the shared governance bodies of Faculty Senate, Staff Senate, and Civil Service Council were not consulted about the proposed changes prior to implementation, and;</w:t>
      </w:r>
    </w:p>
    <w:p w:rsidRPr="00A649C2" w:rsidR="00A649C2" w:rsidP="51C7E56C" w:rsidRDefault="00A649C2" w14:paraId="3C31A3C0" w14:textId="4B39889B">
      <w:pPr>
        <w:pStyle w:val="Normal"/>
        <w:spacing w:before="240" w:beforeAutospacing="off" w:after="240" w:afterAutospacing="off"/>
        <w:ind w:left="720"/>
        <w:contextualSpacing/>
        <w:rPr>
          <w:noProof w:val="0"/>
          <w:lang w:val="en-US"/>
        </w:rPr>
      </w:pPr>
      <w:bookmarkStart w:name="_Int_4Gj3heeL" w:id="2124542547"/>
      <w:r w:rsidRPr="51C7E56C" w:rsidR="5B04794E">
        <w:rPr>
          <w:noProof w:val="0"/>
          <w:lang w:val="en-US"/>
        </w:rPr>
        <w:t>WHEREAS,</w:t>
      </w:r>
      <w:bookmarkEnd w:id="2124542547"/>
      <w:r w:rsidRPr="51C7E56C" w:rsidR="5B04794E">
        <w:rPr>
          <w:noProof w:val="0"/>
          <w:lang w:val="en-US"/>
        </w:rPr>
        <w:t xml:space="preserve"> all three governing bodies find the rationale for these changes to be in error for multiple reasons, including:</w:t>
      </w:r>
    </w:p>
    <w:p w:rsidRPr="00A649C2" w:rsidR="00A649C2" w:rsidP="51C7E56C" w:rsidRDefault="00A649C2" w14:paraId="4D7750E8" w14:textId="49585C21">
      <w:pPr>
        <w:pStyle w:val="Normal"/>
        <w:spacing w:before="240" w:beforeAutospacing="off" w:after="240" w:afterAutospacing="off"/>
        <w:ind w:left="1440"/>
        <w:contextualSpacing/>
        <w:rPr>
          <w:noProof w:val="0"/>
          <w:lang w:val="en-US"/>
        </w:rPr>
      </w:pPr>
      <w:r w:rsidRPr="51C7E56C" w:rsidR="5B04794E">
        <w:rPr>
          <w:noProof w:val="0"/>
          <w:lang w:val="en-US"/>
        </w:rPr>
        <w:t xml:space="preserve">• </w:t>
      </w:r>
      <w:r w:rsidRPr="51C7E56C" w:rsidR="5B04794E">
        <w:rPr>
          <w:noProof w:val="0"/>
          <w:lang w:val="en-US"/>
        </w:rPr>
        <w:t>Designating</w:t>
      </w:r>
      <w:r w:rsidRPr="51C7E56C" w:rsidR="5B04794E">
        <w:rPr>
          <w:noProof w:val="0"/>
          <w:lang w:val="en-US"/>
        </w:rPr>
        <w:t xml:space="preserve"> spaces as “or student” makes the spaces de-facto student parking</w:t>
      </w:r>
      <w:r w:rsidRPr="51C7E56C" w:rsidR="71B15AB0">
        <w:rPr>
          <w:noProof w:val="0"/>
          <w:lang w:val="en-US"/>
        </w:rPr>
        <w:t xml:space="preserve"> </w:t>
      </w:r>
      <w:r w:rsidRPr="51C7E56C" w:rsidR="5B04794E">
        <w:rPr>
          <w:noProof w:val="0"/>
          <w:lang w:val="en-US"/>
        </w:rPr>
        <w:t>due to the much higher number of students and the tendency of students to</w:t>
      </w:r>
      <w:r w:rsidRPr="51C7E56C" w:rsidR="64DD6B33">
        <w:rPr>
          <w:noProof w:val="0"/>
          <w:lang w:val="en-US"/>
        </w:rPr>
        <w:t xml:space="preserve"> </w:t>
      </w:r>
      <w:r w:rsidRPr="51C7E56C" w:rsidR="5B04794E">
        <w:rPr>
          <w:noProof w:val="0"/>
          <w:lang w:val="en-US"/>
        </w:rPr>
        <w:t>park longer, and;</w:t>
      </w:r>
    </w:p>
    <w:p w:rsidRPr="00A649C2" w:rsidR="00A649C2" w:rsidP="51C7E56C" w:rsidRDefault="00A649C2" w14:paraId="4BA8C85E" w14:textId="3C941102">
      <w:pPr>
        <w:pStyle w:val="Normal"/>
        <w:spacing w:before="240" w:beforeAutospacing="off" w:after="240" w:afterAutospacing="off"/>
        <w:ind w:left="1440"/>
        <w:contextualSpacing/>
        <w:rPr>
          <w:noProof w:val="0"/>
          <w:lang w:val="en-US"/>
        </w:rPr>
      </w:pPr>
      <w:r w:rsidRPr="51C7E56C" w:rsidR="5B04794E">
        <w:rPr>
          <w:noProof w:val="0"/>
          <w:lang w:val="en-US"/>
        </w:rPr>
        <w:t>• Faculty and staff with working hours outside of 8 AM to 5 PM need to have</w:t>
      </w:r>
      <w:r w:rsidRPr="51C7E56C" w:rsidR="457664C6">
        <w:rPr>
          <w:noProof w:val="0"/>
          <w:lang w:val="en-US"/>
        </w:rPr>
        <w:t xml:space="preserve"> </w:t>
      </w:r>
      <w:r w:rsidRPr="51C7E56C" w:rsidR="5B04794E">
        <w:rPr>
          <w:noProof w:val="0"/>
          <w:lang w:val="en-US"/>
        </w:rPr>
        <w:t>accessible parking spaces at all hours of the day, and;</w:t>
      </w:r>
    </w:p>
    <w:p w:rsidRPr="00A649C2" w:rsidR="00A649C2" w:rsidP="51C7E56C" w:rsidRDefault="00A649C2" w14:paraId="7D596486" w14:textId="5E38C99B">
      <w:pPr>
        <w:pStyle w:val="Normal"/>
        <w:spacing w:before="240" w:beforeAutospacing="off" w:after="240" w:afterAutospacing="off"/>
        <w:ind w:left="1440"/>
        <w:contextualSpacing/>
        <w:rPr>
          <w:noProof w:val="0"/>
          <w:lang w:val="en-US"/>
        </w:rPr>
      </w:pPr>
      <w:r w:rsidRPr="51C7E56C" w:rsidR="5B04794E">
        <w:rPr>
          <w:noProof w:val="0"/>
          <w:lang w:val="en-US"/>
        </w:rPr>
        <w:t>• Requiring faculty and staff to park farther away increases the potential risk for</w:t>
      </w:r>
      <w:r w:rsidRPr="51C7E56C" w:rsidR="430B0CF0">
        <w:rPr>
          <w:noProof w:val="0"/>
          <w:lang w:val="en-US"/>
        </w:rPr>
        <w:t xml:space="preserve"> </w:t>
      </w:r>
      <w:r w:rsidRPr="51C7E56C" w:rsidR="5B04794E">
        <w:rPr>
          <w:noProof w:val="0"/>
          <w:lang w:val="en-US"/>
        </w:rPr>
        <w:t>workman’s comp complaints, and;</w:t>
      </w:r>
    </w:p>
    <w:p w:rsidRPr="00A649C2" w:rsidR="00A649C2" w:rsidP="51C7E56C" w:rsidRDefault="00A649C2" w14:paraId="5F2BDBB8" w14:textId="7995BD09">
      <w:pPr>
        <w:pStyle w:val="Normal"/>
        <w:spacing w:before="240" w:beforeAutospacing="off" w:after="240" w:afterAutospacing="off"/>
        <w:ind w:left="1440"/>
        <w:contextualSpacing/>
        <w:rPr>
          <w:noProof w:val="0"/>
          <w:lang w:val="en-US"/>
        </w:rPr>
      </w:pPr>
      <w:r w:rsidRPr="51C7E56C" w:rsidR="5B04794E">
        <w:rPr>
          <w:noProof w:val="0"/>
          <w:lang w:val="en-US"/>
        </w:rPr>
        <w:t xml:space="preserve">• Spaces should be </w:t>
      </w:r>
      <w:r w:rsidRPr="51C7E56C" w:rsidR="5B04794E">
        <w:rPr>
          <w:noProof w:val="0"/>
          <w:lang w:val="en-US"/>
        </w:rPr>
        <w:t>allocated</w:t>
      </w:r>
      <w:r w:rsidRPr="51C7E56C" w:rsidR="5B04794E">
        <w:rPr>
          <w:noProof w:val="0"/>
          <w:lang w:val="en-US"/>
        </w:rPr>
        <w:t xml:space="preserve"> based on primary need use, which means they</w:t>
      </w:r>
      <w:r w:rsidRPr="51C7E56C" w:rsidR="5F29B36F">
        <w:rPr>
          <w:noProof w:val="0"/>
          <w:lang w:val="en-US"/>
        </w:rPr>
        <w:t xml:space="preserve"> </w:t>
      </w:r>
      <w:r w:rsidRPr="51C7E56C" w:rsidR="5B04794E">
        <w:rPr>
          <w:noProof w:val="0"/>
          <w:lang w:val="en-US"/>
        </w:rPr>
        <w:t>should be available for faculty and staff first, and;</w:t>
      </w:r>
    </w:p>
    <w:p w:rsidRPr="00A649C2" w:rsidR="00A649C2" w:rsidP="51C7E56C" w:rsidRDefault="00A649C2" w14:paraId="223BE4AC" w14:textId="27CEC358">
      <w:pPr>
        <w:pStyle w:val="Normal"/>
        <w:spacing w:before="240" w:beforeAutospacing="off" w:after="240" w:afterAutospacing="off"/>
        <w:ind w:left="1440"/>
        <w:contextualSpacing/>
        <w:rPr>
          <w:noProof w:val="0"/>
          <w:lang w:val="en-US"/>
        </w:rPr>
      </w:pPr>
      <w:r w:rsidRPr="51C7E56C" w:rsidR="5B04794E">
        <w:rPr>
          <w:noProof w:val="0"/>
          <w:lang w:val="en-US"/>
        </w:rPr>
        <w:t xml:space="preserve">• Parking changes that </w:t>
      </w:r>
      <w:r w:rsidRPr="51C7E56C" w:rsidR="5B04794E">
        <w:rPr>
          <w:noProof w:val="0"/>
          <w:lang w:val="en-US"/>
        </w:rPr>
        <w:t>impact</w:t>
      </w:r>
      <w:r w:rsidRPr="51C7E56C" w:rsidR="5B04794E">
        <w:rPr>
          <w:noProof w:val="0"/>
          <w:lang w:val="en-US"/>
        </w:rPr>
        <w:t xml:space="preserve"> faculty/staff should not have been made mid-year</w:t>
      </w:r>
      <w:r w:rsidRPr="51C7E56C" w:rsidR="48C1ED04">
        <w:rPr>
          <w:noProof w:val="0"/>
          <w:lang w:val="en-US"/>
        </w:rPr>
        <w:t xml:space="preserve"> </w:t>
      </w:r>
      <w:r w:rsidRPr="51C7E56C" w:rsidR="5B04794E">
        <w:rPr>
          <w:noProof w:val="0"/>
          <w:lang w:val="en-US"/>
        </w:rPr>
        <w:t>and without consulting our shared governance bodies, and;</w:t>
      </w:r>
    </w:p>
    <w:p w:rsidRPr="00A649C2" w:rsidR="00A649C2" w:rsidP="51C7E56C" w:rsidRDefault="00A649C2" w14:paraId="5449300E" w14:textId="06398940">
      <w:pPr>
        <w:pStyle w:val="Normal"/>
        <w:spacing w:before="240" w:beforeAutospacing="off" w:after="240" w:afterAutospacing="off"/>
        <w:ind w:left="720" w:firstLine="720"/>
        <w:contextualSpacing/>
        <w:rPr>
          <w:noProof w:val="0"/>
          <w:lang w:val="en-US"/>
        </w:rPr>
      </w:pPr>
      <w:r w:rsidRPr="51C7E56C" w:rsidR="5B04794E">
        <w:rPr>
          <w:noProof w:val="0"/>
          <w:lang w:val="en-US"/>
        </w:rPr>
        <w:t>• D-Lot spaces should remain available for events parking, and;</w:t>
      </w:r>
    </w:p>
    <w:p w:rsidRPr="00A649C2" w:rsidR="00A649C2" w:rsidP="51C7E56C" w:rsidRDefault="00A649C2" w14:paraId="365BA1B2" w14:textId="1CF44D21">
      <w:pPr>
        <w:pStyle w:val="Normal"/>
        <w:spacing w:before="240" w:beforeAutospacing="off" w:after="240" w:afterAutospacing="off"/>
        <w:ind w:left="720"/>
        <w:contextualSpacing/>
        <w:rPr>
          <w:strike w:val="1"/>
          <w:noProof w:val="0"/>
          <w:lang w:val="en-US"/>
        </w:rPr>
      </w:pPr>
      <w:bookmarkStart w:name="_Int_5tg7nOBn" w:id="1107293155"/>
      <w:r w:rsidRPr="51C7E56C" w:rsidR="5B04794E">
        <w:rPr>
          <w:strike w:val="1"/>
          <w:noProof w:val="0"/>
          <w:lang w:val="en-US"/>
        </w:rPr>
        <w:t>WHEREAS,</w:t>
      </w:r>
      <w:bookmarkEnd w:id="1107293155"/>
      <w:r w:rsidRPr="51C7E56C" w:rsidR="5B04794E">
        <w:rPr>
          <w:strike w:val="1"/>
          <w:noProof w:val="0"/>
          <w:lang w:val="en-US"/>
        </w:rPr>
        <w:t xml:space="preserve"> the Presidents Council was also not informed of the Parking Advisory</w:t>
      </w:r>
      <w:r w:rsidRPr="51C7E56C" w:rsidR="7A93F2CA">
        <w:rPr>
          <w:strike w:val="1"/>
          <w:noProof w:val="0"/>
          <w:lang w:val="en-US"/>
        </w:rPr>
        <w:t xml:space="preserve"> </w:t>
      </w:r>
      <w:r w:rsidRPr="51C7E56C" w:rsidR="5B04794E">
        <w:rPr>
          <w:strike w:val="1"/>
          <w:noProof w:val="0"/>
          <w:lang w:val="en-US"/>
        </w:rPr>
        <w:t>Committee’s proposals prior to implementation;</w:t>
      </w:r>
    </w:p>
    <w:p w:rsidRPr="00A649C2" w:rsidR="00A649C2" w:rsidP="51C7E56C" w:rsidRDefault="00A649C2" w14:paraId="39BCFBE9" w14:textId="479B1242">
      <w:pPr>
        <w:pStyle w:val="Normal"/>
        <w:spacing w:before="240" w:beforeAutospacing="off" w:after="240" w:afterAutospacing="off"/>
        <w:ind w:left="720"/>
        <w:contextualSpacing/>
        <w:rPr>
          <w:noProof w:val="0"/>
          <w:lang w:val="en-US"/>
        </w:rPr>
      </w:pPr>
      <w:bookmarkStart w:name="_Int_EmUfcwzH" w:id="1990950499"/>
      <w:r w:rsidRPr="51C7E56C" w:rsidR="5B04794E">
        <w:rPr>
          <w:noProof w:val="0"/>
          <w:lang w:val="en-US"/>
        </w:rPr>
        <w:t>THEREFORE</w:t>
      </w:r>
      <w:bookmarkEnd w:id="1990950499"/>
      <w:r w:rsidRPr="51C7E56C" w:rsidR="5B04794E">
        <w:rPr>
          <w:noProof w:val="0"/>
          <w:lang w:val="en-US"/>
        </w:rPr>
        <w:t xml:space="preserve"> BE IT </w:t>
      </w:r>
      <w:bookmarkStart w:name="_Int_zgP1P5RM" w:id="613372581"/>
      <w:r w:rsidRPr="51C7E56C" w:rsidR="5B04794E">
        <w:rPr>
          <w:noProof w:val="0"/>
          <w:lang w:val="en-US"/>
        </w:rPr>
        <w:t>RESOLVED,</w:t>
      </w:r>
      <w:bookmarkEnd w:id="613372581"/>
      <w:r w:rsidRPr="51C7E56C" w:rsidR="5B04794E">
        <w:rPr>
          <w:noProof w:val="0"/>
          <w:lang w:val="en-US"/>
        </w:rPr>
        <w:t xml:space="preserve"> that the shared governance bodies of Faculty Senate,</w:t>
      </w:r>
      <w:r w:rsidRPr="51C7E56C" w:rsidR="22721B2F">
        <w:rPr>
          <w:noProof w:val="0"/>
          <w:lang w:val="en-US"/>
        </w:rPr>
        <w:t xml:space="preserve"> </w:t>
      </w:r>
      <w:r w:rsidRPr="51C7E56C" w:rsidR="5B04794E">
        <w:rPr>
          <w:noProof w:val="0"/>
          <w:lang w:val="en-US"/>
        </w:rPr>
        <w:t>Staff Senate, and the Civil Service Council call on President Gatrell to direct the Parking</w:t>
      </w:r>
      <w:r w:rsidRPr="51C7E56C" w:rsidR="261A3D46">
        <w:rPr>
          <w:noProof w:val="0"/>
          <w:lang w:val="en-US"/>
        </w:rPr>
        <w:t xml:space="preserve"> </w:t>
      </w:r>
      <w:r w:rsidRPr="51C7E56C" w:rsidR="5B04794E">
        <w:rPr>
          <w:noProof w:val="0"/>
          <w:lang w:val="en-US"/>
        </w:rPr>
        <w:t>Advisory Committee to return the following lots to faculty/staff only parking:</w:t>
      </w:r>
    </w:p>
    <w:p w:rsidRPr="00A649C2" w:rsidR="00A649C2" w:rsidP="51C7E56C" w:rsidRDefault="00A649C2" w14:paraId="1CBBE6F4" w14:textId="3586670A">
      <w:pPr>
        <w:pStyle w:val="ListParagraph"/>
        <w:spacing w:before="240" w:beforeAutospacing="off" w:after="240" w:afterAutospacing="off"/>
        <w:ind w:left="1800"/>
        <w:contextualSpacing/>
        <w:rPr>
          <w:noProof w:val="0"/>
          <w:lang w:val="en-US"/>
        </w:rPr>
      </w:pPr>
      <w:r w:rsidRPr="51C7E56C" w:rsidR="5B04794E">
        <w:rPr>
          <w:noProof w:val="0"/>
          <w:lang w:val="en-US"/>
        </w:rPr>
        <w:t>• South Coleman lot</w:t>
      </w:r>
    </w:p>
    <w:p w:rsidRPr="00A649C2" w:rsidR="00A649C2" w:rsidP="51C7E56C" w:rsidRDefault="00A649C2" w14:paraId="0A2425D0" w14:textId="57926E5C">
      <w:pPr>
        <w:pStyle w:val="ListParagraph"/>
        <w:spacing/>
        <w:ind w:left="1800"/>
        <w:contextualSpacing/>
        <w:rPr>
          <w:noProof w:val="0"/>
          <w:lang w:val="en-US"/>
        </w:rPr>
      </w:pPr>
      <w:r w:rsidRPr="51C7E56C" w:rsidR="5B04794E">
        <w:rPr>
          <w:noProof w:val="0"/>
          <w:lang w:val="en-US"/>
        </w:rPr>
        <w:t>• Doudna (D-Lot)</w:t>
      </w:r>
    </w:p>
    <w:p w:rsidRPr="00A649C2" w:rsidR="00A649C2" w:rsidP="24DA58BF" w:rsidRDefault="00A649C2" w14:paraId="2BBA275B" w14:textId="3911168A">
      <w:pPr>
        <w:pStyle w:val="Normal"/>
        <w:spacing/>
        <w:ind w:left="1800"/>
        <w:contextualSpacing w:val="1"/>
        <w:rPr>
          <w:noProof w:val="0"/>
          <w:lang w:val="en-US"/>
        </w:rPr>
      </w:pPr>
    </w:p>
    <w:p w:rsidRPr="00A649C2" w:rsidR="00A649C2" w:rsidP="51C7E56C" w:rsidRDefault="00A649C2" w14:paraId="4B525DD1" w14:textId="742F6F03">
      <w:pPr>
        <w:pStyle w:val="ListParagraph"/>
        <w:spacing/>
        <w:ind w:left="1800"/>
        <w:contextualSpacing/>
        <w:rPr>
          <w:noProof w:val="0"/>
          <w:lang w:val="en-US"/>
        </w:rPr>
      </w:pPr>
    </w:p>
    <w:p w:rsidRPr="00A649C2" w:rsidR="00A649C2" w:rsidP="51C7E56C" w:rsidRDefault="00A649C2" w14:paraId="00C26F09" w14:textId="4C21B318">
      <w:pPr>
        <w:pStyle w:val="ListParagraph"/>
        <w:numPr>
          <w:ilvl w:val="0"/>
          <w:numId w:val="34"/>
        </w:numPr>
        <w:spacing/>
        <w:ind/>
        <w:contextualSpacing/>
        <w:rPr>
          <w:noProof w:val="0"/>
          <w:lang w:val="en-US"/>
        </w:rPr>
      </w:pPr>
      <w:r w:rsidRPr="51C7E56C" w:rsidR="576710DB">
        <w:rPr>
          <w:noProof w:val="0"/>
          <w:lang w:val="en-US"/>
        </w:rPr>
        <w:t>Motion to move forward with Discussion: 1</w:t>
      </w:r>
      <w:r w:rsidRPr="51C7E56C" w:rsidR="576710DB">
        <w:rPr>
          <w:noProof w:val="0"/>
          <w:vertAlign w:val="superscript"/>
          <w:lang w:val="en-US"/>
        </w:rPr>
        <w:t>st</w:t>
      </w:r>
      <w:r w:rsidRPr="51C7E56C" w:rsidR="576710DB">
        <w:rPr>
          <w:noProof w:val="0"/>
          <w:lang w:val="en-US"/>
        </w:rPr>
        <w:t>: Morris; Seconded: Zerbst</w:t>
      </w:r>
    </w:p>
    <w:p w:rsidRPr="00A649C2" w:rsidR="00A649C2" w:rsidP="51C7E56C" w:rsidRDefault="00A649C2" w14:paraId="6E05C787" w14:textId="18F960EA">
      <w:pPr>
        <w:pStyle w:val="ListParagraph"/>
        <w:numPr>
          <w:ilvl w:val="0"/>
          <w:numId w:val="34"/>
        </w:numPr>
        <w:spacing/>
        <w:ind/>
        <w:contextualSpacing/>
        <w:rPr>
          <w:noProof w:val="0"/>
          <w:lang w:val="en-US"/>
        </w:rPr>
      </w:pPr>
      <w:r w:rsidRPr="51C7E56C" w:rsidR="576710DB">
        <w:rPr>
          <w:noProof w:val="0"/>
          <w:lang w:val="en-US"/>
        </w:rPr>
        <w:t>Discussion</w:t>
      </w:r>
    </w:p>
    <w:p w:rsidRPr="00A649C2" w:rsidR="00A649C2" w:rsidP="51C7E56C" w:rsidRDefault="00A649C2" w14:paraId="1C64C977" w14:textId="0E4C3641">
      <w:pPr>
        <w:pStyle w:val="ListParagraph"/>
        <w:numPr>
          <w:ilvl w:val="1"/>
          <w:numId w:val="34"/>
        </w:numPr>
        <w:spacing/>
        <w:ind/>
        <w:contextualSpacing/>
        <w:rPr>
          <w:noProof w:val="0"/>
          <w:lang w:val="en-US"/>
        </w:rPr>
      </w:pPr>
      <w:r w:rsidRPr="51C7E56C" w:rsidR="576710DB">
        <w:rPr>
          <w:noProof w:val="0"/>
          <w:lang w:val="en-US"/>
        </w:rPr>
        <w:t>PC was aware of this change</w:t>
      </w:r>
    </w:p>
    <w:p w:rsidRPr="00A649C2" w:rsidR="00A649C2" w:rsidP="51C7E56C" w:rsidRDefault="00A649C2" w14:paraId="4B2D7F92" w14:textId="6E5088E6">
      <w:pPr>
        <w:pStyle w:val="ListParagraph"/>
        <w:numPr>
          <w:ilvl w:val="1"/>
          <w:numId w:val="34"/>
        </w:numPr>
        <w:spacing/>
        <w:ind/>
        <w:contextualSpacing/>
        <w:rPr>
          <w:noProof w:val="0"/>
          <w:lang w:val="en-US"/>
        </w:rPr>
      </w:pPr>
      <w:r w:rsidRPr="51C7E56C" w:rsidR="576710DB">
        <w:rPr>
          <w:noProof w:val="0"/>
          <w:lang w:val="en-US"/>
        </w:rPr>
        <w:t>UPD lot will be empty once Housing moves to the Human Services Building</w:t>
      </w:r>
    </w:p>
    <w:p w:rsidRPr="00A649C2" w:rsidR="00A649C2" w:rsidP="51C7E56C" w:rsidRDefault="00A649C2" w14:paraId="368C8132" w14:textId="0C2A330A">
      <w:pPr>
        <w:pStyle w:val="ListParagraph"/>
        <w:numPr>
          <w:ilvl w:val="1"/>
          <w:numId w:val="34"/>
        </w:numPr>
        <w:spacing/>
        <w:ind/>
        <w:contextualSpacing/>
        <w:rPr>
          <w:noProof w:val="0"/>
          <w:lang w:val="en-US"/>
        </w:rPr>
      </w:pPr>
      <w:r w:rsidRPr="51C7E56C" w:rsidR="576710DB">
        <w:rPr>
          <w:noProof w:val="0"/>
          <w:lang w:val="en-US"/>
        </w:rPr>
        <w:t>Did UPD survey the South Coleman lot hour by hour?</w:t>
      </w:r>
    </w:p>
    <w:p w:rsidRPr="00A649C2" w:rsidR="00A649C2" w:rsidP="51C7E56C" w:rsidRDefault="00A649C2" w14:paraId="293377BB" w14:textId="53FEB0BA">
      <w:pPr>
        <w:pStyle w:val="ListParagraph"/>
        <w:numPr>
          <w:ilvl w:val="2"/>
          <w:numId w:val="34"/>
        </w:numPr>
        <w:spacing/>
        <w:ind/>
        <w:contextualSpacing/>
        <w:rPr>
          <w:noProof w:val="0"/>
          <w:lang w:val="en-US"/>
        </w:rPr>
      </w:pPr>
      <w:r w:rsidRPr="51C7E56C" w:rsidR="576710DB">
        <w:rPr>
          <w:noProof w:val="0"/>
          <w:lang w:val="en-US"/>
        </w:rPr>
        <w:t xml:space="preserve">It might be </w:t>
      </w:r>
      <w:r w:rsidRPr="51C7E56C" w:rsidR="576710DB">
        <w:rPr>
          <w:noProof w:val="0"/>
          <w:lang w:val="en-US"/>
        </w:rPr>
        <w:t>a good idea</w:t>
      </w:r>
      <w:r w:rsidRPr="51C7E56C" w:rsidR="576710DB">
        <w:rPr>
          <w:noProof w:val="0"/>
          <w:lang w:val="en-US"/>
        </w:rPr>
        <w:t xml:space="preserve"> to see how much </w:t>
      </w:r>
      <w:r w:rsidRPr="51C7E56C" w:rsidR="576710DB">
        <w:rPr>
          <w:noProof w:val="0"/>
          <w:lang w:val="en-US"/>
        </w:rPr>
        <w:t>tra</w:t>
      </w:r>
      <w:r w:rsidRPr="51C7E56C" w:rsidR="576710DB">
        <w:rPr>
          <w:noProof w:val="0"/>
          <w:lang w:val="en-US"/>
        </w:rPr>
        <w:t>ction is there</w:t>
      </w:r>
    </w:p>
    <w:p w:rsidRPr="00A649C2" w:rsidR="00A649C2" w:rsidP="51C7E56C" w:rsidRDefault="00A649C2" w14:paraId="01EF7539" w14:textId="01DA0B21">
      <w:pPr>
        <w:pStyle w:val="ListParagraph"/>
        <w:numPr>
          <w:ilvl w:val="1"/>
          <w:numId w:val="34"/>
        </w:numPr>
        <w:spacing/>
        <w:ind/>
        <w:contextualSpacing/>
        <w:rPr>
          <w:noProof w:val="0"/>
          <w:lang w:val="en-US"/>
        </w:rPr>
      </w:pPr>
      <w:r w:rsidRPr="51C7E56C" w:rsidR="576710DB">
        <w:rPr>
          <w:noProof w:val="0"/>
          <w:lang w:val="en-US"/>
        </w:rPr>
        <w:t>Parking lot changes should occur in the summer</w:t>
      </w:r>
    </w:p>
    <w:p w:rsidRPr="00A649C2" w:rsidR="00A649C2" w:rsidP="51C7E56C" w:rsidRDefault="00A649C2" w14:paraId="0B963880" w14:textId="079B1565">
      <w:pPr>
        <w:pStyle w:val="ListParagraph"/>
        <w:numPr>
          <w:ilvl w:val="1"/>
          <w:numId w:val="34"/>
        </w:numPr>
        <w:spacing/>
        <w:ind/>
        <w:contextualSpacing/>
        <w:rPr>
          <w:noProof w:val="0"/>
          <w:lang w:val="en-US"/>
        </w:rPr>
      </w:pPr>
      <w:r w:rsidRPr="51C7E56C" w:rsidR="576710DB">
        <w:rPr>
          <w:noProof w:val="0"/>
          <w:lang w:val="en-US"/>
        </w:rPr>
        <w:t>Want actual data, not just perception</w:t>
      </w:r>
    </w:p>
    <w:p w:rsidRPr="00A649C2" w:rsidR="00A649C2" w:rsidP="51C7E56C" w:rsidRDefault="00A649C2" w14:paraId="493AF4D0" w14:textId="6C744135">
      <w:pPr>
        <w:pStyle w:val="ListParagraph"/>
        <w:numPr>
          <w:ilvl w:val="0"/>
          <w:numId w:val="34"/>
        </w:numPr>
        <w:spacing/>
        <w:ind/>
        <w:contextualSpacing/>
        <w:rPr>
          <w:noProof w:val="0"/>
          <w:lang w:val="en-US"/>
        </w:rPr>
      </w:pPr>
      <w:r w:rsidRPr="51C7E56C" w:rsidR="576710DB">
        <w:rPr>
          <w:noProof w:val="0"/>
          <w:lang w:val="en-US"/>
        </w:rPr>
        <w:t xml:space="preserve">Motion to vote on the joint resolution with the statement </w:t>
      </w:r>
      <w:r w:rsidRPr="51C7E56C" w:rsidR="5FF522C4">
        <w:rPr>
          <w:noProof w:val="0"/>
          <w:lang w:val="en-US"/>
        </w:rPr>
        <w:t>strike</w:t>
      </w:r>
      <w:r w:rsidRPr="51C7E56C" w:rsidR="576710DB">
        <w:rPr>
          <w:noProof w:val="0"/>
          <w:lang w:val="en-US"/>
        </w:rPr>
        <w:t xml:space="preserve"> out about PC not being aware: 1</w:t>
      </w:r>
      <w:r w:rsidRPr="51C7E56C" w:rsidR="576710DB">
        <w:rPr>
          <w:noProof w:val="0"/>
          <w:vertAlign w:val="superscript"/>
          <w:lang w:val="en-US"/>
        </w:rPr>
        <w:t>st</w:t>
      </w:r>
      <w:r w:rsidRPr="51C7E56C" w:rsidR="576710DB">
        <w:rPr>
          <w:noProof w:val="0"/>
          <w:lang w:val="en-US"/>
        </w:rPr>
        <w:t>: Partlow</w:t>
      </w:r>
    </w:p>
    <w:p w:rsidRPr="00A649C2" w:rsidR="00A649C2" w:rsidP="51C7E56C" w:rsidRDefault="00A649C2" w14:paraId="1AE3F666" w14:textId="4871D36E">
      <w:pPr>
        <w:pStyle w:val="ListParagraph"/>
        <w:numPr>
          <w:ilvl w:val="1"/>
          <w:numId w:val="34"/>
        </w:numPr>
        <w:spacing/>
        <w:ind/>
        <w:contextualSpacing/>
        <w:rPr>
          <w:noProof w:val="0"/>
          <w:lang w:val="en-US"/>
        </w:rPr>
      </w:pPr>
      <w:r w:rsidRPr="51C7E56C" w:rsidR="576710DB">
        <w:rPr>
          <w:noProof w:val="0"/>
          <w:lang w:val="en-US"/>
        </w:rPr>
        <w:t>Yes- 10</w:t>
      </w:r>
    </w:p>
    <w:p w:rsidRPr="00A649C2" w:rsidR="00A649C2" w:rsidP="51C7E56C" w:rsidRDefault="00A649C2" w14:paraId="5E13FBD8" w14:textId="6FF1A1DB">
      <w:pPr>
        <w:pStyle w:val="ListParagraph"/>
        <w:numPr>
          <w:ilvl w:val="1"/>
          <w:numId w:val="34"/>
        </w:numPr>
        <w:spacing/>
        <w:ind/>
        <w:contextualSpacing/>
        <w:rPr>
          <w:noProof w:val="0"/>
          <w:lang w:val="en-US"/>
        </w:rPr>
      </w:pPr>
      <w:r w:rsidRPr="51C7E56C" w:rsidR="576710DB">
        <w:rPr>
          <w:noProof w:val="0"/>
          <w:lang w:val="en-US"/>
        </w:rPr>
        <w:t>No- 0</w:t>
      </w:r>
    </w:p>
    <w:p w:rsidRPr="00A649C2" w:rsidR="00A649C2" w:rsidP="51C7E56C" w:rsidRDefault="00A649C2" w14:paraId="3EA299EF" w14:textId="4518ACF3">
      <w:pPr>
        <w:pStyle w:val="ListParagraph"/>
        <w:numPr>
          <w:ilvl w:val="1"/>
          <w:numId w:val="34"/>
        </w:numPr>
        <w:spacing/>
        <w:ind/>
        <w:contextualSpacing/>
        <w:rPr>
          <w:noProof w:val="0"/>
          <w:lang w:val="en-US"/>
        </w:rPr>
      </w:pPr>
      <w:r w:rsidRPr="51C7E56C" w:rsidR="576710DB">
        <w:rPr>
          <w:noProof w:val="0"/>
          <w:lang w:val="en-US"/>
        </w:rPr>
        <w:t>Abstain- 0</w:t>
      </w:r>
    </w:p>
    <w:p w:rsidRPr="00A649C2" w:rsidR="00A649C2" w:rsidP="51C7E56C" w:rsidRDefault="00A649C2" w14:paraId="56030EB6" w14:textId="360E56BB">
      <w:pPr>
        <w:pStyle w:val="ListParagraph"/>
        <w:numPr>
          <w:ilvl w:val="2"/>
          <w:numId w:val="34"/>
        </w:numPr>
        <w:spacing/>
        <w:ind/>
        <w:contextualSpacing/>
        <w:rPr>
          <w:noProof w:val="0"/>
          <w:lang w:val="en-US"/>
        </w:rPr>
      </w:pPr>
      <w:r w:rsidRPr="51C7E56C" w:rsidR="576710DB">
        <w:rPr>
          <w:noProof w:val="0"/>
          <w:lang w:val="en-US"/>
        </w:rPr>
        <w:t>Motion passed</w:t>
      </w:r>
    </w:p>
    <w:p w:rsidRPr="008454DC" w:rsidR="004D5865" w:rsidP="35F225F7" w:rsidRDefault="005F2C25" w14:paraId="4E5842D8" w14:textId="77777777">
      <w:pPr>
        <w:pStyle w:val="ListParagraph"/>
        <w:numPr>
          <w:ilvl w:val="0"/>
          <w:numId w:val="1"/>
        </w:numPr>
        <w:spacing/>
        <w:contextualSpacing/>
        <w:rPr>
          <w:rFonts w:ascii="Calibri" w:hAnsi="Calibri" w:eastAsia="Calibri" w:cs="Calibri" w:asciiTheme="minorAscii" w:hAnsiTheme="minorAscii" w:eastAsiaTheme="minorAscii" w:cstheme="minorAscii"/>
          <w:sz w:val="24"/>
          <w:szCs w:val="24"/>
        </w:rPr>
      </w:pPr>
      <w:r w:rsidRPr="35F225F7" w:rsidR="005F2C25">
        <w:rPr>
          <w:rFonts w:ascii="Calibri" w:hAnsi="Calibri" w:eastAsia="Calibri" w:cs="Calibri" w:asciiTheme="minorAscii" w:hAnsiTheme="minorAscii" w:eastAsiaTheme="minorAscii" w:cstheme="minorAscii"/>
          <w:sz w:val="24"/>
          <w:szCs w:val="24"/>
        </w:rPr>
        <w:t>Unfinished</w:t>
      </w:r>
      <w:r w:rsidRPr="35F225F7" w:rsidR="004D5865">
        <w:rPr>
          <w:rFonts w:ascii="Calibri" w:hAnsi="Calibri" w:eastAsia="Calibri" w:cs="Calibri" w:asciiTheme="minorAscii" w:hAnsiTheme="minorAscii" w:eastAsiaTheme="minorAscii" w:cstheme="minorAscii"/>
          <w:sz w:val="24"/>
          <w:szCs w:val="24"/>
        </w:rPr>
        <w:t xml:space="preserve"> Business</w:t>
      </w:r>
    </w:p>
    <w:p w:rsidR="388AB82E" w:rsidP="35F225F7" w:rsidRDefault="388AB82E" w14:paraId="60D7BD81" w14:textId="6C0FA061">
      <w:pPr>
        <w:pStyle w:val="ListParagraph"/>
        <w:spacing/>
        <w:ind w:left="1080"/>
        <w:contextualSpacing/>
        <w:rPr>
          <w:rFonts w:ascii="Calibri" w:hAnsi="Calibri" w:eastAsia="Calibri" w:cs="Calibri" w:asciiTheme="minorAscii" w:hAnsiTheme="minorAscii" w:eastAsiaTheme="minorAscii" w:cstheme="minorAscii"/>
          <w:sz w:val="24"/>
          <w:szCs w:val="24"/>
        </w:rPr>
      </w:pPr>
    </w:p>
    <w:p w:rsidR="519F9E4B" w:rsidP="23A7AEE5" w:rsidRDefault="519F9E4B" w14:paraId="26FB47A8" w14:textId="5AC62C52">
      <w:pPr>
        <w:pStyle w:val="ListParagraph"/>
        <w:numPr>
          <w:ilvl w:val="0"/>
          <w:numId w:val="1"/>
        </w:numPr>
        <w:spacing/>
        <w:contextualSpacing w:val="1"/>
        <w:rPr>
          <w:rFonts w:ascii="Calibri" w:hAnsi="Calibri" w:eastAsia="Calibri" w:cs="Calibri" w:asciiTheme="minorAscii" w:hAnsiTheme="minorAscii" w:eastAsiaTheme="minorAscii" w:cstheme="minorAscii"/>
          <w:sz w:val="24"/>
          <w:szCs w:val="24"/>
        </w:rPr>
      </w:pPr>
      <w:r w:rsidRPr="23A7AEE5" w:rsidR="519F9E4B">
        <w:rPr>
          <w:rFonts w:ascii="Calibri" w:hAnsi="Calibri" w:eastAsia="Calibri" w:cs="Calibri" w:asciiTheme="minorAscii" w:hAnsiTheme="minorAscii" w:eastAsiaTheme="minorAscii" w:cstheme="minorAscii"/>
          <w:sz w:val="24"/>
          <w:szCs w:val="24"/>
        </w:rPr>
        <w:t>Constituent Concerns &amp; Comments</w:t>
      </w:r>
    </w:p>
    <w:p w:rsidR="647F424E" w:rsidP="23A7AEE5" w:rsidRDefault="647F424E" w14:paraId="475F921E" w14:textId="25647765">
      <w:pPr>
        <w:pStyle w:val="ListParagraph"/>
        <w:numPr>
          <w:ilvl w:val="1"/>
          <w:numId w:val="1"/>
        </w:numPr>
        <w:spacing/>
        <w:contextualSpacing w:val="1"/>
        <w:rPr>
          <w:rFonts w:ascii="Calibri" w:hAnsi="Calibri" w:eastAsia="Calibri" w:cs="Calibri" w:asciiTheme="minorAscii" w:hAnsiTheme="minorAscii" w:eastAsiaTheme="minorAscii" w:cstheme="minorAscii"/>
          <w:sz w:val="24"/>
          <w:szCs w:val="24"/>
        </w:rPr>
      </w:pPr>
      <w:r w:rsidRPr="23A7AEE5" w:rsidR="647F424E">
        <w:rPr>
          <w:rFonts w:ascii="Calibri" w:hAnsi="Calibri" w:eastAsia="Calibri" w:cs="Calibri" w:asciiTheme="minorAscii" w:hAnsiTheme="minorAscii" w:eastAsiaTheme="minorAscii" w:cstheme="minorAscii"/>
          <w:sz w:val="24"/>
          <w:szCs w:val="24"/>
        </w:rPr>
        <w:t>Parking Lots</w:t>
      </w:r>
    </w:p>
    <w:p w:rsidR="647F424E" w:rsidP="23A7AEE5" w:rsidRDefault="647F424E" w14:paraId="74B89AAE" w14:textId="745C1D38">
      <w:pPr>
        <w:pStyle w:val="ListParagraph"/>
        <w:numPr>
          <w:ilvl w:val="1"/>
          <w:numId w:val="1"/>
        </w:numPr>
        <w:spacing/>
        <w:contextualSpacing w:val="1"/>
        <w:rPr>
          <w:rFonts w:ascii="Calibri" w:hAnsi="Calibri" w:eastAsia="Calibri" w:cs="Calibri" w:asciiTheme="minorAscii" w:hAnsiTheme="minorAscii" w:eastAsiaTheme="minorAscii" w:cstheme="minorAscii"/>
          <w:sz w:val="24"/>
          <w:szCs w:val="24"/>
        </w:rPr>
      </w:pPr>
      <w:r w:rsidRPr="51C7E56C" w:rsidR="647F424E">
        <w:rPr>
          <w:rFonts w:ascii="Calibri" w:hAnsi="Calibri" w:eastAsia="Calibri" w:cs="Calibri" w:asciiTheme="minorAscii" w:hAnsiTheme="minorAscii" w:eastAsiaTheme="minorAscii" w:cstheme="minorAscii"/>
          <w:sz w:val="24"/>
          <w:szCs w:val="24"/>
        </w:rPr>
        <w:t>Rec Center concerns</w:t>
      </w:r>
    </w:p>
    <w:p w:rsidR="3D14987A" w:rsidP="51C7E56C" w:rsidRDefault="3D14987A" w14:paraId="01085B34" w14:textId="284C3017">
      <w:pPr>
        <w:pStyle w:val="ListParagraph"/>
        <w:numPr>
          <w:ilvl w:val="2"/>
          <w:numId w:val="1"/>
        </w:numPr>
        <w:spacing/>
        <w:contextualSpacing w:val="1"/>
        <w:rPr>
          <w:rFonts w:ascii="Calibri" w:hAnsi="Calibri" w:eastAsia="Calibri" w:cs="Calibri" w:asciiTheme="minorAscii" w:hAnsiTheme="minorAscii" w:eastAsiaTheme="minorAscii" w:cstheme="minorAscii"/>
          <w:sz w:val="24"/>
          <w:szCs w:val="24"/>
        </w:rPr>
      </w:pPr>
      <w:r w:rsidRPr="24DA58BF" w:rsidR="59A8AF05">
        <w:rPr>
          <w:rFonts w:ascii="Calibri" w:hAnsi="Calibri" w:eastAsia="Calibri" w:cs="Calibri" w:asciiTheme="minorAscii" w:hAnsiTheme="minorAscii" w:eastAsiaTheme="minorAscii" w:cstheme="minorAscii"/>
          <w:sz w:val="24"/>
          <w:szCs w:val="24"/>
        </w:rPr>
        <w:t>L</w:t>
      </w:r>
      <w:r w:rsidRPr="24DA58BF" w:rsidR="3D14987A">
        <w:rPr>
          <w:rFonts w:ascii="Calibri" w:hAnsi="Calibri" w:eastAsia="Calibri" w:cs="Calibri" w:asciiTheme="minorAscii" w:hAnsiTheme="minorAscii" w:eastAsiaTheme="minorAscii" w:cstheme="minorAscii"/>
          <w:sz w:val="24"/>
          <w:szCs w:val="24"/>
        </w:rPr>
        <w:t>eaking</w:t>
      </w:r>
      <w:r w:rsidRPr="24DA58BF" w:rsidR="59A8AF05">
        <w:rPr>
          <w:rFonts w:ascii="Calibri" w:hAnsi="Calibri" w:eastAsia="Calibri" w:cs="Calibri" w:asciiTheme="minorAscii" w:hAnsiTheme="minorAscii" w:eastAsiaTheme="minorAscii" w:cstheme="minorAscii"/>
          <w:sz w:val="24"/>
          <w:szCs w:val="24"/>
        </w:rPr>
        <w:t>- roofers are aware of, just need to work on it between weather</w:t>
      </w:r>
    </w:p>
    <w:p w:rsidR="59A8AF05" w:rsidP="24DA58BF" w:rsidRDefault="59A8AF05" w14:paraId="5AE52FA6" w14:textId="7D066EAF">
      <w:pPr>
        <w:pStyle w:val="ListParagraph"/>
        <w:numPr>
          <w:ilvl w:val="1"/>
          <w:numId w:val="1"/>
        </w:numPr>
        <w:spacing/>
        <w:contextualSpacing w:val="1"/>
        <w:rPr>
          <w:rFonts w:ascii="Calibri" w:hAnsi="Calibri" w:eastAsia="Calibri" w:cs="Calibri" w:asciiTheme="minorAscii" w:hAnsiTheme="minorAscii" w:eastAsiaTheme="minorAscii" w:cstheme="minorAscii"/>
          <w:sz w:val="24"/>
          <w:szCs w:val="24"/>
        </w:rPr>
      </w:pPr>
      <w:r w:rsidRPr="24DA58BF" w:rsidR="59A8AF05">
        <w:rPr>
          <w:rFonts w:ascii="Calibri" w:hAnsi="Calibri" w:eastAsia="Calibri" w:cs="Calibri" w:asciiTheme="minorAscii" w:hAnsiTheme="minorAscii" w:eastAsiaTheme="minorAscii" w:cstheme="minorAscii"/>
          <w:sz w:val="24"/>
          <w:szCs w:val="24"/>
        </w:rPr>
        <w:t>Clocks</w:t>
      </w:r>
    </w:p>
    <w:p w:rsidR="6EC4E4AB" w:rsidP="24DA58BF" w:rsidRDefault="6EC4E4AB" w14:paraId="2E301014" w14:textId="13C014A8">
      <w:pPr>
        <w:pStyle w:val="ListParagraph"/>
        <w:numPr>
          <w:ilvl w:val="2"/>
          <w:numId w:val="1"/>
        </w:numPr>
        <w:spacing/>
        <w:contextualSpacing w:val="1"/>
        <w:rPr>
          <w:rFonts w:ascii="Calibri" w:hAnsi="Calibri" w:eastAsia="Calibri" w:cs="Calibri" w:asciiTheme="minorAscii" w:hAnsiTheme="minorAscii" w:eastAsiaTheme="minorAscii" w:cstheme="minorAscii"/>
          <w:sz w:val="24"/>
          <w:szCs w:val="24"/>
        </w:rPr>
      </w:pPr>
      <w:r w:rsidRPr="24DA58BF" w:rsidR="6EC4E4AB">
        <w:rPr>
          <w:rFonts w:ascii="Calibri" w:hAnsi="Calibri" w:eastAsia="Calibri" w:cs="Calibri" w:asciiTheme="minorAscii" w:hAnsiTheme="minorAscii" w:eastAsiaTheme="minorAscii" w:cstheme="minorAscii"/>
          <w:sz w:val="24"/>
          <w:szCs w:val="24"/>
        </w:rPr>
        <w:t>Facilities</w:t>
      </w:r>
      <w:r w:rsidRPr="24DA58BF" w:rsidR="59A8AF05">
        <w:rPr>
          <w:rFonts w:ascii="Calibri" w:hAnsi="Calibri" w:eastAsia="Calibri" w:cs="Calibri" w:asciiTheme="minorAscii" w:hAnsiTheme="minorAscii" w:eastAsiaTheme="minorAscii" w:cstheme="minorAscii"/>
          <w:sz w:val="24"/>
          <w:szCs w:val="24"/>
        </w:rPr>
        <w:t xml:space="preserve"> only fixes the clocks in classrooms</w:t>
      </w:r>
    </w:p>
    <w:p w:rsidR="25EC5C41" w:rsidP="35F225F7" w:rsidRDefault="25EC5C41" w14:paraId="76891EF4" w14:textId="48BB07A0">
      <w:pPr>
        <w:pStyle w:val="ListParagraph"/>
        <w:spacing/>
        <w:ind w:left="1080"/>
        <w:contextualSpacing/>
        <w:rPr>
          <w:rFonts w:ascii="Calibri" w:hAnsi="Calibri" w:eastAsia="Calibri" w:cs="Calibri" w:asciiTheme="minorAscii" w:hAnsiTheme="minorAscii" w:eastAsiaTheme="minorAscii" w:cstheme="minorAscii"/>
          <w:sz w:val="24"/>
          <w:szCs w:val="24"/>
        </w:rPr>
      </w:pPr>
    </w:p>
    <w:p w:rsidR="388AB82E" w:rsidP="51C7E56C" w:rsidRDefault="388AB82E" w14:paraId="3D44F69E" w14:textId="37D12C1A">
      <w:pPr>
        <w:pStyle w:val="ListParagraph"/>
        <w:numPr>
          <w:ilvl w:val="0"/>
          <w:numId w:val="1"/>
        </w:numPr>
        <w:spacing/>
        <w:contextualSpacing w:val="1"/>
        <w:rPr>
          <w:rFonts w:ascii="Calibri" w:hAnsi="Calibri" w:eastAsia="Calibri" w:cs="Calibri" w:asciiTheme="minorAscii" w:hAnsiTheme="minorAscii" w:eastAsiaTheme="minorAscii" w:cstheme="minorAscii"/>
          <w:sz w:val="24"/>
          <w:szCs w:val="24"/>
        </w:rPr>
      </w:pPr>
      <w:r w:rsidRPr="51C7E56C" w:rsidR="002838F8">
        <w:rPr>
          <w:rFonts w:ascii="Calibri" w:hAnsi="Calibri" w:eastAsia="Calibri" w:cs="Calibri" w:asciiTheme="minorAscii" w:hAnsiTheme="minorAscii" w:eastAsiaTheme="minorAscii" w:cstheme="minorAscii"/>
          <w:sz w:val="24"/>
          <w:szCs w:val="24"/>
        </w:rPr>
        <w:t>Adjournment</w:t>
      </w:r>
      <w:r w:rsidRPr="51C7E56C" w:rsidR="51FCC92F">
        <w:rPr>
          <w:rFonts w:ascii="Calibri" w:hAnsi="Calibri" w:eastAsia="Calibri" w:cs="Calibri" w:asciiTheme="minorAscii" w:hAnsiTheme="minorAscii" w:eastAsiaTheme="minorAscii" w:cstheme="minorAscii"/>
          <w:sz w:val="24"/>
          <w:szCs w:val="24"/>
        </w:rPr>
        <w:t xml:space="preserve">: </w:t>
      </w:r>
      <w:r w:rsidRPr="51C7E56C" w:rsidR="73A99E66">
        <w:rPr>
          <w:rFonts w:ascii="Calibri" w:hAnsi="Calibri" w:eastAsia="Calibri" w:cs="Calibri" w:asciiTheme="minorAscii" w:hAnsiTheme="minorAscii" w:eastAsiaTheme="minorAscii" w:cstheme="minorAscii"/>
          <w:sz w:val="24"/>
          <w:szCs w:val="24"/>
        </w:rPr>
        <w:t>9</w:t>
      </w:r>
      <w:r w:rsidRPr="51C7E56C" w:rsidR="74159195">
        <w:rPr>
          <w:rFonts w:ascii="Calibri" w:hAnsi="Calibri" w:eastAsia="Calibri" w:cs="Calibri" w:asciiTheme="minorAscii" w:hAnsiTheme="minorAscii" w:eastAsiaTheme="minorAscii" w:cstheme="minorAscii"/>
          <w:sz w:val="24"/>
          <w:szCs w:val="24"/>
        </w:rPr>
        <w:t>:</w:t>
      </w:r>
      <w:r w:rsidRPr="51C7E56C" w:rsidR="756F58BC">
        <w:rPr>
          <w:rFonts w:ascii="Calibri" w:hAnsi="Calibri" w:eastAsia="Calibri" w:cs="Calibri" w:asciiTheme="minorAscii" w:hAnsiTheme="minorAscii" w:eastAsiaTheme="minorAscii" w:cstheme="minorAscii"/>
          <w:sz w:val="24"/>
          <w:szCs w:val="24"/>
        </w:rPr>
        <w:t>19</w:t>
      </w:r>
      <w:r w:rsidRPr="51C7E56C" w:rsidR="51FCC92F">
        <w:rPr>
          <w:rFonts w:ascii="Calibri" w:hAnsi="Calibri" w:eastAsia="Calibri" w:cs="Calibri" w:asciiTheme="minorAscii" w:hAnsiTheme="minorAscii" w:eastAsiaTheme="minorAscii" w:cstheme="minorAscii"/>
          <w:sz w:val="24"/>
          <w:szCs w:val="24"/>
        </w:rPr>
        <w:t xml:space="preserve"> a.m.</w:t>
      </w:r>
      <w:bookmarkEnd w:id="0"/>
    </w:p>
    <w:p w:rsidR="508E7132" w:rsidP="35F225F7" w:rsidRDefault="508E7132" w14:paraId="038DD06E" w14:textId="5DC1C22A">
      <w:pPr>
        <w:pStyle w:val="Normal"/>
        <w:spacing/>
        <w:ind w:left="0"/>
        <w:contextualSpacing/>
        <w:rPr>
          <w:rFonts w:ascii="Calibri" w:hAnsi="Calibri" w:eastAsia="Calibri" w:cs="Calibri" w:asciiTheme="minorAscii" w:hAnsiTheme="minorAscii" w:eastAsiaTheme="minorAscii" w:cstheme="minorAscii"/>
          <w:sz w:val="24"/>
          <w:szCs w:val="24"/>
        </w:rPr>
      </w:pPr>
    </w:p>
    <w:p w:rsidR="7485E9F8" w:rsidP="35F225F7" w:rsidRDefault="7485E9F8" w14:paraId="0988638B">
      <w:pPr>
        <w:pStyle w:val="Normal"/>
        <w:spacing/>
        <w:ind w:left="0"/>
        <w:contextualSpacing/>
        <w:rPr>
          <w:rFonts w:ascii="Calibri" w:hAnsi="Calibri" w:eastAsia="Calibri" w:cs="Calibri" w:asciiTheme="minorAscii" w:hAnsiTheme="minorAscii" w:eastAsiaTheme="minorAscii" w:cstheme="minorAscii"/>
          <w:sz w:val="24"/>
          <w:szCs w:val="24"/>
        </w:rPr>
      </w:pPr>
      <w:r w:rsidRPr="35F225F7" w:rsidR="7485E9F8">
        <w:rPr>
          <w:rFonts w:ascii="Calibri" w:hAnsi="Calibri" w:eastAsia="Calibri" w:cs="Calibri" w:asciiTheme="minorAscii" w:hAnsiTheme="minorAscii" w:eastAsiaTheme="minorAscii" w:cstheme="minorAscii"/>
          <w:sz w:val="24"/>
          <w:szCs w:val="24"/>
        </w:rPr>
        <w:t>Upcoming Important Dates and Deadlines</w:t>
      </w:r>
    </w:p>
    <w:p w:rsidR="7485E9F8" w:rsidP="35F225F7" w:rsidRDefault="7485E9F8" w14:paraId="1C2E79D0" w14:textId="73C30A7F">
      <w:pPr>
        <w:pStyle w:val="ListParagraph"/>
        <w:numPr>
          <w:ilvl w:val="0"/>
          <w:numId w:val="19"/>
        </w:numPr>
        <w:rPr>
          <w:rStyle w:val="Hyperlink"/>
          <w:rFonts w:ascii="Calibri" w:hAnsi="Calibri" w:eastAsia="Calibri" w:cs="Calibri" w:asciiTheme="minorAscii" w:hAnsiTheme="minorAscii" w:eastAsiaTheme="minorAscii" w:cstheme="minorAscii"/>
          <w:color w:val="auto"/>
          <w:sz w:val="24"/>
          <w:szCs w:val="24"/>
          <w:u w:val="none"/>
        </w:rPr>
      </w:pPr>
      <w:r w:rsidRPr="120238E7" w:rsidR="5678F365">
        <w:rPr>
          <w:rStyle w:val="Hyperlink"/>
          <w:rFonts w:ascii="Calibri" w:hAnsi="Calibri" w:eastAsia="Calibri" w:cs="Calibri" w:asciiTheme="minorAscii" w:hAnsiTheme="minorAscii" w:eastAsiaTheme="minorAscii" w:cstheme="minorAscii"/>
          <w:color w:val="auto"/>
          <w:sz w:val="24"/>
          <w:szCs w:val="24"/>
          <w:u w:val="none"/>
        </w:rPr>
        <w:t xml:space="preserve">Staff Senate Meeting – Wednesday, </w:t>
      </w:r>
      <w:r w:rsidRPr="120238E7" w:rsidR="28B4EAE8">
        <w:rPr>
          <w:rStyle w:val="Hyperlink"/>
          <w:rFonts w:ascii="Calibri" w:hAnsi="Calibri" w:eastAsia="Calibri" w:cs="Calibri" w:asciiTheme="minorAscii" w:hAnsiTheme="minorAscii" w:eastAsiaTheme="minorAscii" w:cstheme="minorAscii"/>
          <w:color w:val="auto"/>
          <w:sz w:val="24"/>
          <w:szCs w:val="24"/>
          <w:u w:val="none"/>
        </w:rPr>
        <w:t>March</w:t>
      </w:r>
      <w:r w:rsidRPr="120238E7" w:rsidR="13F1B3DC">
        <w:rPr>
          <w:rStyle w:val="Hyperlink"/>
          <w:rFonts w:ascii="Calibri" w:hAnsi="Calibri" w:eastAsia="Calibri" w:cs="Calibri" w:asciiTheme="minorAscii" w:hAnsiTheme="minorAscii" w:eastAsiaTheme="minorAscii" w:cstheme="minorAscii"/>
          <w:color w:val="auto"/>
          <w:sz w:val="24"/>
          <w:szCs w:val="24"/>
          <w:u w:val="none"/>
        </w:rPr>
        <w:t xml:space="preserve"> 11</w:t>
      </w:r>
      <w:r w:rsidRPr="120238E7" w:rsidR="757AAEA3">
        <w:rPr>
          <w:rStyle w:val="Hyperlink"/>
          <w:rFonts w:ascii="Calibri" w:hAnsi="Calibri" w:eastAsia="Calibri" w:cs="Calibri" w:asciiTheme="minorAscii" w:hAnsiTheme="minorAscii" w:eastAsiaTheme="minorAscii" w:cstheme="minorAscii"/>
          <w:color w:val="auto"/>
          <w:sz w:val="24"/>
          <w:szCs w:val="24"/>
          <w:u w:val="none"/>
        </w:rPr>
        <w:t xml:space="preserve">, 2026 </w:t>
      </w:r>
      <w:r w:rsidRPr="120238E7" w:rsidR="5678F365">
        <w:rPr>
          <w:rStyle w:val="Hyperlink"/>
          <w:rFonts w:ascii="Calibri" w:hAnsi="Calibri" w:eastAsia="Calibri" w:cs="Calibri" w:asciiTheme="minorAscii" w:hAnsiTheme="minorAscii" w:eastAsiaTheme="minorAscii" w:cstheme="minorAscii"/>
          <w:color w:val="auto"/>
          <w:sz w:val="24"/>
          <w:szCs w:val="24"/>
          <w:u w:val="none"/>
        </w:rPr>
        <w:t>@</w:t>
      </w:r>
      <w:r w:rsidRPr="120238E7" w:rsidR="5678F365">
        <w:rPr>
          <w:rStyle w:val="Hyperlink"/>
          <w:rFonts w:ascii="Calibri" w:hAnsi="Calibri" w:eastAsia="Calibri" w:cs="Calibri" w:asciiTheme="minorAscii" w:hAnsiTheme="minorAscii" w:eastAsiaTheme="minorAscii" w:cstheme="minorAscii"/>
          <w:color w:val="auto"/>
          <w:sz w:val="24"/>
          <w:szCs w:val="24"/>
          <w:u w:val="none"/>
        </w:rPr>
        <w:t xml:space="preserve"> 1:15 pm (Loft - 7</w:t>
      </w:r>
      <w:r w:rsidRPr="120238E7" w:rsidR="5678F365">
        <w:rPr>
          <w:rStyle w:val="Hyperlink"/>
          <w:rFonts w:ascii="Calibri" w:hAnsi="Calibri" w:eastAsia="Calibri" w:cs="Calibri" w:asciiTheme="minorAscii" w:hAnsiTheme="minorAscii" w:eastAsiaTheme="minorAscii" w:cstheme="minorAscii"/>
          <w:color w:val="auto"/>
          <w:sz w:val="24"/>
          <w:szCs w:val="24"/>
          <w:u w:val="none"/>
          <w:vertAlign w:val="superscript"/>
        </w:rPr>
        <w:t>th</w:t>
      </w:r>
      <w:r w:rsidRPr="120238E7" w:rsidR="5678F365">
        <w:rPr>
          <w:rStyle w:val="Hyperlink"/>
          <w:rFonts w:ascii="Calibri" w:hAnsi="Calibri" w:eastAsia="Calibri" w:cs="Calibri" w:asciiTheme="minorAscii" w:hAnsiTheme="minorAscii" w:eastAsiaTheme="minorAscii" w:cstheme="minorAscii"/>
          <w:color w:val="auto"/>
          <w:sz w:val="24"/>
          <w:szCs w:val="24"/>
          <w:u w:val="none"/>
        </w:rPr>
        <w:t xml:space="preserve"> Street Underground) </w:t>
      </w:r>
    </w:p>
    <w:p w:rsidR="388AB82E" w:rsidP="35F225F7" w:rsidRDefault="388AB82E" w14:paraId="75E300B4" w14:textId="4F525F08">
      <w:pPr>
        <w:rPr>
          <w:rFonts w:ascii="Calibri" w:hAnsi="Calibri" w:eastAsia="Calibri" w:cs="Calibri" w:asciiTheme="minorAscii" w:hAnsiTheme="minorAscii" w:eastAsiaTheme="minorAscii" w:cstheme="minorAscii"/>
          <w:sz w:val="24"/>
          <w:szCs w:val="24"/>
        </w:rPr>
      </w:pPr>
    </w:p>
    <w:p w:rsidRPr="008454DC" w:rsidR="00280540" w:rsidP="35F225F7" w:rsidRDefault="00280540" w14:paraId="0B000DD3" w14:textId="77777777" w14:noSpellErr="1">
      <w:pPr>
        <w:rPr>
          <w:rFonts w:ascii="Calibri" w:hAnsi="Calibri" w:eastAsia="Calibri" w:cs="Calibri" w:asciiTheme="minorAscii" w:hAnsiTheme="minorAscii" w:eastAsiaTheme="minorAscii" w:cstheme="minorAscii"/>
          <w:sz w:val="24"/>
          <w:szCs w:val="24"/>
        </w:rPr>
      </w:pPr>
      <w:bookmarkStart w:name="_Hlk188623822" w:id="2"/>
      <w:bookmarkStart w:name="_Hlk187053464" w:id="3"/>
      <w:r w:rsidRPr="120238E7" w:rsidR="00280540">
        <w:rPr>
          <w:rFonts w:ascii="Calibri" w:hAnsi="Calibri" w:eastAsia="Calibri" w:cs="Calibri" w:asciiTheme="minorAscii" w:hAnsiTheme="minorAscii" w:eastAsiaTheme="minorAscii" w:cstheme="minorAscii"/>
          <w:sz w:val="24"/>
          <w:szCs w:val="24"/>
        </w:rPr>
        <w:t>Upcoming</w:t>
      </w:r>
      <w:r w:rsidRPr="120238E7" w:rsidR="000C6522">
        <w:rPr>
          <w:rFonts w:ascii="Calibri" w:hAnsi="Calibri" w:eastAsia="Calibri" w:cs="Calibri" w:asciiTheme="minorAscii" w:hAnsiTheme="minorAscii" w:eastAsiaTheme="minorAscii" w:cstheme="minorAscii"/>
          <w:sz w:val="24"/>
          <w:szCs w:val="24"/>
        </w:rPr>
        <w:t xml:space="preserve"> Council </w:t>
      </w:r>
      <w:r w:rsidRPr="120238E7" w:rsidR="00280540">
        <w:rPr>
          <w:rFonts w:ascii="Calibri" w:hAnsi="Calibri" w:eastAsia="Calibri" w:cs="Calibri" w:asciiTheme="minorAscii" w:hAnsiTheme="minorAscii" w:eastAsiaTheme="minorAscii" w:cstheme="minorAscii"/>
          <w:sz w:val="24"/>
          <w:szCs w:val="24"/>
        </w:rPr>
        <w:t>Meetings</w:t>
      </w:r>
      <w:r w:rsidRPr="120238E7" w:rsidR="00227383">
        <w:rPr>
          <w:rFonts w:ascii="Calibri" w:hAnsi="Calibri" w:eastAsia="Calibri" w:cs="Calibri" w:asciiTheme="minorAscii" w:hAnsiTheme="minorAscii" w:eastAsiaTheme="minorAscii" w:cstheme="minorAscii"/>
          <w:sz w:val="24"/>
          <w:szCs w:val="24"/>
        </w:rPr>
        <w:t>:</w:t>
      </w:r>
      <w:bookmarkEnd w:id="1"/>
      <w:bookmarkEnd w:id="2"/>
      <w:bookmarkEnd w:id="3"/>
    </w:p>
    <w:p w:rsidR="3DB7D3E7" w:rsidP="51C7E56C" w:rsidRDefault="3DB7D3E7" w14:paraId="1708EDAC" w14:textId="49E0C419">
      <w:pPr>
        <w:pStyle w:val="ListParagraph"/>
        <w:numPr>
          <w:ilvl w:val="0"/>
          <w:numId w:val="32"/>
        </w:numPr>
        <w:shd w:val="clear" w:color="auto" w:fill="FFFFFF" w:themeFill="background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51C7E56C" w:rsidR="3DB7D3E7">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April 14, </w:t>
      </w:r>
      <w:r w:rsidRPr="51C7E56C" w:rsidR="1B71FDEF">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2026,</w:t>
      </w:r>
      <w:r w:rsidRPr="51C7E56C" w:rsidR="3DB7D3E7">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at 8:30 am – Rathskeller Loft - 7th Street Underground</w:t>
      </w:r>
    </w:p>
    <w:p w:rsidR="3DB7D3E7" w:rsidP="51C7E56C" w:rsidRDefault="3DB7D3E7" w14:paraId="51BBD625" w14:textId="64079E26">
      <w:pPr>
        <w:pStyle w:val="ListParagraph"/>
        <w:numPr>
          <w:ilvl w:val="0"/>
          <w:numId w:val="32"/>
        </w:numPr>
        <w:shd w:val="clear" w:color="auto" w:fill="FFFFFF" w:themeFill="background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51C7E56C" w:rsidR="3DB7D3E7">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May 12, </w:t>
      </w:r>
      <w:r w:rsidRPr="51C7E56C" w:rsidR="51ADDFCA">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2026,</w:t>
      </w:r>
      <w:r w:rsidRPr="51C7E56C" w:rsidR="3DB7D3E7">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at 8:30 am – Rathskeller Loft - 7th Street Underground</w:t>
      </w:r>
    </w:p>
    <w:p w:rsidR="3DB7D3E7" w:rsidP="51C7E56C" w:rsidRDefault="3DB7D3E7" w14:paraId="300587D7" w14:textId="66CCA321">
      <w:pPr>
        <w:pStyle w:val="ListParagraph"/>
        <w:numPr>
          <w:ilvl w:val="0"/>
          <w:numId w:val="32"/>
        </w:numPr>
        <w:shd w:val="clear" w:color="auto" w:fill="FFFFFF" w:themeFill="background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51C7E56C" w:rsidR="3DB7D3E7">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June 9, </w:t>
      </w:r>
      <w:r w:rsidRPr="51C7E56C" w:rsidR="51ADDFCA">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2026,</w:t>
      </w:r>
      <w:r w:rsidRPr="51C7E56C" w:rsidR="3DB7D3E7">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at 8:30 am – Rathskeller Loft - 7th Street Underground</w:t>
      </w:r>
    </w:p>
    <w:p w:rsidR="056ED349" w:rsidP="056ED349" w:rsidRDefault="056ED349" w14:paraId="1FF54237" w14:textId="28A81EA2">
      <w:pPr>
        <w:shd w:val="clear" w:color="auto" w:fill="FFFFFF" w:themeFill="background1"/>
        <w:ind w:left="720"/>
        <w:rPr>
          <w:rFonts w:ascii="Calibri" w:hAnsi="Calibri" w:eastAsia="Calibri" w:cs="Calibri"/>
          <w:b w:val="0"/>
          <w:bCs w:val="0"/>
          <w:i w:val="0"/>
          <w:iCs w:val="0"/>
          <w:caps w:val="0"/>
          <w:smallCaps w:val="0"/>
          <w:noProof w:val="0"/>
          <w:color w:val="000000" w:themeColor="text1" w:themeTint="FF" w:themeShade="FF"/>
          <w:sz w:val="24"/>
          <w:szCs w:val="24"/>
          <w:lang w:val="en-US"/>
        </w:rPr>
      </w:pPr>
    </w:p>
    <w:p w:rsidR="7632C8DC" w:rsidP="056ED349" w:rsidRDefault="7632C8DC" w14:paraId="3D917322" w14:textId="35D95D76">
      <w:pPr>
        <w:shd w:val="clear" w:color="auto" w:fill="FFFFFF" w:themeFill="background1"/>
        <w:rPr>
          <w:rFonts w:ascii="Calibri" w:hAnsi="Calibri" w:eastAsia="Calibri" w:cs="Calibri"/>
          <w:b w:val="0"/>
          <w:bCs w:val="0"/>
          <w:i w:val="0"/>
          <w:iCs w:val="0"/>
          <w:caps w:val="0"/>
          <w:smallCaps w:val="0"/>
          <w:noProof w:val="0"/>
          <w:color w:val="000000" w:themeColor="text1" w:themeTint="FF" w:themeShade="FF"/>
          <w:sz w:val="24"/>
          <w:szCs w:val="24"/>
          <w:lang w:val="en-US"/>
        </w:rPr>
      </w:pPr>
      <w:r w:rsidRPr="056ED349" w:rsidR="7632C8DC">
        <w:rPr>
          <w:rFonts w:ascii="Calibri" w:hAnsi="Calibri" w:eastAsia="Calibri" w:cs="Calibri"/>
          <w:b w:val="0"/>
          <w:bCs w:val="0"/>
          <w:i w:val="0"/>
          <w:iCs w:val="0"/>
          <w:caps w:val="0"/>
          <w:smallCaps w:val="0"/>
          <w:noProof w:val="0"/>
          <w:color w:val="000000" w:themeColor="text1" w:themeTint="FF" w:themeShade="FF"/>
          <w:sz w:val="24"/>
          <w:szCs w:val="24"/>
          <w:lang w:val="en-US"/>
        </w:rPr>
        <w:t>General Announcements:</w:t>
      </w:r>
    </w:p>
    <w:p w:rsidR="056ED349" w:rsidP="056ED349" w:rsidRDefault="056ED349" w14:paraId="192B900A" w14:textId="64CF7141">
      <w:pPr>
        <w:pStyle w:val="ListParagraph"/>
        <w:numPr>
          <w:ilvl w:val="0"/>
          <w:numId w:val="33"/>
        </w:numPr>
        <w:shd w:val="clear" w:color="auto" w:fill="FFFFFF" w:themeFill="background1"/>
        <w:rPr>
          <w:rFonts w:ascii="Calibri" w:hAnsi="Calibri" w:eastAsia="Calibri" w:cs="Calibri"/>
          <w:b w:val="0"/>
          <w:bCs w:val="0"/>
          <w:i w:val="0"/>
          <w:iCs w:val="0"/>
          <w:caps w:val="0"/>
          <w:smallCaps w:val="0"/>
          <w:noProof w:val="0"/>
          <w:color w:val="000000" w:themeColor="text1" w:themeTint="FF" w:themeShade="FF"/>
          <w:sz w:val="24"/>
          <w:szCs w:val="24"/>
          <w:lang w:val="en-US"/>
        </w:rPr>
      </w:pPr>
    </w:p>
    <w:p w:rsidR="056ED349" w:rsidP="056ED349" w:rsidRDefault="056ED349" w14:paraId="2080DF8E" w14:textId="06207176">
      <w:pPr>
        <w:pStyle w:val="Normal"/>
        <w:shd w:val="clear" w:color="auto" w:fill="FFFFFF" w:themeFill="background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45292FDF" w:rsidP="45292FDF" w:rsidRDefault="45292FDF" w14:paraId="6547727B" w14:textId="4BC2CFDA">
      <w:pPr>
        <w:pStyle w:val="Normal"/>
        <w:shd w:val="clear" w:color="auto" w:fill="FFFFFF" w:themeFill="background1"/>
        <w:rPr>
          <w:rFonts w:ascii="Calibri" w:hAnsi="Calibri" w:eastAsia="Calibri" w:cs="Calibri" w:asciiTheme="minorAscii" w:hAnsiTheme="minorAscii" w:eastAsiaTheme="minorAscii" w:cstheme="minorAscii"/>
          <w:sz w:val="24"/>
          <w:szCs w:val="24"/>
        </w:rPr>
      </w:pPr>
    </w:p>
    <w:p w:rsidR="5D59A374" w:rsidP="35F225F7" w:rsidRDefault="5D59A374" w14:paraId="4008B57F" w14:textId="667C2A59">
      <w:pPr>
        <w:pStyle w:val="Normal"/>
        <w:shd w:val="clear" w:color="auto" w:fill="FFFFFF" w:themeFill="background1"/>
        <w:rPr>
          <w:rFonts w:ascii="Calibri" w:hAnsi="Calibri" w:eastAsia="Calibri" w:cs="Calibri" w:asciiTheme="minorAscii" w:hAnsiTheme="minorAscii" w:eastAsiaTheme="minorAscii" w:cstheme="minorAscii"/>
          <w:sz w:val="24"/>
          <w:szCs w:val="24"/>
        </w:rPr>
      </w:pPr>
    </w:p>
    <w:p w:rsidR="3717A18C" w:rsidP="35F225F7" w:rsidRDefault="3717A18C" w14:paraId="10BD010D" w14:textId="0BEBC41F">
      <w:pPr>
        <w:pStyle w:val="Normal"/>
        <w:shd w:val="clear" w:color="auto" w:fill="FFFFFF" w:themeFill="background1"/>
        <w:jc w:val="center"/>
        <w:rPr>
          <w:rFonts w:ascii="Calibri" w:hAnsi="Calibri" w:eastAsia="Calibri" w:cs="Calibri" w:asciiTheme="minorAscii" w:hAnsiTheme="minorAscii" w:eastAsiaTheme="minorAscii" w:cstheme="minorAscii"/>
          <w:sz w:val="24"/>
          <w:szCs w:val="24"/>
        </w:rPr>
      </w:pPr>
      <w:r w:rsidRPr="35F225F7" w:rsidR="3717A18C">
        <w:rPr>
          <w:rFonts w:ascii="Calibri" w:hAnsi="Calibri" w:eastAsia="Calibri" w:cs="Calibri" w:asciiTheme="minorAscii" w:hAnsiTheme="minorAscii" w:eastAsiaTheme="minorAscii" w:cstheme="minorAscii"/>
          <w:sz w:val="24"/>
          <w:szCs w:val="24"/>
        </w:rPr>
        <w:t xml:space="preserve">**These are open </w:t>
      </w:r>
      <w:r w:rsidRPr="35F225F7" w:rsidR="3717A18C">
        <w:rPr>
          <w:rFonts w:ascii="Calibri" w:hAnsi="Calibri" w:eastAsia="Calibri" w:cs="Calibri" w:asciiTheme="minorAscii" w:hAnsiTheme="minorAscii" w:eastAsiaTheme="minorAscii" w:cstheme="minorAscii"/>
          <w:sz w:val="24"/>
          <w:szCs w:val="24"/>
        </w:rPr>
        <w:t>meetings,</w:t>
      </w:r>
      <w:r w:rsidRPr="35F225F7" w:rsidR="3717A18C">
        <w:rPr>
          <w:rFonts w:ascii="Calibri" w:hAnsi="Calibri" w:eastAsia="Calibri" w:cs="Calibri" w:asciiTheme="minorAscii" w:hAnsiTheme="minorAscii" w:eastAsiaTheme="minorAscii" w:cstheme="minorAscii"/>
          <w:sz w:val="24"/>
          <w:szCs w:val="24"/>
        </w:rPr>
        <w:t xml:space="preserve"> and any Civil Service employee is welcome to attend.”</w:t>
      </w:r>
    </w:p>
    <w:sectPr w:rsidRPr="008454DC" w:rsidR="00BF3E85" w:rsidSect="005E20AD">
      <w:headerReference w:type="even" r:id="rId11"/>
      <w:headerReference w:type="default" r:id="rId12"/>
      <w:headerReference w:type="first" r:id="rId13"/>
      <w:type w:val="continuous"/>
      <w:pgSz w:w="12240" w:h="15840" w:orient="portrait"/>
      <w:pgMar w:top="720" w:right="720" w:bottom="450" w:left="720" w:header="720" w:footer="720" w:gutter="0"/>
      <w:cols w:space="720"/>
      <w:titlePg/>
      <w:docGrid w:linePitch="360"/>
      <w:footerReference w:type="default" r:id="R3bccb04e49934f1c"/>
      <w:footerReference w:type="first" r:id="Rfc3afe62804f4e3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50FAF" w:rsidP="00B57F8B" w:rsidRDefault="00150FAF" w14:paraId="44334AF0" w14:textId="77777777">
      <w:r>
        <w:separator/>
      </w:r>
    </w:p>
  </w:endnote>
  <w:endnote w:type="continuationSeparator" w:id="0">
    <w:p w:rsidR="00150FAF" w:rsidP="00B57F8B" w:rsidRDefault="00150FAF" w14:paraId="5BDC1806" w14:textId="77777777">
      <w:r>
        <w:continuationSeparator/>
      </w:r>
    </w:p>
  </w:endnote>
  <w:endnote w:type="continuationNotice" w:id="1">
    <w:p w:rsidR="00150FAF" w:rsidRDefault="00150FAF" w14:paraId="7F41276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00"/>
      <w:gridCol w:w="3600"/>
      <w:gridCol w:w="3600"/>
    </w:tblGrid>
    <w:tr w:rsidR="6CD4D372" w:rsidTr="6CD4D372" w14:paraId="6BDE7802">
      <w:trPr>
        <w:trHeight w:val="300"/>
      </w:trPr>
      <w:tc>
        <w:tcPr>
          <w:tcW w:w="3600" w:type="dxa"/>
          <w:tcMar/>
        </w:tcPr>
        <w:p w:rsidR="6CD4D372" w:rsidP="6CD4D372" w:rsidRDefault="6CD4D372" w14:paraId="47758503" w14:textId="5EB294E4">
          <w:pPr>
            <w:pStyle w:val="Header"/>
            <w:bidi w:val="0"/>
            <w:ind w:left="-115"/>
            <w:jc w:val="left"/>
          </w:pPr>
        </w:p>
      </w:tc>
      <w:tc>
        <w:tcPr>
          <w:tcW w:w="3600" w:type="dxa"/>
          <w:tcMar/>
        </w:tcPr>
        <w:p w:rsidR="6CD4D372" w:rsidP="6CD4D372" w:rsidRDefault="6CD4D372" w14:paraId="25F4E13F" w14:textId="7C5EB97A">
          <w:pPr>
            <w:pStyle w:val="Header"/>
            <w:bidi w:val="0"/>
            <w:jc w:val="center"/>
          </w:pPr>
        </w:p>
      </w:tc>
      <w:tc>
        <w:tcPr>
          <w:tcW w:w="3600" w:type="dxa"/>
          <w:tcMar/>
        </w:tcPr>
        <w:p w:rsidR="6CD4D372" w:rsidP="6CD4D372" w:rsidRDefault="6CD4D372" w14:paraId="3F852A45" w14:textId="70D3765D">
          <w:pPr>
            <w:pStyle w:val="Header"/>
            <w:bidi w:val="0"/>
            <w:ind w:right="-115"/>
            <w:jc w:val="right"/>
          </w:pPr>
        </w:p>
      </w:tc>
    </w:tr>
  </w:tbl>
  <w:p w:rsidR="6CD4D372" w:rsidP="6CD4D372" w:rsidRDefault="6CD4D372" w14:paraId="4E6E3AE0" w14:textId="564FBD93">
    <w:pPr>
      <w:pStyle w:val="Footer"/>
      <w:bidi w:val="0"/>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00"/>
      <w:gridCol w:w="3600"/>
      <w:gridCol w:w="3600"/>
    </w:tblGrid>
    <w:tr w:rsidR="6CD4D372" w:rsidTr="6CD4D372" w14:paraId="290645B9">
      <w:trPr>
        <w:trHeight w:val="300"/>
      </w:trPr>
      <w:tc>
        <w:tcPr>
          <w:tcW w:w="3600" w:type="dxa"/>
          <w:tcMar/>
        </w:tcPr>
        <w:p w:rsidR="6CD4D372" w:rsidP="6CD4D372" w:rsidRDefault="6CD4D372" w14:paraId="6F4FF2CB" w14:textId="109AC9AE">
          <w:pPr>
            <w:pStyle w:val="Header"/>
            <w:bidi w:val="0"/>
            <w:ind w:left="-115"/>
            <w:jc w:val="left"/>
          </w:pPr>
        </w:p>
      </w:tc>
      <w:tc>
        <w:tcPr>
          <w:tcW w:w="3600" w:type="dxa"/>
          <w:tcMar/>
        </w:tcPr>
        <w:p w:rsidR="6CD4D372" w:rsidP="6CD4D372" w:rsidRDefault="6CD4D372" w14:paraId="1913FDDA" w14:textId="67448137">
          <w:pPr>
            <w:pStyle w:val="Header"/>
            <w:bidi w:val="0"/>
            <w:jc w:val="center"/>
          </w:pPr>
        </w:p>
      </w:tc>
      <w:tc>
        <w:tcPr>
          <w:tcW w:w="3600" w:type="dxa"/>
          <w:tcMar/>
        </w:tcPr>
        <w:p w:rsidR="6CD4D372" w:rsidP="6CD4D372" w:rsidRDefault="6CD4D372" w14:paraId="163205D7" w14:textId="35E07474">
          <w:pPr>
            <w:pStyle w:val="Header"/>
            <w:bidi w:val="0"/>
            <w:ind w:right="-115"/>
            <w:jc w:val="right"/>
          </w:pPr>
        </w:p>
      </w:tc>
    </w:tr>
  </w:tbl>
  <w:p w:rsidR="6CD4D372" w:rsidP="6CD4D372" w:rsidRDefault="6CD4D372" w14:paraId="26D95614" w14:textId="1930B84A">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50FAF" w:rsidP="00B57F8B" w:rsidRDefault="00150FAF" w14:paraId="6702F3B4" w14:textId="77777777">
      <w:r>
        <w:separator/>
      </w:r>
    </w:p>
  </w:footnote>
  <w:footnote w:type="continuationSeparator" w:id="0">
    <w:p w:rsidR="00150FAF" w:rsidP="00B57F8B" w:rsidRDefault="00150FAF" w14:paraId="4145F0B0" w14:textId="77777777">
      <w:r>
        <w:continuationSeparator/>
      </w:r>
    </w:p>
  </w:footnote>
  <w:footnote w:type="continuationNotice" w:id="1">
    <w:p w:rsidR="00150FAF" w:rsidRDefault="00150FAF" w14:paraId="3B8F994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5B412D" w:rsidR="005B412D" w:rsidRDefault="00C0072A" w14:paraId="0808D1F0" w14:textId="77777777">
    <w:pPr>
      <w:pStyle w:val="Header"/>
      <w:rPr>
        <w:b/>
      </w:rPr>
    </w:pPr>
    <w:r w:rsidRPr="005B412D">
      <w:rPr>
        <w:b/>
      </w:rPr>
      <w:t xml:space="preserve">Civil Service Council Agenda </w:t>
    </w:r>
    <w:r w:rsidRPr="005B412D" w:rsidR="00DE410A">
      <w:rPr>
        <w:b/>
      </w:rPr>
      <w:t xml:space="preserve">June 11, 2024 </w:t>
    </w:r>
    <w:r w:rsidRPr="005B412D" w:rsidR="00A65074">
      <w:rPr>
        <w:b/>
      </w:rPr>
      <w:t>(c</w:t>
    </w:r>
    <w:r w:rsidRPr="005B412D">
      <w:rPr>
        <w:b/>
      </w:rPr>
      <w:t>ontinued</w:t>
    </w:r>
    <w:r w:rsidRPr="005B412D" w:rsidR="00A65074">
      <w:rPr>
        <w:b/>
      </w:rPr>
      <w:t>)</w:t>
    </w:r>
  </w:p>
  <w:p w:rsidR="00394766" w:rsidRDefault="00A65074" w14:paraId="556A8EE5" w14:textId="77777777">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5B412D" w:rsidR="005B412D" w:rsidP="6CD4D372" w:rsidRDefault="005B412D" w14:paraId="2C25BE25" w14:textId="4CB21182">
    <w:pPr>
      <w:pStyle w:val="Header"/>
      <w:rPr>
        <w:b w:val="1"/>
        <w:bCs w:val="1"/>
      </w:rPr>
    </w:pPr>
    <w:r w:rsidRPr="120238E7" w:rsidR="120238E7">
      <w:rPr>
        <w:b w:val="1"/>
        <w:bCs w:val="1"/>
      </w:rPr>
      <w:t xml:space="preserve">Civil Service Council </w:t>
    </w:r>
    <w:r w:rsidRPr="120238E7" w:rsidR="120238E7">
      <w:rPr>
        <w:b w:val="1"/>
        <w:bCs w:val="1"/>
      </w:rPr>
      <w:t xml:space="preserve">Minutes </w:t>
    </w:r>
    <w:r w:rsidRPr="120238E7" w:rsidR="120238E7">
      <w:rPr>
        <w:b w:val="1"/>
        <w:bCs w:val="1"/>
      </w:rPr>
      <w:t>March</w:t>
    </w:r>
    <w:r w:rsidRPr="120238E7" w:rsidR="120238E7">
      <w:rPr>
        <w:b w:val="1"/>
        <w:bCs w:val="1"/>
      </w:rPr>
      <w:t xml:space="preserve"> 10</w:t>
    </w:r>
    <w:r w:rsidRPr="120238E7" w:rsidR="120238E7">
      <w:rPr>
        <w:b w:val="1"/>
        <w:bCs w:val="1"/>
      </w:rPr>
      <w:t>, 2026</w:t>
    </w:r>
    <w:r w:rsidRPr="120238E7" w:rsidR="120238E7">
      <w:rPr>
        <w:b w:val="1"/>
        <w:bCs w:val="1"/>
      </w:rPr>
      <w:t xml:space="preserve"> (continued)</w:t>
    </w:r>
  </w:p>
  <w:p w:rsidRPr="005B412D" w:rsidR="00394766" w:rsidP="005B412D" w:rsidRDefault="00394766" w14:paraId="3EFC5A3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E3C4A" w:rsidR="005B412D" w:rsidP="005B412D" w:rsidRDefault="005B412D" w14:paraId="613AA155" w14:textId="77777777">
    <w:pPr>
      <w:jc w:val="center"/>
      <w:rPr>
        <w:b/>
        <w:bCs/>
      </w:rPr>
    </w:pPr>
    <w:r w:rsidRPr="33B4B6D7" w:rsidR="33B4B6D7">
      <w:rPr>
        <w:b w:val="1"/>
        <w:bCs w:val="1"/>
      </w:rPr>
      <w:t>Civil Service Council</w:t>
    </w:r>
  </w:p>
  <w:p w:rsidR="33B4B6D7" w:rsidP="33B4B6D7" w:rsidRDefault="33B4B6D7" w14:paraId="446CD918" w14:textId="65B2460C">
    <w:pPr>
      <w:pStyle w:val="Normal"/>
      <w:suppressLineNumbers w:val="0"/>
      <w:bidi w:val="0"/>
      <w:spacing w:before="0" w:beforeAutospacing="off" w:after="0" w:afterAutospacing="off" w:line="259" w:lineRule="auto"/>
      <w:ind w:left="0" w:right="0"/>
      <w:jc w:val="center"/>
    </w:pPr>
    <w:r w:rsidRPr="33B4B6D7" w:rsidR="33B4B6D7">
      <w:rPr>
        <w:b w:val="1"/>
        <w:bCs w:val="1"/>
        <w:sz w:val="44"/>
        <w:szCs w:val="44"/>
      </w:rPr>
      <w:t>Minutes</w:t>
    </w:r>
  </w:p>
  <w:p w:rsidRPr="00AE3C4A" w:rsidR="005B412D" w:rsidP="0006301D" w:rsidRDefault="002C6C5D" w14:paraId="0154EC39" w14:textId="346E7FA1">
    <w:pPr>
      <w:jc w:val="center"/>
      <w:rPr>
        <w:b w:val="1"/>
        <w:bCs w:val="1"/>
      </w:rPr>
    </w:pPr>
    <w:r w:rsidRPr="120238E7" w:rsidR="120238E7">
      <w:rPr>
        <w:b w:val="1"/>
        <w:bCs w:val="1"/>
      </w:rPr>
      <w:t>March</w:t>
    </w:r>
    <w:r w:rsidRPr="120238E7" w:rsidR="120238E7">
      <w:rPr>
        <w:b w:val="1"/>
        <w:bCs w:val="1"/>
      </w:rPr>
      <w:t xml:space="preserve"> 10</w:t>
    </w:r>
    <w:r w:rsidRPr="120238E7" w:rsidR="120238E7">
      <w:rPr>
        <w:b w:val="1"/>
        <w:bCs w:val="1"/>
      </w:rPr>
      <w:t>,</w:t>
    </w:r>
    <w:r w:rsidRPr="120238E7" w:rsidR="120238E7">
      <w:rPr>
        <w:b w:val="1"/>
        <w:bCs w:val="1"/>
      </w:rPr>
      <w:t xml:space="preserve"> </w:t>
    </w:r>
    <w:r w:rsidRPr="120238E7" w:rsidR="120238E7">
      <w:rPr>
        <w:b w:val="1"/>
        <w:bCs w:val="1"/>
      </w:rPr>
      <w:t>202</w:t>
    </w:r>
    <w:r w:rsidRPr="120238E7" w:rsidR="120238E7">
      <w:rPr>
        <w:b w:val="1"/>
        <w:bCs w:val="1"/>
      </w:rPr>
      <w:t>6</w:t>
    </w:r>
  </w:p>
  <w:p w:rsidRPr="00AE3C4A" w:rsidR="005B412D" w:rsidP="005B412D" w:rsidRDefault="005B412D" w14:paraId="31F6F9E2" w14:textId="77777777">
    <w:pPr>
      <w:jc w:val="center"/>
      <w:rPr>
        <w:b/>
        <w:bCs/>
      </w:rPr>
    </w:pPr>
    <w:r w:rsidRPr="00AE3C4A">
      <w:rPr>
        <w:b/>
        <w:bCs/>
      </w:rPr>
      <w:t>8:30 a.m.</w:t>
    </w:r>
  </w:p>
  <w:p w:rsidR="005B412D" w:rsidP="005B412D" w:rsidRDefault="005B412D" w14:paraId="6ADD2F43" w14:textId="77777777">
    <w:pPr>
      <w:jc w:val="center"/>
      <w:rPr>
        <w:b/>
        <w:bCs/>
      </w:rPr>
    </w:pPr>
    <w:r w:rsidRPr="00AE3C4A">
      <w:rPr>
        <w:b/>
        <w:bCs/>
      </w:rPr>
      <w:t>The Loft in 7</w:t>
    </w:r>
    <w:r w:rsidRPr="00AE3C4A">
      <w:rPr>
        <w:b/>
        <w:bCs/>
        <w:vertAlign w:val="superscript"/>
      </w:rPr>
      <w:t>th</w:t>
    </w:r>
    <w:r w:rsidRPr="00AE3C4A">
      <w:rPr>
        <w:b/>
        <w:bCs/>
      </w:rPr>
      <w:t xml:space="preserve"> Street Underground</w:t>
    </w:r>
  </w:p>
  <w:p w:rsidR="005B412D" w:rsidRDefault="005B412D" w14:paraId="426B12B7" w14:textId="77777777">
    <w:pPr>
      <w:pStyle w:val="Header"/>
    </w:pPr>
  </w:p>
</w:hdr>
</file>

<file path=word/intelligence2.xml><?xml version="1.0" encoding="utf-8"?>
<int2:intelligence xmlns:int2="http://schemas.microsoft.com/office/intelligence/2020/intelligence">
  <int2:observations>
    <int2:textHash int2:hashCode="ChBk5IeCHuVwx+" int2:id="6zSsNYAH">
      <int2:state int2:type="spell" int2:value="Rejected"/>
    </int2:textHash>
    <int2:bookmark int2:bookmarkName="_Int_QIwYKWfw" int2:invalidationBookmarkName="" int2:hashCode="cGez6oZiLBCUHk" int2:id="EpPWghMm">
      <int2:state int2:type="gram" int2:value="Rejected"/>
    </int2:bookmark>
    <int2:bookmark int2:bookmarkName="_Int_zgP1P5RM" int2:invalidationBookmarkName="" int2:hashCode="c9xnUrJVXNNex+" int2:id="QtYolCEf">
      <int2:state int2:type="gram" int2:value="Rejected"/>
    </int2:bookmark>
    <int2:bookmark int2:bookmarkName="_Int_EmUfcwzH" int2:invalidationBookmarkName="" int2:hashCode="GoWtR8EcC87sk7" int2:id="V9x3jYtq">
      <int2:state int2:type="gram" int2:value="Rejected"/>
    </int2:bookmark>
    <int2:bookmark int2:bookmarkName="_Int_5tg7nOBn" int2:invalidationBookmarkName="" int2:hashCode="AkNl9Qjo698MsJ" int2:id="45ve3kOT">
      <int2:state int2:type="gram" int2:value="Rejected"/>
    </int2:bookmark>
    <int2:bookmark int2:bookmarkName="_Int_4Gj3heeL" int2:invalidationBookmarkName="" int2:hashCode="AkNl9Qjo698MsJ" int2:id="f2a44VAX">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34">
    <w:nsid w:val="5338d3d0"/>
    <w:multiLevelType xmlns:w="http://schemas.openxmlformats.org/wordprocessingml/2006/main" w:val="hybridMultilevel"/>
    <w:lvl xmlns:w="http://schemas.openxmlformats.org/wordprocessingml/2006/main" w:ilvl="0">
      <w:start w:val="1"/>
      <w:numFmt w:val="upperLetter"/>
      <w:lvlText w:val="%1."/>
      <w:lvlJc w:val="left"/>
      <w:pPr>
        <w:ind w:left="2520" w:hanging="360"/>
      </w:pPr>
    </w:lvl>
    <w:lvl xmlns:w="http://schemas.openxmlformats.org/wordprocessingml/2006/main" w:ilvl="1">
      <w:start w:val="1"/>
      <w:numFmt w:val="lowerLetter"/>
      <w:lvlText w:val="%2."/>
      <w:lvlJc w:val="left"/>
      <w:pPr>
        <w:ind w:left="3240" w:hanging="360"/>
      </w:pPr>
    </w:lvl>
    <w:lvl xmlns:w="http://schemas.openxmlformats.org/wordprocessingml/2006/main" w:ilvl="2">
      <w:start w:val="1"/>
      <w:numFmt w:val="lowerRoman"/>
      <w:lvlText w:val="%3."/>
      <w:lvlJc w:val="right"/>
      <w:pPr>
        <w:ind w:left="3960" w:hanging="180"/>
      </w:pPr>
    </w:lvl>
    <w:lvl xmlns:w="http://schemas.openxmlformats.org/wordprocessingml/2006/main" w:ilvl="3">
      <w:start w:val="1"/>
      <w:numFmt w:val="decimal"/>
      <w:lvlText w:val="%4."/>
      <w:lvlJc w:val="left"/>
      <w:pPr>
        <w:ind w:left="4680" w:hanging="360"/>
      </w:pPr>
    </w:lvl>
    <w:lvl xmlns:w="http://schemas.openxmlformats.org/wordprocessingml/2006/main" w:ilvl="4">
      <w:start w:val="1"/>
      <w:numFmt w:val="lowerLetter"/>
      <w:lvlText w:val="%5."/>
      <w:lvlJc w:val="left"/>
      <w:pPr>
        <w:ind w:left="5400" w:hanging="360"/>
      </w:pPr>
    </w:lvl>
    <w:lvl xmlns:w="http://schemas.openxmlformats.org/wordprocessingml/2006/main" w:ilvl="5">
      <w:start w:val="1"/>
      <w:numFmt w:val="lowerRoman"/>
      <w:lvlText w:val="%6."/>
      <w:lvlJc w:val="right"/>
      <w:pPr>
        <w:ind w:left="6120" w:hanging="180"/>
      </w:pPr>
    </w:lvl>
    <w:lvl xmlns:w="http://schemas.openxmlformats.org/wordprocessingml/2006/main" w:ilvl="6">
      <w:start w:val="1"/>
      <w:numFmt w:val="decimal"/>
      <w:lvlText w:val="%7."/>
      <w:lvlJc w:val="left"/>
      <w:pPr>
        <w:ind w:left="6840" w:hanging="360"/>
      </w:pPr>
    </w:lvl>
    <w:lvl xmlns:w="http://schemas.openxmlformats.org/wordprocessingml/2006/main" w:ilvl="7">
      <w:start w:val="1"/>
      <w:numFmt w:val="lowerLetter"/>
      <w:lvlText w:val="%8."/>
      <w:lvlJc w:val="left"/>
      <w:pPr>
        <w:ind w:left="7560" w:hanging="360"/>
      </w:pPr>
    </w:lvl>
    <w:lvl xmlns:w="http://schemas.openxmlformats.org/wordprocessingml/2006/main" w:ilvl="8">
      <w:start w:val="1"/>
      <w:numFmt w:val="lowerRoman"/>
      <w:lvlText w:val="%9."/>
      <w:lvlJc w:val="right"/>
      <w:pPr>
        <w:ind w:left="8280" w:hanging="180"/>
      </w:pPr>
    </w:lvl>
  </w:abstractNum>
  <w:abstractNum xmlns:w="http://schemas.openxmlformats.org/wordprocessingml/2006/main" w:abstractNumId="33">
    <w:nsid w:val="25555a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2">
    <w:nsid w:val="75d50f8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40708b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24240abf"/>
    <w:multiLevelType xmlns:w="http://schemas.openxmlformats.org/wordprocessingml/2006/main" w:val="hybridMultilevel"/>
    <w:lvl xmlns:w="http://schemas.openxmlformats.org/wordprocessingml/2006/main" w:ilvl="0">
      <w:start w:val="1"/>
      <w:numFmt w:val="lowerLetter"/>
      <w:lvlText w:val="%1."/>
      <w:lvlJc w:val="left"/>
      <w:pPr>
        <w:ind w:left="2880" w:hanging="360"/>
      </w:pPr>
    </w:lvl>
    <w:lvl xmlns:w="http://schemas.openxmlformats.org/wordprocessingml/2006/main" w:ilvl="1">
      <w:start w:val="1"/>
      <w:numFmt w:val="lowerLetter"/>
      <w:lvlText w:val="%2."/>
      <w:lvlJc w:val="left"/>
      <w:pPr>
        <w:ind w:left="3600" w:hanging="360"/>
      </w:pPr>
    </w:lvl>
    <w:lvl xmlns:w="http://schemas.openxmlformats.org/wordprocessingml/2006/main" w:ilvl="2">
      <w:start w:val="1"/>
      <w:numFmt w:val="lowerRoman"/>
      <w:lvlText w:val="%3."/>
      <w:lvlJc w:val="right"/>
      <w:pPr>
        <w:ind w:left="4320" w:hanging="180"/>
      </w:pPr>
    </w:lvl>
    <w:lvl xmlns:w="http://schemas.openxmlformats.org/wordprocessingml/2006/main" w:ilvl="3">
      <w:start w:val="1"/>
      <w:numFmt w:val="decimal"/>
      <w:lvlText w:val="%4."/>
      <w:lvlJc w:val="left"/>
      <w:pPr>
        <w:ind w:left="5040" w:hanging="360"/>
      </w:pPr>
    </w:lvl>
    <w:lvl xmlns:w="http://schemas.openxmlformats.org/wordprocessingml/2006/main" w:ilvl="4">
      <w:start w:val="1"/>
      <w:numFmt w:val="lowerLetter"/>
      <w:lvlText w:val="%5."/>
      <w:lvlJc w:val="left"/>
      <w:pPr>
        <w:ind w:left="5760" w:hanging="360"/>
      </w:pPr>
    </w:lvl>
    <w:lvl xmlns:w="http://schemas.openxmlformats.org/wordprocessingml/2006/main" w:ilvl="5">
      <w:start w:val="1"/>
      <w:numFmt w:val="lowerRoman"/>
      <w:lvlText w:val="%6."/>
      <w:lvlJc w:val="right"/>
      <w:pPr>
        <w:ind w:left="6480" w:hanging="180"/>
      </w:pPr>
    </w:lvl>
    <w:lvl xmlns:w="http://schemas.openxmlformats.org/wordprocessingml/2006/main" w:ilvl="6">
      <w:start w:val="1"/>
      <w:numFmt w:val="decimal"/>
      <w:lvlText w:val="%7."/>
      <w:lvlJc w:val="left"/>
      <w:pPr>
        <w:ind w:left="7200" w:hanging="360"/>
      </w:pPr>
    </w:lvl>
    <w:lvl xmlns:w="http://schemas.openxmlformats.org/wordprocessingml/2006/main" w:ilvl="7">
      <w:start w:val="1"/>
      <w:numFmt w:val="lowerLetter"/>
      <w:lvlText w:val="%8."/>
      <w:lvlJc w:val="left"/>
      <w:pPr>
        <w:ind w:left="7920" w:hanging="360"/>
      </w:pPr>
    </w:lvl>
    <w:lvl xmlns:w="http://schemas.openxmlformats.org/wordprocessingml/2006/main" w:ilvl="8">
      <w:start w:val="1"/>
      <w:numFmt w:val="lowerRoman"/>
      <w:lvlText w:val="%9."/>
      <w:lvlJc w:val="right"/>
      <w:pPr>
        <w:ind w:left="8640" w:hanging="180"/>
      </w:pPr>
    </w:lvl>
  </w:abstractNum>
  <w:abstractNum xmlns:w="http://schemas.openxmlformats.org/wordprocessingml/2006/main" w:abstractNumId="29">
    <w:nsid w:val="30800f6d"/>
    <w:multiLevelType xmlns:w="http://schemas.openxmlformats.org/wordprocessingml/2006/main" w:val="hybridMultilevel"/>
    <w:lvl xmlns:w="http://schemas.openxmlformats.org/wordprocessingml/2006/main" w:ilvl="0">
      <w:start w:val="1"/>
      <w:numFmt w:val="decimal"/>
      <w:lvlText w:val="%1."/>
      <w:lvlJc w:val="left"/>
      <w:pPr>
        <w:ind w:left="2520" w:hanging="360"/>
      </w:pPr>
    </w:lvl>
    <w:lvl xmlns:w="http://schemas.openxmlformats.org/wordprocessingml/2006/main" w:ilvl="1">
      <w:start w:val="1"/>
      <w:numFmt w:val="lowerLetter"/>
      <w:lvlText w:val="%2."/>
      <w:lvlJc w:val="left"/>
      <w:pPr>
        <w:ind w:left="3240" w:hanging="360"/>
      </w:pPr>
    </w:lvl>
    <w:lvl xmlns:w="http://schemas.openxmlformats.org/wordprocessingml/2006/main" w:ilvl="2">
      <w:start w:val="1"/>
      <w:numFmt w:val="lowerRoman"/>
      <w:lvlText w:val="%3."/>
      <w:lvlJc w:val="right"/>
      <w:pPr>
        <w:ind w:left="3960" w:hanging="180"/>
      </w:pPr>
    </w:lvl>
    <w:lvl xmlns:w="http://schemas.openxmlformats.org/wordprocessingml/2006/main" w:ilvl="3">
      <w:start w:val="1"/>
      <w:numFmt w:val="decimal"/>
      <w:lvlText w:val="%4."/>
      <w:lvlJc w:val="left"/>
      <w:pPr>
        <w:ind w:left="4680" w:hanging="360"/>
      </w:pPr>
    </w:lvl>
    <w:lvl xmlns:w="http://schemas.openxmlformats.org/wordprocessingml/2006/main" w:ilvl="4">
      <w:start w:val="1"/>
      <w:numFmt w:val="lowerLetter"/>
      <w:lvlText w:val="%5."/>
      <w:lvlJc w:val="left"/>
      <w:pPr>
        <w:ind w:left="5400" w:hanging="360"/>
      </w:pPr>
    </w:lvl>
    <w:lvl xmlns:w="http://schemas.openxmlformats.org/wordprocessingml/2006/main" w:ilvl="5">
      <w:start w:val="1"/>
      <w:numFmt w:val="lowerRoman"/>
      <w:lvlText w:val="%6."/>
      <w:lvlJc w:val="right"/>
      <w:pPr>
        <w:ind w:left="6120" w:hanging="180"/>
      </w:pPr>
    </w:lvl>
    <w:lvl xmlns:w="http://schemas.openxmlformats.org/wordprocessingml/2006/main" w:ilvl="6">
      <w:start w:val="1"/>
      <w:numFmt w:val="decimal"/>
      <w:lvlText w:val="%7."/>
      <w:lvlJc w:val="left"/>
      <w:pPr>
        <w:ind w:left="6840" w:hanging="360"/>
      </w:pPr>
    </w:lvl>
    <w:lvl xmlns:w="http://schemas.openxmlformats.org/wordprocessingml/2006/main" w:ilvl="7">
      <w:start w:val="1"/>
      <w:numFmt w:val="lowerLetter"/>
      <w:lvlText w:val="%8."/>
      <w:lvlJc w:val="left"/>
      <w:pPr>
        <w:ind w:left="7560" w:hanging="360"/>
      </w:pPr>
    </w:lvl>
    <w:lvl xmlns:w="http://schemas.openxmlformats.org/wordprocessingml/2006/main" w:ilvl="8">
      <w:start w:val="1"/>
      <w:numFmt w:val="lowerRoman"/>
      <w:lvlText w:val="%9."/>
      <w:lvlJc w:val="right"/>
      <w:pPr>
        <w:ind w:left="8280" w:hanging="180"/>
      </w:pPr>
    </w:lvl>
  </w:abstractNum>
  <w:abstractNum xmlns:w="http://schemas.openxmlformats.org/wordprocessingml/2006/main" w:abstractNumId="28">
    <w:nsid w:val="540b7286"/>
    <w:multiLevelType xmlns:w="http://schemas.openxmlformats.org/wordprocessingml/2006/main" w:val="hybridMultilevel"/>
    <w:lvl xmlns:w="http://schemas.openxmlformats.org/wordprocessingml/2006/main" w:ilvl="0">
      <w:start w:val="1"/>
      <w:numFmt w:val="lowerLetter"/>
      <w:lvlText w:val="%1."/>
      <w:lvlJc w:val="left"/>
      <w:pPr>
        <w:ind w:left="2880" w:hanging="360"/>
      </w:pPr>
    </w:lvl>
    <w:lvl xmlns:w="http://schemas.openxmlformats.org/wordprocessingml/2006/main" w:ilvl="1">
      <w:start w:val="1"/>
      <w:numFmt w:val="lowerLetter"/>
      <w:lvlText w:val="%2."/>
      <w:lvlJc w:val="left"/>
      <w:pPr>
        <w:ind w:left="3600" w:hanging="360"/>
      </w:pPr>
    </w:lvl>
    <w:lvl xmlns:w="http://schemas.openxmlformats.org/wordprocessingml/2006/main" w:ilvl="2">
      <w:start w:val="1"/>
      <w:numFmt w:val="lowerRoman"/>
      <w:lvlText w:val="%3."/>
      <w:lvlJc w:val="right"/>
      <w:pPr>
        <w:ind w:left="4320" w:hanging="180"/>
      </w:pPr>
    </w:lvl>
    <w:lvl xmlns:w="http://schemas.openxmlformats.org/wordprocessingml/2006/main" w:ilvl="3">
      <w:start w:val="1"/>
      <w:numFmt w:val="decimal"/>
      <w:lvlText w:val="%4."/>
      <w:lvlJc w:val="left"/>
      <w:pPr>
        <w:ind w:left="5040" w:hanging="360"/>
      </w:pPr>
    </w:lvl>
    <w:lvl xmlns:w="http://schemas.openxmlformats.org/wordprocessingml/2006/main" w:ilvl="4">
      <w:start w:val="1"/>
      <w:numFmt w:val="lowerLetter"/>
      <w:lvlText w:val="%5."/>
      <w:lvlJc w:val="left"/>
      <w:pPr>
        <w:ind w:left="5760" w:hanging="360"/>
      </w:pPr>
    </w:lvl>
    <w:lvl xmlns:w="http://schemas.openxmlformats.org/wordprocessingml/2006/main" w:ilvl="5">
      <w:start w:val="1"/>
      <w:numFmt w:val="lowerRoman"/>
      <w:lvlText w:val="%6."/>
      <w:lvlJc w:val="right"/>
      <w:pPr>
        <w:ind w:left="6480" w:hanging="180"/>
      </w:pPr>
    </w:lvl>
    <w:lvl xmlns:w="http://schemas.openxmlformats.org/wordprocessingml/2006/main" w:ilvl="6">
      <w:start w:val="1"/>
      <w:numFmt w:val="decimal"/>
      <w:lvlText w:val="%7."/>
      <w:lvlJc w:val="left"/>
      <w:pPr>
        <w:ind w:left="7200" w:hanging="360"/>
      </w:pPr>
    </w:lvl>
    <w:lvl xmlns:w="http://schemas.openxmlformats.org/wordprocessingml/2006/main" w:ilvl="7">
      <w:start w:val="1"/>
      <w:numFmt w:val="lowerLetter"/>
      <w:lvlText w:val="%8."/>
      <w:lvlJc w:val="left"/>
      <w:pPr>
        <w:ind w:left="7920" w:hanging="360"/>
      </w:pPr>
    </w:lvl>
    <w:lvl xmlns:w="http://schemas.openxmlformats.org/wordprocessingml/2006/main" w:ilvl="8">
      <w:start w:val="1"/>
      <w:numFmt w:val="lowerRoman"/>
      <w:lvlText w:val="%9."/>
      <w:lvlJc w:val="right"/>
      <w:pPr>
        <w:ind w:left="8640" w:hanging="180"/>
      </w:pPr>
    </w:lvl>
  </w:abstractNum>
  <w:abstractNum xmlns:w="http://schemas.openxmlformats.org/wordprocessingml/2006/main" w:abstractNumId="27">
    <w:nsid w:val="12479ced"/>
    <w:multiLevelType xmlns:w="http://schemas.openxmlformats.org/wordprocessingml/2006/main" w:val="hybridMultilevel"/>
    <w:lvl xmlns:w="http://schemas.openxmlformats.org/wordprocessingml/2006/main" w:ilvl="0">
      <w:start w:val="1"/>
      <w:numFmt w:val="lowerLetter"/>
      <w:lvlText w:val="%1."/>
      <w:lvlJc w:val="left"/>
      <w:pPr>
        <w:ind w:left="2880" w:hanging="360"/>
      </w:pPr>
    </w:lvl>
    <w:lvl xmlns:w="http://schemas.openxmlformats.org/wordprocessingml/2006/main" w:ilvl="1">
      <w:start w:val="1"/>
      <w:numFmt w:val="lowerLetter"/>
      <w:lvlText w:val="%2."/>
      <w:lvlJc w:val="left"/>
      <w:pPr>
        <w:ind w:left="3600" w:hanging="360"/>
      </w:pPr>
    </w:lvl>
    <w:lvl xmlns:w="http://schemas.openxmlformats.org/wordprocessingml/2006/main" w:ilvl="2">
      <w:start w:val="1"/>
      <w:numFmt w:val="lowerRoman"/>
      <w:lvlText w:val="%3."/>
      <w:lvlJc w:val="right"/>
      <w:pPr>
        <w:ind w:left="4320" w:hanging="180"/>
      </w:pPr>
    </w:lvl>
    <w:lvl xmlns:w="http://schemas.openxmlformats.org/wordprocessingml/2006/main" w:ilvl="3">
      <w:start w:val="1"/>
      <w:numFmt w:val="decimal"/>
      <w:lvlText w:val="%4."/>
      <w:lvlJc w:val="left"/>
      <w:pPr>
        <w:ind w:left="5040" w:hanging="360"/>
      </w:pPr>
    </w:lvl>
    <w:lvl xmlns:w="http://schemas.openxmlformats.org/wordprocessingml/2006/main" w:ilvl="4">
      <w:start w:val="1"/>
      <w:numFmt w:val="lowerLetter"/>
      <w:lvlText w:val="%5."/>
      <w:lvlJc w:val="left"/>
      <w:pPr>
        <w:ind w:left="5760" w:hanging="360"/>
      </w:pPr>
    </w:lvl>
    <w:lvl xmlns:w="http://schemas.openxmlformats.org/wordprocessingml/2006/main" w:ilvl="5">
      <w:start w:val="1"/>
      <w:numFmt w:val="lowerRoman"/>
      <w:lvlText w:val="%6."/>
      <w:lvlJc w:val="right"/>
      <w:pPr>
        <w:ind w:left="6480" w:hanging="180"/>
      </w:pPr>
    </w:lvl>
    <w:lvl xmlns:w="http://schemas.openxmlformats.org/wordprocessingml/2006/main" w:ilvl="6">
      <w:start w:val="1"/>
      <w:numFmt w:val="decimal"/>
      <w:lvlText w:val="%7."/>
      <w:lvlJc w:val="left"/>
      <w:pPr>
        <w:ind w:left="7200" w:hanging="360"/>
      </w:pPr>
    </w:lvl>
    <w:lvl xmlns:w="http://schemas.openxmlformats.org/wordprocessingml/2006/main" w:ilvl="7">
      <w:start w:val="1"/>
      <w:numFmt w:val="lowerLetter"/>
      <w:lvlText w:val="%8."/>
      <w:lvlJc w:val="left"/>
      <w:pPr>
        <w:ind w:left="7920" w:hanging="360"/>
      </w:pPr>
    </w:lvl>
    <w:lvl xmlns:w="http://schemas.openxmlformats.org/wordprocessingml/2006/main" w:ilvl="8">
      <w:start w:val="1"/>
      <w:numFmt w:val="lowerRoman"/>
      <w:lvlText w:val="%9."/>
      <w:lvlJc w:val="right"/>
      <w:pPr>
        <w:ind w:left="8640" w:hanging="180"/>
      </w:pPr>
    </w:lvl>
  </w:abstractNum>
  <w:abstractNum xmlns:w="http://schemas.openxmlformats.org/wordprocessingml/2006/main" w:abstractNumId="26">
    <w:nsid w:val="37459973"/>
    <w:multiLevelType xmlns:w="http://schemas.openxmlformats.org/wordprocessingml/2006/main" w:val="hybridMultilevel"/>
    <w:lvl xmlns:w="http://schemas.openxmlformats.org/wordprocessingml/2006/main" w:ilvl="0">
      <w:start w:val="1"/>
      <w:numFmt w:val="lowerLetter"/>
      <w:lvlText w:val="%1."/>
      <w:lvlJc w:val="left"/>
      <w:pPr>
        <w:ind w:left="2880" w:hanging="360"/>
      </w:pPr>
    </w:lvl>
    <w:lvl xmlns:w="http://schemas.openxmlformats.org/wordprocessingml/2006/main" w:ilvl="1">
      <w:start w:val="1"/>
      <w:numFmt w:val="lowerLetter"/>
      <w:lvlText w:val="%2."/>
      <w:lvlJc w:val="left"/>
      <w:pPr>
        <w:ind w:left="3600" w:hanging="360"/>
      </w:pPr>
    </w:lvl>
    <w:lvl xmlns:w="http://schemas.openxmlformats.org/wordprocessingml/2006/main" w:ilvl="2">
      <w:start w:val="1"/>
      <w:numFmt w:val="lowerRoman"/>
      <w:lvlText w:val="%3."/>
      <w:lvlJc w:val="right"/>
      <w:pPr>
        <w:ind w:left="4320" w:hanging="180"/>
      </w:pPr>
    </w:lvl>
    <w:lvl xmlns:w="http://schemas.openxmlformats.org/wordprocessingml/2006/main" w:ilvl="3">
      <w:start w:val="1"/>
      <w:numFmt w:val="decimal"/>
      <w:lvlText w:val="%4."/>
      <w:lvlJc w:val="left"/>
      <w:pPr>
        <w:ind w:left="5040" w:hanging="360"/>
      </w:pPr>
    </w:lvl>
    <w:lvl xmlns:w="http://schemas.openxmlformats.org/wordprocessingml/2006/main" w:ilvl="4">
      <w:start w:val="1"/>
      <w:numFmt w:val="lowerLetter"/>
      <w:lvlText w:val="%5."/>
      <w:lvlJc w:val="left"/>
      <w:pPr>
        <w:ind w:left="5760" w:hanging="360"/>
      </w:pPr>
    </w:lvl>
    <w:lvl xmlns:w="http://schemas.openxmlformats.org/wordprocessingml/2006/main" w:ilvl="5">
      <w:start w:val="1"/>
      <w:numFmt w:val="lowerRoman"/>
      <w:lvlText w:val="%6."/>
      <w:lvlJc w:val="right"/>
      <w:pPr>
        <w:ind w:left="6480" w:hanging="180"/>
      </w:pPr>
    </w:lvl>
    <w:lvl xmlns:w="http://schemas.openxmlformats.org/wordprocessingml/2006/main" w:ilvl="6">
      <w:start w:val="1"/>
      <w:numFmt w:val="decimal"/>
      <w:lvlText w:val="%7."/>
      <w:lvlJc w:val="left"/>
      <w:pPr>
        <w:ind w:left="7200" w:hanging="360"/>
      </w:pPr>
    </w:lvl>
    <w:lvl xmlns:w="http://schemas.openxmlformats.org/wordprocessingml/2006/main" w:ilvl="7">
      <w:start w:val="1"/>
      <w:numFmt w:val="lowerLetter"/>
      <w:lvlText w:val="%8."/>
      <w:lvlJc w:val="left"/>
      <w:pPr>
        <w:ind w:left="7920" w:hanging="360"/>
      </w:pPr>
    </w:lvl>
    <w:lvl xmlns:w="http://schemas.openxmlformats.org/wordprocessingml/2006/main" w:ilvl="8">
      <w:start w:val="1"/>
      <w:numFmt w:val="lowerRoman"/>
      <w:lvlText w:val="%9."/>
      <w:lvlJc w:val="right"/>
      <w:pPr>
        <w:ind w:left="8640" w:hanging="180"/>
      </w:pPr>
    </w:lvl>
  </w:abstractNum>
  <w:abstractNum xmlns:w="http://schemas.openxmlformats.org/wordprocessingml/2006/main" w:abstractNumId="25">
    <w:nsid w:val="7d8e51bc"/>
    <w:multiLevelType xmlns:w="http://schemas.openxmlformats.org/wordprocessingml/2006/main" w:val="hybridMultilevel"/>
    <w:lvl xmlns:w="http://schemas.openxmlformats.org/wordprocessingml/2006/main" w:ilvl="0">
      <w:start w:val="1"/>
      <w:numFmt w:val="lowerLetter"/>
      <w:lvlText w:val="%1."/>
      <w:lvlJc w:val="left"/>
      <w:pPr>
        <w:ind w:left="3240" w:hanging="360"/>
      </w:pPr>
    </w:lvl>
    <w:lvl xmlns:w="http://schemas.openxmlformats.org/wordprocessingml/2006/main" w:ilvl="1">
      <w:start w:val="1"/>
      <w:numFmt w:val="lowerLetter"/>
      <w:lvlText w:val="%2."/>
      <w:lvlJc w:val="left"/>
      <w:pPr>
        <w:ind w:left="3960" w:hanging="360"/>
      </w:pPr>
    </w:lvl>
    <w:lvl xmlns:w="http://schemas.openxmlformats.org/wordprocessingml/2006/main" w:ilvl="2">
      <w:start w:val="1"/>
      <w:numFmt w:val="lowerRoman"/>
      <w:lvlText w:val="%3."/>
      <w:lvlJc w:val="right"/>
      <w:pPr>
        <w:ind w:left="4680" w:hanging="180"/>
      </w:pPr>
    </w:lvl>
    <w:lvl xmlns:w="http://schemas.openxmlformats.org/wordprocessingml/2006/main" w:ilvl="3">
      <w:start w:val="1"/>
      <w:numFmt w:val="decimal"/>
      <w:lvlText w:val="%4."/>
      <w:lvlJc w:val="left"/>
      <w:pPr>
        <w:ind w:left="5400" w:hanging="360"/>
      </w:pPr>
    </w:lvl>
    <w:lvl xmlns:w="http://schemas.openxmlformats.org/wordprocessingml/2006/main" w:ilvl="4">
      <w:start w:val="1"/>
      <w:numFmt w:val="lowerLetter"/>
      <w:lvlText w:val="%5."/>
      <w:lvlJc w:val="left"/>
      <w:pPr>
        <w:ind w:left="6120" w:hanging="360"/>
      </w:pPr>
    </w:lvl>
    <w:lvl xmlns:w="http://schemas.openxmlformats.org/wordprocessingml/2006/main" w:ilvl="5">
      <w:start w:val="1"/>
      <w:numFmt w:val="lowerRoman"/>
      <w:lvlText w:val="%6."/>
      <w:lvlJc w:val="right"/>
      <w:pPr>
        <w:ind w:left="6840" w:hanging="180"/>
      </w:pPr>
    </w:lvl>
    <w:lvl xmlns:w="http://schemas.openxmlformats.org/wordprocessingml/2006/main" w:ilvl="6">
      <w:start w:val="1"/>
      <w:numFmt w:val="decimal"/>
      <w:lvlText w:val="%7."/>
      <w:lvlJc w:val="left"/>
      <w:pPr>
        <w:ind w:left="7560" w:hanging="360"/>
      </w:pPr>
    </w:lvl>
    <w:lvl xmlns:w="http://schemas.openxmlformats.org/wordprocessingml/2006/main" w:ilvl="7">
      <w:start w:val="1"/>
      <w:numFmt w:val="lowerLetter"/>
      <w:lvlText w:val="%8."/>
      <w:lvlJc w:val="left"/>
      <w:pPr>
        <w:ind w:left="8280" w:hanging="360"/>
      </w:pPr>
    </w:lvl>
    <w:lvl xmlns:w="http://schemas.openxmlformats.org/wordprocessingml/2006/main" w:ilvl="8">
      <w:start w:val="1"/>
      <w:numFmt w:val="lowerRoman"/>
      <w:lvlText w:val="%9."/>
      <w:lvlJc w:val="right"/>
      <w:pPr>
        <w:ind w:left="9000" w:hanging="180"/>
      </w:pPr>
    </w:lvl>
  </w:abstractNum>
  <w:abstractNum xmlns:w="http://schemas.openxmlformats.org/wordprocessingml/2006/main" w:abstractNumId="24">
    <w:nsid w:val="55f383e6"/>
    <w:multiLevelType xmlns:w="http://schemas.openxmlformats.org/wordprocessingml/2006/main" w:val="hybridMultilevel"/>
    <w:lvl xmlns:w="http://schemas.openxmlformats.org/wordprocessingml/2006/main" w:ilvl="0">
      <w:start w:val="1"/>
      <w:numFmt w:val="lowerLetter"/>
      <w:lvlText w:val="%1."/>
      <w:lvlJc w:val="left"/>
      <w:pPr>
        <w:ind w:left="2160" w:hanging="360"/>
      </w:pPr>
    </w:lvl>
    <w:lvl xmlns:w="http://schemas.openxmlformats.org/wordprocessingml/2006/main" w:ilvl="1">
      <w:start w:val="1"/>
      <w:numFmt w:val="lowerLetter"/>
      <w:lvlText w:val="%2."/>
      <w:lvlJc w:val="left"/>
      <w:pPr>
        <w:ind w:left="2880" w:hanging="360"/>
      </w:pPr>
    </w:lvl>
    <w:lvl xmlns:w="http://schemas.openxmlformats.org/wordprocessingml/2006/main" w:ilvl="2">
      <w:start w:val="1"/>
      <w:numFmt w:val="lowerRoman"/>
      <w:lvlText w:val="%3."/>
      <w:lvlJc w:val="right"/>
      <w:pPr>
        <w:ind w:left="3600" w:hanging="180"/>
      </w:pPr>
    </w:lvl>
    <w:lvl xmlns:w="http://schemas.openxmlformats.org/wordprocessingml/2006/main" w:ilvl="3">
      <w:start w:val="1"/>
      <w:numFmt w:val="decimal"/>
      <w:lvlText w:val="%4."/>
      <w:lvlJc w:val="left"/>
      <w:pPr>
        <w:ind w:left="4320" w:hanging="360"/>
      </w:pPr>
    </w:lvl>
    <w:lvl xmlns:w="http://schemas.openxmlformats.org/wordprocessingml/2006/main" w:ilvl="4">
      <w:start w:val="1"/>
      <w:numFmt w:val="lowerLetter"/>
      <w:lvlText w:val="%5."/>
      <w:lvlJc w:val="left"/>
      <w:pPr>
        <w:ind w:left="5040" w:hanging="360"/>
      </w:pPr>
    </w:lvl>
    <w:lvl xmlns:w="http://schemas.openxmlformats.org/wordprocessingml/2006/main" w:ilvl="5">
      <w:start w:val="1"/>
      <w:numFmt w:val="lowerRoman"/>
      <w:lvlText w:val="%6."/>
      <w:lvlJc w:val="right"/>
      <w:pPr>
        <w:ind w:left="5760" w:hanging="180"/>
      </w:pPr>
    </w:lvl>
    <w:lvl xmlns:w="http://schemas.openxmlformats.org/wordprocessingml/2006/main" w:ilvl="6">
      <w:start w:val="1"/>
      <w:numFmt w:val="decimal"/>
      <w:lvlText w:val="%7."/>
      <w:lvlJc w:val="left"/>
      <w:pPr>
        <w:ind w:left="6480" w:hanging="360"/>
      </w:pPr>
    </w:lvl>
    <w:lvl xmlns:w="http://schemas.openxmlformats.org/wordprocessingml/2006/main" w:ilvl="7">
      <w:start w:val="1"/>
      <w:numFmt w:val="lowerLetter"/>
      <w:lvlText w:val="%8."/>
      <w:lvlJc w:val="left"/>
      <w:pPr>
        <w:ind w:left="7200" w:hanging="360"/>
      </w:pPr>
    </w:lvl>
    <w:lvl xmlns:w="http://schemas.openxmlformats.org/wordprocessingml/2006/main" w:ilvl="8">
      <w:start w:val="1"/>
      <w:numFmt w:val="lowerRoman"/>
      <w:lvlText w:val="%9."/>
      <w:lvlJc w:val="right"/>
      <w:pPr>
        <w:ind w:left="7920" w:hanging="180"/>
      </w:pPr>
    </w:lvl>
  </w:abstractNum>
  <w:abstractNum xmlns:w="http://schemas.openxmlformats.org/wordprocessingml/2006/main" w:abstractNumId="23">
    <w:nsid w:val="767cb035"/>
    <w:multiLevelType xmlns:w="http://schemas.openxmlformats.org/wordprocessingml/2006/main" w:val="hybridMultilevel"/>
    <w:lvl xmlns:w="http://schemas.openxmlformats.org/wordprocessingml/2006/main" w:ilvl="0">
      <w:start w:val="1"/>
      <w:numFmt w:val="upperLetter"/>
      <w:lvlText w:val="%1."/>
      <w:lvlJc w:val="left"/>
      <w:pPr>
        <w:ind w:left="1440" w:hanging="360"/>
      </w:pPr>
    </w:lvl>
    <w:lvl xmlns:w="http://schemas.openxmlformats.org/wordprocessingml/2006/main" w:ilvl="1">
      <w:start w:val="1"/>
      <w:numFmt w:val="lowerLetter"/>
      <w:lvlText w:val="%2."/>
      <w:lvlJc w:val="left"/>
      <w:pPr>
        <w:ind w:left="2160" w:hanging="360"/>
      </w:pPr>
    </w:lvl>
    <w:lvl xmlns:w="http://schemas.openxmlformats.org/wordprocessingml/2006/main" w:ilvl="2">
      <w:start w:val="1"/>
      <w:numFmt w:val="lowerRoman"/>
      <w:lvlText w:val="%3."/>
      <w:lvlJc w:val="right"/>
      <w:pPr>
        <w:ind w:left="2880" w:hanging="180"/>
      </w:pPr>
    </w:lvl>
    <w:lvl xmlns:w="http://schemas.openxmlformats.org/wordprocessingml/2006/main" w:ilvl="3">
      <w:start w:val="1"/>
      <w:numFmt w:val="decimal"/>
      <w:lvlText w:val="%4."/>
      <w:lvlJc w:val="left"/>
      <w:pPr>
        <w:ind w:left="3600" w:hanging="360"/>
      </w:pPr>
    </w:lvl>
    <w:lvl xmlns:w="http://schemas.openxmlformats.org/wordprocessingml/2006/main" w:ilvl="4">
      <w:start w:val="1"/>
      <w:numFmt w:val="lowerLetter"/>
      <w:lvlText w:val="%5."/>
      <w:lvlJc w:val="left"/>
      <w:pPr>
        <w:ind w:left="4320" w:hanging="360"/>
      </w:pPr>
    </w:lvl>
    <w:lvl xmlns:w="http://schemas.openxmlformats.org/wordprocessingml/2006/main" w:ilvl="5">
      <w:start w:val="1"/>
      <w:numFmt w:val="lowerRoman"/>
      <w:lvlText w:val="%6."/>
      <w:lvlJc w:val="right"/>
      <w:pPr>
        <w:ind w:left="5040" w:hanging="180"/>
      </w:pPr>
    </w:lvl>
    <w:lvl xmlns:w="http://schemas.openxmlformats.org/wordprocessingml/2006/main" w:ilvl="6">
      <w:start w:val="1"/>
      <w:numFmt w:val="decimal"/>
      <w:lvlText w:val="%7."/>
      <w:lvlJc w:val="left"/>
      <w:pPr>
        <w:ind w:left="5760" w:hanging="360"/>
      </w:pPr>
    </w:lvl>
    <w:lvl xmlns:w="http://schemas.openxmlformats.org/wordprocessingml/2006/main" w:ilvl="7">
      <w:start w:val="1"/>
      <w:numFmt w:val="lowerLetter"/>
      <w:lvlText w:val="%8."/>
      <w:lvlJc w:val="left"/>
      <w:pPr>
        <w:ind w:left="6480" w:hanging="360"/>
      </w:pPr>
    </w:lvl>
    <w:lvl xmlns:w="http://schemas.openxmlformats.org/wordprocessingml/2006/main" w:ilvl="8">
      <w:start w:val="1"/>
      <w:numFmt w:val="lowerRoman"/>
      <w:lvlText w:val="%9."/>
      <w:lvlJc w:val="right"/>
      <w:pPr>
        <w:ind w:left="7200" w:hanging="180"/>
      </w:pPr>
    </w:lvl>
  </w:abstractNum>
  <w:abstractNum xmlns:w="http://schemas.openxmlformats.org/wordprocessingml/2006/main" w:abstractNumId="22">
    <w:nsid w:val="1e0c5bb1"/>
    <w:multiLevelType xmlns:w="http://schemas.openxmlformats.org/wordprocessingml/2006/main" w:val="hybridMultilevel"/>
    <w:lvl xmlns:w="http://schemas.openxmlformats.org/wordprocessingml/2006/main" w:ilvl="0">
      <w:start w:val="1"/>
      <w:numFmt w:val="upperRoman"/>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1">
    <w:nsid w:val="7aa5c086"/>
    <w:multiLevelType xmlns:w="http://schemas.openxmlformats.org/wordprocessingml/2006/main" w:val="hybridMultilevel"/>
    <w:lvl xmlns:w="http://schemas.openxmlformats.org/wordprocessingml/2006/main" w:ilvl="0">
      <w:start w:val="1"/>
      <w:numFmt w:val="upperRoman"/>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20">
    <w:nsid w:val="24d37bf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65cfe0d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20e2bf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015496"/>
    <w:multiLevelType w:val="hybridMultilevel"/>
    <w:tmpl w:val="1EE0FC30"/>
    <w:lvl w:ilvl="0" w:tplc="0409001B">
      <w:start w:val="1"/>
      <w:numFmt w:val="lowerRoman"/>
      <w:lvlText w:val="%1."/>
      <w:lvlJc w:val="right"/>
      <w:pPr>
        <w:ind w:left="2160" w:hanging="360"/>
      </w:pPr>
      <w:rPr>
        <w:rFonts w:hint="default"/>
        <w:b w:val="0"/>
        <w:bCs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B15F2"/>
    <w:multiLevelType w:val="hybridMultilevel"/>
    <w:tmpl w:val="36D61D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8595CAB"/>
    <w:multiLevelType w:val="hybridMultilevel"/>
    <w:tmpl w:val="BFB27F5E"/>
    <w:lvl w:ilvl="0" w:tplc="04090019">
      <w:start w:val="1"/>
      <w:numFmt w:val="lowerLetter"/>
      <w:lvlText w:val="%1."/>
      <w:lvlJc w:val="left"/>
      <w:pPr>
        <w:ind w:left="2160" w:hanging="360"/>
      </w:pPr>
      <w:rPr>
        <w:rFonts w:hint="default"/>
        <w:b w:val="0"/>
        <w:bCs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0D461F"/>
    <w:multiLevelType w:val="hybridMultilevel"/>
    <w:tmpl w:val="A8AEA64A"/>
    <w:lvl w:ilvl="0" w:tplc="219CDF4C">
      <w:start w:val="3"/>
      <w:numFmt w:val="lowerLetter"/>
      <w:lvlText w:val="%1."/>
      <w:lvlJc w:val="left"/>
      <w:pPr>
        <w:ind w:left="1800" w:hanging="36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418DF"/>
    <w:multiLevelType w:val="hybridMultilevel"/>
    <w:tmpl w:val="C1EC1634"/>
    <w:lvl w:ilvl="0" w:tplc="63DC492C">
      <w:start w:val="1"/>
      <w:numFmt w:val="upperRoman"/>
      <w:lvlText w:val="%1."/>
      <w:lvlJc w:val="left"/>
      <w:pPr>
        <w:ind w:left="1080" w:hanging="720"/>
      </w:pPr>
      <w:rPr>
        <w:i w:val="0"/>
        <w:color w:val="auto"/>
      </w:rPr>
    </w:lvl>
    <w:lvl w:ilvl="1" w:tplc="7598B940">
      <w:start w:val="1"/>
      <w:numFmt w:val="upperLetter"/>
      <w:lvlText w:val="%2."/>
      <w:lvlJc w:val="left"/>
      <w:pPr>
        <w:ind w:left="1440" w:hanging="360"/>
      </w:pPr>
      <w:rPr>
        <w:i w:val="0"/>
        <w:iCs w:val="0"/>
        <w:color w:val="auto"/>
      </w:rPr>
    </w:lvl>
    <w:lvl w:ilvl="2" w:tplc="0C9E8F00">
      <w:start w:val="1"/>
      <w:numFmt w:val="decimal"/>
      <w:lvlText w:val="%3."/>
      <w:lvlJc w:val="left"/>
      <w:pPr>
        <w:ind w:left="1800" w:hanging="360"/>
      </w:pPr>
      <w:rPr>
        <w:rFonts w:ascii="Times New Roman" w:hAnsi="Times New Roman" w:cs="Times New Roman" w:eastAsiaTheme="minorHAnsi"/>
        <w:b w:val="0"/>
        <w:bCs w:val="0"/>
        <w:i w:val="0"/>
        <w:iCs w:val="0"/>
        <w:color w:val="auto"/>
      </w:rPr>
    </w:lvl>
    <w:lvl w:ilvl="3" w:tplc="04090019">
      <w:start w:val="1"/>
      <w:numFmt w:val="lowerLetter"/>
      <w:lvlText w:val="%4."/>
      <w:lvlJc w:val="left"/>
      <w:pPr>
        <w:ind w:left="1800" w:hanging="360"/>
      </w:pPr>
      <w:rPr>
        <w:rFonts w:hint="default"/>
        <w:b w:val="0"/>
        <w:bCs w:val="0"/>
        <w:color w:val="auto"/>
      </w:rPr>
    </w:lvl>
    <w:lvl w:ilvl="4" w:tplc="04090019">
      <w:start w:val="1"/>
      <w:numFmt w:val="lowerLetter"/>
      <w:lvlText w:val="%5."/>
      <w:lvlJc w:val="left"/>
      <w:pPr>
        <w:ind w:left="288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69924CA"/>
    <w:multiLevelType w:val="hybridMultilevel"/>
    <w:tmpl w:val="1296736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ECD35AB"/>
    <w:multiLevelType w:val="multilevel"/>
    <w:tmpl w:val="49C0A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2F1540"/>
    <w:multiLevelType w:val="hybridMultilevel"/>
    <w:tmpl w:val="BD4A3FA4"/>
    <w:lvl w:ilvl="0" w:tplc="63DC492C">
      <w:start w:val="1"/>
      <w:numFmt w:val="upperRoman"/>
      <w:lvlText w:val="%1."/>
      <w:lvlJc w:val="left"/>
      <w:pPr>
        <w:ind w:left="1080" w:hanging="720"/>
      </w:pPr>
      <w:rPr>
        <w:i w:val="0"/>
        <w:color w:val="auto"/>
      </w:rPr>
    </w:lvl>
    <w:lvl w:ilvl="1" w:tplc="7598B940">
      <w:start w:val="1"/>
      <w:numFmt w:val="upperLetter"/>
      <w:lvlText w:val="%2."/>
      <w:lvlJc w:val="left"/>
      <w:pPr>
        <w:ind w:left="1440" w:hanging="360"/>
      </w:pPr>
      <w:rPr>
        <w:i w:val="0"/>
        <w:iCs w:val="0"/>
        <w:color w:val="auto"/>
      </w:rPr>
    </w:lvl>
    <w:lvl w:ilvl="2" w:tplc="0C9E8F00">
      <w:start w:val="1"/>
      <w:numFmt w:val="decimal"/>
      <w:lvlText w:val="%3."/>
      <w:lvlJc w:val="left"/>
      <w:pPr>
        <w:ind w:left="1800" w:hanging="360"/>
      </w:pPr>
      <w:rPr>
        <w:rFonts w:ascii="Times New Roman" w:hAnsi="Times New Roman" w:cs="Times New Roman" w:eastAsiaTheme="minorHAnsi"/>
        <w:b w:val="0"/>
        <w:bCs w:val="0"/>
        <w:i w:val="0"/>
        <w:iCs w:val="0"/>
        <w:color w:val="auto"/>
      </w:rPr>
    </w:lvl>
    <w:lvl w:ilvl="3" w:tplc="0409000F">
      <w:start w:val="1"/>
      <w:numFmt w:val="decimal"/>
      <w:lvlText w:val="%4."/>
      <w:lvlJc w:val="left"/>
      <w:pPr>
        <w:ind w:left="1800" w:hanging="360"/>
      </w:pPr>
      <w:rPr>
        <w:b w:val="0"/>
        <w:bCs w:val="0"/>
        <w:color w:val="auto"/>
      </w:rPr>
    </w:lvl>
    <w:lvl w:ilvl="4" w:tplc="04090019">
      <w:start w:val="1"/>
      <w:numFmt w:val="lowerLetter"/>
      <w:lvlText w:val="%5."/>
      <w:lvlJc w:val="left"/>
      <w:pPr>
        <w:ind w:left="288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3E520978"/>
    <w:multiLevelType w:val="hybridMultilevel"/>
    <w:tmpl w:val="4AEA4722"/>
    <w:lvl w:ilvl="0" w:tplc="63DC492C">
      <w:start w:val="1"/>
      <w:numFmt w:val="upperRoman"/>
      <w:lvlText w:val="%1."/>
      <w:lvlJc w:val="left"/>
      <w:pPr>
        <w:ind w:left="1080" w:hanging="720"/>
      </w:pPr>
      <w:rPr>
        <w:i w:val="0"/>
        <w:color w:val="auto"/>
      </w:rPr>
    </w:lvl>
    <w:lvl w:ilvl="1" w:tplc="7598B940">
      <w:start w:val="1"/>
      <w:numFmt w:val="upperLetter"/>
      <w:lvlText w:val="%2."/>
      <w:lvlJc w:val="left"/>
      <w:pPr>
        <w:ind w:left="1440" w:hanging="360"/>
      </w:pPr>
      <w:rPr>
        <w:i w:val="0"/>
        <w:iCs w:val="0"/>
        <w:color w:val="auto"/>
      </w:rPr>
    </w:lvl>
    <w:lvl w:ilvl="2">
      <w:start w:val="1"/>
      <w:numFmt w:val="decimal"/>
      <w:lvlText w:val="%3."/>
      <w:lvlJc w:val="left"/>
      <w:pPr>
        <w:ind w:left="1800" w:hanging="360"/>
      </w:pPr>
      <w:rPr>
        <w:b w:val="0"/>
        <w:bCs w:val="0"/>
        <w:i w:val="0"/>
        <w:iCs w:val="0"/>
        <w:color w:val="auto"/>
      </w:rPr>
    </w:lvl>
    <w:lvl w:ilvl="3" w:tplc="A754F17A">
      <w:start w:val="1"/>
      <w:numFmt w:val="lowerLetter"/>
      <w:lvlText w:val="%4."/>
      <w:lvlJc w:val="left"/>
      <w:pPr>
        <w:ind w:left="1800" w:hanging="360"/>
      </w:pPr>
      <w:rPr>
        <w:rFonts w:hint="default"/>
        <w:b w:val="0"/>
        <w:bCs w:val="0"/>
        <w:i w:val="0"/>
        <w:color w:val="auto"/>
      </w:rPr>
    </w:lvl>
    <w:lvl w:ilvl="4">
      <w:start w:val="1"/>
      <w:numFmt w:val="lowerLetter"/>
      <w:lvlText w:val="%5."/>
      <w:lvlJc w:val="left"/>
      <w:pPr>
        <w:ind w:left="2880" w:hanging="360"/>
      </w:pPr>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3B367A4"/>
    <w:multiLevelType w:val="hybridMultilevel"/>
    <w:tmpl w:val="91F859F6"/>
    <w:lvl w:ilvl="0" w:tplc="63DC492C">
      <w:start w:val="1"/>
      <w:numFmt w:val="upperRoman"/>
      <w:lvlText w:val="%1."/>
      <w:lvlJc w:val="left"/>
      <w:pPr>
        <w:ind w:left="1080" w:hanging="720"/>
      </w:pPr>
      <w:rPr>
        <w:i w:val="0"/>
        <w:color w:val="auto"/>
      </w:rPr>
    </w:lvl>
    <w:lvl w:ilvl="1" w:tplc="7598B940">
      <w:start w:val="1"/>
      <w:numFmt w:val="upperLetter"/>
      <w:lvlText w:val="%2."/>
      <w:lvlJc w:val="left"/>
      <w:pPr>
        <w:ind w:left="1440" w:hanging="360"/>
      </w:pPr>
      <w:rPr>
        <w:i w:val="0"/>
        <w:iCs w:val="0"/>
        <w:color w:val="auto"/>
      </w:rPr>
    </w:lvl>
    <w:lvl w:ilvl="2" w:tplc="0C9E8F00">
      <w:start w:val="1"/>
      <w:numFmt w:val="decimal"/>
      <w:lvlText w:val="%3."/>
      <w:lvlJc w:val="left"/>
      <w:pPr>
        <w:ind w:left="1800" w:hanging="360"/>
      </w:pPr>
      <w:rPr>
        <w:rFonts w:ascii="Times New Roman" w:hAnsi="Times New Roman" w:cs="Times New Roman" w:eastAsiaTheme="minorHAnsi"/>
        <w:b w:val="0"/>
        <w:bCs w:val="0"/>
        <w:i w:val="0"/>
        <w:iCs w:val="0"/>
        <w:color w:val="auto"/>
      </w:rPr>
    </w:lvl>
    <w:lvl w:ilvl="3" w:tplc="0409000F">
      <w:start w:val="1"/>
      <w:numFmt w:val="decimal"/>
      <w:lvlText w:val="%4."/>
      <w:lvlJc w:val="left"/>
      <w:pPr>
        <w:ind w:left="1800" w:hanging="360"/>
      </w:pPr>
      <w:rPr>
        <w:b w:val="0"/>
        <w:bCs w:val="0"/>
        <w:color w:val="auto"/>
      </w:rPr>
    </w:lvl>
    <w:lvl w:ilvl="4" w:tplc="04090019">
      <w:start w:val="1"/>
      <w:numFmt w:val="lowerLetter"/>
      <w:lvlText w:val="%5."/>
      <w:lvlJc w:val="left"/>
      <w:pPr>
        <w:ind w:left="288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7136547"/>
    <w:multiLevelType w:val="hybridMultilevel"/>
    <w:tmpl w:val="039A6F7A"/>
    <w:lvl w:ilvl="0" w:tplc="04090019">
      <w:start w:val="9"/>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4CD25A76"/>
    <w:multiLevelType w:val="hybridMultilevel"/>
    <w:tmpl w:val="3828B40E"/>
    <w:lvl w:ilvl="0" w:tplc="04090019">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58C37CD5"/>
    <w:multiLevelType w:val="hybridMultilevel"/>
    <w:tmpl w:val="7FCC5A3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3" w15:restartNumberingAfterBreak="0">
    <w:nsid w:val="5B3A046E"/>
    <w:multiLevelType w:val="hybridMultilevel"/>
    <w:tmpl w:val="2CC4D0A6"/>
    <w:lvl w:ilvl="0" w:tplc="219CDF4C">
      <w:start w:val="3"/>
      <w:numFmt w:val="lowerLetter"/>
      <w:lvlText w:val="%1."/>
      <w:lvlJc w:val="left"/>
      <w:pPr>
        <w:ind w:left="216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0D175D"/>
    <w:multiLevelType w:val="hybridMultilevel"/>
    <w:tmpl w:val="21343616"/>
    <w:lvl w:ilvl="0" w:tplc="7662EF96">
      <w:start w:val="1"/>
      <w:numFmt w:val="lowerRoman"/>
      <w:lvlText w:val="%1."/>
      <w:lvlJc w:val="right"/>
      <w:pPr>
        <w:ind w:left="252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5" w15:restartNumberingAfterBreak="0">
    <w:nsid w:val="5F156044"/>
    <w:multiLevelType w:val="multilevel"/>
    <w:tmpl w:val="AFB2C5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6C9A284C"/>
    <w:multiLevelType w:val="hybridMultilevel"/>
    <w:tmpl w:val="36F0FBCC"/>
    <w:lvl w:ilvl="0" w:tplc="0409001B">
      <w:start w:val="1"/>
      <w:numFmt w:val="lowerRoman"/>
      <w:lvlText w:val="%1."/>
      <w:lvlJc w:val="righ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7" w15:restartNumberingAfterBreak="0">
    <w:nsid w:val="732F2088"/>
    <w:multiLevelType w:val="hybridMultilevel"/>
    <w:tmpl w:val="B82C1FDC"/>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 w16cid:durableId="775295468">
    <w:abstractNumId w:val="8"/>
  </w:num>
  <w:num w:numId="2" w16cid:durableId="1637880595">
    <w:abstractNumId w:val="1"/>
  </w:num>
  <w:num w:numId="3" w16cid:durableId="1762336847">
    <w:abstractNumId w:val="11"/>
  </w:num>
  <w:num w:numId="4" w16cid:durableId="1502156195">
    <w:abstractNumId w:val="14"/>
  </w:num>
  <w:num w:numId="5" w16cid:durableId="33115709">
    <w:abstractNumId w:val="6"/>
  </w:num>
  <w:num w:numId="6" w16cid:durableId="1676686199">
    <w:abstractNumId w:val="12"/>
  </w:num>
  <w:num w:numId="7" w16cid:durableId="1826705817">
    <w:abstractNumId w:val="17"/>
  </w:num>
  <w:num w:numId="8" w16cid:durableId="1653220474">
    <w:abstractNumId w:val="10"/>
  </w:num>
  <w:num w:numId="9" w16cid:durableId="896210623">
    <w:abstractNumId w:val="16"/>
  </w:num>
  <w:num w:numId="10" w16cid:durableId="1002467682">
    <w:abstractNumId w:val="7"/>
  </w:num>
  <w:num w:numId="11" w16cid:durableId="1867324442">
    <w:abstractNumId w:val="9"/>
  </w:num>
  <w:num w:numId="12" w16cid:durableId="709964611">
    <w:abstractNumId w:val="5"/>
  </w:num>
  <w:num w:numId="13" w16cid:durableId="1200779951">
    <w:abstractNumId w:val="0"/>
  </w:num>
  <w:num w:numId="14" w16cid:durableId="1715497881">
    <w:abstractNumId w:val="4"/>
  </w:num>
  <w:num w:numId="15" w16cid:durableId="672802451">
    <w:abstractNumId w:val="2"/>
  </w:num>
  <w:num w:numId="16" w16cid:durableId="465779973">
    <w:abstractNumId w:val="3"/>
  </w:num>
  <w:num w:numId="17" w16cid:durableId="1968512662">
    <w:abstractNumId w:val="13"/>
  </w:num>
  <w:num w:numId="18" w16cid:durableId="1153565485">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NDMytTA3BCJLAyUdpeDU4uLM/DyQAlPTWgAsXAhaLQAAAA=="/>
  </w:docVars>
  <w:rsids>
    <w:rsidRoot w:val="00BE572B"/>
    <w:rsid w:val="00000C2A"/>
    <w:rsid w:val="00003D28"/>
    <w:rsid w:val="00004AE3"/>
    <w:rsid w:val="00004E90"/>
    <w:rsid w:val="00005370"/>
    <w:rsid w:val="00005823"/>
    <w:rsid w:val="00006FA2"/>
    <w:rsid w:val="000072C5"/>
    <w:rsid w:val="00007D3B"/>
    <w:rsid w:val="00010898"/>
    <w:rsid w:val="000120DF"/>
    <w:rsid w:val="0001314C"/>
    <w:rsid w:val="00013447"/>
    <w:rsid w:val="00014374"/>
    <w:rsid w:val="0001562B"/>
    <w:rsid w:val="00015AE7"/>
    <w:rsid w:val="0001650F"/>
    <w:rsid w:val="00016F4C"/>
    <w:rsid w:val="00017DD3"/>
    <w:rsid w:val="00020BAA"/>
    <w:rsid w:val="00021C29"/>
    <w:rsid w:val="00021FB1"/>
    <w:rsid w:val="00022495"/>
    <w:rsid w:val="000229C5"/>
    <w:rsid w:val="00024622"/>
    <w:rsid w:val="00024A8E"/>
    <w:rsid w:val="00024CC4"/>
    <w:rsid w:val="000254C3"/>
    <w:rsid w:val="0002593C"/>
    <w:rsid w:val="00026D48"/>
    <w:rsid w:val="00030C89"/>
    <w:rsid w:val="00031E8F"/>
    <w:rsid w:val="00031F1F"/>
    <w:rsid w:val="00032DB1"/>
    <w:rsid w:val="00033985"/>
    <w:rsid w:val="0003563D"/>
    <w:rsid w:val="000365C5"/>
    <w:rsid w:val="00036783"/>
    <w:rsid w:val="00040008"/>
    <w:rsid w:val="0004016E"/>
    <w:rsid w:val="00041614"/>
    <w:rsid w:val="00042FDF"/>
    <w:rsid w:val="000433DD"/>
    <w:rsid w:val="0004455F"/>
    <w:rsid w:val="000464A5"/>
    <w:rsid w:val="00046A98"/>
    <w:rsid w:val="0004778B"/>
    <w:rsid w:val="000478A5"/>
    <w:rsid w:val="000503FB"/>
    <w:rsid w:val="00051EF0"/>
    <w:rsid w:val="00051F17"/>
    <w:rsid w:val="000527E8"/>
    <w:rsid w:val="00053168"/>
    <w:rsid w:val="00053327"/>
    <w:rsid w:val="0005525D"/>
    <w:rsid w:val="00055ECB"/>
    <w:rsid w:val="00062550"/>
    <w:rsid w:val="000626F1"/>
    <w:rsid w:val="0006301D"/>
    <w:rsid w:val="00063F8E"/>
    <w:rsid w:val="000640F3"/>
    <w:rsid w:val="000643B5"/>
    <w:rsid w:val="00064829"/>
    <w:rsid w:val="000651F6"/>
    <w:rsid w:val="000656DD"/>
    <w:rsid w:val="000659FA"/>
    <w:rsid w:val="00065D8F"/>
    <w:rsid w:val="000671D0"/>
    <w:rsid w:val="00070654"/>
    <w:rsid w:val="00070A25"/>
    <w:rsid w:val="00070A9B"/>
    <w:rsid w:val="00070DB6"/>
    <w:rsid w:val="00070E98"/>
    <w:rsid w:val="00071B93"/>
    <w:rsid w:val="00071BEF"/>
    <w:rsid w:val="00072D96"/>
    <w:rsid w:val="00072F82"/>
    <w:rsid w:val="0007356A"/>
    <w:rsid w:val="000737D3"/>
    <w:rsid w:val="00073D0E"/>
    <w:rsid w:val="00073FB7"/>
    <w:rsid w:val="00076450"/>
    <w:rsid w:val="000767EC"/>
    <w:rsid w:val="00077769"/>
    <w:rsid w:val="000802B2"/>
    <w:rsid w:val="000803DD"/>
    <w:rsid w:val="00083139"/>
    <w:rsid w:val="000849F1"/>
    <w:rsid w:val="00084E12"/>
    <w:rsid w:val="00085043"/>
    <w:rsid w:val="000852D9"/>
    <w:rsid w:val="0008531E"/>
    <w:rsid w:val="00085F02"/>
    <w:rsid w:val="00087448"/>
    <w:rsid w:val="0009034B"/>
    <w:rsid w:val="00090565"/>
    <w:rsid w:val="00090706"/>
    <w:rsid w:val="000921DA"/>
    <w:rsid w:val="000924D6"/>
    <w:rsid w:val="00092918"/>
    <w:rsid w:val="00092973"/>
    <w:rsid w:val="00092BD3"/>
    <w:rsid w:val="00093838"/>
    <w:rsid w:val="0009424D"/>
    <w:rsid w:val="00094D90"/>
    <w:rsid w:val="00095BC7"/>
    <w:rsid w:val="00095E39"/>
    <w:rsid w:val="000963FE"/>
    <w:rsid w:val="0009706D"/>
    <w:rsid w:val="00097185"/>
    <w:rsid w:val="00097D57"/>
    <w:rsid w:val="00097E43"/>
    <w:rsid w:val="000A035B"/>
    <w:rsid w:val="000A1143"/>
    <w:rsid w:val="000A1385"/>
    <w:rsid w:val="000A1A4E"/>
    <w:rsid w:val="000A2059"/>
    <w:rsid w:val="000A25FE"/>
    <w:rsid w:val="000A2BE0"/>
    <w:rsid w:val="000A2FDB"/>
    <w:rsid w:val="000A3696"/>
    <w:rsid w:val="000A39EA"/>
    <w:rsid w:val="000A3F27"/>
    <w:rsid w:val="000A402F"/>
    <w:rsid w:val="000A53AB"/>
    <w:rsid w:val="000B01ED"/>
    <w:rsid w:val="000B0629"/>
    <w:rsid w:val="000B190A"/>
    <w:rsid w:val="000B1AEF"/>
    <w:rsid w:val="000B2375"/>
    <w:rsid w:val="000B2E1D"/>
    <w:rsid w:val="000B3941"/>
    <w:rsid w:val="000B3AD5"/>
    <w:rsid w:val="000B443E"/>
    <w:rsid w:val="000B52A9"/>
    <w:rsid w:val="000B57EA"/>
    <w:rsid w:val="000B5B73"/>
    <w:rsid w:val="000B655C"/>
    <w:rsid w:val="000B7300"/>
    <w:rsid w:val="000C071D"/>
    <w:rsid w:val="000C1B16"/>
    <w:rsid w:val="000C21B6"/>
    <w:rsid w:val="000C2A80"/>
    <w:rsid w:val="000C3612"/>
    <w:rsid w:val="000C40DB"/>
    <w:rsid w:val="000C5B96"/>
    <w:rsid w:val="000C5CD3"/>
    <w:rsid w:val="000C6522"/>
    <w:rsid w:val="000C6D00"/>
    <w:rsid w:val="000C7008"/>
    <w:rsid w:val="000C7195"/>
    <w:rsid w:val="000C789B"/>
    <w:rsid w:val="000D0173"/>
    <w:rsid w:val="000D027F"/>
    <w:rsid w:val="000D0792"/>
    <w:rsid w:val="000D1802"/>
    <w:rsid w:val="000D189E"/>
    <w:rsid w:val="000D310F"/>
    <w:rsid w:val="000D3996"/>
    <w:rsid w:val="000D4023"/>
    <w:rsid w:val="000D4543"/>
    <w:rsid w:val="000D4DD9"/>
    <w:rsid w:val="000D4FC1"/>
    <w:rsid w:val="000D64E8"/>
    <w:rsid w:val="000D65FD"/>
    <w:rsid w:val="000D694E"/>
    <w:rsid w:val="000E0296"/>
    <w:rsid w:val="000E03E1"/>
    <w:rsid w:val="000E0F1F"/>
    <w:rsid w:val="000E1709"/>
    <w:rsid w:val="000E21D1"/>
    <w:rsid w:val="000E2ADD"/>
    <w:rsid w:val="000E3767"/>
    <w:rsid w:val="000E3839"/>
    <w:rsid w:val="000E39BC"/>
    <w:rsid w:val="000E3AA0"/>
    <w:rsid w:val="000E4127"/>
    <w:rsid w:val="000E6A0D"/>
    <w:rsid w:val="000E7042"/>
    <w:rsid w:val="000E78DF"/>
    <w:rsid w:val="000E7E3C"/>
    <w:rsid w:val="000F17AC"/>
    <w:rsid w:val="000F29CD"/>
    <w:rsid w:val="000F3860"/>
    <w:rsid w:val="000F3906"/>
    <w:rsid w:val="000F5069"/>
    <w:rsid w:val="000F606B"/>
    <w:rsid w:val="000F6A3D"/>
    <w:rsid w:val="000F6F6C"/>
    <w:rsid w:val="00100328"/>
    <w:rsid w:val="00101C58"/>
    <w:rsid w:val="00102AF9"/>
    <w:rsid w:val="00102D68"/>
    <w:rsid w:val="001035F0"/>
    <w:rsid w:val="0010376F"/>
    <w:rsid w:val="00103E21"/>
    <w:rsid w:val="00104C20"/>
    <w:rsid w:val="00104CFC"/>
    <w:rsid w:val="001054A5"/>
    <w:rsid w:val="00105604"/>
    <w:rsid w:val="0010577A"/>
    <w:rsid w:val="00105E44"/>
    <w:rsid w:val="001070C5"/>
    <w:rsid w:val="001072CA"/>
    <w:rsid w:val="00107692"/>
    <w:rsid w:val="00107C55"/>
    <w:rsid w:val="001100E2"/>
    <w:rsid w:val="00110AE3"/>
    <w:rsid w:val="0011139F"/>
    <w:rsid w:val="0011157D"/>
    <w:rsid w:val="001115C6"/>
    <w:rsid w:val="001117AF"/>
    <w:rsid w:val="0011242D"/>
    <w:rsid w:val="001128FA"/>
    <w:rsid w:val="001132C1"/>
    <w:rsid w:val="00114292"/>
    <w:rsid w:val="0011487E"/>
    <w:rsid w:val="00114956"/>
    <w:rsid w:val="00114BD7"/>
    <w:rsid w:val="00115561"/>
    <w:rsid w:val="00116DC2"/>
    <w:rsid w:val="00116E42"/>
    <w:rsid w:val="001202A3"/>
    <w:rsid w:val="001211F8"/>
    <w:rsid w:val="00122576"/>
    <w:rsid w:val="0012572C"/>
    <w:rsid w:val="00125DCC"/>
    <w:rsid w:val="001268DB"/>
    <w:rsid w:val="00130352"/>
    <w:rsid w:val="0013147A"/>
    <w:rsid w:val="00132423"/>
    <w:rsid w:val="00133CCD"/>
    <w:rsid w:val="00133CE5"/>
    <w:rsid w:val="00134F30"/>
    <w:rsid w:val="00134FC8"/>
    <w:rsid w:val="00135282"/>
    <w:rsid w:val="001359AE"/>
    <w:rsid w:val="00136E14"/>
    <w:rsid w:val="00136F48"/>
    <w:rsid w:val="0013755B"/>
    <w:rsid w:val="00140245"/>
    <w:rsid w:val="0014227B"/>
    <w:rsid w:val="00142ADA"/>
    <w:rsid w:val="00143C3E"/>
    <w:rsid w:val="00143C97"/>
    <w:rsid w:val="001440D4"/>
    <w:rsid w:val="00145095"/>
    <w:rsid w:val="00145D61"/>
    <w:rsid w:val="00146251"/>
    <w:rsid w:val="001466C7"/>
    <w:rsid w:val="0014722F"/>
    <w:rsid w:val="00147249"/>
    <w:rsid w:val="001502CB"/>
    <w:rsid w:val="00150366"/>
    <w:rsid w:val="00150395"/>
    <w:rsid w:val="00150CB4"/>
    <w:rsid w:val="00150FAF"/>
    <w:rsid w:val="00151859"/>
    <w:rsid w:val="00151BFB"/>
    <w:rsid w:val="0015222B"/>
    <w:rsid w:val="0015308D"/>
    <w:rsid w:val="00155B6C"/>
    <w:rsid w:val="001567A3"/>
    <w:rsid w:val="001567AF"/>
    <w:rsid w:val="00157193"/>
    <w:rsid w:val="001575AE"/>
    <w:rsid w:val="001575C1"/>
    <w:rsid w:val="001606C0"/>
    <w:rsid w:val="00160798"/>
    <w:rsid w:val="00161C15"/>
    <w:rsid w:val="00161DA3"/>
    <w:rsid w:val="00162580"/>
    <w:rsid w:val="00163241"/>
    <w:rsid w:val="00163C4D"/>
    <w:rsid w:val="001641EF"/>
    <w:rsid w:val="00165496"/>
    <w:rsid w:val="001654F5"/>
    <w:rsid w:val="00167196"/>
    <w:rsid w:val="0017094D"/>
    <w:rsid w:val="00170AAC"/>
    <w:rsid w:val="001719F6"/>
    <w:rsid w:val="00171C80"/>
    <w:rsid w:val="00172ACA"/>
    <w:rsid w:val="00172BD1"/>
    <w:rsid w:val="001731C2"/>
    <w:rsid w:val="00173EB5"/>
    <w:rsid w:val="00174435"/>
    <w:rsid w:val="00174A84"/>
    <w:rsid w:val="00174BF7"/>
    <w:rsid w:val="00174F5D"/>
    <w:rsid w:val="00174F64"/>
    <w:rsid w:val="00175930"/>
    <w:rsid w:val="00175BD4"/>
    <w:rsid w:val="00175F7C"/>
    <w:rsid w:val="00177865"/>
    <w:rsid w:val="001778BE"/>
    <w:rsid w:val="00177994"/>
    <w:rsid w:val="0018027A"/>
    <w:rsid w:val="001807A3"/>
    <w:rsid w:val="00180AB7"/>
    <w:rsid w:val="00180B18"/>
    <w:rsid w:val="001827EA"/>
    <w:rsid w:val="00182D7B"/>
    <w:rsid w:val="00183BE5"/>
    <w:rsid w:val="00183F97"/>
    <w:rsid w:val="001840F9"/>
    <w:rsid w:val="00184445"/>
    <w:rsid w:val="00184983"/>
    <w:rsid w:val="00184E4D"/>
    <w:rsid w:val="00184FDD"/>
    <w:rsid w:val="0018528F"/>
    <w:rsid w:val="0018602C"/>
    <w:rsid w:val="00190326"/>
    <w:rsid w:val="0019192D"/>
    <w:rsid w:val="00191FCA"/>
    <w:rsid w:val="00192526"/>
    <w:rsid w:val="001934D7"/>
    <w:rsid w:val="001934F0"/>
    <w:rsid w:val="00193D4D"/>
    <w:rsid w:val="001940D1"/>
    <w:rsid w:val="001941EC"/>
    <w:rsid w:val="00196E60"/>
    <w:rsid w:val="001A0436"/>
    <w:rsid w:val="001A04DD"/>
    <w:rsid w:val="001A0FFA"/>
    <w:rsid w:val="001A161B"/>
    <w:rsid w:val="001A1833"/>
    <w:rsid w:val="001A1B38"/>
    <w:rsid w:val="001A22A2"/>
    <w:rsid w:val="001A3CBC"/>
    <w:rsid w:val="001A4089"/>
    <w:rsid w:val="001A4198"/>
    <w:rsid w:val="001A478C"/>
    <w:rsid w:val="001A4D27"/>
    <w:rsid w:val="001A4F36"/>
    <w:rsid w:val="001A6E9E"/>
    <w:rsid w:val="001A7804"/>
    <w:rsid w:val="001B098A"/>
    <w:rsid w:val="001B0E57"/>
    <w:rsid w:val="001B17FB"/>
    <w:rsid w:val="001B2C83"/>
    <w:rsid w:val="001B2F8B"/>
    <w:rsid w:val="001B326B"/>
    <w:rsid w:val="001C09BA"/>
    <w:rsid w:val="001C1F18"/>
    <w:rsid w:val="001C2517"/>
    <w:rsid w:val="001C286A"/>
    <w:rsid w:val="001C2E4C"/>
    <w:rsid w:val="001C3636"/>
    <w:rsid w:val="001C36F6"/>
    <w:rsid w:val="001C3D92"/>
    <w:rsid w:val="001C3E7B"/>
    <w:rsid w:val="001C520E"/>
    <w:rsid w:val="001C6367"/>
    <w:rsid w:val="001C76D3"/>
    <w:rsid w:val="001D1D12"/>
    <w:rsid w:val="001D1F65"/>
    <w:rsid w:val="001D3131"/>
    <w:rsid w:val="001D3545"/>
    <w:rsid w:val="001D3DE4"/>
    <w:rsid w:val="001D4D00"/>
    <w:rsid w:val="001D4D2E"/>
    <w:rsid w:val="001D4D70"/>
    <w:rsid w:val="001D4FF1"/>
    <w:rsid w:val="001D5CAC"/>
    <w:rsid w:val="001D7A23"/>
    <w:rsid w:val="001E1A83"/>
    <w:rsid w:val="001E3A64"/>
    <w:rsid w:val="001E476A"/>
    <w:rsid w:val="001E4F4F"/>
    <w:rsid w:val="001E71C6"/>
    <w:rsid w:val="001E75A9"/>
    <w:rsid w:val="001E75FB"/>
    <w:rsid w:val="001E7FA2"/>
    <w:rsid w:val="001F0F2B"/>
    <w:rsid w:val="001F2596"/>
    <w:rsid w:val="001F4369"/>
    <w:rsid w:val="001F49FF"/>
    <w:rsid w:val="001F5062"/>
    <w:rsid w:val="001F6C8F"/>
    <w:rsid w:val="00200124"/>
    <w:rsid w:val="00200B69"/>
    <w:rsid w:val="00201677"/>
    <w:rsid w:val="00201D48"/>
    <w:rsid w:val="00201E01"/>
    <w:rsid w:val="00202665"/>
    <w:rsid w:val="00204A15"/>
    <w:rsid w:val="00206914"/>
    <w:rsid w:val="00206C75"/>
    <w:rsid w:val="0020750C"/>
    <w:rsid w:val="00207A39"/>
    <w:rsid w:val="00207EDF"/>
    <w:rsid w:val="00210BA1"/>
    <w:rsid w:val="002119F7"/>
    <w:rsid w:val="00212232"/>
    <w:rsid w:val="00213974"/>
    <w:rsid w:val="00214311"/>
    <w:rsid w:val="00214B96"/>
    <w:rsid w:val="002158FC"/>
    <w:rsid w:val="00215D4F"/>
    <w:rsid w:val="00217B87"/>
    <w:rsid w:val="00217D87"/>
    <w:rsid w:val="002201AE"/>
    <w:rsid w:val="002202BA"/>
    <w:rsid w:val="002208CD"/>
    <w:rsid w:val="002208E3"/>
    <w:rsid w:val="002215CC"/>
    <w:rsid w:val="00221DE2"/>
    <w:rsid w:val="00222658"/>
    <w:rsid w:val="00222C1E"/>
    <w:rsid w:val="00222CD8"/>
    <w:rsid w:val="002243D6"/>
    <w:rsid w:val="00224C04"/>
    <w:rsid w:val="0022572A"/>
    <w:rsid w:val="0022608E"/>
    <w:rsid w:val="00226475"/>
    <w:rsid w:val="0022650B"/>
    <w:rsid w:val="00227383"/>
    <w:rsid w:val="00230500"/>
    <w:rsid w:val="00230923"/>
    <w:rsid w:val="00230CAD"/>
    <w:rsid w:val="00231B2E"/>
    <w:rsid w:val="00231D58"/>
    <w:rsid w:val="0023292F"/>
    <w:rsid w:val="00235642"/>
    <w:rsid w:val="00235671"/>
    <w:rsid w:val="0023636C"/>
    <w:rsid w:val="002367A7"/>
    <w:rsid w:val="0023686E"/>
    <w:rsid w:val="00236B7F"/>
    <w:rsid w:val="0023719C"/>
    <w:rsid w:val="002410EE"/>
    <w:rsid w:val="0024193B"/>
    <w:rsid w:val="00241C7E"/>
    <w:rsid w:val="00241ED3"/>
    <w:rsid w:val="0024227D"/>
    <w:rsid w:val="00242C21"/>
    <w:rsid w:val="00242D2E"/>
    <w:rsid w:val="00243A9C"/>
    <w:rsid w:val="00244DA2"/>
    <w:rsid w:val="00245207"/>
    <w:rsid w:val="00245881"/>
    <w:rsid w:val="00245BF2"/>
    <w:rsid w:val="002467D2"/>
    <w:rsid w:val="00246A1C"/>
    <w:rsid w:val="002505DD"/>
    <w:rsid w:val="00250E72"/>
    <w:rsid w:val="0025395D"/>
    <w:rsid w:val="00253D39"/>
    <w:rsid w:val="002559F0"/>
    <w:rsid w:val="00255E59"/>
    <w:rsid w:val="00257213"/>
    <w:rsid w:val="002572F1"/>
    <w:rsid w:val="00257BDA"/>
    <w:rsid w:val="00257DE9"/>
    <w:rsid w:val="00257E02"/>
    <w:rsid w:val="00260858"/>
    <w:rsid w:val="00260933"/>
    <w:rsid w:val="00261FF1"/>
    <w:rsid w:val="00262089"/>
    <w:rsid w:val="0026265B"/>
    <w:rsid w:val="002628BC"/>
    <w:rsid w:val="00263DFC"/>
    <w:rsid w:val="0026454D"/>
    <w:rsid w:val="00264A53"/>
    <w:rsid w:val="00264CD1"/>
    <w:rsid w:val="0026554A"/>
    <w:rsid w:val="0026629E"/>
    <w:rsid w:val="00267458"/>
    <w:rsid w:val="00271194"/>
    <w:rsid w:val="00271471"/>
    <w:rsid w:val="00272BD7"/>
    <w:rsid w:val="002737FB"/>
    <w:rsid w:val="00273B6D"/>
    <w:rsid w:val="00274956"/>
    <w:rsid w:val="00274B80"/>
    <w:rsid w:val="002779B5"/>
    <w:rsid w:val="00280540"/>
    <w:rsid w:val="002806FE"/>
    <w:rsid w:val="00281167"/>
    <w:rsid w:val="00281362"/>
    <w:rsid w:val="00281723"/>
    <w:rsid w:val="00282E7E"/>
    <w:rsid w:val="002831CC"/>
    <w:rsid w:val="002838F8"/>
    <w:rsid w:val="00284B0D"/>
    <w:rsid w:val="00285154"/>
    <w:rsid w:val="002858C9"/>
    <w:rsid w:val="002875F8"/>
    <w:rsid w:val="002879B8"/>
    <w:rsid w:val="00290358"/>
    <w:rsid w:val="0029055D"/>
    <w:rsid w:val="00290F58"/>
    <w:rsid w:val="00291B22"/>
    <w:rsid w:val="00291CFC"/>
    <w:rsid w:val="00292D3F"/>
    <w:rsid w:val="00293CF7"/>
    <w:rsid w:val="0029408E"/>
    <w:rsid w:val="00294758"/>
    <w:rsid w:val="00294A0E"/>
    <w:rsid w:val="00295015"/>
    <w:rsid w:val="00295107"/>
    <w:rsid w:val="00295254"/>
    <w:rsid w:val="002A3085"/>
    <w:rsid w:val="002A3630"/>
    <w:rsid w:val="002A3EDE"/>
    <w:rsid w:val="002A5BD5"/>
    <w:rsid w:val="002A5DF2"/>
    <w:rsid w:val="002A7730"/>
    <w:rsid w:val="002A7979"/>
    <w:rsid w:val="002A7AB3"/>
    <w:rsid w:val="002A7F80"/>
    <w:rsid w:val="002B262E"/>
    <w:rsid w:val="002B27F0"/>
    <w:rsid w:val="002B29D9"/>
    <w:rsid w:val="002B30A8"/>
    <w:rsid w:val="002B4D1D"/>
    <w:rsid w:val="002B7CD4"/>
    <w:rsid w:val="002C032A"/>
    <w:rsid w:val="002C0A1F"/>
    <w:rsid w:val="002C160D"/>
    <w:rsid w:val="002C5FB6"/>
    <w:rsid w:val="002C6C5D"/>
    <w:rsid w:val="002C6D11"/>
    <w:rsid w:val="002D2950"/>
    <w:rsid w:val="002D2B39"/>
    <w:rsid w:val="002D39ED"/>
    <w:rsid w:val="002D402B"/>
    <w:rsid w:val="002D4354"/>
    <w:rsid w:val="002D4770"/>
    <w:rsid w:val="002D54B8"/>
    <w:rsid w:val="002D58F2"/>
    <w:rsid w:val="002D5E11"/>
    <w:rsid w:val="002D6683"/>
    <w:rsid w:val="002D6726"/>
    <w:rsid w:val="002D7463"/>
    <w:rsid w:val="002D764B"/>
    <w:rsid w:val="002E0FE1"/>
    <w:rsid w:val="002E111A"/>
    <w:rsid w:val="002E1BE9"/>
    <w:rsid w:val="002E396B"/>
    <w:rsid w:val="002E4306"/>
    <w:rsid w:val="002E452A"/>
    <w:rsid w:val="002E508A"/>
    <w:rsid w:val="002E618B"/>
    <w:rsid w:val="002E6C30"/>
    <w:rsid w:val="002F03E6"/>
    <w:rsid w:val="002F07ED"/>
    <w:rsid w:val="002F0DB6"/>
    <w:rsid w:val="002F0FEC"/>
    <w:rsid w:val="002F1AF3"/>
    <w:rsid w:val="002F1DB6"/>
    <w:rsid w:val="002F22F2"/>
    <w:rsid w:val="002F258A"/>
    <w:rsid w:val="002F2D8A"/>
    <w:rsid w:val="002F2EF4"/>
    <w:rsid w:val="002F37CD"/>
    <w:rsid w:val="002F3DCA"/>
    <w:rsid w:val="002F442B"/>
    <w:rsid w:val="002F4701"/>
    <w:rsid w:val="002F502D"/>
    <w:rsid w:val="002F5B1F"/>
    <w:rsid w:val="002F5E4D"/>
    <w:rsid w:val="0030063D"/>
    <w:rsid w:val="0030127A"/>
    <w:rsid w:val="003017EA"/>
    <w:rsid w:val="00302B96"/>
    <w:rsid w:val="00302D4A"/>
    <w:rsid w:val="0030346F"/>
    <w:rsid w:val="003039A3"/>
    <w:rsid w:val="003039C0"/>
    <w:rsid w:val="00304F5B"/>
    <w:rsid w:val="0031024C"/>
    <w:rsid w:val="00311D34"/>
    <w:rsid w:val="00312F3C"/>
    <w:rsid w:val="0031398B"/>
    <w:rsid w:val="00313FF0"/>
    <w:rsid w:val="00314580"/>
    <w:rsid w:val="003148CD"/>
    <w:rsid w:val="003154F5"/>
    <w:rsid w:val="00315D0E"/>
    <w:rsid w:val="00315DA2"/>
    <w:rsid w:val="00315DDC"/>
    <w:rsid w:val="00316988"/>
    <w:rsid w:val="00316E95"/>
    <w:rsid w:val="003220B3"/>
    <w:rsid w:val="00322170"/>
    <w:rsid w:val="00322486"/>
    <w:rsid w:val="00322D3B"/>
    <w:rsid w:val="00324F50"/>
    <w:rsid w:val="0032529E"/>
    <w:rsid w:val="0032553B"/>
    <w:rsid w:val="003256A7"/>
    <w:rsid w:val="003257AD"/>
    <w:rsid w:val="003259CD"/>
    <w:rsid w:val="00327015"/>
    <w:rsid w:val="00327AAC"/>
    <w:rsid w:val="00331581"/>
    <w:rsid w:val="0033177F"/>
    <w:rsid w:val="00331952"/>
    <w:rsid w:val="00331CA9"/>
    <w:rsid w:val="003320D3"/>
    <w:rsid w:val="00332580"/>
    <w:rsid w:val="0033264E"/>
    <w:rsid w:val="0033281A"/>
    <w:rsid w:val="00332F47"/>
    <w:rsid w:val="00333374"/>
    <w:rsid w:val="00333A03"/>
    <w:rsid w:val="003341AC"/>
    <w:rsid w:val="00334C4D"/>
    <w:rsid w:val="00335E77"/>
    <w:rsid w:val="003365E2"/>
    <w:rsid w:val="00336E0D"/>
    <w:rsid w:val="00341FE1"/>
    <w:rsid w:val="00342308"/>
    <w:rsid w:val="00342AF7"/>
    <w:rsid w:val="00343F50"/>
    <w:rsid w:val="0034433B"/>
    <w:rsid w:val="00345B1C"/>
    <w:rsid w:val="00346DC9"/>
    <w:rsid w:val="00347CB3"/>
    <w:rsid w:val="003515B8"/>
    <w:rsid w:val="00351B06"/>
    <w:rsid w:val="00351DCF"/>
    <w:rsid w:val="0035225E"/>
    <w:rsid w:val="00353C2B"/>
    <w:rsid w:val="00353F26"/>
    <w:rsid w:val="00354F37"/>
    <w:rsid w:val="00355073"/>
    <w:rsid w:val="0035757D"/>
    <w:rsid w:val="00357EAF"/>
    <w:rsid w:val="003601E6"/>
    <w:rsid w:val="003605D3"/>
    <w:rsid w:val="00360D8C"/>
    <w:rsid w:val="003611ED"/>
    <w:rsid w:val="00361D45"/>
    <w:rsid w:val="00361FFA"/>
    <w:rsid w:val="0036233E"/>
    <w:rsid w:val="00362A91"/>
    <w:rsid w:val="00364BA9"/>
    <w:rsid w:val="0036532D"/>
    <w:rsid w:val="003655DB"/>
    <w:rsid w:val="003658BF"/>
    <w:rsid w:val="00370A60"/>
    <w:rsid w:val="00370D22"/>
    <w:rsid w:val="0037121E"/>
    <w:rsid w:val="0037150C"/>
    <w:rsid w:val="003720ED"/>
    <w:rsid w:val="00372518"/>
    <w:rsid w:val="00372BF9"/>
    <w:rsid w:val="00372E88"/>
    <w:rsid w:val="00372EE7"/>
    <w:rsid w:val="0037370A"/>
    <w:rsid w:val="0037408C"/>
    <w:rsid w:val="00375373"/>
    <w:rsid w:val="003772C1"/>
    <w:rsid w:val="00380EC1"/>
    <w:rsid w:val="00381AC8"/>
    <w:rsid w:val="003827AF"/>
    <w:rsid w:val="003828F0"/>
    <w:rsid w:val="00382C67"/>
    <w:rsid w:val="00385DB9"/>
    <w:rsid w:val="00387DAF"/>
    <w:rsid w:val="003905AE"/>
    <w:rsid w:val="00390D64"/>
    <w:rsid w:val="00390D74"/>
    <w:rsid w:val="003927AA"/>
    <w:rsid w:val="003928A4"/>
    <w:rsid w:val="00394766"/>
    <w:rsid w:val="00395A5A"/>
    <w:rsid w:val="003975DE"/>
    <w:rsid w:val="003A0221"/>
    <w:rsid w:val="003A031F"/>
    <w:rsid w:val="003A0426"/>
    <w:rsid w:val="003A08F4"/>
    <w:rsid w:val="003A0BC8"/>
    <w:rsid w:val="003A1791"/>
    <w:rsid w:val="003A18CB"/>
    <w:rsid w:val="003A2483"/>
    <w:rsid w:val="003A42AD"/>
    <w:rsid w:val="003A4351"/>
    <w:rsid w:val="003A4404"/>
    <w:rsid w:val="003A4BF7"/>
    <w:rsid w:val="003A6363"/>
    <w:rsid w:val="003A669C"/>
    <w:rsid w:val="003A6949"/>
    <w:rsid w:val="003A745C"/>
    <w:rsid w:val="003A770A"/>
    <w:rsid w:val="003A7A2B"/>
    <w:rsid w:val="003B229C"/>
    <w:rsid w:val="003B2538"/>
    <w:rsid w:val="003B31A4"/>
    <w:rsid w:val="003B31E3"/>
    <w:rsid w:val="003B3475"/>
    <w:rsid w:val="003B3D48"/>
    <w:rsid w:val="003B3D54"/>
    <w:rsid w:val="003B3DD7"/>
    <w:rsid w:val="003B406A"/>
    <w:rsid w:val="003B4864"/>
    <w:rsid w:val="003B5584"/>
    <w:rsid w:val="003B5C52"/>
    <w:rsid w:val="003B606B"/>
    <w:rsid w:val="003B627F"/>
    <w:rsid w:val="003B6546"/>
    <w:rsid w:val="003B6790"/>
    <w:rsid w:val="003C106E"/>
    <w:rsid w:val="003C124C"/>
    <w:rsid w:val="003C15FC"/>
    <w:rsid w:val="003C1C8E"/>
    <w:rsid w:val="003C1D63"/>
    <w:rsid w:val="003C2460"/>
    <w:rsid w:val="003C24D9"/>
    <w:rsid w:val="003C2619"/>
    <w:rsid w:val="003C26A2"/>
    <w:rsid w:val="003C53E8"/>
    <w:rsid w:val="003C5551"/>
    <w:rsid w:val="003C569A"/>
    <w:rsid w:val="003C6ABE"/>
    <w:rsid w:val="003C7575"/>
    <w:rsid w:val="003C780D"/>
    <w:rsid w:val="003C7BF6"/>
    <w:rsid w:val="003D05BA"/>
    <w:rsid w:val="003D111C"/>
    <w:rsid w:val="003D3412"/>
    <w:rsid w:val="003D34FF"/>
    <w:rsid w:val="003D4575"/>
    <w:rsid w:val="003D45AF"/>
    <w:rsid w:val="003D4AFB"/>
    <w:rsid w:val="003D4D77"/>
    <w:rsid w:val="003D5855"/>
    <w:rsid w:val="003D5BC2"/>
    <w:rsid w:val="003D6035"/>
    <w:rsid w:val="003D65B7"/>
    <w:rsid w:val="003D68C4"/>
    <w:rsid w:val="003D6FFB"/>
    <w:rsid w:val="003D76A0"/>
    <w:rsid w:val="003E0241"/>
    <w:rsid w:val="003E0373"/>
    <w:rsid w:val="003E1908"/>
    <w:rsid w:val="003E31F7"/>
    <w:rsid w:val="003E43AD"/>
    <w:rsid w:val="003E4737"/>
    <w:rsid w:val="003E4934"/>
    <w:rsid w:val="003E5584"/>
    <w:rsid w:val="003E5A5D"/>
    <w:rsid w:val="003E659F"/>
    <w:rsid w:val="003E738A"/>
    <w:rsid w:val="003E7786"/>
    <w:rsid w:val="003E7A4A"/>
    <w:rsid w:val="003F0391"/>
    <w:rsid w:val="003F0FF3"/>
    <w:rsid w:val="003F16C1"/>
    <w:rsid w:val="003F2833"/>
    <w:rsid w:val="003F2860"/>
    <w:rsid w:val="003F446C"/>
    <w:rsid w:val="003F53C5"/>
    <w:rsid w:val="003F5D27"/>
    <w:rsid w:val="003F715C"/>
    <w:rsid w:val="00400A4D"/>
    <w:rsid w:val="00401D5F"/>
    <w:rsid w:val="004033D2"/>
    <w:rsid w:val="00403498"/>
    <w:rsid w:val="004067EE"/>
    <w:rsid w:val="00406913"/>
    <w:rsid w:val="004069B1"/>
    <w:rsid w:val="00411066"/>
    <w:rsid w:val="00411818"/>
    <w:rsid w:val="004133B5"/>
    <w:rsid w:val="00416B26"/>
    <w:rsid w:val="004171CA"/>
    <w:rsid w:val="00421E14"/>
    <w:rsid w:val="004257D8"/>
    <w:rsid w:val="004259D9"/>
    <w:rsid w:val="00425A2C"/>
    <w:rsid w:val="00425AEA"/>
    <w:rsid w:val="004262FF"/>
    <w:rsid w:val="00426B73"/>
    <w:rsid w:val="0043034D"/>
    <w:rsid w:val="0043116F"/>
    <w:rsid w:val="0043123F"/>
    <w:rsid w:val="00432422"/>
    <w:rsid w:val="00432A17"/>
    <w:rsid w:val="004336F8"/>
    <w:rsid w:val="0043375F"/>
    <w:rsid w:val="00434815"/>
    <w:rsid w:val="00435AB2"/>
    <w:rsid w:val="00435B6C"/>
    <w:rsid w:val="00437586"/>
    <w:rsid w:val="004400C6"/>
    <w:rsid w:val="00440348"/>
    <w:rsid w:val="0044121A"/>
    <w:rsid w:val="00441B95"/>
    <w:rsid w:val="00441F89"/>
    <w:rsid w:val="004424EF"/>
    <w:rsid w:val="004426F2"/>
    <w:rsid w:val="00442F67"/>
    <w:rsid w:val="00443B1F"/>
    <w:rsid w:val="00445CAE"/>
    <w:rsid w:val="004464C3"/>
    <w:rsid w:val="004471D2"/>
    <w:rsid w:val="00450B98"/>
    <w:rsid w:val="004514E5"/>
    <w:rsid w:val="00451B91"/>
    <w:rsid w:val="00452361"/>
    <w:rsid w:val="0045242D"/>
    <w:rsid w:val="00453C57"/>
    <w:rsid w:val="004540E5"/>
    <w:rsid w:val="00455630"/>
    <w:rsid w:val="00455D8F"/>
    <w:rsid w:val="0045609C"/>
    <w:rsid w:val="0045630B"/>
    <w:rsid w:val="00456560"/>
    <w:rsid w:val="00456A21"/>
    <w:rsid w:val="00456D61"/>
    <w:rsid w:val="004573B6"/>
    <w:rsid w:val="00460D19"/>
    <w:rsid w:val="00462DD0"/>
    <w:rsid w:val="00462FC6"/>
    <w:rsid w:val="004630E7"/>
    <w:rsid w:val="004645CF"/>
    <w:rsid w:val="00465A1B"/>
    <w:rsid w:val="00466215"/>
    <w:rsid w:val="00466BFD"/>
    <w:rsid w:val="004676CB"/>
    <w:rsid w:val="00467CBC"/>
    <w:rsid w:val="00470DEF"/>
    <w:rsid w:val="00471F35"/>
    <w:rsid w:val="004721F4"/>
    <w:rsid w:val="00472251"/>
    <w:rsid w:val="00472516"/>
    <w:rsid w:val="0047265C"/>
    <w:rsid w:val="0047428A"/>
    <w:rsid w:val="00474FAE"/>
    <w:rsid w:val="004752F8"/>
    <w:rsid w:val="00476328"/>
    <w:rsid w:val="0047689B"/>
    <w:rsid w:val="00476F9B"/>
    <w:rsid w:val="00480B11"/>
    <w:rsid w:val="004827F5"/>
    <w:rsid w:val="00482948"/>
    <w:rsid w:val="00482AD0"/>
    <w:rsid w:val="00482E1D"/>
    <w:rsid w:val="00483AD2"/>
    <w:rsid w:val="00483B8B"/>
    <w:rsid w:val="00483EC3"/>
    <w:rsid w:val="00485695"/>
    <w:rsid w:val="00485E12"/>
    <w:rsid w:val="0048606A"/>
    <w:rsid w:val="004870C7"/>
    <w:rsid w:val="0048751C"/>
    <w:rsid w:val="00487DAF"/>
    <w:rsid w:val="00487EA5"/>
    <w:rsid w:val="00491B62"/>
    <w:rsid w:val="00491E24"/>
    <w:rsid w:val="004927F1"/>
    <w:rsid w:val="0049286C"/>
    <w:rsid w:val="00492B7E"/>
    <w:rsid w:val="00492DC2"/>
    <w:rsid w:val="0049424E"/>
    <w:rsid w:val="00494EE8"/>
    <w:rsid w:val="00495458"/>
    <w:rsid w:val="00496E67"/>
    <w:rsid w:val="00496EBC"/>
    <w:rsid w:val="00497FC7"/>
    <w:rsid w:val="004A05EB"/>
    <w:rsid w:val="004A0A2F"/>
    <w:rsid w:val="004A12C1"/>
    <w:rsid w:val="004A2451"/>
    <w:rsid w:val="004A3216"/>
    <w:rsid w:val="004A3332"/>
    <w:rsid w:val="004A3C84"/>
    <w:rsid w:val="004A3C91"/>
    <w:rsid w:val="004A5CC9"/>
    <w:rsid w:val="004A60E1"/>
    <w:rsid w:val="004A6200"/>
    <w:rsid w:val="004A713C"/>
    <w:rsid w:val="004B30E5"/>
    <w:rsid w:val="004B354C"/>
    <w:rsid w:val="004B3D82"/>
    <w:rsid w:val="004B3DC6"/>
    <w:rsid w:val="004B44E0"/>
    <w:rsid w:val="004B4551"/>
    <w:rsid w:val="004B49D0"/>
    <w:rsid w:val="004B6327"/>
    <w:rsid w:val="004B65EA"/>
    <w:rsid w:val="004B7C1B"/>
    <w:rsid w:val="004C0A45"/>
    <w:rsid w:val="004C117B"/>
    <w:rsid w:val="004C20FC"/>
    <w:rsid w:val="004C269E"/>
    <w:rsid w:val="004C4001"/>
    <w:rsid w:val="004C48A5"/>
    <w:rsid w:val="004C503B"/>
    <w:rsid w:val="004C5D34"/>
    <w:rsid w:val="004C74FC"/>
    <w:rsid w:val="004D0327"/>
    <w:rsid w:val="004D037D"/>
    <w:rsid w:val="004D0D16"/>
    <w:rsid w:val="004D125B"/>
    <w:rsid w:val="004D4204"/>
    <w:rsid w:val="004D4974"/>
    <w:rsid w:val="004D4CE4"/>
    <w:rsid w:val="004D5155"/>
    <w:rsid w:val="004D5865"/>
    <w:rsid w:val="004D5C57"/>
    <w:rsid w:val="004D5C99"/>
    <w:rsid w:val="004D614D"/>
    <w:rsid w:val="004D7CBF"/>
    <w:rsid w:val="004E068D"/>
    <w:rsid w:val="004E10C3"/>
    <w:rsid w:val="004E12A7"/>
    <w:rsid w:val="004E2784"/>
    <w:rsid w:val="004E305E"/>
    <w:rsid w:val="004E3A3A"/>
    <w:rsid w:val="004E412E"/>
    <w:rsid w:val="004E46C3"/>
    <w:rsid w:val="004E4FF4"/>
    <w:rsid w:val="004E528E"/>
    <w:rsid w:val="004E578E"/>
    <w:rsid w:val="004E58B0"/>
    <w:rsid w:val="004E69AE"/>
    <w:rsid w:val="004F070B"/>
    <w:rsid w:val="004F0E4D"/>
    <w:rsid w:val="004F15BE"/>
    <w:rsid w:val="004F2043"/>
    <w:rsid w:val="004F30BD"/>
    <w:rsid w:val="004F4EC8"/>
    <w:rsid w:val="004F604B"/>
    <w:rsid w:val="004F7EBD"/>
    <w:rsid w:val="005005CD"/>
    <w:rsid w:val="00500E75"/>
    <w:rsid w:val="00501160"/>
    <w:rsid w:val="00501E26"/>
    <w:rsid w:val="00502235"/>
    <w:rsid w:val="0050255E"/>
    <w:rsid w:val="005046FB"/>
    <w:rsid w:val="005047D0"/>
    <w:rsid w:val="005049CE"/>
    <w:rsid w:val="005060A4"/>
    <w:rsid w:val="00506E0A"/>
    <w:rsid w:val="0050747E"/>
    <w:rsid w:val="00507668"/>
    <w:rsid w:val="0050790B"/>
    <w:rsid w:val="00507EDB"/>
    <w:rsid w:val="005104D3"/>
    <w:rsid w:val="00510E46"/>
    <w:rsid w:val="005119F8"/>
    <w:rsid w:val="005131FD"/>
    <w:rsid w:val="00514172"/>
    <w:rsid w:val="00514464"/>
    <w:rsid w:val="0051565F"/>
    <w:rsid w:val="00515715"/>
    <w:rsid w:val="00515919"/>
    <w:rsid w:val="00515D49"/>
    <w:rsid w:val="0051613B"/>
    <w:rsid w:val="005163F0"/>
    <w:rsid w:val="00516A09"/>
    <w:rsid w:val="00516E53"/>
    <w:rsid w:val="005178E4"/>
    <w:rsid w:val="00520229"/>
    <w:rsid w:val="00520992"/>
    <w:rsid w:val="0052221C"/>
    <w:rsid w:val="00522AA6"/>
    <w:rsid w:val="00524BAD"/>
    <w:rsid w:val="00524BD8"/>
    <w:rsid w:val="0052501C"/>
    <w:rsid w:val="005270A8"/>
    <w:rsid w:val="00527209"/>
    <w:rsid w:val="00531176"/>
    <w:rsid w:val="0053257A"/>
    <w:rsid w:val="005330F0"/>
    <w:rsid w:val="0053361D"/>
    <w:rsid w:val="00536220"/>
    <w:rsid w:val="005378DC"/>
    <w:rsid w:val="005400AE"/>
    <w:rsid w:val="0054019E"/>
    <w:rsid w:val="00541038"/>
    <w:rsid w:val="00541780"/>
    <w:rsid w:val="00542EB3"/>
    <w:rsid w:val="00542FF3"/>
    <w:rsid w:val="005430F9"/>
    <w:rsid w:val="0054378C"/>
    <w:rsid w:val="0054632C"/>
    <w:rsid w:val="00546E7B"/>
    <w:rsid w:val="00547341"/>
    <w:rsid w:val="00547672"/>
    <w:rsid w:val="00547DF7"/>
    <w:rsid w:val="00550EED"/>
    <w:rsid w:val="005510C9"/>
    <w:rsid w:val="0055212D"/>
    <w:rsid w:val="00552CB8"/>
    <w:rsid w:val="00553B45"/>
    <w:rsid w:val="00554C96"/>
    <w:rsid w:val="005571CF"/>
    <w:rsid w:val="005600BB"/>
    <w:rsid w:val="005622D8"/>
    <w:rsid w:val="005626EE"/>
    <w:rsid w:val="00562D54"/>
    <w:rsid w:val="00563D78"/>
    <w:rsid w:val="00563F2C"/>
    <w:rsid w:val="005649F7"/>
    <w:rsid w:val="00566E19"/>
    <w:rsid w:val="00570223"/>
    <w:rsid w:val="00571548"/>
    <w:rsid w:val="005720D4"/>
    <w:rsid w:val="0057314F"/>
    <w:rsid w:val="0057341F"/>
    <w:rsid w:val="00573F0E"/>
    <w:rsid w:val="005761C2"/>
    <w:rsid w:val="00577F8F"/>
    <w:rsid w:val="0058419A"/>
    <w:rsid w:val="0058419B"/>
    <w:rsid w:val="005842A1"/>
    <w:rsid w:val="005849B4"/>
    <w:rsid w:val="00585B8D"/>
    <w:rsid w:val="00586074"/>
    <w:rsid w:val="00586404"/>
    <w:rsid w:val="0058713A"/>
    <w:rsid w:val="005871FF"/>
    <w:rsid w:val="00593189"/>
    <w:rsid w:val="005935C1"/>
    <w:rsid w:val="0059365E"/>
    <w:rsid w:val="00595689"/>
    <w:rsid w:val="00596008"/>
    <w:rsid w:val="00596875"/>
    <w:rsid w:val="00596CF8"/>
    <w:rsid w:val="005979DE"/>
    <w:rsid w:val="00597FAA"/>
    <w:rsid w:val="005A0506"/>
    <w:rsid w:val="005A0A81"/>
    <w:rsid w:val="005A0B53"/>
    <w:rsid w:val="005A1812"/>
    <w:rsid w:val="005A1BE3"/>
    <w:rsid w:val="005A2012"/>
    <w:rsid w:val="005A24C0"/>
    <w:rsid w:val="005A259C"/>
    <w:rsid w:val="005A5B27"/>
    <w:rsid w:val="005A6833"/>
    <w:rsid w:val="005A690B"/>
    <w:rsid w:val="005B084B"/>
    <w:rsid w:val="005B0CDD"/>
    <w:rsid w:val="005B1234"/>
    <w:rsid w:val="005B1830"/>
    <w:rsid w:val="005B1E42"/>
    <w:rsid w:val="005B21DF"/>
    <w:rsid w:val="005B412D"/>
    <w:rsid w:val="005B4E1C"/>
    <w:rsid w:val="005B51A9"/>
    <w:rsid w:val="005B5571"/>
    <w:rsid w:val="005B67F8"/>
    <w:rsid w:val="005B78BE"/>
    <w:rsid w:val="005C05D6"/>
    <w:rsid w:val="005C0B79"/>
    <w:rsid w:val="005C1946"/>
    <w:rsid w:val="005C19EA"/>
    <w:rsid w:val="005C2691"/>
    <w:rsid w:val="005C2FAE"/>
    <w:rsid w:val="005C3CE8"/>
    <w:rsid w:val="005C43F1"/>
    <w:rsid w:val="005C5226"/>
    <w:rsid w:val="005C526E"/>
    <w:rsid w:val="005C5E0E"/>
    <w:rsid w:val="005C627D"/>
    <w:rsid w:val="005C6590"/>
    <w:rsid w:val="005D0393"/>
    <w:rsid w:val="005D0BE6"/>
    <w:rsid w:val="005D117C"/>
    <w:rsid w:val="005D274B"/>
    <w:rsid w:val="005D29D9"/>
    <w:rsid w:val="005D42A2"/>
    <w:rsid w:val="005D44E2"/>
    <w:rsid w:val="005D4B9B"/>
    <w:rsid w:val="005D6D86"/>
    <w:rsid w:val="005E0C78"/>
    <w:rsid w:val="005E17C7"/>
    <w:rsid w:val="005E20AD"/>
    <w:rsid w:val="005E2FFF"/>
    <w:rsid w:val="005E41BA"/>
    <w:rsid w:val="005E42A4"/>
    <w:rsid w:val="005E44D8"/>
    <w:rsid w:val="005E541E"/>
    <w:rsid w:val="005E574C"/>
    <w:rsid w:val="005E6C83"/>
    <w:rsid w:val="005E791C"/>
    <w:rsid w:val="005F146E"/>
    <w:rsid w:val="005F2538"/>
    <w:rsid w:val="005F2C25"/>
    <w:rsid w:val="005F39DC"/>
    <w:rsid w:val="005F3AE3"/>
    <w:rsid w:val="005F3D7D"/>
    <w:rsid w:val="005F41D6"/>
    <w:rsid w:val="005F4369"/>
    <w:rsid w:val="005F478F"/>
    <w:rsid w:val="005F5F53"/>
    <w:rsid w:val="005F6129"/>
    <w:rsid w:val="005F6F3D"/>
    <w:rsid w:val="005F7D59"/>
    <w:rsid w:val="006000D2"/>
    <w:rsid w:val="00601D71"/>
    <w:rsid w:val="00604522"/>
    <w:rsid w:val="00605C88"/>
    <w:rsid w:val="00605D72"/>
    <w:rsid w:val="0060613A"/>
    <w:rsid w:val="00606830"/>
    <w:rsid w:val="006076C0"/>
    <w:rsid w:val="0060791B"/>
    <w:rsid w:val="00607BF5"/>
    <w:rsid w:val="00610F68"/>
    <w:rsid w:val="00610FE8"/>
    <w:rsid w:val="0061118C"/>
    <w:rsid w:val="00613542"/>
    <w:rsid w:val="00613572"/>
    <w:rsid w:val="00613A5E"/>
    <w:rsid w:val="00614D73"/>
    <w:rsid w:val="00615C6F"/>
    <w:rsid w:val="00617426"/>
    <w:rsid w:val="006203CD"/>
    <w:rsid w:val="006204BA"/>
    <w:rsid w:val="00620AA0"/>
    <w:rsid w:val="0062146C"/>
    <w:rsid w:val="00621EF2"/>
    <w:rsid w:val="00622F5E"/>
    <w:rsid w:val="00623B88"/>
    <w:rsid w:val="00623D6D"/>
    <w:rsid w:val="00623EC2"/>
    <w:rsid w:val="006240CD"/>
    <w:rsid w:val="00624274"/>
    <w:rsid w:val="0062440D"/>
    <w:rsid w:val="00624D3B"/>
    <w:rsid w:val="00626E53"/>
    <w:rsid w:val="00627C09"/>
    <w:rsid w:val="00627C64"/>
    <w:rsid w:val="00630644"/>
    <w:rsid w:val="00630CD2"/>
    <w:rsid w:val="006313B5"/>
    <w:rsid w:val="0063168F"/>
    <w:rsid w:val="00631A3F"/>
    <w:rsid w:val="00631BBC"/>
    <w:rsid w:val="00631D0D"/>
    <w:rsid w:val="0063224D"/>
    <w:rsid w:val="006325BA"/>
    <w:rsid w:val="0063337F"/>
    <w:rsid w:val="00633B8E"/>
    <w:rsid w:val="00633DA3"/>
    <w:rsid w:val="0063486A"/>
    <w:rsid w:val="00634DCE"/>
    <w:rsid w:val="00635AE8"/>
    <w:rsid w:val="00635EA1"/>
    <w:rsid w:val="00637FD0"/>
    <w:rsid w:val="00640334"/>
    <w:rsid w:val="00640486"/>
    <w:rsid w:val="00640656"/>
    <w:rsid w:val="006411E3"/>
    <w:rsid w:val="00643D93"/>
    <w:rsid w:val="00643FF4"/>
    <w:rsid w:val="006441A9"/>
    <w:rsid w:val="00644650"/>
    <w:rsid w:val="00644926"/>
    <w:rsid w:val="00644FA9"/>
    <w:rsid w:val="00645B53"/>
    <w:rsid w:val="0065009A"/>
    <w:rsid w:val="00650122"/>
    <w:rsid w:val="0065041A"/>
    <w:rsid w:val="00650FCB"/>
    <w:rsid w:val="00651029"/>
    <w:rsid w:val="00651AC9"/>
    <w:rsid w:val="00652ECE"/>
    <w:rsid w:val="00655681"/>
    <w:rsid w:val="00660137"/>
    <w:rsid w:val="0066122F"/>
    <w:rsid w:val="00661FC8"/>
    <w:rsid w:val="006641C5"/>
    <w:rsid w:val="00664AB3"/>
    <w:rsid w:val="0066568F"/>
    <w:rsid w:val="00665BA2"/>
    <w:rsid w:val="00666505"/>
    <w:rsid w:val="0066742F"/>
    <w:rsid w:val="00670295"/>
    <w:rsid w:val="00670FF8"/>
    <w:rsid w:val="00672099"/>
    <w:rsid w:val="00672B3D"/>
    <w:rsid w:val="00672C2C"/>
    <w:rsid w:val="006730A5"/>
    <w:rsid w:val="006732BF"/>
    <w:rsid w:val="006749AC"/>
    <w:rsid w:val="00675729"/>
    <w:rsid w:val="00676A3E"/>
    <w:rsid w:val="00676A6F"/>
    <w:rsid w:val="00677C25"/>
    <w:rsid w:val="00677DAA"/>
    <w:rsid w:val="0068020E"/>
    <w:rsid w:val="00680F47"/>
    <w:rsid w:val="006817C7"/>
    <w:rsid w:val="00684301"/>
    <w:rsid w:val="00684516"/>
    <w:rsid w:val="0068556D"/>
    <w:rsid w:val="006858A4"/>
    <w:rsid w:val="00686361"/>
    <w:rsid w:val="00686987"/>
    <w:rsid w:val="006869CC"/>
    <w:rsid w:val="006911E2"/>
    <w:rsid w:val="0069178A"/>
    <w:rsid w:val="0069312E"/>
    <w:rsid w:val="00694EA0"/>
    <w:rsid w:val="00694FF4"/>
    <w:rsid w:val="00696139"/>
    <w:rsid w:val="006A048E"/>
    <w:rsid w:val="006A12A6"/>
    <w:rsid w:val="006A1E8A"/>
    <w:rsid w:val="006A2BAA"/>
    <w:rsid w:val="006A52E1"/>
    <w:rsid w:val="006A61AE"/>
    <w:rsid w:val="006A6F3C"/>
    <w:rsid w:val="006A6FC1"/>
    <w:rsid w:val="006A7815"/>
    <w:rsid w:val="006B1192"/>
    <w:rsid w:val="006B1AAF"/>
    <w:rsid w:val="006B2F82"/>
    <w:rsid w:val="006B3693"/>
    <w:rsid w:val="006B3F65"/>
    <w:rsid w:val="006B4210"/>
    <w:rsid w:val="006B466E"/>
    <w:rsid w:val="006B5237"/>
    <w:rsid w:val="006B570E"/>
    <w:rsid w:val="006B67B2"/>
    <w:rsid w:val="006B69E1"/>
    <w:rsid w:val="006B75D4"/>
    <w:rsid w:val="006B7648"/>
    <w:rsid w:val="006B76BD"/>
    <w:rsid w:val="006B7915"/>
    <w:rsid w:val="006C01B4"/>
    <w:rsid w:val="006C0D56"/>
    <w:rsid w:val="006C1A72"/>
    <w:rsid w:val="006C2CAD"/>
    <w:rsid w:val="006C33E0"/>
    <w:rsid w:val="006C3B57"/>
    <w:rsid w:val="006C5112"/>
    <w:rsid w:val="006C5261"/>
    <w:rsid w:val="006C6CD4"/>
    <w:rsid w:val="006C7B3C"/>
    <w:rsid w:val="006D0428"/>
    <w:rsid w:val="006D0A57"/>
    <w:rsid w:val="006D0DDB"/>
    <w:rsid w:val="006D0F0E"/>
    <w:rsid w:val="006D3D96"/>
    <w:rsid w:val="006D4200"/>
    <w:rsid w:val="006D4450"/>
    <w:rsid w:val="006D50A1"/>
    <w:rsid w:val="006D6EB2"/>
    <w:rsid w:val="006D7067"/>
    <w:rsid w:val="006E0B03"/>
    <w:rsid w:val="006E0F47"/>
    <w:rsid w:val="006E1047"/>
    <w:rsid w:val="006E207C"/>
    <w:rsid w:val="006E22AF"/>
    <w:rsid w:val="006E27FA"/>
    <w:rsid w:val="006E284B"/>
    <w:rsid w:val="006E29B9"/>
    <w:rsid w:val="006E3508"/>
    <w:rsid w:val="006E4405"/>
    <w:rsid w:val="006E4D83"/>
    <w:rsid w:val="006E60EE"/>
    <w:rsid w:val="006E6636"/>
    <w:rsid w:val="006E759C"/>
    <w:rsid w:val="006F06E7"/>
    <w:rsid w:val="006F128B"/>
    <w:rsid w:val="006F149B"/>
    <w:rsid w:val="006F2243"/>
    <w:rsid w:val="006F2369"/>
    <w:rsid w:val="006F2750"/>
    <w:rsid w:val="006F317A"/>
    <w:rsid w:val="006F3293"/>
    <w:rsid w:val="006F32A4"/>
    <w:rsid w:val="006F3589"/>
    <w:rsid w:val="006F3DE6"/>
    <w:rsid w:val="006F3F35"/>
    <w:rsid w:val="006F4028"/>
    <w:rsid w:val="006F45DC"/>
    <w:rsid w:val="006F5689"/>
    <w:rsid w:val="006F5A66"/>
    <w:rsid w:val="006F7930"/>
    <w:rsid w:val="006F7990"/>
    <w:rsid w:val="006F7B68"/>
    <w:rsid w:val="007002A8"/>
    <w:rsid w:val="007009A6"/>
    <w:rsid w:val="00700D1F"/>
    <w:rsid w:val="00702A6D"/>
    <w:rsid w:val="0070386D"/>
    <w:rsid w:val="007038B1"/>
    <w:rsid w:val="007067B1"/>
    <w:rsid w:val="007067ED"/>
    <w:rsid w:val="00706ACA"/>
    <w:rsid w:val="00707BDE"/>
    <w:rsid w:val="007103A0"/>
    <w:rsid w:val="00710E64"/>
    <w:rsid w:val="00711B74"/>
    <w:rsid w:val="00712847"/>
    <w:rsid w:val="00712B39"/>
    <w:rsid w:val="00713D55"/>
    <w:rsid w:val="00713DA4"/>
    <w:rsid w:val="00713FD7"/>
    <w:rsid w:val="007150C4"/>
    <w:rsid w:val="0071545C"/>
    <w:rsid w:val="00716311"/>
    <w:rsid w:val="00716EBB"/>
    <w:rsid w:val="0072067A"/>
    <w:rsid w:val="00720B6F"/>
    <w:rsid w:val="00721387"/>
    <w:rsid w:val="00721967"/>
    <w:rsid w:val="00721FC3"/>
    <w:rsid w:val="00721FED"/>
    <w:rsid w:val="007220A8"/>
    <w:rsid w:val="007223ED"/>
    <w:rsid w:val="00722DC9"/>
    <w:rsid w:val="0072390C"/>
    <w:rsid w:val="00724206"/>
    <w:rsid w:val="007243F5"/>
    <w:rsid w:val="00725335"/>
    <w:rsid w:val="00727F37"/>
    <w:rsid w:val="0073053E"/>
    <w:rsid w:val="00734179"/>
    <w:rsid w:val="00734531"/>
    <w:rsid w:val="00735097"/>
    <w:rsid w:val="0073567E"/>
    <w:rsid w:val="00736566"/>
    <w:rsid w:val="00736D40"/>
    <w:rsid w:val="00736DBD"/>
    <w:rsid w:val="0073758F"/>
    <w:rsid w:val="00737FA2"/>
    <w:rsid w:val="007402FA"/>
    <w:rsid w:val="00742B98"/>
    <w:rsid w:val="00742E6B"/>
    <w:rsid w:val="00743996"/>
    <w:rsid w:val="007447DB"/>
    <w:rsid w:val="00746310"/>
    <w:rsid w:val="00746453"/>
    <w:rsid w:val="007509AA"/>
    <w:rsid w:val="00750B53"/>
    <w:rsid w:val="0075153E"/>
    <w:rsid w:val="007521C2"/>
    <w:rsid w:val="00753CA9"/>
    <w:rsid w:val="00753E66"/>
    <w:rsid w:val="007541D3"/>
    <w:rsid w:val="007546E8"/>
    <w:rsid w:val="00757F37"/>
    <w:rsid w:val="00760999"/>
    <w:rsid w:val="007616BF"/>
    <w:rsid w:val="007618B9"/>
    <w:rsid w:val="00761965"/>
    <w:rsid w:val="00761C6B"/>
    <w:rsid w:val="00762A14"/>
    <w:rsid w:val="00763369"/>
    <w:rsid w:val="0076388F"/>
    <w:rsid w:val="00764173"/>
    <w:rsid w:val="007648D3"/>
    <w:rsid w:val="0076663E"/>
    <w:rsid w:val="007677A5"/>
    <w:rsid w:val="00767AFF"/>
    <w:rsid w:val="0077070C"/>
    <w:rsid w:val="0077085D"/>
    <w:rsid w:val="00770DE4"/>
    <w:rsid w:val="0077133D"/>
    <w:rsid w:val="007716BE"/>
    <w:rsid w:val="00771EAC"/>
    <w:rsid w:val="007732F1"/>
    <w:rsid w:val="007733CA"/>
    <w:rsid w:val="00773764"/>
    <w:rsid w:val="00775217"/>
    <w:rsid w:val="00775EE2"/>
    <w:rsid w:val="00775FEF"/>
    <w:rsid w:val="007765B4"/>
    <w:rsid w:val="00777668"/>
    <w:rsid w:val="007802F7"/>
    <w:rsid w:val="00780C41"/>
    <w:rsid w:val="00781044"/>
    <w:rsid w:val="007811C2"/>
    <w:rsid w:val="00782465"/>
    <w:rsid w:val="00782FFD"/>
    <w:rsid w:val="00783EC9"/>
    <w:rsid w:val="00786A21"/>
    <w:rsid w:val="00786A47"/>
    <w:rsid w:val="007879EC"/>
    <w:rsid w:val="007909D5"/>
    <w:rsid w:val="00791908"/>
    <w:rsid w:val="007928F2"/>
    <w:rsid w:val="00792977"/>
    <w:rsid w:val="00792B78"/>
    <w:rsid w:val="00794CBC"/>
    <w:rsid w:val="007A0897"/>
    <w:rsid w:val="007A0939"/>
    <w:rsid w:val="007A1323"/>
    <w:rsid w:val="007A23FC"/>
    <w:rsid w:val="007A297F"/>
    <w:rsid w:val="007A348F"/>
    <w:rsid w:val="007A3F26"/>
    <w:rsid w:val="007A4848"/>
    <w:rsid w:val="007A48D1"/>
    <w:rsid w:val="007A5235"/>
    <w:rsid w:val="007A72E9"/>
    <w:rsid w:val="007A7535"/>
    <w:rsid w:val="007A753E"/>
    <w:rsid w:val="007B0028"/>
    <w:rsid w:val="007B035C"/>
    <w:rsid w:val="007B043F"/>
    <w:rsid w:val="007B0C70"/>
    <w:rsid w:val="007B0CCF"/>
    <w:rsid w:val="007B1CF2"/>
    <w:rsid w:val="007B3DD4"/>
    <w:rsid w:val="007B42DE"/>
    <w:rsid w:val="007B4499"/>
    <w:rsid w:val="007B7392"/>
    <w:rsid w:val="007B7E54"/>
    <w:rsid w:val="007C0443"/>
    <w:rsid w:val="007C11AF"/>
    <w:rsid w:val="007C16E9"/>
    <w:rsid w:val="007C19DA"/>
    <w:rsid w:val="007C1D8F"/>
    <w:rsid w:val="007C308E"/>
    <w:rsid w:val="007C4858"/>
    <w:rsid w:val="007C4EA5"/>
    <w:rsid w:val="007C5BEB"/>
    <w:rsid w:val="007C6187"/>
    <w:rsid w:val="007C75AC"/>
    <w:rsid w:val="007D082C"/>
    <w:rsid w:val="007D1504"/>
    <w:rsid w:val="007D47C3"/>
    <w:rsid w:val="007D6673"/>
    <w:rsid w:val="007D7192"/>
    <w:rsid w:val="007E2178"/>
    <w:rsid w:val="007E2EF2"/>
    <w:rsid w:val="007E3BBD"/>
    <w:rsid w:val="007E5945"/>
    <w:rsid w:val="007E6045"/>
    <w:rsid w:val="007E60B5"/>
    <w:rsid w:val="007E6339"/>
    <w:rsid w:val="007E742D"/>
    <w:rsid w:val="007E7F3F"/>
    <w:rsid w:val="007F069F"/>
    <w:rsid w:val="007F0D49"/>
    <w:rsid w:val="007F1194"/>
    <w:rsid w:val="007F153A"/>
    <w:rsid w:val="007F1E47"/>
    <w:rsid w:val="007F1E93"/>
    <w:rsid w:val="007F254B"/>
    <w:rsid w:val="007F27F5"/>
    <w:rsid w:val="007F2EFC"/>
    <w:rsid w:val="007F3076"/>
    <w:rsid w:val="007F32A5"/>
    <w:rsid w:val="007F3B1F"/>
    <w:rsid w:val="007F48FF"/>
    <w:rsid w:val="007F4E74"/>
    <w:rsid w:val="007F5FBF"/>
    <w:rsid w:val="007F739D"/>
    <w:rsid w:val="007F79B5"/>
    <w:rsid w:val="0080150E"/>
    <w:rsid w:val="00801587"/>
    <w:rsid w:val="00801648"/>
    <w:rsid w:val="00801971"/>
    <w:rsid w:val="00803147"/>
    <w:rsid w:val="0080360E"/>
    <w:rsid w:val="00803939"/>
    <w:rsid w:val="00803A1E"/>
    <w:rsid w:val="00803C44"/>
    <w:rsid w:val="0080427E"/>
    <w:rsid w:val="00804744"/>
    <w:rsid w:val="00805813"/>
    <w:rsid w:val="008101FB"/>
    <w:rsid w:val="00813C36"/>
    <w:rsid w:val="0081465F"/>
    <w:rsid w:val="008147B5"/>
    <w:rsid w:val="00816D13"/>
    <w:rsid w:val="00817C39"/>
    <w:rsid w:val="0082026D"/>
    <w:rsid w:val="0082093A"/>
    <w:rsid w:val="00821EDA"/>
    <w:rsid w:val="00821F66"/>
    <w:rsid w:val="00823AAE"/>
    <w:rsid w:val="00823F7F"/>
    <w:rsid w:val="00824902"/>
    <w:rsid w:val="0082496B"/>
    <w:rsid w:val="00824ADE"/>
    <w:rsid w:val="00824E91"/>
    <w:rsid w:val="008252CE"/>
    <w:rsid w:val="0082596C"/>
    <w:rsid w:val="00825CE1"/>
    <w:rsid w:val="00826D7F"/>
    <w:rsid w:val="008276EC"/>
    <w:rsid w:val="00835599"/>
    <w:rsid w:val="00836840"/>
    <w:rsid w:val="00836B8D"/>
    <w:rsid w:val="008377BA"/>
    <w:rsid w:val="00837A55"/>
    <w:rsid w:val="0084048F"/>
    <w:rsid w:val="00840A87"/>
    <w:rsid w:val="008416DF"/>
    <w:rsid w:val="008431A6"/>
    <w:rsid w:val="008439F9"/>
    <w:rsid w:val="008453C2"/>
    <w:rsid w:val="008454DC"/>
    <w:rsid w:val="0084651F"/>
    <w:rsid w:val="00846CFF"/>
    <w:rsid w:val="00850DF6"/>
    <w:rsid w:val="00851365"/>
    <w:rsid w:val="00851C2C"/>
    <w:rsid w:val="00851F04"/>
    <w:rsid w:val="0085204E"/>
    <w:rsid w:val="00852F32"/>
    <w:rsid w:val="00853C58"/>
    <w:rsid w:val="00853E12"/>
    <w:rsid w:val="0085433C"/>
    <w:rsid w:val="0085464B"/>
    <w:rsid w:val="008556D4"/>
    <w:rsid w:val="008556F6"/>
    <w:rsid w:val="0085630B"/>
    <w:rsid w:val="00856EDA"/>
    <w:rsid w:val="0085702C"/>
    <w:rsid w:val="008573C1"/>
    <w:rsid w:val="00857C73"/>
    <w:rsid w:val="00860A19"/>
    <w:rsid w:val="00862534"/>
    <w:rsid w:val="008638DA"/>
    <w:rsid w:val="00863E97"/>
    <w:rsid w:val="00864994"/>
    <w:rsid w:val="0086535A"/>
    <w:rsid w:val="00865B48"/>
    <w:rsid w:val="0086698A"/>
    <w:rsid w:val="00866A32"/>
    <w:rsid w:val="00866C39"/>
    <w:rsid w:val="008679D4"/>
    <w:rsid w:val="0087139B"/>
    <w:rsid w:val="008719CF"/>
    <w:rsid w:val="00871A21"/>
    <w:rsid w:val="00872F92"/>
    <w:rsid w:val="00872FA3"/>
    <w:rsid w:val="00873251"/>
    <w:rsid w:val="00873B85"/>
    <w:rsid w:val="00873C42"/>
    <w:rsid w:val="00873FF7"/>
    <w:rsid w:val="00874281"/>
    <w:rsid w:val="00874852"/>
    <w:rsid w:val="00875026"/>
    <w:rsid w:val="00875A04"/>
    <w:rsid w:val="0087657A"/>
    <w:rsid w:val="00876DDF"/>
    <w:rsid w:val="00877955"/>
    <w:rsid w:val="00880052"/>
    <w:rsid w:val="00880332"/>
    <w:rsid w:val="00880ACE"/>
    <w:rsid w:val="00881A97"/>
    <w:rsid w:val="0088248C"/>
    <w:rsid w:val="00882BBA"/>
    <w:rsid w:val="00883738"/>
    <w:rsid w:val="00883742"/>
    <w:rsid w:val="00884759"/>
    <w:rsid w:val="00884D73"/>
    <w:rsid w:val="00885F54"/>
    <w:rsid w:val="00886619"/>
    <w:rsid w:val="008871DB"/>
    <w:rsid w:val="00891C19"/>
    <w:rsid w:val="0089263E"/>
    <w:rsid w:val="00892A42"/>
    <w:rsid w:val="00894CF7"/>
    <w:rsid w:val="00894E97"/>
    <w:rsid w:val="008955C4"/>
    <w:rsid w:val="008963CF"/>
    <w:rsid w:val="0089670C"/>
    <w:rsid w:val="00897427"/>
    <w:rsid w:val="008A0E01"/>
    <w:rsid w:val="008A11BA"/>
    <w:rsid w:val="008A1458"/>
    <w:rsid w:val="008A1DD5"/>
    <w:rsid w:val="008A3317"/>
    <w:rsid w:val="008A3C30"/>
    <w:rsid w:val="008A3F33"/>
    <w:rsid w:val="008A450F"/>
    <w:rsid w:val="008A57C3"/>
    <w:rsid w:val="008A79B2"/>
    <w:rsid w:val="008B2B52"/>
    <w:rsid w:val="008B473D"/>
    <w:rsid w:val="008B54B6"/>
    <w:rsid w:val="008B6149"/>
    <w:rsid w:val="008B64FF"/>
    <w:rsid w:val="008B7431"/>
    <w:rsid w:val="008B75C1"/>
    <w:rsid w:val="008B7E03"/>
    <w:rsid w:val="008C0488"/>
    <w:rsid w:val="008C311D"/>
    <w:rsid w:val="008C31C5"/>
    <w:rsid w:val="008C47FC"/>
    <w:rsid w:val="008C5C75"/>
    <w:rsid w:val="008C6262"/>
    <w:rsid w:val="008C640A"/>
    <w:rsid w:val="008C68F7"/>
    <w:rsid w:val="008C70EB"/>
    <w:rsid w:val="008C7658"/>
    <w:rsid w:val="008C7A21"/>
    <w:rsid w:val="008C7FE4"/>
    <w:rsid w:val="008D0DD0"/>
    <w:rsid w:val="008D253C"/>
    <w:rsid w:val="008D3AC8"/>
    <w:rsid w:val="008D3EB0"/>
    <w:rsid w:val="008D4311"/>
    <w:rsid w:val="008D48E7"/>
    <w:rsid w:val="008D4BD3"/>
    <w:rsid w:val="008D6182"/>
    <w:rsid w:val="008E0014"/>
    <w:rsid w:val="008E07D4"/>
    <w:rsid w:val="008E1E22"/>
    <w:rsid w:val="008E5D6D"/>
    <w:rsid w:val="008E683C"/>
    <w:rsid w:val="008E7BE2"/>
    <w:rsid w:val="008F09B0"/>
    <w:rsid w:val="008F1C44"/>
    <w:rsid w:val="008F2522"/>
    <w:rsid w:val="008F2FC6"/>
    <w:rsid w:val="008F4093"/>
    <w:rsid w:val="008F42D9"/>
    <w:rsid w:val="008F4520"/>
    <w:rsid w:val="008F4CF9"/>
    <w:rsid w:val="008F5755"/>
    <w:rsid w:val="008F5786"/>
    <w:rsid w:val="008F60F3"/>
    <w:rsid w:val="008F6990"/>
    <w:rsid w:val="009003AA"/>
    <w:rsid w:val="00900B1A"/>
    <w:rsid w:val="0090124E"/>
    <w:rsid w:val="00901567"/>
    <w:rsid w:val="00901779"/>
    <w:rsid w:val="009017D8"/>
    <w:rsid w:val="00901C72"/>
    <w:rsid w:val="0090454C"/>
    <w:rsid w:val="00904D2B"/>
    <w:rsid w:val="00905304"/>
    <w:rsid w:val="00905C8E"/>
    <w:rsid w:val="009062E4"/>
    <w:rsid w:val="00910766"/>
    <w:rsid w:val="00911AFF"/>
    <w:rsid w:val="00911E71"/>
    <w:rsid w:val="00913550"/>
    <w:rsid w:val="00913843"/>
    <w:rsid w:val="00913CCE"/>
    <w:rsid w:val="00916630"/>
    <w:rsid w:val="00916EB6"/>
    <w:rsid w:val="009207E6"/>
    <w:rsid w:val="00920F13"/>
    <w:rsid w:val="00921401"/>
    <w:rsid w:val="00922525"/>
    <w:rsid w:val="009227B2"/>
    <w:rsid w:val="009229B4"/>
    <w:rsid w:val="00922B7A"/>
    <w:rsid w:val="009232F3"/>
    <w:rsid w:val="00923649"/>
    <w:rsid w:val="009238B6"/>
    <w:rsid w:val="0092494B"/>
    <w:rsid w:val="009301F9"/>
    <w:rsid w:val="009311DD"/>
    <w:rsid w:val="009329D4"/>
    <w:rsid w:val="00933335"/>
    <w:rsid w:val="0093428C"/>
    <w:rsid w:val="0093448E"/>
    <w:rsid w:val="00934E25"/>
    <w:rsid w:val="00935651"/>
    <w:rsid w:val="00936E7D"/>
    <w:rsid w:val="009371E8"/>
    <w:rsid w:val="009372AC"/>
    <w:rsid w:val="0093758B"/>
    <w:rsid w:val="00941064"/>
    <w:rsid w:val="009415E4"/>
    <w:rsid w:val="00941743"/>
    <w:rsid w:val="00941D80"/>
    <w:rsid w:val="00945630"/>
    <w:rsid w:val="00946946"/>
    <w:rsid w:val="00946F09"/>
    <w:rsid w:val="0094704C"/>
    <w:rsid w:val="009509A7"/>
    <w:rsid w:val="00950D7C"/>
    <w:rsid w:val="00951441"/>
    <w:rsid w:val="00951470"/>
    <w:rsid w:val="009545B9"/>
    <w:rsid w:val="00955B3C"/>
    <w:rsid w:val="009573AE"/>
    <w:rsid w:val="00957D59"/>
    <w:rsid w:val="00957E72"/>
    <w:rsid w:val="00957FB3"/>
    <w:rsid w:val="0095B4FA"/>
    <w:rsid w:val="009616A7"/>
    <w:rsid w:val="00961D0E"/>
    <w:rsid w:val="0096207C"/>
    <w:rsid w:val="009623E9"/>
    <w:rsid w:val="009624C3"/>
    <w:rsid w:val="00962572"/>
    <w:rsid w:val="00962AB5"/>
    <w:rsid w:val="00962F83"/>
    <w:rsid w:val="00963048"/>
    <w:rsid w:val="00964E51"/>
    <w:rsid w:val="00965DA3"/>
    <w:rsid w:val="00966930"/>
    <w:rsid w:val="00966E90"/>
    <w:rsid w:val="00967211"/>
    <w:rsid w:val="0096787C"/>
    <w:rsid w:val="0097185A"/>
    <w:rsid w:val="009726AC"/>
    <w:rsid w:val="009727B5"/>
    <w:rsid w:val="00973CD6"/>
    <w:rsid w:val="00975751"/>
    <w:rsid w:val="0097623D"/>
    <w:rsid w:val="009769A8"/>
    <w:rsid w:val="009809D3"/>
    <w:rsid w:val="00980CD0"/>
    <w:rsid w:val="00980D37"/>
    <w:rsid w:val="00981283"/>
    <w:rsid w:val="00982BE3"/>
    <w:rsid w:val="009830C0"/>
    <w:rsid w:val="009833BA"/>
    <w:rsid w:val="009836DB"/>
    <w:rsid w:val="00984C68"/>
    <w:rsid w:val="00986131"/>
    <w:rsid w:val="00986BB0"/>
    <w:rsid w:val="00987C9F"/>
    <w:rsid w:val="0099001D"/>
    <w:rsid w:val="0099065E"/>
    <w:rsid w:val="00991729"/>
    <w:rsid w:val="009917B8"/>
    <w:rsid w:val="00992C73"/>
    <w:rsid w:val="00993A1B"/>
    <w:rsid w:val="00993B92"/>
    <w:rsid w:val="0099515B"/>
    <w:rsid w:val="00995C8E"/>
    <w:rsid w:val="00995EEF"/>
    <w:rsid w:val="00995FB4"/>
    <w:rsid w:val="00996A18"/>
    <w:rsid w:val="00996BFA"/>
    <w:rsid w:val="009A0B69"/>
    <w:rsid w:val="009A217F"/>
    <w:rsid w:val="009A4B12"/>
    <w:rsid w:val="009A4B75"/>
    <w:rsid w:val="009A51A4"/>
    <w:rsid w:val="009A5D9A"/>
    <w:rsid w:val="009A7009"/>
    <w:rsid w:val="009A71DD"/>
    <w:rsid w:val="009A7487"/>
    <w:rsid w:val="009A75EA"/>
    <w:rsid w:val="009B031E"/>
    <w:rsid w:val="009B04AC"/>
    <w:rsid w:val="009B0659"/>
    <w:rsid w:val="009B0A08"/>
    <w:rsid w:val="009B1DF1"/>
    <w:rsid w:val="009B2059"/>
    <w:rsid w:val="009B33C6"/>
    <w:rsid w:val="009B3746"/>
    <w:rsid w:val="009B3878"/>
    <w:rsid w:val="009B3A5C"/>
    <w:rsid w:val="009B3B02"/>
    <w:rsid w:val="009B460C"/>
    <w:rsid w:val="009B51A0"/>
    <w:rsid w:val="009B5E63"/>
    <w:rsid w:val="009B6BF2"/>
    <w:rsid w:val="009B7A28"/>
    <w:rsid w:val="009B7EDC"/>
    <w:rsid w:val="009C2395"/>
    <w:rsid w:val="009C4E63"/>
    <w:rsid w:val="009C5CBE"/>
    <w:rsid w:val="009C6150"/>
    <w:rsid w:val="009C780A"/>
    <w:rsid w:val="009D1231"/>
    <w:rsid w:val="009D2F7D"/>
    <w:rsid w:val="009D540C"/>
    <w:rsid w:val="009D55AA"/>
    <w:rsid w:val="009D7634"/>
    <w:rsid w:val="009E056E"/>
    <w:rsid w:val="009E0593"/>
    <w:rsid w:val="009E0955"/>
    <w:rsid w:val="009E138C"/>
    <w:rsid w:val="009E163F"/>
    <w:rsid w:val="009E22E8"/>
    <w:rsid w:val="009E2EC4"/>
    <w:rsid w:val="009E3370"/>
    <w:rsid w:val="009E37E9"/>
    <w:rsid w:val="009E3A36"/>
    <w:rsid w:val="009E4A77"/>
    <w:rsid w:val="009E5839"/>
    <w:rsid w:val="009E7635"/>
    <w:rsid w:val="009E7975"/>
    <w:rsid w:val="009EC2A3"/>
    <w:rsid w:val="009F16C3"/>
    <w:rsid w:val="009F1E56"/>
    <w:rsid w:val="009F24AE"/>
    <w:rsid w:val="009F282B"/>
    <w:rsid w:val="009F32E9"/>
    <w:rsid w:val="009F3EA6"/>
    <w:rsid w:val="009F4694"/>
    <w:rsid w:val="009F4FA8"/>
    <w:rsid w:val="009F5364"/>
    <w:rsid w:val="009F56F6"/>
    <w:rsid w:val="009F59F4"/>
    <w:rsid w:val="009F5D77"/>
    <w:rsid w:val="009F5DE9"/>
    <w:rsid w:val="009F605A"/>
    <w:rsid w:val="009F75AF"/>
    <w:rsid w:val="009F7658"/>
    <w:rsid w:val="00A00ED9"/>
    <w:rsid w:val="00A0184D"/>
    <w:rsid w:val="00A03686"/>
    <w:rsid w:val="00A04239"/>
    <w:rsid w:val="00A0436E"/>
    <w:rsid w:val="00A0556D"/>
    <w:rsid w:val="00A05949"/>
    <w:rsid w:val="00A06082"/>
    <w:rsid w:val="00A06793"/>
    <w:rsid w:val="00A0687B"/>
    <w:rsid w:val="00A076C0"/>
    <w:rsid w:val="00A07FB6"/>
    <w:rsid w:val="00A1053D"/>
    <w:rsid w:val="00A10749"/>
    <w:rsid w:val="00A11055"/>
    <w:rsid w:val="00A11163"/>
    <w:rsid w:val="00A11AF1"/>
    <w:rsid w:val="00A12D41"/>
    <w:rsid w:val="00A13068"/>
    <w:rsid w:val="00A13BD2"/>
    <w:rsid w:val="00A14228"/>
    <w:rsid w:val="00A157D5"/>
    <w:rsid w:val="00A158F1"/>
    <w:rsid w:val="00A15F02"/>
    <w:rsid w:val="00A16B83"/>
    <w:rsid w:val="00A1729B"/>
    <w:rsid w:val="00A21513"/>
    <w:rsid w:val="00A21516"/>
    <w:rsid w:val="00A21904"/>
    <w:rsid w:val="00A230FA"/>
    <w:rsid w:val="00A23924"/>
    <w:rsid w:val="00A24BD8"/>
    <w:rsid w:val="00A24F60"/>
    <w:rsid w:val="00A2548C"/>
    <w:rsid w:val="00A307E3"/>
    <w:rsid w:val="00A30B7A"/>
    <w:rsid w:val="00A323EA"/>
    <w:rsid w:val="00A33B83"/>
    <w:rsid w:val="00A33FCE"/>
    <w:rsid w:val="00A34878"/>
    <w:rsid w:val="00A34927"/>
    <w:rsid w:val="00A35BAB"/>
    <w:rsid w:val="00A42196"/>
    <w:rsid w:val="00A423CC"/>
    <w:rsid w:val="00A43115"/>
    <w:rsid w:val="00A4384A"/>
    <w:rsid w:val="00A44058"/>
    <w:rsid w:val="00A44147"/>
    <w:rsid w:val="00A445F7"/>
    <w:rsid w:val="00A450BE"/>
    <w:rsid w:val="00A465A0"/>
    <w:rsid w:val="00A46922"/>
    <w:rsid w:val="00A472FD"/>
    <w:rsid w:val="00A477BA"/>
    <w:rsid w:val="00A478BD"/>
    <w:rsid w:val="00A47EFC"/>
    <w:rsid w:val="00A50872"/>
    <w:rsid w:val="00A51C16"/>
    <w:rsid w:val="00A52D60"/>
    <w:rsid w:val="00A531D5"/>
    <w:rsid w:val="00A53769"/>
    <w:rsid w:val="00A54887"/>
    <w:rsid w:val="00A5591A"/>
    <w:rsid w:val="00A559A6"/>
    <w:rsid w:val="00A57534"/>
    <w:rsid w:val="00A578EA"/>
    <w:rsid w:val="00A61524"/>
    <w:rsid w:val="00A61D3E"/>
    <w:rsid w:val="00A627ED"/>
    <w:rsid w:val="00A649C2"/>
    <w:rsid w:val="00A65074"/>
    <w:rsid w:val="00A661FB"/>
    <w:rsid w:val="00A66AFA"/>
    <w:rsid w:val="00A676BF"/>
    <w:rsid w:val="00A70D0A"/>
    <w:rsid w:val="00A711D3"/>
    <w:rsid w:val="00A738A8"/>
    <w:rsid w:val="00A74F35"/>
    <w:rsid w:val="00A75090"/>
    <w:rsid w:val="00A76040"/>
    <w:rsid w:val="00A763E1"/>
    <w:rsid w:val="00A76925"/>
    <w:rsid w:val="00A76C59"/>
    <w:rsid w:val="00A77DDC"/>
    <w:rsid w:val="00A813BA"/>
    <w:rsid w:val="00A81554"/>
    <w:rsid w:val="00A818AD"/>
    <w:rsid w:val="00A8197B"/>
    <w:rsid w:val="00A81AD6"/>
    <w:rsid w:val="00A81F59"/>
    <w:rsid w:val="00A85487"/>
    <w:rsid w:val="00A8559F"/>
    <w:rsid w:val="00A86392"/>
    <w:rsid w:val="00A86A66"/>
    <w:rsid w:val="00A87296"/>
    <w:rsid w:val="00A87FEC"/>
    <w:rsid w:val="00A904DC"/>
    <w:rsid w:val="00A923F9"/>
    <w:rsid w:val="00A93D12"/>
    <w:rsid w:val="00A93F74"/>
    <w:rsid w:val="00A94197"/>
    <w:rsid w:val="00A954BC"/>
    <w:rsid w:val="00A95681"/>
    <w:rsid w:val="00AA0927"/>
    <w:rsid w:val="00AA0AB4"/>
    <w:rsid w:val="00AA0DB1"/>
    <w:rsid w:val="00AA10E4"/>
    <w:rsid w:val="00AA1257"/>
    <w:rsid w:val="00AA1522"/>
    <w:rsid w:val="00AA1C06"/>
    <w:rsid w:val="00AA1CF0"/>
    <w:rsid w:val="00AA2926"/>
    <w:rsid w:val="00AA2F2B"/>
    <w:rsid w:val="00AA38F8"/>
    <w:rsid w:val="00AA40E2"/>
    <w:rsid w:val="00AA5805"/>
    <w:rsid w:val="00AA5867"/>
    <w:rsid w:val="00AA5D70"/>
    <w:rsid w:val="00AA6461"/>
    <w:rsid w:val="00AA6BA0"/>
    <w:rsid w:val="00AA6F88"/>
    <w:rsid w:val="00AA7783"/>
    <w:rsid w:val="00AB0367"/>
    <w:rsid w:val="00AB0974"/>
    <w:rsid w:val="00AB0989"/>
    <w:rsid w:val="00AB241A"/>
    <w:rsid w:val="00AB30B9"/>
    <w:rsid w:val="00AB3217"/>
    <w:rsid w:val="00AB456F"/>
    <w:rsid w:val="00AB57BB"/>
    <w:rsid w:val="00AB67E7"/>
    <w:rsid w:val="00AB6919"/>
    <w:rsid w:val="00AB6CB4"/>
    <w:rsid w:val="00AB71ED"/>
    <w:rsid w:val="00AB77B1"/>
    <w:rsid w:val="00AC0F29"/>
    <w:rsid w:val="00AC1F4B"/>
    <w:rsid w:val="00AC2224"/>
    <w:rsid w:val="00AC243F"/>
    <w:rsid w:val="00AC4E63"/>
    <w:rsid w:val="00AC5104"/>
    <w:rsid w:val="00AC7A08"/>
    <w:rsid w:val="00AC7CEC"/>
    <w:rsid w:val="00AD08AA"/>
    <w:rsid w:val="00AD0C0A"/>
    <w:rsid w:val="00AD4BD2"/>
    <w:rsid w:val="00AD4CE7"/>
    <w:rsid w:val="00AD5F64"/>
    <w:rsid w:val="00AD60E7"/>
    <w:rsid w:val="00AD7A42"/>
    <w:rsid w:val="00AD7B4D"/>
    <w:rsid w:val="00AD7E54"/>
    <w:rsid w:val="00AE06BC"/>
    <w:rsid w:val="00AE175D"/>
    <w:rsid w:val="00AE1BF9"/>
    <w:rsid w:val="00AE1FA8"/>
    <w:rsid w:val="00AE2B2A"/>
    <w:rsid w:val="00AE2E5B"/>
    <w:rsid w:val="00AE380A"/>
    <w:rsid w:val="00AE3C4A"/>
    <w:rsid w:val="00AE4511"/>
    <w:rsid w:val="00AE4975"/>
    <w:rsid w:val="00AE4F64"/>
    <w:rsid w:val="00AE608E"/>
    <w:rsid w:val="00AE66A2"/>
    <w:rsid w:val="00AE6DD9"/>
    <w:rsid w:val="00AF0195"/>
    <w:rsid w:val="00AF0549"/>
    <w:rsid w:val="00AF1D73"/>
    <w:rsid w:val="00AF221D"/>
    <w:rsid w:val="00AF3CD4"/>
    <w:rsid w:val="00AF4D98"/>
    <w:rsid w:val="00AF55D5"/>
    <w:rsid w:val="00AF6EFA"/>
    <w:rsid w:val="00AF718D"/>
    <w:rsid w:val="00AF7622"/>
    <w:rsid w:val="00AF7E04"/>
    <w:rsid w:val="00B01248"/>
    <w:rsid w:val="00B01696"/>
    <w:rsid w:val="00B01840"/>
    <w:rsid w:val="00B0238B"/>
    <w:rsid w:val="00B04C88"/>
    <w:rsid w:val="00B0579A"/>
    <w:rsid w:val="00B06BF7"/>
    <w:rsid w:val="00B06CCA"/>
    <w:rsid w:val="00B07045"/>
    <w:rsid w:val="00B07677"/>
    <w:rsid w:val="00B12FD4"/>
    <w:rsid w:val="00B13AE5"/>
    <w:rsid w:val="00B14893"/>
    <w:rsid w:val="00B148B7"/>
    <w:rsid w:val="00B14A1D"/>
    <w:rsid w:val="00B14C4B"/>
    <w:rsid w:val="00B17943"/>
    <w:rsid w:val="00B22101"/>
    <w:rsid w:val="00B222CF"/>
    <w:rsid w:val="00B224F9"/>
    <w:rsid w:val="00B24C4F"/>
    <w:rsid w:val="00B24DC8"/>
    <w:rsid w:val="00B24E03"/>
    <w:rsid w:val="00B25FB7"/>
    <w:rsid w:val="00B267C3"/>
    <w:rsid w:val="00B270C5"/>
    <w:rsid w:val="00B278BF"/>
    <w:rsid w:val="00B30D52"/>
    <w:rsid w:val="00B34259"/>
    <w:rsid w:val="00B3431F"/>
    <w:rsid w:val="00B34963"/>
    <w:rsid w:val="00B351CA"/>
    <w:rsid w:val="00B3644B"/>
    <w:rsid w:val="00B36C0D"/>
    <w:rsid w:val="00B3799D"/>
    <w:rsid w:val="00B37BC4"/>
    <w:rsid w:val="00B37C10"/>
    <w:rsid w:val="00B37C1C"/>
    <w:rsid w:val="00B40B10"/>
    <w:rsid w:val="00B40B86"/>
    <w:rsid w:val="00B41103"/>
    <w:rsid w:val="00B41221"/>
    <w:rsid w:val="00B42B5B"/>
    <w:rsid w:val="00B4326D"/>
    <w:rsid w:val="00B43836"/>
    <w:rsid w:val="00B44038"/>
    <w:rsid w:val="00B46A46"/>
    <w:rsid w:val="00B47490"/>
    <w:rsid w:val="00B47C08"/>
    <w:rsid w:val="00B50C40"/>
    <w:rsid w:val="00B51D8E"/>
    <w:rsid w:val="00B52AC4"/>
    <w:rsid w:val="00B530F9"/>
    <w:rsid w:val="00B53C3B"/>
    <w:rsid w:val="00B5548C"/>
    <w:rsid w:val="00B556EE"/>
    <w:rsid w:val="00B57B34"/>
    <w:rsid w:val="00B57F8B"/>
    <w:rsid w:val="00B61529"/>
    <w:rsid w:val="00B62975"/>
    <w:rsid w:val="00B6299B"/>
    <w:rsid w:val="00B63F31"/>
    <w:rsid w:val="00B65784"/>
    <w:rsid w:val="00B657D1"/>
    <w:rsid w:val="00B65B86"/>
    <w:rsid w:val="00B65F35"/>
    <w:rsid w:val="00B65FC2"/>
    <w:rsid w:val="00B664E2"/>
    <w:rsid w:val="00B67563"/>
    <w:rsid w:val="00B67F2A"/>
    <w:rsid w:val="00B67F88"/>
    <w:rsid w:val="00B728E9"/>
    <w:rsid w:val="00B72D7D"/>
    <w:rsid w:val="00B737E2"/>
    <w:rsid w:val="00B744EB"/>
    <w:rsid w:val="00B74C5A"/>
    <w:rsid w:val="00B74DB9"/>
    <w:rsid w:val="00B76D6A"/>
    <w:rsid w:val="00B76E00"/>
    <w:rsid w:val="00B8039C"/>
    <w:rsid w:val="00B80D12"/>
    <w:rsid w:val="00B80E36"/>
    <w:rsid w:val="00B81C70"/>
    <w:rsid w:val="00B81DBE"/>
    <w:rsid w:val="00B84503"/>
    <w:rsid w:val="00B84C35"/>
    <w:rsid w:val="00B8501D"/>
    <w:rsid w:val="00B8576E"/>
    <w:rsid w:val="00B86659"/>
    <w:rsid w:val="00B8689F"/>
    <w:rsid w:val="00B87882"/>
    <w:rsid w:val="00B907BD"/>
    <w:rsid w:val="00B913B1"/>
    <w:rsid w:val="00B92538"/>
    <w:rsid w:val="00B92A36"/>
    <w:rsid w:val="00B92EE0"/>
    <w:rsid w:val="00B9355B"/>
    <w:rsid w:val="00B93B94"/>
    <w:rsid w:val="00B948AB"/>
    <w:rsid w:val="00B94E6D"/>
    <w:rsid w:val="00B95968"/>
    <w:rsid w:val="00B95B73"/>
    <w:rsid w:val="00B97B36"/>
    <w:rsid w:val="00B97C34"/>
    <w:rsid w:val="00BA00B3"/>
    <w:rsid w:val="00BA0686"/>
    <w:rsid w:val="00BA099E"/>
    <w:rsid w:val="00BA0E18"/>
    <w:rsid w:val="00BA1300"/>
    <w:rsid w:val="00BA1C62"/>
    <w:rsid w:val="00BA3044"/>
    <w:rsid w:val="00BA344A"/>
    <w:rsid w:val="00BA384E"/>
    <w:rsid w:val="00BA39BF"/>
    <w:rsid w:val="00BA462A"/>
    <w:rsid w:val="00BA502B"/>
    <w:rsid w:val="00BA51C0"/>
    <w:rsid w:val="00BA57D5"/>
    <w:rsid w:val="00BA605F"/>
    <w:rsid w:val="00BA616E"/>
    <w:rsid w:val="00BA655B"/>
    <w:rsid w:val="00BA6678"/>
    <w:rsid w:val="00BA7497"/>
    <w:rsid w:val="00BB2189"/>
    <w:rsid w:val="00BB2ADD"/>
    <w:rsid w:val="00BB31D9"/>
    <w:rsid w:val="00BB449D"/>
    <w:rsid w:val="00BB44E6"/>
    <w:rsid w:val="00BB48B3"/>
    <w:rsid w:val="00BB6699"/>
    <w:rsid w:val="00BB6F7E"/>
    <w:rsid w:val="00BB7552"/>
    <w:rsid w:val="00BC0822"/>
    <w:rsid w:val="00BC14B8"/>
    <w:rsid w:val="00BC1586"/>
    <w:rsid w:val="00BC1B2F"/>
    <w:rsid w:val="00BC1BD8"/>
    <w:rsid w:val="00BC3229"/>
    <w:rsid w:val="00BC4DF1"/>
    <w:rsid w:val="00BC4FBE"/>
    <w:rsid w:val="00BC603B"/>
    <w:rsid w:val="00BC614A"/>
    <w:rsid w:val="00BC6320"/>
    <w:rsid w:val="00BC64B1"/>
    <w:rsid w:val="00BC7231"/>
    <w:rsid w:val="00BC7997"/>
    <w:rsid w:val="00BD0898"/>
    <w:rsid w:val="00BD0D2C"/>
    <w:rsid w:val="00BD19D0"/>
    <w:rsid w:val="00BD1B85"/>
    <w:rsid w:val="00BD6571"/>
    <w:rsid w:val="00BD694B"/>
    <w:rsid w:val="00BD6E8E"/>
    <w:rsid w:val="00BD6ED9"/>
    <w:rsid w:val="00BE00D1"/>
    <w:rsid w:val="00BE0D51"/>
    <w:rsid w:val="00BE1226"/>
    <w:rsid w:val="00BE1549"/>
    <w:rsid w:val="00BE2026"/>
    <w:rsid w:val="00BE572B"/>
    <w:rsid w:val="00BE5E19"/>
    <w:rsid w:val="00BE7889"/>
    <w:rsid w:val="00BE7EA3"/>
    <w:rsid w:val="00BF0367"/>
    <w:rsid w:val="00BF2CB8"/>
    <w:rsid w:val="00BF3017"/>
    <w:rsid w:val="00BF30AA"/>
    <w:rsid w:val="00BF3917"/>
    <w:rsid w:val="00BF3E85"/>
    <w:rsid w:val="00BF4168"/>
    <w:rsid w:val="00BF563E"/>
    <w:rsid w:val="00BF594E"/>
    <w:rsid w:val="00BF5BA5"/>
    <w:rsid w:val="00BF5C0F"/>
    <w:rsid w:val="00BF6912"/>
    <w:rsid w:val="00BF6D5F"/>
    <w:rsid w:val="00C00243"/>
    <w:rsid w:val="00C0072A"/>
    <w:rsid w:val="00C019A6"/>
    <w:rsid w:val="00C02582"/>
    <w:rsid w:val="00C0303D"/>
    <w:rsid w:val="00C0365C"/>
    <w:rsid w:val="00C03D2A"/>
    <w:rsid w:val="00C04166"/>
    <w:rsid w:val="00C053AC"/>
    <w:rsid w:val="00C05538"/>
    <w:rsid w:val="00C06512"/>
    <w:rsid w:val="00C069BD"/>
    <w:rsid w:val="00C07EFE"/>
    <w:rsid w:val="00C114A6"/>
    <w:rsid w:val="00C1233B"/>
    <w:rsid w:val="00C12D96"/>
    <w:rsid w:val="00C12E26"/>
    <w:rsid w:val="00C13671"/>
    <w:rsid w:val="00C13D79"/>
    <w:rsid w:val="00C143FC"/>
    <w:rsid w:val="00C15248"/>
    <w:rsid w:val="00C1735F"/>
    <w:rsid w:val="00C17CD3"/>
    <w:rsid w:val="00C20079"/>
    <w:rsid w:val="00C2092C"/>
    <w:rsid w:val="00C2106D"/>
    <w:rsid w:val="00C210FA"/>
    <w:rsid w:val="00C2159A"/>
    <w:rsid w:val="00C2214C"/>
    <w:rsid w:val="00C24EA5"/>
    <w:rsid w:val="00C2587B"/>
    <w:rsid w:val="00C267AD"/>
    <w:rsid w:val="00C275BF"/>
    <w:rsid w:val="00C27DA1"/>
    <w:rsid w:val="00C301F9"/>
    <w:rsid w:val="00C30336"/>
    <w:rsid w:val="00C307B7"/>
    <w:rsid w:val="00C3236D"/>
    <w:rsid w:val="00C3243B"/>
    <w:rsid w:val="00C32460"/>
    <w:rsid w:val="00C3269A"/>
    <w:rsid w:val="00C338F8"/>
    <w:rsid w:val="00C3416F"/>
    <w:rsid w:val="00C35239"/>
    <w:rsid w:val="00C355C7"/>
    <w:rsid w:val="00C35AC0"/>
    <w:rsid w:val="00C35FB0"/>
    <w:rsid w:val="00C37983"/>
    <w:rsid w:val="00C379DF"/>
    <w:rsid w:val="00C407DC"/>
    <w:rsid w:val="00C41FB7"/>
    <w:rsid w:val="00C4223F"/>
    <w:rsid w:val="00C46ADF"/>
    <w:rsid w:val="00C46D40"/>
    <w:rsid w:val="00C47348"/>
    <w:rsid w:val="00C4739C"/>
    <w:rsid w:val="00C502C9"/>
    <w:rsid w:val="00C50644"/>
    <w:rsid w:val="00C513BA"/>
    <w:rsid w:val="00C514D3"/>
    <w:rsid w:val="00C51F24"/>
    <w:rsid w:val="00C53111"/>
    <w:rsid w:val="00C53690"/>
    <w:rsid w:val="00C537E7"/>
    <w:rsid w:val="00C54505"/>
    <w:rsid w:val="00C545E5"/>
    <w:rsid w:val="00C54604"/>
    <w:rsid w:val="00C55546"/>
    <w:rsid w:val="00C57569"/>
    <w:rsid w:val="00C57E37"/>
    <w:rsid w:val="00C604D7"/>
    <w:rsid w:val="00C60719"/>
    <w:rsid w:val="00C635DA"/>
    <w:rsid w:val="00C65028"/>
    <w:rsid w:val="00C660DB"/>
    <w:rsid w:val="00C67167"/>
    <w:rsid w:val="00C70088"/>
    <w:rsid w:val="00C7092E"/>
    <w:rsid w:val="00C70D8E"/>
    <w:rsid w:val="00C71114"/>
    <w:rsid w:val="00C74D72"/>
    <w:rsid w:val="00C75B65"/>
    <w:rsid w:val="00C75F06"/>
    <w:rsid w:val="00C773A4"/>
    <w:rsid w:val="00C778D1"/>
    <w:rsid w:val="00C77E97"/>
    <w:rsid w:val="00C80281"/>
    <w:rsid w:val="00C8150F"/>
    <w:rsid w:val="00C81527"/>
    <w:rsid w:val="00C81825"/>
    <w:rsid w:val="00C82116"/>
    <w:rsid w:val="00C82227"/>
    <w:rsid w:val="00C8227A"/>
    <w:rsid w:val="00C83CA9"/>
    <w:rsid w:val="00C84009"/>
    <w:rsid w:val="00C84715"/>
    <w:rsid w:val="00C86001"/>
    <w:rsid w:val="00C869BF"/>
    <w:rsid w:val="00C913E8"/>
    <w:rsid w:val="00C91870"/>
    <w:rsid w:val="00C92BF3"/>
    <w:rsid w:val="00C930C4"/>
    <w:rsid w:val="00C9467B"/>
    <w:rsid w:val="00C952EA"/>
    <w:rsid w:val="00C9582A"/>
    <w:rsid w:val="00C95D6A"/>
    <w:rsid w:val="00C962AB"/>
    <w:rsid w:val="00C96B67"/>
    <w:rsid w:val="00C96C7E"/>
    <w:rsid w:val="00C97091"/>
    <w:rsid w:val="00C97C7B"/>
    <w:rsid w:val="00CA04B4"/>
    <w:rsid w:val="00CA1B5C"/>
    <w:rsid w:val="00CA1E3B"/>
    <w:rsid w:val="00CA2256"/>
    <w:rsid w:val="00CA3731"/>
    <w:rsid w:val="00CA4883"/>
    <w:rsid w:val="00CA4D7D"/>
    <w:rsid w:val="00CA4F0B"/>
    <w:rsid w:val="00CA696C"/>
    <w:rsid w:val="00CA6E25"/>
    <w:rsid w:val="00CA700F"/>
    <w:rsid w:val="00CA7C1A"/>
    <w:rsid w:val="00CB0BD2"/>
    <w:rsid w:val="00CB0E6C"/>
    <w:rsid w:val="00CB159C"/>
    <w:rsid w:val="00CB1F73"/>
    <w:rsid w:val="00CB1FF0"/>
    <w:rsid w:val="00CB3685"/>
    <w:rsid w:val="00CB3B30"/>
    <w:rsid w:val="00CB5881"/>
    <w:rsid w:val="00CB5C8A"/>
    <w:rsid w:val="00CB662D"/>
    <w:rsid w:val="00CB6A29"/>
    <w:rsid w:val="00CB7C09"/>
    <w:rsid w:val="00CC1391"/>
    <w:rsid w:val="00CC3DE1"/>
    <w:rsid w:val="00CC4207"/>
    <w:rsid w:val="00CC5B8A"/>
    <w:rsid w:val="00CC6911"/>
    <w:rsid w:val="00CC6A64"/>
    <w:rsid w:val="00CC6C90"/>
    <w:rsid w:val="00CC72D7"/>
    <w:rsid w:val="00CD0E88"/>
    <w:rsid w:val="00CD2A39"/>
    <w:rsid w:val="00CD3366"/>
    <w:rsid w:val="00CD33F6"/>
    <w:rsid w:val="00CD3A33"/>
    <w:rsid w:val="00CD58C9"/>
    <w:rsid w:val="00CE004C"/>
    <w:rsid w:val="00CE03CB"/>
    <w:rsid w:val="00CE0A09"/>
    <w:rsid w:val="00CE0B75"/>
    <w:rsid w:val="00CE0CBC"/>
    <w:rsid w:val="00CE1268"/>
    <w:rsid w:val="00CE147A"/>
    <w:rsid w:val="00CE1530"/>
    <w:rsid w:val="00CE1B9B"/>
    <w:rsid w:val="00CE226D"/>
    <w:rsid w:val="00CE28CB"/>
    <w:rsid w:val="00CE31CF"/>
    <w:rsid w:val="00CE5DB0"/>
    <w:rsid w:val="00CF0316"/>
    <w:rsid w:val="00CF0E40"/>
    <w:rsid w:val="00CF1D0F"/>
    <w:rsid w:val="00CF561A"/>
    <w:rsid w:val="00CF5985"/>
    <w:rsid w:val="00CF5ECB"/>
    <w:rsid w:val="00CF6E44"/>
    <w:rsid w:val="00CF7C50"/>
    <w:rsid w:val="00D00C15"/>
    <w:rsid w:val="00D01110"/>
    <w:rsid w:val="00D012CE"/>
    <w:rsid w:val="00D01B3B"/>
    <w:rsid w:val="00D02F26"/>
    <w:rsid w:val="00D031F6"/>
    <w:rsid w:val="00D04983"/>
    <w:rsid w:val="00D06AE2"/>
    <w:rsid w:val="00D06C7F"/>
    <w:rsid w:val="00D0756A"/>
    <w:rsid w:val="00D075EA"/>
    <w:rsid w:val="00D07734"/>
    <w:rsid w:val="00D11048"/>
    <w:rsid w:val="00D116E7"/>
    <w:rsid w:val="00D11996"/>
    <w:rsid w:val="00D11A24"/>
    <w:rsid w:val="00D12395"/>
    <w:rsid w:val="00D1315F"/>
    <w:rsid w:val="00D133DE"/>
    <w:rsid w:val="00D13838"/>
    <w:rsid w:val="00D14CA1"/>
    <w:rsid w:val="00D160E0"/>
    <w:rsid w:val="00D20954"/>
    <w:rsid w:val="00D2108F"/>
    <w:rsid w:val="00D222D0"/>
    <w:rsid w:val="00D22D41"/>
    <w:rsid w:val="00D231EE"/>
    <w:rsid w:val="00D23856"/>
    <w:rsid w:val="00D24ACB"/>
    <w:rsid w:val="00D256FE"/>
    <w:rsid w:val="00D2591B"/>
    <w:rsid w:val="00D274FC"/>
    <w:rsid w:val="00D318EF"/>
    <w:rsid w:val="00D3236C"/>
    <w:rsid w:val="00D33762"/>
    <w:rsid w:val="00D3464E"/>
    <w:rsid w:val="00D35AC5"/>
    <w:rsid w:val="00D369DA"/>
    <w:rsid w:val="00D37C1D"/>
    <w:rsid w:val="00D37D57"/>
    <w:rsid w:val="00D40B52"/>
    <w:rsid w:val="00D41D7B"/>
    <w:rsid w:val="00D41FEE"/>
    <w:rsid w:val="00D41FFA"/>
    <w:rsid w:val="00D43459"/>
    <w:rsid w:val="00D441D8"/>
    <w:rsid w:val="00D44366"/>
    <w:rsid w:val="00D45628"/>
    <w:rsid w:val="00D50516"/>
    <w:rsid w:val="00D517DA"/>
    <w:rsid w:val="00D51A9B"/>
    <w:rsid w:val="00D52040"/>
    <w:rsid w:val="00D52791"/>
    <w:rsid w:val="00D53B1D"/>
    <w:rsid w:val="00D55890"/>
    <w:rsid w:val="00D55D1D"/>
    <w:rsid w:val="00D565E6"/>
    <w:rsid w:val="00D56ABC"/>
    <w:rsid w:val="00D56F43"/>
    <w:rsid w:val="00D60754"/>
    <w:rsid w:val="00D60D0D"/>
    <w:rsid w:val="00D61506"/>
    <w:rsid w:val="00D61604"/>
    <w:rsid w:val="00D61C40"/>
    <w:rsid w:val="00D62DA4"/>
    <w:rsid w:val="00D63720"/>
    <w:rsid w:val="00D64037"/>
    <w:rsid w:val="00D64F2A"/>
    <w:rsid w:val="00D65850"/>
    <w:rsid w:val="00D6725D"/>
    <w:rsid w:val="00D72525"/>
    <w:rsid w:val="00D727A7"/>
    <w:rsid w:val="00D72F24"/>
    <w:rsid w:val="00D7356D"/>
    <w:rsid w:val="00D735BC"/>
    <w:rsid w:val="00D73C33"/>
    <w:rsid w:val="00D743F2"/>
    <w:rsid w:val="00D755FD"/>
    <w:rsid w:val="00D7631A"/>
    <w:rsid w:val="00D7632D"/>
    <w:rsid w:val="00D76467"/>
    <w:rsid w:val="00D7669A"/>
    <w:rsid w:val="00D80389"/>
    <w:rsid w:val="00D80479"/>
    <w:rsid w:val="00D80A16"/>
    <w:rsid w:val="00D826C2"/>
    <w:rsid w:val="00D834B2"/>
    <w:rsid w:val="00D84CB3"/>
    <w:rsid w:val="00D84FF4"/>
    <w:rsid w:val="00D85829"/>
    <w:rsid w:val="00D85DA9"/>
    <w:rsid w:val="00D85ED3"/>
    <w:rsid w:val="00D875FF"/>
    <w:rsid w:val="00D8AB8B"/>
    <w:rsid w:val="00D9087D"/>
    <w:rsid w:val="00D90DB2"/>
    <w:rsid w:val="00D916E3"/>
    <w:rsid w:val="00D91E1F"/>
    <w:rsid w:val="00D9256D"/>
    <w:rsid w:val="00D940F2"/>
    <w:rsid w:val="00D94B66"/>
    <w:rsid w:val="00D94D1E"/>
    <w:rsid w:val="00D94FFD"/>
    <w:rsid w:val="00D958FD"/>
    <w:rsid w:val="00D95A41"/>
    <w:rsid w:val="00D9701F"/>
    <w:rsid w:val="00D97DEA"/>
    <w:rsid w:val="00DA0CA7"/>
    <w:rsid w:val="00DA2436"/>
    <w:rsid w:val="00DA2833"/>
    <w:rsid w:val="00DA2A99"/>
    <w:rsid w:val="00DA2C51"/>
    <w:rsid w:val="00DA32F5"/>
    <w:rsid w:val="00DA5C43"/>
    <w:rsid w:val="00DA7A6C"/>
    <w:rsid w:val="00DB1C61"/>
    <w:rsid w:val="00DB1E4C"/>
    <w:rsid w:val="00DB3DFF"/>
    <w:rsid w:val="00DB4F80"/>
    <w:rsid w:val="00DB5137"/>
    <w:rsid w:val="00DB5ADD"/>
    <w:rsid w:val="00DB6901"/>
    <w:rsid w:val="00DB6B98"/>
    <w:rsid w:val="00DB7F71"/>
    <w:rsid w:val="00DC0AC1"/>
    <w:rsid w:val="00DC1B07"/>
    <w:rsid w:val="00DC32AE"/>
    <w:rsid w:val="00DC41C9"/>
    <w:rsid w:val="00DC4D6B"/>
    <w:rsid w:val="00DC4DFC"/>
    <w:rsid w:val="00DC576D"/>
    <w:rsid w:val="00DC5E8A"/>
    <w:rsid w:val="00DC6F69"/>
    <w:rsid w:val="00DC753A"/>
    <w:rsid w:val="00DC79F4"/>
    <w:rsid w:val="00DC7A81"/>
    <w:rsid w:val="00DD004A"/>
    <w:rsid w:val="00DD1916"/>
    <w:rsid w:val="00DD314E"/>
    <w:rsid w:val="00DD3620"/>
    <w:rsid w:val="00DD4692"/>
    <w:rsid w:val="00DD477B"/>
    <w:rsid w:val="00DD4D6B"/>
    <w:rsid w:val="00DD63FD"/>
    <w:rsid w:val="00DD7723"/>
    <w:rsid w:val="00DE0E7E"/>
    <w:rsid w:val="00DE395D"/>
    <w:rsid w:val="00DE410A"/>
    <w:rsid w:val="00DE5CCB"/>
    <w:rsid w:val="00DE6A12"/>
    <w:rsid w:val="00DE6C82"/>
    <w:rsid w:val="00DF184F"/>
    <w:rsid w:val="00DF2761"/>
    <w:rsid w:val="00DF4060"/>
    <w:rsid w:val="00DF4962"/>
    <w:rsid w:val="00DF5BFE"/>
    <w:rsid w:val="00DF5CFA"/>
    <w:rsid w:val="00DF62D0"/>
    <w:rsid w:val="00DF6B5D"/>
    <w:rsid w:val="00DF724A"/>
    <w:rsid w:val="00DF7416"/>
    <w:rsid w:val="00DF7AE3"/>
    <w:rsid w:val="00E02F10"/>
    <w:rsid w:val="00E0429A"/>
    <w:rsid w:val="00E04DA8"/>
    <w:rsid w:val="00E0600A"/>
    <w:rsid w:val="00E076C3"/>
    <w:rsid w:val="00E11147"/>
    <w:rsid w:val="00E1124E"/>
    <w:rsid w:val="00E1179B"/>
    <w:rsid w:val="00E12313"/>
    <w:rsid w:val="00E12AC9"/>
    <w:rsid w:val="00E12B77"/>
    <w:rsid w:val="00E1395F"/>
    <w:rsid w:val="00E13DEC"/>
    <w:rsid w:val="00E140E2"/>
    <w:rsid w:val="00E15222"/>
    <w:rsid w:val="00E16791"/>
    <w:rsid w:val="00E1764F"/>
    <w:rsid w:val="00E20512"/>
    <w:rsid w:val="00E224B6"/>
    <w:rsid w:val="00E23077"/>
    <w:rsid w:val="00E231FF"/>
    <w:rsid w:val="00E235C0"/>
    <w:rsid w:val="00E235E9"/>
    <w:rsid w:val="00E2382C"/>
    <w:rsid w:val="00E23885"/>
    <w:rsid w:val="00E23A14"/>
    <w:rsid w:val="00E23DED"/>
    <w:rsid w:val="00E23FFA"/>
    <w:rsid w:val="00E241AC"/>
    <w:rsid w:val="00E25C04"/>
    <w:rsid w:val="00E3157C"/>
    <w:rsid w:val="00E31EAF"/>
    <w:rsid w:val="00E32125"/>
    <w:rsid w:val="00E32A18"/>
    <w:rsid w:val="00E34142"/>
    <w:rsid w:val="00E34839"/>
    <w:rsid w:val="00E34F47"/>
    <w:rsid w:val="00E3525C"/>
    <w:rsid w:val="00E37815"/>
    <w:rsid w:val="00E3796F"/>
    <w:rsid w:val="00E422D3"/>
    <w:rsid w:val="00E43A28"/>
    <w:rsid w:val="00E4493F"/>
    <w:rsid w:val="00E4652C"/>
    <w:rsid w:val="00E50D60"/>
    <w:rsid w:val="00E52638"/>
    <w:rsid w:val="00E52E9B"/>
    <w:rsid w:val="00E53BE3"/>
    <w:rsid w:val="00E5474D"/>
    <w:rsid w:val="00E55BA0"/>
    <w:rsid w:val="00E55DE9"/>
    <w:rsid w:val="00E56BBD"/>
    <w:rsid w:val="00E60146"/>
    <w:rsid w:val="00E60339"/>
    <w:rsid w:val="00E603F4"/>
    <w:rsid w:val="00E624A2"/>
    <w:rsid w:val="00E625BD"/>
    <w:rsid w:val="00E625EE"/>
    <w:rsid w:val="00E63F54"/>
    <w:rsid w:val="00E64A64"/>
    <w:rsid w:val="00E65A0D"/>
    <w:rsid w:val="00E65A77"/>
    <w:rsid w:val="00E669E8"/>
    <w:rsid w:val="00E66AB1"/>
    <w:rsid w:val="00E722AB"/>
    <w:rsid w:val="00E724EC"/>
    <w:rsid w:val="00E7563B"/>
    <w:rsid w:val="00E76518"/>
    <w:rsid w:val="00E76B69"/>
    <w:rsid w:val="00E77BAB"/>
    <w:rsid w:val="00E77D3D"/>
    <w:rsid w:val="00E812D1"/>
    <w:rsid w:val="00E831F5"/>
    <w:rsid w:val="00E84659"/>
    <w:rsid w:val="00E84D47"/>
    <w:rsid w:val="00E84EFB"/>
    <w:rsid w:val="00E860F1"/>
    <w:rsid w:val="00E861A0"/>
    <w:rsid w:val="00E869DC"/>
    <w:rsid w:val="00E873D6"/>
    <w:rsid w:val="00E90784"/>
    <w:rsid w:val="00E91A00"/>
    <w:rsid w:val="00E91CAA"/>
    <w:rsid w:val="00E92801"/>
    <w:rsid w:val="00E9363F"/>
    <w:rsid w:val="00E94516"/>
    <w:rsid w:val="00E94D7C"/>
    <w:rsid w:val="00E957EC"/>
    <w:rsid w:val="00EA00FE"/>
    <w:rsid w:val="00EA05AA"/>
    <w:rsid w:val="00EA1A92"/>
    <w:rsid w:val="00EA21AF"/>
    <w:rsid w:val="00EA2D0C"/>
    <w:rsid w:val="00EA2E70"/>
    <w:rsid w:val="00EA345A"/>
    <w:rsid w:val="00EA3BD2"/>
    <w:rsid w:val="00EA3DE1"/>
    <w:rsid w:val="00EA43CC"/>
    <w:rsid w:val="00EA451C"/>
    <w:rsid w:val="00EA5232"/>
    <w:rsid w:val="00EA5303"/>
    <w:rsid w:val="00EA5947"/>
    <w:rsid w:val="00EA5FAC"/>
    <w:rsid w:val="00EA6142"/>
    <w:rsid w:val="00EA640C"/>
    <w:rsid w:val="00EA723C"/>
    <w:rsid w:val="00EA7FE5"/>
    <w:rsid w:val="00EB03A2"/>
    <w:rsid w:val="00EB07E5"/>
    <w:rsid w:val="00EB1CFA"/>
    <w:rsid w:val="00EB5648"/>
    <w:rsid w:val="00EB5AA8"/>
    <w:rsid w:val="00EB65A7"/>
    <w:rsid w:val="00EC01BF"/>
    <w:rsid w:val="00EC0D31"/>
    <w:rsid w:val="00EC0F96"/>
    <w:rsid w:val="00EC226F"/>
    <w:rsid w:val="00EC2479"/>
    <w:rsid w:val="00EC3CC7"/>
    <w:rsid w:val="00EC3DA6"/>
    <w:rsid w:val="00EC443B"/>
    <w:rsid w:val="00EC44CC"/>
    <w:rsid w:val="00EC4615"/>
    <w:rsid w:val="00EC74E6"/>
    <w:rsid w:val="00ED047E"/>
    <w:rsid w:val="00ED0921"/>
    <w:rsid w:val="00ED0E81"/>
    <w:rsid w:val="00ED12DF"/>
    <w:rsid w:val="00ED1B45"/>
    <w:rsid w:val="00ED1CF8"/>
    <w:rsid w:val="00ED20E5"/>
    <w:rsid w:val="00ED4D0F"/>
    <w:rsid w:val="00ED535D"/>
    <w:rsid w:val="00ED6112"/>
    <w:rsid w:val="00ED6649"/>
    <w:rsid w:val="00ED66E0"/>
    <w:rsid w:val="00ED7EF2"/>
    <w:rsid w:val="00ED7F81"/>
    <w:rsid w:val="00EE04FA"/>
    <w:rsid w:val="00EE24D9"/>
    <w:rsid w:val="00EE2DAD"/>
    <w:rsid w:val="00EE305E"/>
    <w:rsid w:val="00EE3ED4"/>
    <w:rsid w:val="00EE3F7F"/>
    <w:rsid w:val="00EE4692"/>
    <w:rsid w:val="00EE527C"/>
    <w:rsid w:val="00EE5E9D"/>
    <w:rsid w:val="00EE6DA1"/>
    <w:rsid w:val="00EE70E4"/>
    <w:rsid w:val="00EE79F3"/>
    <w:rsid w:val="00EF0063"/>
    <w:rsid w:val="00EF0DA4"/>
    <w:rsid w:val="00EF0F53"/>
    <w:rsid w:val="00EF194F"/>
    <w:rsid w:val="00EF1C17"/>
    <w:rsid w:val="00EF4886"/>
    <w:rsid w:val="00EF4CD6"/>
    <w:rsid w:val="00EF553A"/>
    <w:rsid w:val="00EF57AF"/>
    <w:rsid w:val="00EF6CD5"/>
    <w:rsid w:val="00F01338"/>
    <w:rsid w:val="00F01498"/>
    <w:rsid w:val="00F02015"/>
    <w:rsid w:val="00F0248A"/>
    <w:rsid w:val="00F02FAD"/>
    <w:rsid w:val="00F04150"/>
    <w:rsid w:val="00F0552E"/>
    <w:rsid w:val="00F0654B"/>
    <w:rsid w:val="00F06C68"/>
    <w:rsid w:val="00F07090"/>
    <w:rsid w:val="00F07C58"/>
    <w:rsid w:val="00F1005A"/>
    <w:rsid w:val="00F1018B"/>
    <w:rsid w:val="00F11916"/>
    <w:rsid w:val="00F148E7"/>
    <w:rsid w:val="00F15218"/>
    <w:rsid w:val="00F15222"/>
    <w:rsid w:val="00F16B1E"/>
    <w:rsid w:val="00F17892"/>
    <w:rsid w:val="00F207C0"/>
    <w:rsid w:val="00F21183"/>
    <w:rsid w:val="00F21E67"/>
    <w:rsid w:val="00F2218F"/>
    <w:rsid w:val="00F2262C"/>
    <w:rsid w:val="00F226B8"/>
    <w:rsid w:val="00F2288E"/>
    <w:rsid w:val="00F244C7"/>
    <w:rsid w:val="00F245E6"/>
    <w:rsid w:val="00F2507A"/>
    <w:rsid w:val="00F26F67"/>
    <w:rsid w:val="00F2774D"/>
    <w:rsid w:val="00F279C2"/>
    <w:rsid w:val="00F30C20"/>
    <w:rsid w:val="00F31C31"/>
    <w:rsid w:val="00F32CBA"/>
    <w:rsid w:val="00F33824"/>
    <w:rsid w:val="00F3416B"/>
    <w:rsid w:val="00F341C6"/>
    <w:rsid w:val="00F3475E"/>
    <w:rsid w:val="00F3543B"/>
    <w:rsid w:val="00F3550E"/>
    <w:rsid w:val="00F3629F"/>
    <w:rsid w:val="00F363F3"/>
    <w:rsid w:val="00F367BA"/>
    <w:rsid w:val="00F402FF"/>
    <w:rsid w:val="00F4047C"/>
    <w:rsid w:val="00F40514"/>
    <w:rsid w:val="00F40A2E"/>
    <w:rsid w:val="00F42014"/>
    <w:rsid w:val="00F42099"/>
    <w:rsid w:val="00F4241B"/>
    <w:rsid w:val="00F4476E"/>
    <w:rsid w:val="00F44F81"/>
    <w:rsid w:val="00F4508F"/>
    <w:rsid w:val="00F46B78"/>
    <w:rsid w:val="00F5145B"/>
    <w:rsid w:val="00F51480"/>
    <w:rsid w:val="00F514E1"/>
    <w:rsid w:val="00F51E62"/>
    <w:rsid w:val="00F52CAB"/>
    <w:rsid w:val="00F52E14"/>
    <w:rsid w:val="00F53440"/>
    <w:rsid w:val="00F54BA3"/>
    <w:rsid w:val="00F554B2"/>
    <w:rsid w:val="00F55587"/>
    <w:rsid w:val="00F56425"/>
    <w:rsid w:val="00F57AD1"/>
    <w:rsid w:val="00F57C76"/>
    <w:rsid w:val="00F57D05"/>
    <w:rsid w:val="00F61130"/>
    <w:rsid w:val="00F61754"/>
    <w:rsid w:val="00F6467B"/>
    <w:rsid w:val="00F6492A"/>
    <w:rsid w:val="00F6529F"/>
    <w:rsid w:val="00F6534E"/>
    <w:rsid w:val="00F703BB"/>
    <w:rsid w:val="00F7076C"/>
    <w:rsid w:val="00F711FF"/>
    <w:rsid w:val="00F716E4"/>
    <w:rsid w:val="00F717A8"/>
    <w:rsid w:val="00F717BE"/>
    <w:rsid w:val="00F724F5"/>
    <w:rsid w:val="00F72B6F"/>
    <w:rsid w:val="00F73D34"/>
    <w:rsid w:val="00F740EB"/>
    <w:rsid w:val="00F75857"/>
    <w:rsid w:val="00F75D8B"/>
    <w:rsid w:val="00F776D5"/>
    <w:rsid w:val="00F77E7B"/>
    <w:rsid w:val="00F80365"/>
    <w:rsid w:val="00F80AE5"/>
    <w:rsid w:val="00F8148A"/>
    <w:rsid w:val="00F81B4A"/>
    <w:rsid w:val="00F824B9"/>
    <w:rsid w:val="00F829E2"/>
    <w:rsid w:val="00F84113"/>
    <w:rsid w:val="00F84B31"/>
    <w:rsid w:val="00F84BC8"/>
    <w:rsid w:val="00F8600C"/>
    <w:rsid w:val="00F879B3"/>
    <w:rsid w:val="00F879E1"/>
    <w:rsid w:val="00F87F80"/>
    <w:rsid w:val="00F90872"/>
    <w:rsid w:val="00F917E4"/>
    <w:rsid w:val="00F91CAF"/>
    <w:rsid w:val="00F92444"/>
    <w:rsid w:val="00F92EE0"/>
    <w:rsid w:val="00F93424"/>
    <w:rsid w:val="00F9364B"/>
    <w:rsid w:val="00F93F7A"/>
    <w:rsid w:val="00F948AF"/>
    <w:rsid w:val="00F948BE"/>
    <w:rsid w:val="00F962E4"/>
    <w:rsid w:val="00F9640E"/>
    <w:rsid w:val="00F96735"/>
    <w:rsid w:val="00F96AAF"/>
    <w:rsid w:val="00F9799B"/>
    <w:rsid w:val="00FA23D9"/>
    <w:rsid w:val="00FA28E7"/>
    <w:rsid w:val="00FA2E3C"/>
    <w:rsid w:val="00FA43AF"/>
    <w:rsid w:val="00FA551B"/>
    <w:rsid w:val="00FA5E65"/>
    <w:rsid w:val="00FA6372"/>
    <w:rsid w:val="00FA68BA"/>
    <w:rsid w:val="00FB100F"/>
    <w:rsid w:val="00FB3693"/>
    <w:rsid w:val="00FB4061"/>
    <w:rsid w:val="00FB6414"/>
    <w:rsid w:val="00FC0622"/>
    <w:rsid w:val="00FC125C"/>
    <w:rsid w:val="00FC16CB"/>
    <w:rsid w:val="00FC35FB"/>
    <w:rsid w:val="00FC4724"/>
    <w:rsid w:val="00FC5E7A"/>
    <w:rsid w:val="00FC5F3E"/>
    <w:rsid w:val="00FC6704"/>
    <w:rsid w:val="00FC7159"/>
    <w:rsid w:val="00FC7B38"/>
    <w:rsid w:val="00FD002E"/>
    <w:rsid w:val="00FD1CA1"/>
    <w:rsid w:val="00FD556D"/>
    <w:rsid w:val="00FD6882"/>
    <w:rsid w:val="00FD6B7D"/>
    <w:rsid w:val="00FD7D25"/>
    <w:rsid w:val="00FE0102"/>
    <w:rsid w:val="00FE04B1"/>
    <w:rsid w:val="00FE05D2"/>
    <w:rsid w:val="00FE06FB"/>
    <w:rsid w:val="00FE1857"/>
    <w:rsid w:val="00FE2987"/>
    <w:rsid w:val="00FE3650"/>
    <w:rsid w:val="00FE397D"/>
    <w:rsid w:val="00FE546C"/>
    <w:rsid w:val="00FE59FD"/>
    <w:rsid w:val="00FE6363"/>
    <w:rsid w:val="00FE7461"/>
    <w:rsid w:val="00FE75DE"/>
    <w:rsid w:val="00FE7A1A"/>
    <w:rsid w:val="00FF01BF"/>
    <w:rsid w:val="00FF0B23"/>
    <w:rsid w:val="00FF2B2C"/>
    <w:rsid w:val="00FF3D25"/>
    <w:rsid w:val="00FF42B1"/>
    <w:rsid w:val="00FF5AA8"/>
    <w:rsid w:val="00FF7708"/>
    <w:rsid w:val="00FF78A4"/>
    <w:rsid w:val="02CDDB8C"/>
    <w:rsid w:val="032DC59A"/>
    <w:rsid w:val="03CD65D4"/>
    <w:rsid w:val="04EBFD05"/>
    <w:rsid w:val="053325BE"/>
    <w:rsid w:val="055AC0C4"/>
    <w:rsid w:val="056ED349"/>
    <w:rsid w:val="0595C5A0"/>
    <w:rsid w:val="06346273"/>
    <w:rsid w:val="06505A02"/>
    <w:rsid w:val="06A18007"/>
    <w:rsid w:val="06C64E46"/>
    <w:rsid w:val="06D6641F"/>
    <w:rsid w:val="06DB8FA5"/>
    <w:rsid w:val="06FD1C3D"/>
    <w:rsid w:val="070F2913"/>
    <w:rsid w:val="083E78CA"/>
    <w:rsid w:val="098C072B"/>
    <w:rsid w:val="09C0F76F"/>
    <w:rsid w:val="0A0868CB"/>
    <w:rsid w:val="0A438BE9"/>
    <w:rsid w:val="0B4C456C"/>
    <w:rsid w:val="0B6BD09C"/>
    <w:rsid w:val="0C2417D7"/>
    <w:rsid w:val="0D6DFA66"/>
    <w:rsid w:val="0DAB1017"/>
    <w:rsid w:val="0E2C0D39"/>
    <w:rsid w:val="0EB74364"/>
    <w:rsid w:val="0FE8FC12"/>
    <w:rsid w:val="10200CD8"/>
    <w:rsid w:val="10519A22"/>
    <w:rsid w:val="105778FE"/>
    <w:rsid w:val="116BF980"/>
    <w:rsid w:val="119DC48B"/>
    <w:rsid w:val="11D8DB89"/>
    <w:rsid w:val="11EBF674"/>
    <w:rsid w:val="120238E7"/>
    <w:rsid w:val="12536DE2"/>
    <w:rsid w:val="12C0F391"/>
    <w:rsid w:val="12EC31F0"/>
    <w:rsid w:val="1354DF14"/>
    <w:rsid w:val="135EC5F9"/>
    <w:rsid w:val="13F1B3DC"/>
    <w:rsid w:val="14068AFA"/>
    <w:rsid w:val="14747173"/>
    <w:rsid w:val="1492BF6C"/>
    <w:rsid w:val="1513CE1C"/>
    <w:rsid w:val="1524E7BD"/>
    <w:rsid w:val="15F3A0C7"/>
    <w:rsid w:val="16F375DE"/>
    <w:rsid w:val="16F4B061"/>
    <w:rsid w:val="16FF3089"/>
    <w:rsid w:val="1735F385"/>
    <w:rsid w:val="1802801A"/>
    <w:rsid w:val="18583086"/>
    <w:rsid w:val="190DFCA4"/>
    <w:rsid w:val="1918AFE0"/>
    <w:rsid w:val="19242490"/>
    <w:rsid w:val="19663526"/>
    <w:rsid w:val="19B67F62"/>
    <w:rsid w:val="19EBB9BC"/>
    <w:rsid w:val="1A6C3FEA"/>
    <w:rsid w:val="1AD1BCD9"/>
    <w:rsid w:val="1AE815F8"/>
    <w:rsid w:val="1B0059D1"/>
    <w:rsid w:val="1B71FDEF"/>
    <w:rsid w:val="1C015BFF"/>
    <w:rsid w:val="1C095E8F"/>
    <w:rsid w:val="1C7FE757"/>
    <w:rsid w:val="1CBCE3EE"/>
    <w:rsid w:val="1CE9CDD9"/>
    <w:rsid w:val="1D153EE2"/>
    <w:rsid w:val="1D82D7E7"/>
    <w:rsid w:val="1DB85269"/>
    <w:rsid w:val="1E816CB3"/>
    <w:rsid w:val="1EB63DF8"/>
    <w:rsid w:val="1EF53637"/>
    <w:rsid w:val="1F6B051B"/>
    <w:rsid w:val="2036D8DD"/>
    <w:rsid w:val="2038C962"/>
    <w:rsid w:val="20E8ADCE"/>
    <w:rsid w:val="21640DB2"/>
    <w:rsid w:val="21B2A22E"/>
    <w:rsid w:val="21D23857"/>
    <w:rsid w:val="22521661"/>
    <w:rsid w:val="225D1F66"/>
    <w:rsid w:val="22721B2F"/>
    <w:rsid w:val="232890C5"/>
    <w:rsid w:val="234E2E9B"/>
    <w:rsid w:val="23A7AEE5"/>
    <w:rsid w:val="23F7DB92"/>
    <w:rsid w:val="24555F89"/>
    <w:rsid w:val="24DA58BF"/>
    <w:rsid w:val="250DF7C8"/>
    <w:rsid w:val="2571B005"/>
    <w:rsid w:val="25EC5C41"/>
    <w:rsid w:val="25F484AA"/>
    <w:rsid w:val="261A3D46"/>
    <w:rsid w:val="26447BC1"/>
    <w:rsid w:val="2695BECE"/>
    <w:rsid w:val="26CD24C0"/>
    <w:rsid w:val="26D6995D"/>
    <w:rsid w:val="26ECF074"/>
    <w:rsid w:val="275FCBA5"/>
    <w:rsid w:val="27602461"/>
    <w:rsid w:val="276F45C3"/>
    <w:rsid w:val="27716864"/>
    <w:rsid w:val="27717CDC"/>
    <w:rsid w:val="27A5E36B"/>
    <w:rsid w:val="27E92318"/>
    <w:rsid w:val="285DC30D"/>
    <w:rsid w:val="28700F12"/>
    <w:rsid w:val="287E1734"/>
    <w:rsid w:val="289F48B6"/>
    <w:rsid w:val="28B4EAE8"/>
    <w:rsid w:val="28E1A6D5"/>
    <w:rsid w:val="2951BF4D"/>
    <w:rsid w:val="29F73816"/>
    <w:rsid w:val="2A831C68"/>
    <w:rsid w:val="2A8B7E3C"/>
    <w:rsid w:val="2A8DF358"/>
    <w:rsid w:val="2A8F335C"/>
    <w:rsid w:val="2B26D0D3"/>
    <w:rsid w:val="2B354C30"/>
    <w:rsid w:val="2B754ACF"/>
    <w:rsid w:val="2B8738EC"/>
    <w:rsid w:val="2BE77330"/>
    <w:rsid w:val="2CDA25BA"/>
    <w:rsid w:val="2D16CFF3"/>
    <w:rsid w:val="2D95A377"/>
    <w:rsid w:val="2DA09CA4"/>
    <w:rsid w:val="2DBE7EF0"/>
    <w:rsid w:val="2E0DB17D"/>
    <w:rsid w:val="2E2C0494"/>
    <w:rsid w:val="2E8513F3"/>
    <w:rsid w:val="2E9A67E0"/>
    <w:rsid w:val="2EA0FD91"/>
    <w:rsid w:val="2F180D7F"/>
    <w:rsid w:val="2F8F3143"/>
    <w:rsid w:val="2FEFDE61"/>
    <w:rsid w:val="305268C9"/>
    <w:rsid w:val="308C1EA4"/>
    <w:rsid w:val="30C87931"/>
    <w:rsid w:val="30D61176"/>
    <w:rsid w:val="324E6293"/>
    <w:rsid w:val="326DDC75"/>
    <w:rsid w:val="328D2161"/>
    <w:rsid w:val="33B4B6D7"/>
    <w:rsid w:val="343B325D"/>
    <w:rsid w:val="3455BAE3"/>
    <w:rsid w:val="34A97E21"/>
    <w:rsid w:val="35027726"/>
    <w:rsid w:val="35B8D39C"/>
    <w:rsid w:val="35F225F7"/>
    <w:rsid w:val="3636DECE"/>
    <w:rsid w:val="36E9914D"/>
    <w:rsid w:val="36F2222D"/>
    <w:rsid w:val="3717A18C"/>
    <w:rsid w:val="388AB82E"/>
    <w:rsid w:val="3895EFCA"/>
    <w:rsid w:val="38ADE9B4"/>
    <w:rsid w:val="39403D9E"/>
    <w:rsid w:val="39C8ABFC"/>
    <w:rsid w:val="39D65A9C"/>
    <w:rsid w:val="39FDD444"/>
    <w:rsid w:val="3B5C3C72"/>
    <w:rsid w:val="3C81959D"/>
    <w:rsid w:val="3CA185F2"/>
    <w:rsid w:val="3D14987A"/>
    <w:rsid w:val="3D4B2BE2"/>
    <w:rsid w:val="3DB7D3E7"/>
    <w:rsid w:val="3DEAA35E"/>
    <w:rsid w:val="3F2F6180"/>
    <w:rsid w:val="3F9BC10E"/>
    <w:rsid w:val="40384649"/>
    <w:rsid w:val="413CC561"/>
    <w:rsid w:val="415F3529"/>
    <w:rsid w:val="430B0CF0"/>
    <w:rsid w:val="4447918D"/>
    <w:rsid w:val="44686F17"/>
    <w:rsid w:val="4474A27C"/>
    <w:rsid w:val="44FD34D6"/>
    <w:rsid w:val="45292FDF"/>
    <w:rsid w:val="457664C6"/>
    <w:rsid w:val="45854F8F"/>
    <w:rsid w:val="45BBAAC8"/>
    <w:rsid w:val="467E82B4"/>
    <w:rsid w:val="47028DA8"/>
    <w:rsid w:val="47C3A00E"/>
    <w:rsid w:val="4822B08A"/>
    <w:rsid w:val="48C1ED04"/>
    <w:rsid w:val="4902B546"/>
    <w:rsid w:val="4956EFBE"/>
    <w:rsid w:val="4A011D57"/>
    <w:rsid w:val="4A2BF160"/>
    <w:rsid w:val="4A7DB94C"/>
    <w:rsid w:val="4BA8D52D"/>
    <w:rsid w:val="4C1EC29A"/>
    <w:rsid w:val="4D13CC21"/>
    <w:rsid w:val="4DB45EF4"/>
    <w:rsid w:val="4E2EC6EE"/>
    <w:rsid w:val="4E568E19"/>
    <w:rsid w:val="501FA709"/>
    <w:rsid w:val="5063EE60"/>
    <w:rsid w:val="507F7D76"/>
    <w:rsid w:val="508E7132"/>
    <w:rsid w:val="50923F95"/>
    <w:rsid w:val="519F9E4B"/>
    <w:rsid w:val="51ADDFCA"/>
    <w:rsid w:val="51C7E56C"/>
    <w:rsid w:val="51FCC92F"/>
    <w:rsid w:val="52721B7D"/>
    <w:rsid w:val="52AAE6B8"/>
    <w:rsid w:val="52D16FD5"/>
    <w:rsid w:val="52E4952E"/>
    <w:rsid w:val="53A82BD2"/>
    <w:rsid w:val="53AD3E0D"/>
    <w:rsid w:val="53E94886"/>
    <w:rsid w:val="5452185D"/>
    <w:rsid w:val="54A0C458"/>
    <w:rsid w:val="54AA71E7"/>
    <w:rsid w:val="54BFC7C5"/>
    <w:rsid w:val="553270E8"/>
    <w:rsid w:val="55AE0A0B"/>
    <w:rsid w:val="55DE1946"/>
    <w:rsid w:val="55F9136F"/>
    <w:rsid w:val="56283198"/>
    <w:rsid w:val="5678F365"/>
    <w:rsid w:val="56AA7657"/>
    <w:rsid w:val="571F3DCF"/>
    <w:rsid w:val="576710DB"/>
    <w:rsid w:val="5841377E"/>
    <w:rsid w:val="58724257"/>
    <w:rsid w:val="58C63AE7"/>
    <w:rsid w:val="58E0642D"/>
    <w:rsid w:val="58FDBE05"/>
    <w:rsid w:val="58FFAA1D"/>
    <w:rsid w:val="5917085F"/>
    <w:rsid w:val="59A8AF05"/>
    <w:rsid w:val="59D2A330"/>
    <w:rsid w:val="5B01B6AE"/>
    <w:rsid w:val="5B04794E"/>
    <w:rsid w:val="5B6418CA"/>
    <w:rsid w:val="5B6DB220"/>
    <w:rsid w:val="5BB7257A"/>
    <w:rsid w:val="5C22A505"/>
    <w:rsid w:val="5C44F8B6"/>
    <w:rsid w:val="5C899D4A"/>
    <w:rsid w:val="5CA97211"/>
    <w:rsid w:val="5D1C3AC4"/>
    <w:rsid w:val="5D59A374"/>
    <w:rsid w:val="5DCFEA6A"/>
    <w:rsid w:val="5E979E50"/>
    <w:rsid w:val="5EE7DC19"/>
    <w:rsid w:val="5F0F8DF8"/>
    <w:rsid w:val="5F29B36F"/>
    <w:rsid w:val="5FF522C4"/>
    <w:rsid w:val="602859C7"/>
    <w:rsid w:val="602E4B34"/>
    <w:rsid w:val="604FC50A"/>
    <w:rsid w:val="60706AE7"/>
    <w:rsid w:val="60960DCD"/>
    <w:rsid w:val="60AAB4E6"/>
    <w:rsid w:val="61069C09"/>
    <w:rsid w:val="6140F68E"/>
    <w:rsid w:val="61F2294A"/>
    <w:rsid w:val="62332A46"/>
    <w:rsid w:val="626AA17D"/>
    <w:rsid w:val="630F86BE"/>
    <w:rsid w:val="63660F6A"/>
    <w:rsid w:val="647F424E"/>
    <w:rsid w:val="64DD6B33"/>
    <w:rsid w:val="64FB8584"/>
    <w:rsid w:val="65D23FFD"/>
    <w:rsid w:val="65D54BDD"/>
    <w:rsid w:val="65F76124"/>
    <w:rsid w:val="668309CB"/>
    <w:rsid w:val="66B003E6"/>
    <w:rsid w:val="671ADC90"/>
    <w:rsid w:val="685E6708"/>
    <w:rsid w:val="68F6B8A2"/>
    <w:rsid w:val="69C0E66A"/>
    <w:rsid w:val="6A05A152"/>
    <w:rsid w:val="6B568E21"/>
    <w:rsid w:val="6BC172E1"/>
    <w:rsid w:val="6BE4F6A1"/>
    <w:rsid w:val="6C06BEAE"/>
    <w:rsid w:val="6C132A22"/>
    <w:rsid w:val="6C3AD43E"/>
    <w:rsid w:val="6C9D2439"/>
    <w:rsid w:val="6CD4D372"/>
    <w:rsid w:val="6CE6382A"/>
    <w:rsid w:val="6D13056E"/>
    <w:rsid w:val="6D8FB012"/>
    <w:rsid w:val="6DC114AE"/>
    <w:rsid w:val="6DF60CCD"/>
    <w:rsid w:val="6EC4E4AB"/>
    <w:rsid w:val="700E6B87"/>
    <w:rsid w:val="70198006"/>
    <w:rsid w:val="70F4B520"/>
    <w:rsid w:val="71B15AB0"/>
    <w:rsid w:val="71B32505"/>
    <w:rsid w:val="71C5B849"/>
    <w:rsid w:val="71CDEAFB"/>
    <w:rsid w:val="723BFF6F"/>
    <w:rsid w:val="7279BA61"/>
    <w:rsid w:val="731205F7"/>
    <w:rsid w:val="735892F7"/>
    <w:rsid w:val="7358FA50"/>
    <w:rsid w:val="7384BFFD"/>
    <w:rsid w:val="7389C94B"/>
    <w:rsid w:val="73A99E66"/>
    <w:rsid w:val="73C3AFF1"/>
    <w:rsid w:val="73CD9A68"/>
    <w:rsid w:val="73E5230D"/>
    <w:rsid w:val="73F6491F"/>
    <w:rsid w:val="74159195"/>
    <w:rsid w:val="74696C36"/>
    <w:rsid w:val="7485E9F8"/>
    <w:rsid w:val="756F58BC"/>
    <w:rsid w:val="757AAEA3"/>
    <w:rsid w:val="761396D2"/>
    <w:rsid w:val="7632C8DC"/>
    <w:rsid w:val="76BBABD2"/>
    <w:rsid w:val="76CE8DF4"/>
    <w:rsid w:val="76EBA4AE"/>
    <w:rsid w:val="76F04F1D"/>
    <w:rsid w:val="77390772"/>
    <w:rsid w:val="77881B16"/>
    <w:rsid w:val="7788BD8C"/>
    <w:rsid w:val="77AC75FE"/>
    <w:rsid w:val="78AE32DF"/>
    <w:rsid w:val="78BDE049"/>
    <w:rsid w:val="7995EF89"/>
    <w:rsid w:val="7A103706"/>
    <w:rsid w:val="7A153073"/>
    <w:rsid w:val="7A3E8E72"/>
    <w:rsid w:val="7A93F2CA"/>
    <w:rsid w:val="7AC103A2"/>
    <w:rsid w:val="7ACE7441"/>
    <w:rsid w:val="7B41599D"/>
    <w:rsid w:val="7B871340"/>
    <w:rsid w:val="7BFC0F83"/>
    <w:rsid w:val="7C0D76FE"/>
    <w:rsid w:val="7C6CF470"/>
    <w:rsid w:val="7C904ADA"/>
    <w:rsid w:val="7DBBC390"/>
    <w:rsid w:val="7DE2311D"/>
    <w:rsid w:val="7E4B6F58"/>
    <w:rsid w:val="7EFAD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1AA141"/>
  <w15:docId w15:val="{757900BC-E519-41CB-944E-38B7A2946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semiHidden/>
    <w:rsid w:val="00D80389"/>
    <w:rPr>
      <w:rFonts w:ascii="Tahoma" w:hAnsi="Tahoma" w:cs="Tahoma"/>
      <w:sz w:val="16"/>
      <w:szCs w:val="16"/>
    </w:rPr>
  </w:style>
  <w:style w:type="character" w:styleId="AngieCampbell" w:customStyle="1">
    <w:name w:val="Angie Campbell"/>
    <w:semiHidden/>
    <w:rsid w:val="00D14CA1"/>
    <w:rPr>
      <w:rFonts w:ascii="Arial" w:hAnsi="Arial" w:cs="Arial"/>
      <w:color w:val="auto"/>
      <w:sz w:val="20"/>
      <w:szCs w:val="20"/>
    </w:rPr>
  </w:style>
  <w:style w:type="paragraph" w:styleId="ListParagraph">
    <w:name w:val="List Paragraph"/>
    <w:basedOn w:val="Normal"/>
    <w:uiPriority w:val="34"/>
    <w:qFormat/>
    <w:rsid w:val="005330F0"/>
    <w:pPr>
      <w:ind w:left="720"/>
    </w:pPr>
  </w:style>
  <w:style w:type="character" w:styleId="Hyperlink">
    <w:name w:val="Hyperlink"/>
    <w:uiPriority w:val="99"/>
    <w:unhideWhenUsed/>
    <w:rsid w:val="00FB3693"/>
    <w:rPr>
      <w:color w:val="339999"/>
      <w:u w:val="single"/>
    </w:rPr>
  </w:style>
  <w:style w:type="character" w:styleId="Strong">
    <w:name w:val="Strong"/>
    <w:basedOn w:val="DefaultParagraphFont"/>
    <w:uiPriority w:val="22"/>
    <w:qFormat/>
    <w:rsid w:val="00524BD8"/>
    <w:rPr>
      <w:b/>
      <w:bCs/>
    </w:rPr>
  </w:style>
  <w:style w:type="character" w:styleId="UnresolvedMention1" w:customStyle="1">
    <w:name w:val="Unresolved Mention1"/>
    <w:basedOn w:val="DefaultParagraphFont"/>
    <w:uiPriority w:val="99"/>
    <w:semiHidden/>
    <w:unhideWhenUsed/>
    <w:rsid w:val="00062550"/>
    <w:rPr>
      <w:color w:val="605E5C"/>
      <w:shd w:val="clear" w:color="auto" w:fill="E1DFDD"/>
    </w:rPr>
  </w:style>
  <w:style w:type="character" w:styleId="UnresolvedMention">
    <w:name w:val="Unresolved Mention"/>
    <w:basedOn w:val="DefaultParagraphFont"/>
    <w:uiPriority w:val="99"/>
    <w:semiHidden/>
    <w:unhideWhenUsed/>
    <w:rsid w:val="005D0393"/>
    <w:rPr>
      <w:color w:val="605E5C"/>
      <w:shd w:val="clear" w:color="auto" w:fill="E1DFDD"/>
    </w:rPr>
  </w:style>
  <w:style w:type="paragraph" w:styleId="NormalWeb">
    <w:name w:val="Normal (Web)"/>
    <w:basedOn w:val="Normal"/>
    <w:uiPriority w:val="99"/>
    <w:unhideWhenUsed/>
    <w:rsid w:val="006A61AE"/>
    <w:pPr>
      <w:spacing w:before="100" w:beforeAutospacing="1" w:after="100" w:afterAutospacing="1"/>
    </w:pPr>
  </w:style>
  <w:style w:type="paragraph" w:styleId="Header">
    <w:name w:val="header"/>
    <w:basedOn w:val="Normal"/>
    <w:link w:val="HeaderChar"/>
    <w:uiPriority w:val="99"/>
    <w:unhideWhenUsed/>
    <w:rsid w:val="00B57F8B"/>
    <w:pPr>
      <w:tabs>
        <w:tab w:val="center" w:pos="4680"/>
        <w:tab w:val="right" w:pos="9360"/>
      </w:tabs>
    </w:pPr>
  </w:style>
  <w:style w:type="character" w:styleId="HeaderChar" w:customStyle="1">
    <w:name w:val="Header Char"/>
    <w:basedOn w:val="DefaultParagraphFont"/>
    <w:link w:val="Header"/>
    <w:uiPriority w:val="99"/>
    <w:rsid w:val="00B57F8B"/>
    <w:rPr>
      <w:sz w:val="24"/>
      <w:szCs w:val="24"/>
    </w:rPr>
  </w:style>
  <w:style w:type="paragraph" w:styleId="Footer">
    <w:name w:val="footer"/>
    <w:basedOn w:val="Normal"/>
    <w:link w:val="FooterChar"/>
    <w:uiPriority w:val="99"/>
    <w:unhideWhenUsed/>
    <w:rsid w:val="00B57F8B"/>
    <w:pPr>
      <w:tabs>
        <w:tab w:val="center" w:pos="4680"/>
        <w:tab w:val="right" w:pos="9360"/>
      </w:tabs>
    </w:pPr>
  </w:style>
  <w:style w:type="character" w:styleId="FooterChar" w:customStyle="1">
    <w:name w:val="Footer Char"/>
    <w:basedOn w:val="DefaultParagraphFont"/>
    <w:link w:val="Footer"/>
    <w:uiPriority w:val="99"/>
    <w:rsid w:val="00B57F8B"/>
    <w:rPr>
      <w:sz w:val="24"/>
      <w:szCs w:val="24"/>
    </w:rPr>
  </w:style>
  <w:style w:type="character" w:styleId="contentpasted0" w:customStyle="1">
    <w:name w:val="contentpasted0"/>
    <w:basedOn w:val="DefaultParagraphFont"/>
    <w:rsid w:val="00031E8F"/>
  </w:style>
  <w:style w:type="paragraph" w:styleId="xxxxxxmsonormal" w:customStyle="1">
    <w:name w:val="x_xxxxxmsonormal"/>
    <w:basedOn w:val="Normal"/>
    <w:rsid w:val="0048606A"/>
    <w:rPr>
      <w:rFonts w:ascii="Calibri" w:hAnsi="Calibri" w:cs="Calibri" w:eastAsiaTheme="minorHAnsi"/>
      <w:sz w:val="22"/>
      <w:szCs w:val="22"/>
    </w:rPr>
  </w:style>
  <w:style w:type="character" w:styleId="cf01" w:customStyle="1">
    <w:name w:val="cf01"/>
    <w:basedOn w:val="DefaultParagraphFont"/>
    <w:rsid w:val="004F070B"/>
    <w:rPr>
      <w:rFonts w:hint="default" w:ascii="Segoe UI" w:hAnsi="Segoe UI" w:cs="Segoe UI"/>
      <w:sz w:val="18"/>
      <w:szCs w:val="18"/>
    </w:rPr>
  </w:style>
  <w:style w:type="paragraph" w:styleId="pf0" w:customStyle="1">
    <w:name w:val="pf0"/>
    <w:basedOn w:val="Normal"/>
    <w:rsid w:val="004F070B"/>
    <w:pPr>
      <w:spacing w:before="100" w:beforeAutospacing="1" w:after="100" w:afterAutospacing="1"/>
    </w:pPr>
  </w:style>
  <w:style w:type="character" w:styleId="FollowedHyperlink">
    <w:name w:val="FollowedHyperlink"/>
    <w:basedOn w:val="DefaultParagraphFont"/>
    <w:semiHidden/>
    <w:unhideWhenUsed/>
    <w:rsid w:val="00103E21"/>
    <w:rPr>
      <w:color w:val="800080" w:themeColor="followedHyperlink"/>
      <w:u w:val="single"/>
    </w:rPr>
  </w:style>
  <w:style w:type="character" w:styleId="CommentReference">
    <w:name w:val="annotation reference"/>
    <w:basedOn w:val="DefaultParagraphFont"/>
    <w:semiHidden/>
    <w:unhideWhenUsed/>
    <w:rsid w:val="00071BEF"/>
    <w:rPr>
      <w:sz w:val="16"/>
      <w:szCs w:val="16"/>
    </w:rPr>
  </w:style>
  <w:style w:type="paragraph" w:styleId="CommentText">
    <w:name w:val="annotation text"/>
    <w:basedOn w:val="Normal"/>
    <w:link w:val="CommentTextChar"/>
    <w:unhideWhenUsed/>
    <w:rsid w:val="00071BEF"/>
    <w:rPr>
      <w:sz w:val="20"/>
      <w:szCs w:val="20"/>
    </w:rPr>
  </w:style>
  <w:style w:type="character" w:styleId="CommentTextChar" w:customStyle="1">
    <w:name w:val="Comment Text Char"/>
    <w:basedOn w:val="DefaultParagraphFont"/>
    <w:link w:val="CommentText"/>
    <w:rsid w:val="00071BEF"/>
  </w:style>
  <w:style w:type="paragraph" w:styleId="CommentSubject">
    <w:name w:val="annotation subject"/>
    <w:basedOn w:val="CommentText"/>
    <w:next w:val="CommentText"/>
    <w:link w:val="CommentSubjectChar"/>
    <w:semiHidden/>
    <w:unhideWhenUsed/>
    <w:rsid w:val="00071BEF"/>
    <w:rPr>
      <w:b/>
      <w:bCs/>
    </w:rPr>
  </w:style>
  <w:style w:type="character" w:styleId="CommentSubjectChar" w:customStyle="1">
    <w:name w:val="Comment Subject Char"/>
    <w:basedOn w:val="CommentTextChar"/>
    <w:link w:val="CommentSubject"/>
    <w:semiHidden/>
    <w:rsid w:val="00071BEF"/>
    <w:rPr>
      <w:b/>
      <w:bCs/>
    </w:rPr>
  </w:style>
  <w:style w:type="paragraph" w:styleId="xxmsonormal" w:customStyle="1">
    <w:name w:val="x_xmsonormal"/>
    <w:basedOn w:val="Normal"/>
    <w:rsid w:val="00552CB8"/>
    <w:rPr>
      <w:rFonts w:ascii="Calibri" w:hAnsi="Calibri" w:cs="Calibri" w:eastAsiaTheme="minorHAnsi"/>
      <w:sz w:val="22"/>
      <w:szCs w:val="22"/>
    </w:rPr>
  </w:style>
  <w:style w:type="paragraph" w:styleId="Revision">
    <w:name w:val="Revision"/>
    <w:hidden/>
    <w:uiPriority w:val="99"/>
    <w:semiHidden/>
    <w:rsid w:val="006D4200"/>
    <w:rPr>
      <w:sz w:val="24"/>
      <w:szCs w:val="24"/>
    </w:rPr>
  </w:style>
  <w:style w:type="character" w:styleId="SmartLink1" w:customStyle="1">
    <w:name w:val="SmartLink1"/>
    <w:basedOn w:val="DefaultParagraphFont"/>
    <w:uiPriority w:val="99"/>
    <w:semiHidden/>
    <w:unhideWhenUsed/>
    <w:rsid w:val="00686987"/>
    <w:rPr>
      <w:color w:val="0000FF"/>
      <w:u w:val="single"/>
      <w:shd w:val="clear" w:color="auto" w:fill="F3F2F1"/>
    </w:rPr>
  </w:style>
  <w:style w:type="paragraph" w:styleId="xmsonormal" w:customStyle="1">
    <w:name w:val="x_msonormal"/>
    <w:basedOn w:val="Normal"/>
    <w:rsid w:val="004464C3"/>
    <w:rPr>
      <w:rFonts w:ascii="Calibri" w:hAnsi="Calibri" w:cs="Calibri" w:eastAsiaTheme="minorHAnsi"/>
      <w:sz w:val="22"/>
      <w:szCs w:val="22"/>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96297">
      <w:bodyDiv w:val="1"/>
      <w:marLeft w:val="0"/>
      <w:marRight w:val="0"/>
      <w:marTop w:val="0"/>
      <w:marBottom w:val="0"/>
      <w:divBdr>
        <w:top w:val="none" w:sz="0" w:space="0" w:color="auto"/>
        <w:left w:val="none" w:sz="0" w:space="0" w:color="auto"/>
        <w:bottom w:val="none" w:sz="0" w:space="0" w:color="auto"/>
        <w:right w:val="none" w:sz="0" w:space="0" w:color="auto"/>
      </w:divBdr>
    </w:div>
    <w:div w:id="43452344">
      <w:bodyDiv w:val="1"/>
      <w:marLeft w:val="0"/>
      <w:marRight w:val="0"/>
      <w:marTop w:val="0"/>
      <w:marBottom w:val="0"/>
      <w:divBdr>
        <w:top w:val="none" w:sz="0" w:space="0" w:color="auto"/>
        <w:left w:val="none" w:sz="0" w:space="0" w:color="auto"/>
        <w:bottom w:val="none" w:sz="0" w:space="0" w:color="auto"/>
        <w:right w:val="none" w:sz="0" w:space="0" w:color="auto"/>
      </w:divBdr>
    </w:div>
    <w:div w:id="52824044">
      <w:bodyDiv w:val="1"/>
      <w:marLeft w:val="0"/>
      <w:marRight w:val="0"/>
      <w:marTop w:val="0"/>
      <w:marBottom w:val="0"/>
      <w:divBdr>
        <w:top w:val="none" w:sz="0" w:space="0" w:color="auto"/>
        <w:left w:val="none" w:sz="0" w:space="0" w:color="auto"/>
        <w:bottom w:val="none" w:sz="0" w:space="0" w:color="auto"/>
        <w:right w:val="none" w:sz="0" w:space="0" w:color="auto"/>
      </w:divBdr>
    </w:div>
    <w:div w:id="61372303">
      <w:bodyDiv w:val="1"/>
      <w:marLeft w:val="0"/>
      <w:marRight w:val="0"/>
      <w:marTop w:val="0"/>
      <w:marBottom w:val="0"/>
      <w:divBdr>
        <w:top w:val="none" w:sz="0" w:space="0" w:color="auto"/>
        <w:left w:val="none" w:sz="0" w:space="0" w:color="auto"/>
        <w:bottom w:val="none" w:sz="0" w:space="0" w:color="auto"/>
        <w:right w:val="none" w:sz="0" w:space="0" w:color="auto"/>
      </w:divBdr>
    </w:div>
    <w:div w:id="130828376">
      <w:bodyDiv w:val="1"/>
      <w:marLeft w:val="0"/>
      <w:marRight w:val="0"/>
      <w:marTop w:val="0"/>
      <w:marBottom w:val="0"/>
      <w:divBdr>
        <w:top w:val="none" w:sz="0" w:space="0" w:color="auto"/>
        <w:left w:val="none" w:sz="0" w:space="0" w:color="auto"/>
        <w:bottom w:val="none" w:sz="0" w:space="0" w:color="auto"/>
        <w:right w:val="none" w:sz="0" w:space="0" w:color="auto"/>
      </w:divBdr>
    </w:div>
    <w:div w:id="193810475">
      <w:bodyDiv w:val="1"/>
      <w:marLeft w:val="0"/>
      <w:marRight w:val="0"/>
      <w:marTop w:val="0"/>
      <w:marBottom w:val="0"/>
      <w:divBdr>
        <w:top w:val="none" w:sz="0" w:space="0" w:color="auto"/>
        <w:left w:val="none" w:sz="0" w:space="0" w:color="auto"/>
        <w:bottom w:val="none" w:sz="0" w:space="0" w:color="auto"/>
        <w:right w:val="none" w:sz="0" w:space="0" w:color="auto"/>
      </w:divBdr>
    </w:div>
    <w:div w:id="316305881">
      <w:bodyDiv w:val="1"/>
      <w:marLeft w:val="0"/>
      <w:marRight w:val="0"/>
      <w:marTop w:val="0"/>
      <w:marBottom w:val="0"/>
      <w:divBdr>
        <w:top w:val="none" w:sz="0" w:space="0" w:color="auto"/>
        <w:left w:val="none" w:sz="0" w:space="0" w:color="auto"/>
        <w:bottom w:val="none" w:sz="0" w:space="0" w:color="auto"/>
        <w:right w:val="none" w:sz="0" w:space="0" w:color="auto"/>
      </w:divBdr>
    </w:div>
    <w:div w:id="334770742">
      <w:bodyDiv w:val="1"/>
      <w:marLeft w:val="0"/>
      <w:marRight w:val="0"/>
      <w:marTop w:val="0"/>
      <w:marBottom w:val="0"/>
      <w:divBdr>
        <w:top w:val="none" w:sz="0" w:space="0" w:color="auto"/>
        <w:left w:val="none" w:sz="0" w:space="0" w:color="auto"/>
        <w:bottom w:val="none" w:sz="0" w:space="0" w:color="auto"/>
        <w:right w:val="none" w:sz="0" w:space="0" w:color="auto"/>
      </w:divBdr>
    </w:div>
    <w:div w:id="335503295">
      <w:bodyDiv w:val="1"/>
      <w:marLeft w:val="0"/>
      <w:marRight w:val="0"/>
      <w:marTop w:val="0"/>
      <w:marBottom w:val="0"/>
      <w:divBdr>
        <w:top w:val="none" w:sz="0" w:space="0" w:color="auto"/>
        <w:left w:val="none" w:sz="0" w:space="0" w:color="auto"/>
        <w:bottom w:val="none" w:sz="0" w:space="0" w:color="auto"/>
        <w:right w:val="none" w:sz="0" w:space="0" w:color="auto"/>
      </w:divBdr>
    </w:div>
    <w:div w:id="340817974">
      <w:bodyDiv w:val="1"/>
      <w:marLeft w:val="0"/>
      <w:marRight w:val="0"/>
      <w:marTop w:val="0"/>
      <w:marBottom w:val="0"/>
      <w:divBdr>
        <w:top w:val="none" w:sz="0" w:space="0" w:color="auto"/>
        <w:left w:val="none" w:sz="0" w:space="0" w:color="auto"/>
        <w:bottom w:val="none" w:sz="0" w:space="0" w:color="auto"/>
        <w:right w:val="none" w:sz="0" w:space="0" w:color="auto"/>
      </w:divBdr>
    </w:div>
    <w:div w:id="347491655">
      <w:bodyDiv w:val="1"/>
      <w:marLeft w:val="0"/>
      <w:marRight w:val="0"/>
      <w:marTop w:val="0"/>
      <w:marBottom w:val="0"/>
      <w:divBdr>
        <w:top w:val="none" w:sz="0" w:space="0" w:color="auto"/>
        <w:left w:val="none" w:sz="0" w:space="0" w:color="auto"/>
        <w:bottom w:val="none" w:sz="0" w:space="0" w:color="auto"/>
        <w:right w:val="none" w:sz="0" w:space="0" w:color="auto"/>
      </w:divBdr>
    </w:div>
    <w:div w:id="376053373">
      <w:bodyDiv w:val="1"/>
      <w:marLeft w:val="0"/>
      <w:marRight w:val="0"/>
      <w:marTop w:val="0"/>
      <w:marBottom w:val="0"/>
      <w:divBdr>
        <w:top w:val="none" w:sz="0" w:space="0" w:color="auto"/>
        <w:left w:val="none" w:sz="0" w:space="0" w:color="auto"/>
        <w:bottom w:val="none" w:sz="0" w:space="0" w:color="auto"/>
        <w:right w:val="none" w:sz="0" w:space="0" w:color="auto"/>
      </w:divBdr>
    </w:div>
    <w:div w:id="418908529">
      <w:bodyDiv w:val="1"/>
      <w:marLeft w:val="0"/>
      <w:marRight w:val="0"/>
      <w:marTop w:val="0"/>
      <w:marBottom w:val="0"/>
      <w:divBdr>
        <w:top w:val="none" w:sz="0" w:space="0" w:color="auto"/>
        <w:left w:val="none" w:sz="0" w:space="0" w:color="auto"/>
        <w:bottom w:val="none" w:sz="0" w:space="0" w:color="auto"/>
        <w:right w:val="none" w:sz="0" w:space="0" w:color="auto"/>
      </w:divBdr>
    </w:div>
    <w:div w:id="482507892">
      <w:bodyDiv w:val="1"/>
      <w:marLeft w:val="0"/>
      <w:marRight w:val="0"/>
      <w:marTop w:val="0"/>
      <w:marBottom w:val="0"/>
      <w:divBdr>
        <w:top w:val="none" w:sz="0" w:space="0" w:color="auto"/>
        <w:left w:val="none" w:sz="0" w:space="0" w:color="auto"/>
        <w:bottom w:val="none" w:sz="0" w:space="0" w:color="auto"/>
        <w:right w:val="none" w:sz="0" w:space="0" w:color="auto"/>
      </w:divBdr>
    </w:div>
    <w:div w:id="609704283">
      <w:bodyDiv w:val="1"/>
      <w:marLeft w:val="0"/>
      <w:marRight w:val="0"/>
      <w:marTop w:val="0"/>
      <w:marBottom w:val="0"/>
      <w:divBdr>
        <w:top w:val="none" w:sz="0" w:space="0" w:color="auto"/>
        <w:left w:val="none" w:sz="0" w:space="0" w:color="auto"/>
        <w:bottom w:val="none" w:sz="0" w:space="0" w:color="auto"/>
        <w:right w:val="none" w:sz="0" w:space="0" w:color="auto"/>
      </w:divBdr>
    </w:div>
    <w:div w:id="754865402">
      <w:bodyDiv w:val="1"/>
      <w:marLeft w:val="0"/>
      <w:marRight w:val="0"/>
      <w:marTop w:val="0"/>
      <w:marBottom w:val="0"/>
      <w:divBdr>
        <w:top w:val="none" w:sz="0" w:space="0" w:color="auto"/>
        <w:left w:val="none" w:sz="0" w:space="0" w:color="auto"/>
        <w:bottom w:val="none" w:sz="0" w:space="0" w:color="auto"/>
        <w:right w:val="none" w:sz="0" w:space="0" w:color="auto"/>
      </w:divBdr>
      <w:divsChild>
        <w:div w:id="708845651">
          <w:marLeft w:val="0"/>
          <w:marRight w:val="0"/>
          <w:marTop w:val="0"/>
          <w:marBottom w:val="0"/>
          <w:divBdr>
            <w:top w:val="none" w:sz="0" w:space="0" w:color="auto"/>
            <w:left w:val="none" w:sz="0" w:space="0" w:color="auto"/>
            <w:bottom w:val="none" w:sz="0" w:space="0" w:color="auto"/>
            <w:right w:val="none" w:sz="0" w:space="0" w:color="auto"/>
          </w:divBdr>
        </w:div>
      </w:divsChild>
    </w:div>
    <w:div w:id="758018362">
      <w:bodyDiv w:val="1"/>
      <w:marLeft w:val="0"/>
      <w:marRight w:val="0"/>
      <w:marTop w:val="0"/>
      <w:marBottom w:val="0"/>
      <w:divBdr>
        <w:top w:val="none" w:sz="0" w:space="0" w:color="auto"/>
        <w:left w:val="none" w:sz="0" w:space="0" w:color="auto"/>
        <w:bottom w:val="none" w:sz="0" w:space="0" w:color="auto"/>
        <w:right w:val="none" w:sz="0" w:space="0" w:color="auto"/>
      </w:divBdr>
    </w:div>
    <w:div w:id="790711111">
      <w:bodyDiv w:val="1"/>
      <w:marLeft w:val="0"/>
      <w:marRight w:val="0"/>
      <w:marTop w:val="0"/>
      <w:marBottom w:val="0"/>
      <w:divBdr>
        <w:top w:val="none" w:sz="0" w:space="0" w:color="auto"/>
        <w:left w:val="none" w:sz="0" w:space="0" w:color="auto"/>
        <w:bottom w:val="none" w:sz="0" w:space="0" w:color="auto"/>
        <w:right w:val="none" w:sz="0" w:space="0" w:color="auto"/>
      </w:divBdr>
    </w:div>
    <w:div w:id="835069694">
      <w:bodyDiv w:val="1"/>
      <w:marLeft w:val="0"/>
      <w:marRight w:val="0"/>
      <w:marTop w:val="0"/>
      <w:marBottom w:val="0"/>
      <w:divBdr>
        <w:top w:val="none" w:sz="0" w:space="0" w:color="auto"/>
        <w:left w:val="none" w:sz="0" w:space="0" w:color="auto"/>
        <w:bottom w:val="none" w:sz="0" w:space="0" w:color="auto"/>
        <w:right w:val="none" w:sz="0" w:space="0" w:color="auto"/>
      </w:divBdr>
    </w:div>
    <w:div w:id="856240288">
      <w:bodyDiv w:val="1"/>
      <w:marLeft w:val="0"/>
      <w:marRight w:val="0"/>
      <w:marTop w:val="0"/>
      <w:marBottom w:val="0"/>
      <w:divBdr>
        <w:top w:val="none" w:sz="0" w:space="0" w:color="auto"/>
        <w:left w:val="none" w:sz="0" w:space="0" w:color="auto"/>
        <w:bottom w:val="none" w:sz="0" w:space="0" w:color="auto"/>
        <w:right w:val="none" w:sz="0" w:space="0" w:color="auto"/>
      </w:divBdr>
    </w:div>
    <w:div w:id="859050152">
      <w:bodyDiv w:val="1"/>
      <w:marLeft w:val="0"/>
      <w:marRight w:val="0"/>
      <w:marTop w:val="0"/>
      <w:marBottom w:val="0"/>
      <w:divBdr>
        <w:top w:val="none" w:sz="0" w:space="0" w:color="auto"/>
        <w:left w:val="none" w:sz="0" w:space="0" w:color="auto"/>
        <w:bottom w:val="none" w:sz="0" w:space="0" w:color="auto"/>
        <w:right w:val="none" w:sz="0" w:space="0" w:color="auto"/>
      </w:divBdr>
      <w:divsChild>
        <w:div w:id="1788543531">
          <w:marLeft w:val="0"/>
          <w:marRight w:val="0"/>
          <w:marTop w:val="360"/>
          <w:marBottom w:val="150"/>
          <w:divBdr>
            <w:top w:val="none" w:sz="0" w:space="0" w:color="auto"/>
            <w:left w:val="none" w:sz="0" w:space="0" w:color="auto"/>
            <w:bottom w:val="none" w:sz="0" w:space="0" w:color="auto"/>
            <w:right w:val="none" w:sz="0" w:space="0" w:color="auto"/>
          </w:divBdr>
        </w:div>
      </w:divsChild>
    </w:div>
    <w:div w:id="1014186607">
      <w:bodyDiv w:val="1"/>
      <w:marLeft w:val="0"/>
      <w:marRight w:val="0"/>
      <w:marTop w:val="0"/>
      <w:marBottom w:val="0"/>
      <w:divBdr>
        <w:top w:val="none" w:sz="0" w:space="0" w:color="auto"/>
        <w:left w:val="none" w:sz="0" w:space="0" w:color="auto"/>
        <w:bottom w:val="none" w:sz="0" w:space="0" w:color="auto"/>
        <w:right w:val="none" w:sz="0" w:space="0" w:color="auto"/>
      </w:divBdr>
    </w:div>
    <w:div w:id="1061291742">
      <w:bodyDiv w:val="1"/>
      <w:marLeft w:val="0"/>
      <w:marRight w:val="0"/>
      <w:marTop w:val="0"/>
      <w:marBottom w:val="0"/>
      <w:divBdr>
        <w:top w:val="none" w:sz="0" w:space="0" w:color="auto"/>
        <w:left w:val="none" w:sz="0" w:space="0" w:color="auto"/>
        <w:bottom w:val="none" w:sz="0" w:space="0" w:color="auto"/>
        <w:right w:val="none" w:sz="0" w:space="0" w:color="auto"/>
      </w:divBdr>
    </w:div>
    <w:div w:id="1066337853">
      <w:bodyDiv w:val="1"/>
      <w:marLeft w:val="0"/>
      <w:marRight w:val="0"/>
      <w:marTop w:val="0"/>
      <w:marBottom w:val="0"/>
      <w:divBdr>
        <w:top w:val="none" w:sz="0" w:space="0" w:color="auto"/>
        <w:left w:val="none" w:sz="0" w:space="0" w:color="auto"/>
        <w:bottom w:val="none" w:sz="0" w:space="0" w:color="auto"/>
        <w:right w:val="none" w:sz="0" w:space="0" w:color="auto"/>
      </w:divBdr>
    </w:div>
    <w:div w:id="1306275149">
      <w:bodyDiv w:val="1"/>
      <w:marLeft w:val="0"/>
      <w:marRight w:val="0"/>
      <w:marTop w:val="0"/>
      <w:marBottom w:val="0"/>
      <w:divBdr>
        <w:top w:val="none" w:sz="0" w:space="0" w:color="auto"/>
        <w:left w:val="none" w:sz="0" w:space="0" w:color="auto"/>
        <w:bottom w:val="none" w:sz="0" w:space="0" w:color="auto"/>
        <w:right w:val="none" w:sz="0" w:space="0" w:color="auto"/>
      </w:divBdr>
    </w:div>
    <w:div w:id="1307470704">
      <w:bodyDiv w:val="1"/>
      <w:marLeft w:val="0"/>
      <w:marRight w:val="0"/>
      <w:marTop w:val="0"/>
      <w:marBottom w:val="0"/>
      <w:divBdr>
        <w:top w:val="none" w:sz="0" w:space="0" w:color="auto"/>
        <w:left w:val="none" w:sz="0" w:space="0" w:color="auto"/>
        <w:bottom w:val="none" w:sz="0" w:space="0" w:color="auto"/>
        <w:right w:val="none" w:sz="0" w:space="0" w:color="auto"/>
      </w:divBdr>
    </w:div>
    <w:div w:id="1336764103">
      <w:bodyDiv w:val="1"/>
      <w:marLeft w:val="0"/>
      <w:marRight w:val="0"/>
      <w:marTop w:val="0"/>
      <w:marBottom w:val="0"/>
      <w:divBdr>
        <w:top w:val="none" w:sz="0" w:space="0" w:color="auto"/>
        <w:left w:val="none" w:sz="0" w:space="0" w:color="auto"/>
        <w:bottom w:val="none" w:sz="0" w:space="0" w:color="auto"/>
        <w:right w:val="none" w:sz="0" w:space="0" w:color="auto"/>
      </w:divBdr>
    </w:div>
    <w:div w:id="1400320746">
      <w:bodyDiv w:val="1"/>
      <w:marLeft w:val="0"/>
      <w:marRight w:val="0"/>
      <w:marTop w:val="0"/>
      <w:marBottom w:val="0"/>
      <w:divBdr>
        <w:top w:val="none" w:sz="0" w:space="0" w:color="auto"/>
        <w:left w:val="none" w:sz="0" w:space="0" w:color="auto"/>
        <w:bottom w:val="none" w:sz="0" w:space="0" w:color="auto"/>
        <w:right w:val="none" w:sz="0" w:space="0" w:color="auto"/>
      </w:divBdr>
    </w:div>
    <w:div w:id="1408771622">
      <w:bodyDiv w:val="1"/>
      <w:marLeft w:val="0"/>
      <w:marRight w:val="0"/>
      <w:marTop w:val="0"/>
      <w:marBottom w:val="0"/>
      <w:divBdr>
        <w:top w:val="none" w:sz="0" w:space="0" w:color="auto"/>
        <w:left w:val="none" w:sz="0" w:space="0" w:color="auto"/>
        <w:bottom w:val="none" w:sz="0" w:space="0" w:color="auto"/>
        <w:right w:val="none" w:sz="0" w:space="0" w:color="auto"/>
      </w:divBdr>
    </w:div>
    <w:div w:id="1411273435">
      <w:bodyDiv w:val="1"/>
      <w:marLeft w:val="0"/>
      <w:marRight w:val="0"/>
      <w:marTop w:val="0"/>
      <w:marBottom w:val="0"/>
      <w:divBdr>
        <w:top w:val="none" w:sz="0" w:space="0" w:color="auto"/>
        <w:left w:val="none" w:sz="0" w:space="0" w:color="auto"/>
        <w:bottom w:val="none" w:sz="0" w:space="0" w:color="auto"/>
        <w:right w:val="none" w:sz="0" w:space="0" w:color="auto"/>
      </w:divBdr>
    </w:div>
    <w:div w:id="1433012668">
      <w:bodyDiv w:val="1"/>
      <w:marLeft w:val="0"/>
      <w:marRight w:val="0"/>
      <w:marTop w:val="0"/>
      <w:marBottom w:val="0"/>
      <w:divBdr>
        <w:top w:val="none" w:sz="0" w:space="0" w:color="auto"/>
        <w:left w:val="none" w:sz="0" w:space="0" w:color="auto"/>
        <w:bottom w:val="none" w:sz="0" w:space="0" w:color="auto"/>
        <w:right w:val="none" w:sz="0" w:space="0" w:color="auto"/>
      </w:divBdr>
    </w:div>
    <w:div w:id="1564367880">
      <w:bodyDiv w:val="1"/>
      <w:marLeft w:val="0"/>
      <w:marRight w:val="0"/>
      <w:marTop w:val="0"/>
      <w:marBottom w:val="0"/>
      <w:divBdr>
        <w:top w:val="none" w:sz="0" w:space="0" w:color="auto"/>
        <w:left w:val="none" w:sz="0" w:space="0" w:color="auto"/>
        <w:bottom w:val="none" w:sz="0" w:space="0" w:color="auto"/>
        <w:right w:val="none" w:sz="0" w:space="0" w:color="auto"/>
      </w:divBdr>
    </w:div>
    <w:div w:id="1588345130">
      <w:bodyDiv w:val="1"/>
      <w:marLeft w:val="0"/>
      <w:marRight w:val="0"/>
      <w:marTop w:val="0"/>
      <w:marBottom w:val="0"/>
      <w:divBdr>
        <w:top w:val="none" w:sz="0" w:space="0" w:color="auto"/>
        <w:left w:val="none" w:sz="0" w:space="0" w:color="auto"/>
        <w:bottom w:val="none" w:sz="0" w:space="0" w:color="auto"/>
        <w:right w:val="none" w:sz="0" w:space="0" w:color="auto"/>
      </w:divBdr>
    </w:div>
    <w:div w:id="1683161410">
      <w:bodyDiv w:val="1"/>
      <w:marLeft w:val="0"/>
      <w:marRight w:val="0"/>
      <w:marTop w:val="0"/>
      <w:marBottom w:val="0"/>
      <w:divBdr>
        <w:top w:val="none" w:sz="0" w:space="0" w:color="auto"/>
        <w:left w:val="none" w:sz="0" w:space="0" w:color="auto"/>
        <w:bottom w:val="none" w:sz="0" w:space="0" w:color="auto"/>
        <w:right w:val="none" w:sz="0" w:space="0" w:color="auto"/>
      </w:divBdr>
    </w:div>
    <w:div w:id="1699089168">
      <w:bodyDiv w:val="1"/>
      <w:marLeft w:val="0"/>
      <w:marRight w:val="0"/>
      <w:marTop w:val="0"/>
      <w:marBottom w:val="0"/>
      <w:divBdr>
        <w:top w:val="none" w:sz="0" w:space="0" w:color="auto"/>
        <w:left w:val="none" w:sz="0" w:space="0" w:color="auto"/>
        <w:bottom w:val="none" w:sz="0" w:space="0" w:color="auto"/>
        <w:right w:val="none" w:sz="0" w:space="0" w:color="auto"/>
      </w:divBdr>
    </w:div>
    <w:div w:id="1744991256">
      <w:bodyDiv w:val="1"/>
      <w:marLeft w:val="0"/>
      <w:marRight w:val="0"/>
      <w:marTop w:val="0"/>
      <w:marBottom w:val="0"/>
      <w:divBdr>
        <w:top w:val="none" w:sz="0" w:space="0" w:color="auto"/>
        <w:left w:val="none" w:sz="0" w:space="0" w:color="auto"/>
        <w:bottom w:val="none" w:sz="0" w:space="0" w:color="auto"/>
        <w:right w:val="none" w:sz="0" w:space="0" w:color="auto"/>
      </w:divBdr>
    </w:div>
    <w:div w:id="1824546162">
      <w:bodyDiv w:val="1"/>
      <w:marLeft w:val="0"/>
      <w:marRight w:val="0"/>
      <w:marTop w:val="0"/>
      <w:marBottom w:val="0"/>
      <w:divBdr>
        <w:top w:val="none" w:sz="0" w:space="0" w:color="auto"/>
        <w:left w:val="none" w:sz="0" w:space="0" w:color="auto"/>
        <w:bottom w:val="none" w:sz="0" w:space="0" w:color="auto"/>
        <w:right w:val="none" w:sz="0" w:space="0" w:color="auto"/>
      </w:divBdr>
    </w:div>
    <w:div w:id="1853030728">
      <w:bodyDiv w:val="1"/>
      <w:marLeft w:val="0"/>
      <w:marRight w:val="0"/>
      <w:marTop w:val="0"/>
      <w:marBottom w:val="0"/>
      <w:divBdr>
        <w:top w:val="none" w:sz="0" w:space="0" w:color="auto"/>
        <w:left w:val="none" w:sz="0" w:space="0" w:color="auto"/>
        <w:bottom w:val="none" w:sz="0" w:space="0" w:color="auto"/>
        <w:right w:val="none" w:sz="0" w:space="0" w:color="auto"/>
      </w:divBdr>
      <w:divsChild>
        <w:div w:id="671377">
          <w:marLeft w:val="0"/>
          <w:marRight w:val="0"/>
          <w:marTop w:val="0"/>
          <w:marBottom w:val="0"/>
          <w:divBdr>
            <w:top w:val="none" w:sz="0" w:space="0" w:color="auto"/>
            <w:left w:val="none" w:sz="0" w:space="0" w:color="auto"/>
            <w:bottom w:val="none" w:sz="0" w:space="0" w:color="auto"/>
            <w:right w:val="none" w:sz="0" w:space="0" w:color="auto"/>
          </w:divBdr>
        </w:div>
      </w:divsChild>
    </w:div>
    <w:div w:id="2022467971">
      <w:bodyDiv w:val="1"/>
      <w:marLeft w:val="0"/>
      <w:marRight w:val="0"/>
      <w:marTop w:val="0"/>
      <w:marBottom w:val="0"/>
      <w:divBdr>
        <w:top w:val="none" w:sz="0" w:space="0" w:color="auto"/>
        <w:left w:val="none" w:sz="0" w:space="0" w:color="auto"/>
        <w:bottom w:val="none" w:sz="0" w:space="0" w:color="auto"/>
        <w:right w:val="none" w:sz="0" w:space="0" w:color="auto"/>
      </w:divBdr>
    </w:div>
    <w:div w:id="212730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3.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footer" Target="footer.xml" Id="R3bccb04e49934f1c" /><Relationship Type="http://schemas.openxmlformats.org/officeDocument/2006/relationships/footer" Target="footer2.xml" Id="Rfc3afe62804f4e3e" /><Relationship Type="http://schemas.microsoft.com/office/2020/10/relationships/intelligence" Target="intelligence2.xml" Id="R905a57ac983e42a1" /><Relationship Type="http://schemas.openxmlformats.org/officeDocument/2006/relationships/hyperlink" Target="https://www.eiu.edu/labor/Grievance%20non%20neg%20cs.pdf" TargetMode="External" Id="Rdf71ec237159496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B0111D-55C4-46C6-BAAC-6C61787D4F35}">
  <we:reference id="2d5ec7a8-3235-439f-acf6-ad88ee2f7e85" version="1.0.0.0" store="EXCatalog" storeType="EXCatalog"/>
  <we:alternateReferences>
    <we:reference id="WA104006972"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7ACBA3B350EB49B3EA466348567C98" ma:contentTypeVersion="41" ma:contentTypeDescription="Create a new document." ma:contentTypeScope="" ma:versionID="06887c7e6a6fe0a3448286668551070d">
  <xsd:schema xmlns:xsd="http://www.w3.org/2001/XMLSchema" xmlns:xs="http://www.w3.org/2001/XMLSchema" xmlns:p="http://schemas.microsoft.com/office/2006/metadata/properties" xmlns:ns1="http://schemas.microsoft.com/sharepoint/v3" xmlns:ns3="b5597267-585b-44bf-8220-fe4a5ab69d90" xmlns:ns4="620e7663-1828-41f8-9026-c8147e16177a" targetNamespace="http://schemas.microsoft.com/office/2006/metadata/properties" ma:root="true" ma:fieldsID="83caae27d02e7c6a91319ebea64164a7" ns1:_="" ns3:_="" ns4:_="">
    <xsd:import namespace="http://schemas.microsoft.com/sharepoint/v3"/>
    <xsd:import namespace="b5597267-585b-44bf-8220-fe4a5ab69d90"/>
    <xsd:import namespace="620e7663-1828-41f8-9026-c8147e1617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1:_ip_UnifiedCompliancePolicyProperties" minOccurs="0"/>
                <xsd:element ref="ns1:_ip_UnifiedCompliancePolicyUIAction"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Leaders" minOccurs="0"/>
                <xsd:element ref="ns4:Members" minOccurs="0"/>
                <xsd:element ref="ns4:Member_Groups" minOccurs="0"/>
                <xsd:element ref="ns4:Distribution_Groups" minOccurs="0"/>
                <xsd:element ref="ns4:LMS_Mappings" minOccurs="0"/>
                <xsd:element ref="ns4:Invited_Leaders" minOccurs="0"/>
                <xsd:element ref="ns4:Invited_Members" minOccurs="0"/>
                <xsd:element ref="ns4:Self_Registration_Enabled" minOccurs="0"/>
                <xsd:element ref="ns4:Has_Leaders_Only_SectionGroup" minOccurs="0"/>
                <xsd:element ref="ns4:Is_Collaboration_Space_Locked" minOccurs="0"/>
                <xsd:element ref="ns4:IsNotebookLocked" minOccurs="0"/>
                <xsd:element ref="ns4:Teams_Channel_Section_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97267-585b-44bf-8220-fe4a5ab69d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0e7663-1828-41f8-9026-c8147e16177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element name="MediaLengthInSeconds" ma:index="43" nillable="true" ma:displayName="MediaLengthInSeconds" ma:hidden="true" ma:internalName="MediaLengthInSeconds" ma:readOnly="true">
      <xsd:simpleType>
        <xsd:restriction base="dms:Unknown"/>
      </xsd:simpleType>
    </xsd:element>
    <xsd:element name="_activity" ma:index="44" nillable="true" ma:displayName="_activity" ma:hidden="true" ma:internalName="_activity">
      <xsd:simpleType>
        <xsd:restriction base="dms:Note"/>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ystemTags" ma:index="46" nillable="true" ma:displayName="MediaServiceSystemTags" ma:hidden="true" ma:internalName="MediaServiceSystemTags" ma:readOnly="true">
      <xsd:simpleType>
        <xsd:restriction base="dms:Note"/>
      </xsd:simpleType>
    </xsd:element>
    <xsd:element name="MediaServiceSearchProperties" ma:index="47" nillable="true" ma:displayName="MediaServiceSearchProperties" ma:hidden="true" ma:internalName="MediaServiceSearchProperties" ma:readOnly="true">
      <xsd:simpleType>
        <xsd:restriction base="dms:Note"/>
      </xsd:simpleType>
    </xsd:element>
    <xsd:element name="MediaServiceLocation" ma:index="48"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ath_Settings xmlns="620e7663-1828-41f8-9026-c8147e16177a" xsi:nil="true"/>
    <Templates xmlns="620e7663-1828-41f8-9026-c8147e16177a" xsi:nil="true"/>
    <_ip_UnifiedCompliancePolicyUIAction xmlns="http://schemas.microsoft.com/sharepoint/v3" xsi:nil="true"/>
    <AppVersion xmlns="620e7663-1828-41f8-9026-c8147e16177a" xsi:nil="true"/>
    <DefaultSectionNames xmlns="620e7663-1828-41f8-9026-c8147e16177a" xsi:nil="true"/>
    <Is_Collaboration_Space_Locked xmlns="620e7663-1828-41f8-9026-c8147e16177a" xsi:nil="true"/>
    <Teams_Channel_Section_Location xmlns="620e7663-1828-41f8-9026-c8147e16177a" xsi:nil="true"/>
    <Member_Groups xmlns="620e7663-1828-41f8-9026-c8147e16177a">
      <UserInfo>
        <DisplayName/>
        <AccountId xsi:nil="true"/>
        <AccountType/>
      </UserInfo>
    </Member_Groups>
    <Has_Leaders_Only_SectionGroup xmlns="620e7663-1828-41f8-9026-c8147e16177a" xsi:nil="true"/>
    <Owner xmlns="620e7663-1828-41f8-9026-c8147e16177a">
      <UserInfo>
        <DisplayName/>
        <AccountId xsi:nil="true"/>
        <AccountType/>
      </UserInfo>
    </Owner>
    <Invited_Members xmlns="620e7663-1828-41f8-9026-c8147e16177a" xsi:nil="true"/>
    <NotebookType xmlns="620e7663-1828-41f8-9026-c8147e16177a" xsi:nil="true"/>
    <CultureName xmlns="620e7663-1828-41f8-9026-c8147e16177a" xsi:nil="true"/>
    <Leaders xmlns="620e7663-1828-41f8-9026-c8147e16177a">
      <UserInfo>
        <DisplayName/>
        <AccountId xsi:nil="true"/>
        <AccountType/>
      </UserInfo>
    </Leaders>
    <_ip_UnifiedCompliancePolicyProperties xmlns="http://schemas.microsoft.com/sharepoint/v3" xsi:nil="true"/>
    <LMS_Mappings xmlns="620e7663-1828-41f8-9026-c8147e16177a" xsi:nil="true"/>
    <Invited_Leaders xmlns="620e7663-1828-41f8-9026-c8147e16177a" xsi:nil="true"/>
    <FolderType xmlns="620e7663-1828-41f8-9026-c8147e16177a" xsi:nil="true"/>
    <Distribution_Groups xmlns="620e7663-1828-41f8-9026-c8147e16177a" xsi:nil="true"/>
    <_activity xmlns="620e7663-1828-41f8-9026-c8147e16177a" xsi:nil="true"/>
    <Members xmlns="620e7663-1828-41f8-9026-c8147e16177a">
      <UserInfo>
        <DisplayName/>
        <AccountId xsi:nil="true"/>
        <AccountType/>
      </UserInfo>
    </Members>
    <Self_Registration_Enabled xmlns="620e7663-1828-41f8-9026-c8147e16177a" xsi:nil="true"/>
    <TeamsChannelId xmlns="620e7663-1828-41f8-9026-c8147e16177a" xsi:nil="true"/>
    <IsNotebookLocked xmlns="620e7663-1828-41f8-9026-c8147e16177a" xsi:nil="true"/>
  </documentManagement>
</p:properties>
</file>

<file path=customXml/itemProps1.xml><?xml version="1.0" encoding="utf-8"?>
<ds:datastoreItem xmlns:ds="http://schemas.openxmlformats.org/officeDocument/2006/customXml" ds:itemID="{A60C7762-B8D8-4B8B-AE21-FDA0AB226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597267-585b-44bf-8220-fe4a5ab69d90"/>
    <ds:schemaRef ds:uri="620e7663-1828-41f8-9026-c8147e1617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E41B51-D01C-48BB-9633-97AD70F6A3B6}">
  <ds:schemaRefs>
    <ds:schemaRef ds:uri="http://schemas.microsoft.com/sharepoint/v3/contenttype/forms"/>
  </ds:schemaRefs>
</ds:datastoreItem>
</file>

<file path=customXml/itemProps3.xml><?xml version="1.0" encoding="utf-8"?>
<ds:datastoreItem xmlns:ds="http://schemas.openxmlformats.org/officeDocument/2006/customXml" ds:itemID="{CC7DB12F-5739-4813-882D-F1BC65C8C8BA}">
  <ds:schemaRefs>
    <ds:schemaRef ds:uri="http://schemas.openxmlformats.org/officeDocument/2006/bibliography"/>
  </ds:schemaRefs>
</ds:datastoreItem>
</file>

<file path=customXml/itemProps4.xml><?xml version="1.0" encoding="utf-8"?>
<ds:datastoreItem xmlns:ds="http://schemas.openxmlformats.org/officeDocument/2006/customXml" ds:itemID="{8B56B1CA-9409-4F98-BEDC-34D8FA6C3418}">
  <ds:schemaRefs>
    <ds:schemaRef ds:uri="http://schemas.microsoft.com/office/2006/metadata/properties"/>
    <ds:schemaRef ds:uri="http://schemas.microsoft.com/office/infopath/2007/PartnerControls"/>
    <ds:schemaRef ds:uri="620e7663-1828-41f8-9026-c8147e16177a"/>
    <ds:schemaRef ds:uri="http://schemas.microsoft.com/sharepoint/v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Eastern Illinois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ivil Service Council</dc:title>
  <dc:subject/>
  <dc:creator>Angie Campbell</dc:creator>
  <keywords/>
  <lastModifiedBy>Amy Morris</lastModifiedBy>
  <revision>51</revision>
  <lastPrinted>2025-04-07T15:42:00.0000000Z</lastPrinted>
  <dcterms:created xsi:type="dcterms:W3CDTF">2025-05-29T15:24:00.0000000Z</dcterms:created>
  <dcterms:modified xsi:type="dcterms:W3CDTF">2026-04-14T17:00:44.81786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7ACBA3B350EB49B3EA466348567C98</vt:lpwstr>
  </property>
  <property fmtid="{D5CDD505-2E9C-101B-9397-08002B2CF9AE}" pid="3" name="GrammarlyDocumentId">
    <vt:lpwstr>3fedfec37cdef0e91e3a7a6f077a7e80b8b9535276082b2b6014c86d5588b8a0</vt:lpwstr>
  </property>
</Properties>
</file>